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F900D7" w14:textId="03D5D4C1" w:rsidR="002A17BA" w:rsidRPr="00E327DF" w:rsidRDefault="008D327A" w:rsidP="005A51B7">
      <w:pPr>
        <w:pStyle w:val="Balk1"/>
      </w:pPr>
      <w:bookmarkStart w:id="0" w:name="_Toc84851776"/>
      <w:r w:rsidRPr="00E327DF">
        <w:t>8</w:t>
      </w:r>
      <w:r w:rsidR="002A17BA" w:rsidRPr="00E327DF">
        <w:t>.Bölüm</w:t>
      </w:r>
      <w:r w:rsidR="00913029" w:rsidRPr="00E327DF">
        <w:t>- Bluetooth Kontrollü 3 Tekerli Mobil Robot</w:t>
      </w:r>
      <w:bookmarkEnd w:id="0"/>
    </w:p>
    <w:p w14:paraId="3D4F96A0" w14:textId="31525FE7" w:rsidR="00F65E61" w:rsidRPr="00E327DF" w:rsidRDefault="00F65E61" w:rsidP="00E327DF">
      <w:pPr>
        <w:rPr>
          <w:szCs w:val="24"/>
        </w:rPr>
      </w:pPr>
      <w:r w:rsidRPr="00E327DF">
        <w:rPr>
          <w:noProof/>
          <w:color w:val="00809E"/>
          <w:szCs w:val="24"/>
        </w:rPr>
        <mc:AlternateContent>
          <mc:Choice Requires="wps">
            <w:drawing>
              <wp:anchor distT="0" distB="0" distL="114300" distR="114300" simplePos="0" relativeHeight="252060672" behindDoc="0" locked="0" layoutInCell="1" allowOverlap="1" wp14:anchorId="4035EA59" wp14:editId="01F79704">
                <wp:simplePos x="0" y="0"/>
                <wp:positionH relativeFrom="margin">
                  <wp:align>center</wp:align>
                </wp:positionH>
                <wp:positionV relativeFrom="paragraph">
                  <wp:posOffset>-635</wp:posOffset>
                </wp:positionV>
                <wp:extent cx="7543800" cy="0"/>
                <wp:effectExtent l="0" t="0" r="12700" b="12700"/>
                <wp:wrapNone/>
                <wp:docPr id="84" name="Düz Bağlayıcı 84"/>
                <wp:cNvGraphicFramePr/>
                <a:graphic xmlns:a="http://schemas.openxmlformats.org/drawingml/2006/main">
                  <a:graphicData uri="http://schemas.microsoft.com/office/word/2010/wordprocessingShape">
                    <wps:wsp>
                      <wps:cNvCnPr/>
                      <wps:spPr>
                        <a:xfrm>
                          <a:off x="0" y="0"/>
                          <a:ext cx="7543800" cy="0"/>
                        </a:xfrm>
                        <a:prstGeom prst="line">
                          <a:avLst/>
                        </a:prstGeom>
                        <a:noFill/>
                        <a:ln w="12700" cap="flat" cmpd="sng" algn="ctr">
                          <a:solidFill>
                            <a:srgbClr val="007F9A"/>
                          </a:solidFill>
                          <a:prstDash val="solid"/>
                          <a:miter lim="800000"/>
                        </a:ln>
                        <a:effectLst/>
                      </wps:spPr>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31A913EE" id="Düz Bağlayıcı 84" o:spid="_x0000_s1026" style="position:absolute;z-index:25206067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05pt" to="594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" strokecolor="#007f9a" strokeweight="1pt">
                <v:stroke joinstyle="miter"/>
                <w10:wrap anchorx="margin"/>
              </v:line>
            </w:pict>
          </mc:Fallback>
        </mc:AlternateContent>
      </w:r>
    </w:p>
    <w:p w14:paraId="65A219E3" w14:textId="77777777" w:rsidR="002A17BA" w:rsidRPr="00E327DF" w:rsidRDefault="002A17BA" w:rsidP="003C5557">
      <w:pPr>
        <w:jc w:val="left"/>
        <w:rPr>
          <w:rFonts w:eastAsia="Times New Roman" w:cstheme="majorHAnsi"/>
          <w:b/>
          <w:color w:val="007F9A"/>
          <w:szCs w:val="24"/>
          <w:lang w:eastAsia="en-US"/>
        </w:rPr>
      </w:pPr>
      <w:r w:rsidRPr="00E327DF">
        <w:rPr>
          <w:rFonts w:eastAsia="Times New Roman" w:cstheme="majorHAnsi"/>
          <w:b/>
          <w:color w:val="007F9A"/>
          <w:szCs w:val="24"/>
          <w:lang w:eastAsia="en-US"/>
        </w:rPr>
        <w:t>Ön bilgi:</w:t>
      </w:r>
    </w:p>
    <w:p w14:paraId="16C7F4E1" w14:textId="74C56D93" w:rsidR="002A17BA" w:rsidRPr="00E327DF" w:rsidRDefault="002A17BA" w:rsidP="00281D5E">
      <w:pPr>
        <w:numPr>
          <w:ilvl w:val="0"/>
          <w:numId w:val="3"/>
        </w:numPr>
        <w:rPr>
          <w:rFonts w:eastAsia="Times New Roman" w:cstheme="minorHAnsi"/>
          <w:color w:val="000000"/>
          <w:szCs w:val="24"/>
        </w:rPr>
      </w:pPr>
      <w:r w:rsidRPr="00E327DF">
        <w:rPr>
          <w:rFonts w:eastAsia="Times New Roman" w:cstheme="minorHAnsi"/>
          <w:color w:val="000000"/>
          <w:szCs w:val="24"/>
        </w:rPr>
        <w:t xml:space="preserve">Öğrenciler </w:t>
      </w:r>
      <w:r w:rsidR="00DA1298">
        <w:rPr>
          <w:rFonts w:eastAsia="Times New Roman" w:cstheme="minorHAnsi"/>
          <w:color w:val="000000"/>
          <w:szCs w:val="24"/>
        </w:rPr>
        <w:t>Deneyap Kart</w:t>
      </w:r>
      <w:r w:rsidRPr="00E327DF">
        <w:rPr>
          <w:rFonts w:eastAsia="Times New Roman" w:cstheme="minorHAnsi"/>
          <w:color w:val="000000"/>
          <w:szCs w:val="24"/>
        </w:rPr>
        <w:t xml:space="preserve"> bileşenlerini bilir ve Arduino IDE arayüzünü kullanabilir.</w:t>
      </w:r>
    </w:p>
    <w:p w14:paraId="100A264C" w14:textId="606A6A5E" w:rsidR="002A17BA" w:rsidRPr="00E327DF" w:rsidRDefault="002A17BA" w:rsidP="00281D5E">
      <w:pPr>
        <w:numPr>
          <w:ilvl w:val="0"/>
          <w:numId w:val="3"/>
        </w:numPr>
        <w:rPr>
          <w:rFonts w:eastAsia="Times New Roman" w:cstheme="minorHAnsi"/>
          <w:color w:val="000000"/>
          <w:szCs w:val="24"/>
        </w:rPr>
      </w:pPr>
      <w:r w:rsidRPr="00E327DF">
        <w:rPr>
          <w:rFonts w:eastAsia="Times New Roman" w:cstheme="minorHAnsi"/>
          <w:color w:val="000000"/>
          <w:szCs w:val="24"/>
        </w:rPr>
        <w:t xml:space="preserve">Öğrenciler </w:t>
      </w:r>
      <w:r w:rsidR="00DA1298">
        <w:rPr>
          <w:rFonts w:eastAsia="Times New Roman" w:cstheme="minorHAnsi"/>
          <w:color w:val="000000"/>
          <w:szCs w:val="24"/>
        </w:rPr>
        <w:t>Deneyap Kart</w:t>
      </w:r>
      <w:r w:rsidRPr="00E327DF">
        <w:rPr>
          <w:rFonts w:eastAsia="Times New Roman" w:cstheme="minorHAnsi"/>
          <w:color w:val="000000"/>
          <w:szCs w:val="24"/>
        </w:rPr>
        <w:t xml:space="preserve"> üzerinde elektronik devre elemanları arasında fiziksel bağlantı kurabilir ve Arduino IDE üzerinde program yazabilir.</w:t>
      </w:r>
    </w:p>
    <w:p w14:paraId="706BDAD1" w14:textId="77777777" w:rsidR="002A17BA" w:rsidRPr="00E327DF" w:rsidRDefault="002A17BA" w:rsidP="00281D5E">
      <w:pPr>
        <w:numPr>
          <w:ilvl w:val="0"/>
          <w:numId w:val="3"/>
        </w:numPr>
        <w:rPr>
          <w:rFonts w:eastAsia="Times New Roman" w:cstheme="minorHAnsi"/>
          <w:color w:val="000000"/>
          <w:szCs w:val="24"/>
        </w:rPr>
      </w:pPr>
      <w:r w:rsidRPr="00E327DF">
        <w:rPr>
          <w:rFonts w:eastAsia="Times New Roman" w:cstheme="minorHAnsi"/>
          <w:color w:val="000000"/>
          <w:szCs w:val="24"/>
        </w:rPr>
        <w:t>Öğrenciler değişken, döngüler ve fonksiyonlar ile ilgili temel kavramları bilir.</w:t>
      </w:r>
    </w:p>
    <w:p w14:paraId="74B68061" w14:textId="77777777" w:rsidR="002A17BA" w:rsidRPr="00E327DF" w:rsidRDefault="002A17BA" w:rsidP="00281D5E">
      <w:pPr>
        <w:numPr>
          <w:ilvl w:val="0"/>
          <w:numId w:val="3"/>
        </w:numPr>
        <w:rPr>
          <w:rFonts w:eastAsia="Times New Roman" w:cstheme="minorHAnsi"/>
          <w:color w:val="000000"/>
          <w:szCs w:val="24"/>
        </w:rPr>
      </w:pPr>
      <w:r w:rsidRPr="00E327DF">
        <w:rPr>
          <w:rFonts w:eastAsia="Times New Roman" w:cstheme="minorHAnsi"/>
          <w:color w:val="000000"/>
          <w:szCs w:val="24"/>
        </w:rPr>
        <w:t xml:space="preserve">Öğrenciler elektronik devre elemanları arasında fiziksel bağlantıları gerçekleştirebilir. </w:t>
      </w:r>
    </w:p>
    <w:p w14:paraId="688FD932" w14:textId="6942C8FB" w:rsidR="002A17BA" w:rsidRPr="00E327DF" w:rsidRDefault="001E0FB3" w:rsidP="003C5557">
      <w:pPr>
        <w:jc w:val="left"/>
        <w:rPr>
          <w:rFonts w:eastAsia="Times New Roman" w:cstheme="majorHAnsi"/>
          <w:b/>
          <w:color w:val="007F9A"/>
          <w:szCs w:val="24"/>
          <w:lang w:eastAsia="en-US"/>
        </w:rPr>
      </w:pPr>
      <w:r>
        <w:rPr>
          <w:rFonts w:eastAsia="Times New Roman" w:cstheme="majorHAnsi"/>
          <w:b/>
          <w:color w:val="007F9A"/>
          <w:szCs w:val="24"/>
          <w:lang w:eastAsia="en-US"/>
        </w:rPr>
        <w:t>Bölüm</w:t>
      </w:r>
      <w:r w:rsidR="002A17BA" w:rsidRPr="00E327DF">
        <w:rPr>
          <w:rFonts w:eastAsia="Times New Roman" w:cstheme="majorHAnsi"/>
          <w:b/>
          <w:color w:val="007F9A"/>
          <w:szCs w:val="24"/>
          <w:lang w:eastAsia="en-US"/>
        </w:rPr>
        <w:t xml:space="preserve"> Kazanımları</w:t>
      </w:r>
      <w:r w:rsidR="00165C08" w:rsidRPr="00E327DF">
        <w:rPr>
          <w:rFonts w:eastAsia="Times New Roman" w:cstheme="majorHAnsi"/>
          <w:b/>
          <w:color w:val="007F9A"/>
          <w:szCs w:val="24"/>
          <w:lang w:eastAsia="en-US"/>
        </w:rPr>
        <w:t>:</w:t>
      </w:r>
    </w:p>
    <w:p w14:paraId="718C37DD" w14:textId="77777777"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 xml:space="preserve">Öğrenciler voltaj regülatörlü çift motor sürücü kartının çalışma prensibi ve kullanımı hakkında genel bilgilere sahiptir. </w:t>
      </w:r>
    </w:p>
    <w:p w14:paraId="2B481E49" w14:textId="3A35236F"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 xml:space="preserve">Öğrenciler voltaj regülatörlü çift motor sürücü kartı, </w:t>
      </w:r>
      <w:r w:rsidR="00DA1298">
        <w:rPr>
          <w:rFonts w:eastAsia="Times New Roman" w:cstheme="minorHAnsi"/>
          <w:color w:val="000000"/>
          <w:szCs w:val="24"/>
        </w:rPr>
        <w:t>Deneyap Kart</w:t>
      </w:r>
      <w:r w:rsidRPr="00E327DF">
        <w:rPr>
          <w:rFonts w:eastAsia="Times New Roman" w:cstheme="minorHAnsi"/>
          <w:color w:val="000000"/>
          <w:szCs w:val="24"/>
        </w:rPr>
        <w:t xml:space="preserve"> ve DC motorlar arasındaki fiziksel bağlantıları yapabilirler.</w:t>
      </w:r>
    </w:p>
    <w:p w14:paraId="08BE99E2" w14:textId="77777777"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Öğrenciler mobil robot platformu içerisindeki parçaları belirli bir sıra düzeninde bir araya getirebilirler.</w:t>
      </w:r>
    </w:p>
    <w:p w14:paraId="132231E5" w14:textId="1300AC88"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 xml:space="preserve">Öğrenciler mobil robot tasarımlarını </w:t>
      </w:r>
      <w:r w:rsidR="00DA1298">
        <w:rPr>
          <w:rFonts w:eastAsia="Times New Roman" w:cstheme="minorHAnsi"/>
          <w:color w:val="000000"/>
          <w:szCs w:val="24"/>
        </w:rPr>
        <w:t>Deneyap Kart</w:t>
      </w:r>
      <w:r w:rsidRPr="00E327DF">
        <w:rPr>
          <w:rFonts w:eastAsia="Times New Roman" w:cstheme="minorHAnsi"/>
          <w:color w:val="000000"/>
          <w:szCs w:val="24"/>
        </w:rPr>
        <w:t xml:space="preserve"> ile bir arada kullanarak robotun temel hareketlerini gerçekleştirebilecek Arduino IDE programlarını fonksiyonlar kullanarak yazabilirler.</w:t>
      </w:r>
    </w:p>
    <w:p w14:paraId="21E0D9E9" w14:textId="77777777"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Öğrenciler tasarladıkları mobil robotun basit geometrik şekilleri takip edecek şekilde hareketler gerçekleştirmesine yönelik Arduino IDE program kodlarını yazabilirler.</w:t>
      </w:r>
    </w:p>
    <w:p w14:paraId="4A149091" w14:textId="77777777"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Öğrenciler Bluetooth kablosuz iletişim modülü hakkında temel bilgileri ve çalışma prensibini bilirler.</w:t>
      </w:r>
    </w:p>
    <w:p w14:paraId="11FAEB1D" w14:textId="547A6F16"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 xml:space="preserve">Öğrenciler Bluetooth kablosuz iletişim modülü ile </w:t>
      </w:r>
      <w:r w:rsidR="00DA1298">
        <w:rPr>
          <w:rFonts w:eastAsia="Times New Roman" w:cstheme="minorHAnsi"/>
          <w:color w:val="000000"/>
          <w:szCs w:val="24"/>
        </w:rPr>
        <w:t>Deneyap Kart</w:t>
      </w:r>
      <w:r w:rsidRPr="00E327DF">
        <w:rPr>
          <w:rFonts w:eastAsia="Times New Roman" w:cstheme="minorHAnsi"/>
          <w:color w:val="000000"/>
          <w:szCs w:val="24"/>
        </w:rPr>
        <w:t xml:space="preserve">, motor sürücü kartı ve DC motorlar arasındaki fiziksel devre bağlantısını yapabilir ve robot platformu üzerinde montajı gerçekleştirebilir. </w:t>
      </w:r>
    </w:p>
    <w:p w14:paraId="621A623E" w14:textId="77777777"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 xml:space="preserve">Öğrenciler Bluetooth kablosuz iletişim modülünü kullanarak </w:t>
      </w:r>
      <w:r w:rsidRPr="00E327DF">
        <w:rPr>
          <w:rFonts w:eastAsia="Times New Roman" w:cstheme="minorHAnsi"/>
          <w:iCs/>
          <w:szCs w:val="24"/>
        </w:rPr>
        <w:t xml:space="preserve">mobil robotun telefon ya da tablet üzerinden kumanda edilebilmesi için gerekli uygulamayı indirebilir, uygulama üzerinde tuş düzenlemelerini yapabilir ve uygulama üzerinde kullanımı gerçekleştirebilir. </w:t>
      </w:r>
      <w:r w:rsidRPr="00E327DF">
        <w:rPr>
          <w:rFonts w:eastAsia="Times New Roman" w:cstheme="minorHAnsi"/>
          <w:color w:val="000000"/>
          <w:szCs w:val="24"/>
        </w:rPr>
        <w:t xml:space="preserve"> </w:t>
      </w:r>
    </w:p>
    <w:p w14:paraId="2937D2E5" w14:textId="77777777"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iCs/>
          <w:szCs w:val="24"/>
        </w:rPr>
        <w:t xml:space="preserve">Öğrenciler Arduino IDE üzerinde mobil robotun temel hareketleri, hızlanma, yavaşlama ve durma gibi kontrolleri gerçekleştirebilmek için gerekli program kodlarını yazabilirler. </w:t>
      </w:r>
    </w:p>
    <w:p w14:paraId="5DA26405" w14:textId="77777777"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iCs/>
          <w:szCs w:val="24"/>
        </w:rPr>
        <w:t xml:space="preserve">Öğrenciler farklı amaçlar için (örneğin yarışma) mobil robot tasarımını gerçekleştirebilir, farklı tasarım ilkelerini kullanabilir ve ideal robot için fiziksel düzenlemeleri yapabilir. </w:t>
      </w:r>
    </w:p>
    <w:p w14:paraId="7B5172F9" w14:textId="7EBFE2F4"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 xml:space="preserve">Öğrenciler Arduino IDE programı üzerinde mobil robotun temel hareketleri, hızlanma, yavaşlama ve durma gibi kontrolleri farklı amaçlar doğrultusunda değiştirebilir, yeniden düzenleyebilir ve kullanabilir.  </w:t>
      </w:r>
    </w:p>
    <w:p w14:paraId="7EB4A6BA" w14:textId="7DDFF606" w:rsidR="002A17BA" w:rsidRPr="00E327DF" w:rsidRDefault="002A17BA" w:rsidP="003C5557">
      <w:pPr>
        <w:jc w:val="left"/>
        <w:rPr>
          <w:rFonts w:eastAsia="Times New Roman" w:cstheme="majorHAnsi"/>
          <w:b/>
          <w:color w:val="007F9A"/>
          <w:szCs w:val="24"/>
          <w:lang w:eastAsia="en-US"/>
        </w:rPr>
      </w:pPr>
      <w:r w:rsidRPr="00E327DF">
        <w:rPr>
          <w:rFonts w:eastAsia="Times New Roman" w:cstheme="majorHAnsi"/>
          <w:b/>
          <w:color w:val="007F9A"/>
          <w:szCs w:val="24"/>
          <w:lang w:eastAsia="en-US"/>
        </w:rPr>
        <w:t>Haftanın Amacı</w:t>
      </w:r>
      <w:r w:rsidR="00165C08" w:rsidRPr="00E327DF">
        <w:rPr>
          <w:rFonts w:eastAsia="Times New Roman" w:cstheme="majorHAnsi"/>
          <w:b/>
          <w:color w:val="007F9A"/>
          <w:szCs w:val="24"/>
          <w:lang w:eastAsia="en-US"/>
        </w:rPr>
        <w:t>:</w:t>
      </w:r>
    </w:p>
    <w:p w14:paraId="3B79B998" w14:textId="17D35E57" w:rsidR="002A17BA" w:rsidRDefault="002A17BA" w:rsidP="00E327DF">
      <w:pPr>
        <w:rPr>
          <w:rFonts w:eastAsia="Times New Roman" w:cstheme="minorHAnsi"/>
          <w:color w:val="000000"/>
          <w:szCs w:val="24"/>
        </w:rPr>
      </w:pPr>
      <w:r w:rsidRPr="00E327DF">
        <w:rPr>
          <w:rFonts w:eastAsia="Times New Roman" w:cstheme="minorHAnsi"/>
          <w:color w:val="000000"/>
          <w:szCs w:val="24"/>
        </w:rPr>
        <w:t>Bu haftanın amacı, öğrencilerin öncelikle L298N voltaj regulatörlü çift motor sürücü kartı hakkında bilgi sahibi olmaları, robot platformu parçalarını birleştirerek 3 tekerlekli mobil robot yapımı ve mobil robotta temel hareketleri gerçekleştirebilecek Arduino IDE program kodlarını yazabilmektir. Ayrıca Bluetooth kablosuz iletişim modülü hakkında bilgi sahibi olmaları ve modülü geliştirilmiş mobil robot bağlantısını yaparak telefon ya da tablet üzerinden indirilecek uygulama ile kontrol edebilmeleri yine bu haftanın amaçları içerisindedir. Öğrencilerin ders kapsamında düzenlenecek yarış ile ideal mobil robot tasarımı yapmaları ve Arduino IDE üzerinde bu amaca yönelik program kodlarını yazmaları da ders hedefleri arasındadır.</w:t>
      </w:r>
      <w:r w:rsidR="00397FCB" w:rsidRPr="00E327DF">
        <w:rPr>
          <w:rFonts w:eastAsia="Times New Roman" w:cstheme="minorHAnsi"/>
          <w:color w:val="000000"/>
          <w:szCs w:val="24"/>
        </w:rPr>
        <w:t xml:space="preserve"> </w:t>
      </w:r>
    </w:p>
    <w:p w14:paraId="22D6F49E" w14:textId="77777777" w:rsidR="003C5557" w:rsidRPr="00E327DF" w:rsidRDefault="003C5557" w:rsidP="00E327DF">
      <w:pPr>
        <w:rPr>
          <w:rFonts w:eastAsia="Times New Roman" w:cstheme="minorHAnsi"/>
          <w:color w:val="000000"/>
          <w:szCs w:val="24"/>
        </w:rPr>
      </w:pPr>
    </w:p>
    <w:p w14:paraId="47D1DCCD" w14:textId="39A9FE81" w:rsidR="002A17BA" w:rsidRDefault="002A17BA" w:rsidP="00E327DF">
      <w:pPr>
        <w:spacing w:before="40"/>
        <w:jc w:val="left"/>
        <w:rPr>
          <w:rFonts w:cstheme="minorHAnsi"/>
          <w:color w:val="007AAA"/>
          <w:szCs w:val="24"/>
        </w:rPr>
      </w:pPr>
      <w:bookmarkStart w:id="1" w:name="_Hlk61446164"/>
      <w:r w:rsidRPr="009B3DB8">
        <w:rPr>
          <w:rFonts w:cstheme="minorHAnsi"/>
          <w:color w:val="007AAA"/>
          <w:szCs w:val="24"/>
        </w:rPr>
        <w:lastRenderedPageBreak/>
        <w:t xml:space="preserve">Gözle ve Uygula Adımlarında Kullanılacak Malzemeler: </w:t>
      </w:r>
    </w:p>
    <w:p w14:paraId="49956711" w14:textId="77777777" w:rsidR="001305BF" w:rsidRPr="009B3DB8" w:rsidRDefault="001305BF" w:rsidP="00E327DF">
      <w:pPr>
        <w:spacing w:before="40"/>
        <w:jc w:val="left"/>
        <w:rPr>
          <w:rFonts w:cstheme="minorHAnsi"/>
          <w:color w:val="007AAA"/>
          <w:szCs w:val="24"/>
        </w:rPr>
      </w:pPr>
    </w:p>
    <w:tbl>
      <w:tblPr>
        <w:tblStyle w:val="KlavuzuTablo4-Vurgu115"/>
        <w:tblW w:w="0" w:type="auto"/>
        <w:jc w:val="center"/>
        <w:tblInd w:w="0" w:type="dxa"/>
        <w:tblLook w:val="04A0" w:firstRow="1" w:lastRow="0" w:firstColumn="1" w:lastColumn="0" w:noHBand="0" w:noVBand="1"/>
      </w:tblPr>
      <w:tblGrid>
        <w:gridCol w:w="3195"/>
        <w:gridCol w:w="3463"/>
      </w:tblGrid>
      <w:tr w:rsidR="002A17BA" w:rsidRPr="00E327DF" w14:paraId="77B35424"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6658" w:type="dxa"/>
            <w:gridSpan w:val="2"/>
            <w:hideMark/>
          </w:tcPr>
          <w:bookmarkEnd w:id="1"/>
          <w:p w14:paraId="6990EBCF" w14:textId="77777777" w:rsidR="002A17BA" w:rsidRPr="00E327DF" w:rsidRDefault="002A17BA" w:rsidP="00E327DF">
            <w:pPr>
              <w:jc w:val="left"/>
              <w:rPr>
                <w:rFonts w:eastAsia="Calibri" w:cstheme="minorHAnsi"/>
                <w:szCs w:val="24"/>
                <w:lang w:val="tr-TR"/>
              </w:rPr>
            </w:pPr>
            <w:r w:rsidRPr="00E327DF">
              <w:rPr>
                <w:rFonts w:eastAsia="Calibri" w:cstheme="minorHAnsi"/>
                <w:szCs w:val="24"/>
                <w:lang w:val="tr-TR"/>
              </w:rPr>
              <w:t>Malzeme Listesi</w:t>
            </w:r>
          </w:p>
        </w:tc>
      </w:tr>
      <w:tr w:rsidR="002A17BA" w:rsidRPr="00E327DF" w14:paraId="1C568D7C"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5AFD128" w14:textId="5BBA67A3" w:rsidR="002A17BA" w:rsidRPr="00E327DF" w:rsidRDefault="00DA1298" w:rsidP="00E327DF">
            <w:pPr>
              <w:jc w:val="left"/>
              <w:rPr>
                <w:rFonts w:eastAsia="Calibri" w:cstheme="minorHAnsi"/>
                <w:color w:val="006666"/>
                <w:szCs w:val="24"/>
                <w:lang w:val="tr-TR"/>
              </w:rPr>
            </w:pPr>
            <w:r>
              <w:rPr>
                <w:rFonts w:eastAsia="Calibri" w:cstheme="minorHAnsi"/>
                <w:color w:val="006666"/>
                <w:szCs w:val="24"/>
                <w:lang w:val="tr-TR"/>
              </w:rPr>
              <w:t>Deneyap Kart</w:t>
            </w:r>
          </w:p>
        </w:tc>
        <w:tc>
          <w:tcPr>
            <w:tcW w:w="3463" w:type="dxa"/>
            <w:tcBorders>
              <w:top w:val="single" w:sz="4" w:space="0" w:color="9CC2E5"/>
              <w:left w:val="single" w:sz="4" w:space="0" w:color="9CC2E5"/>
              <w:bottom w:val="single" w:sz="4" w:space="0" w:color="9CC2E5"/>
              <w:right w:val="single" w:sz="4" w:space="0" w:color="9CC2E5"/>
            </w:tcBorders>
            <w:hideMark/>
          </w:tcPr>
          <w:p w14:paraId="34F7AA8C"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DC motor</w:t>
            </w:r>
          </w:p>
        </w:tc>
      </w:tr>
      <w:tr w:rsidR="002A17BA" w:rsidRPr="00E327DF" w14:paraId="0D787C29"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F7E929B"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readboard</w:t>
            </w:r>
          </w:p>
        </w:tc>
        <w:tc>
          <w:tcPr>
            <w:tcW w:w="3463" w:type="dxa"/>
            <w:tcBorders>
              <w:top w:val="single" w:sz="4" w:space="0" w:color="9CC2E5"/>
              <w:left w:val="single" w:sz="4" w:space="0" w:color="9CC2E5"/>
              <w:bottom w:val="single" w:sz="4" w:space="0" w:color="9CC2E5"/>
              <w:right w:val="single" w:sz="4" w:space="0" w:color="9CC2E5"/>
            </w:tcBorders>
            <w:hideMark/>
          </w:tcPr>
          <w:p w14:paraId="75CB25DD"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Tekerlek</w:t>
            </w:r>
          </w:p>
        </w:tc>
      </w:tr>
      <w:tr w:rsidR="002A17BA" w:rsidRPr="00E327DF" w14:paraId="0506469F"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23FE185"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c>
          <w:tcPr>
            <w:tcW w:w="3463" w:type="dxa"/>
            <w:tcBorders>
              <w:top w:val="single" w:sz="4" w:space="0" w:color="9CC2E5"/>
              <w:left w:val="single" w:sz="4" w:space="0" w:color="9CC2E5"/>
              <w:bottom w:val="single" w:sz="4" w:space="0" w:color="9CC2E5"/>
              <w:right w:val="single" w:sz="4" w:space="0" w:color="9CC2E5"/>
            </w:tcBorders>
            <w:hideMark/>
          </w:tcPr>
          <w:p w14:paraId="47BBA719" w14:textId="5C470235"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9</w:t>
            </w:r>
            <w:r w:rsidR="00BF6BE3">
              <w:rPr>
                <w:rFonts w:eastAsia="Calibri" w:cstheme="minorHAnsi"/>
                <w:b/>
                <w:color w:val="006666"/>
                <w:szCs w:val="24"/>
                <w:lang w:val="tr-TR"/>
              </w:rPr>
              <w:t xml:space="preserve"> V</w:t>
            </w:r>
            <w:r w:rsidRPr="00E327DF">
              <w:rPr>
                <w:rFonts w:eastAsia="Calibri" w:cstheme="minorHAnsi"/>
                <w:b/>
                <w:color w:val="006666"/>
                <w:szCs w:val="24"/>
                <w:lang w:val="tr-TR"/>
              </w:rPr>
              <w:t xml:space="preserve"> pil</w:t>
            </w:r>
          </w:p>
        </w:tc>
      </w:tr>
      <w:tr w:rsidR="002A17BA" w:rsidRPr="00E327DF" w14:paraId="569C3682"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CD001C0"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Robot platformu</w:t>
            </w:r>
          </w:p>
        </w:tc>
        <w:tc>
          <w:tcPr>
            <w:tcW w:w="3463" w:type="dxa"/>
            <w:tcBorders>
              <w:top w:val="single" w:sz="4" w:space="0" w:color="9CC2E5"/>
              <w:left w:val="single" w:sz="4" w:space="0" w:color="9CC2E5"/>
              <w:bottom w:val="single" w:sz="4" w:space="0" w:color="9CC2E5"/>
              <w:right w:val="single" w:sz="4" w:space="0" w:color="9CC2E5"/>
            </w:tcBorders>
            <w:hideMark/>
          </w:tcPr>
          <w:p w14:paraId="32E0013C"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bCs/>
                <w:color w:val="006666"/>
                <w:szCs w:val="24"/>
                <w:lang w:val="tr-TR"/>
              </w:rPr>
              <w:t>Her yöne dönebilen metal tekerlek</w:t>
            </w:r>
          </w:p>
        </w:tc>
      </w:tr>
      <w:tr w:rsidR="002A17BA" w:rsidRPr="00E327DF" w14:paraId="69266FDA"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1E3FFA7"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L298N voltaj regülatörlü çift motor sürücü kartı</w:t>
            </w:r>
          </w:p>
        </w:tc>
        <w:tc>
          <w:tcPr>
            <w:tcW w:w="3463" w:type="dxa"/>
            <w:tcBorders>
              <w:top w:val="single" w:sz="4" w:space="0" w:color="9CC2E5"/>
              <w:left w:val="single" w:sz="4" w:space="0" w:color="9CC2E5"/>
              <w:bottom w:val="single" w:sz="4" w:space="0" w:color="9CC2E5"/>
              <w:right w:val="single" w:sz="4" w:space="0" w:color="9CC2E5"/>
            </w:tcBorders>
            <w:hideMark/>
          </w:tcPr>
          <w:p w14:paraId="62D38F1E"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bCs/>
                <w:color w:val="006666"/>
                <w:szCs w:val="24"/>
                <w:lang w:val="tr-TR"/>
              </w:rPr>
            </w:pPr>
            <w:r w:rsidRPr="00E327DF">
              <w:rPr>
                <w:rFonts w:eastAsia="Calibri" w:cstheme="minorHAnsi"/>
                <w:b/>
                <w:color w:val="006666"/>
                <w:szCs w:val="24"/>
                <w:lang w:val="tr-TR"/>
              </w:rPr>
              <w:t>Mobil robot kontrolü için Android tabanlı telefon veya tablet</w:t>
            </w:r>
          </w:p>
        </w:tc>
      </w:tr>
      <w:tr w:rsidR="002A17BA" w:rsidRPr="00E327DF" w14:paraId="4D8E6007"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29DE500"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luetooth kablosuz iletişim modülü</w:t>
            </w:r>
          </w:p>
        </w:tc>
        <w:tc>
          <w:tcPr>
            <w:tcW w:w="3463" w:type="dxa"/>
            <w:tcBorders>
              <w:top w:val="single" w:sz="4" w:space="0" w:color="9CC2E5"/>
              <w:left w:val="single" w:sz="4" w:space="0" w:color="9CC2E5"/>
              <w:bottom w:val="single" w:sz="4" w:space="0" w:color="9CC2E5"/>
              <w:right w:val="single" w:sz="4" w:space="0" w:color="9CC2E5"/>
            </w:tcBorders>
          </w:tcPr>
          <w:p w14:paraId="7E66EC91"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p>
        </w:tc>
      </w:tr>
    </w:tbl>
    <w:p w14:paraId="20E4300D" w14:textId="3CFFF8F4" w:rsidR="002A17BA" w:rsidRPr="00E327DF" w:rsidRDefault="002A17BA" w:rsidP="00E327DF">
      <w:pPr>
        <w:rPr>
          <w:rFonts w:cstheme="minorHAnsi"/>
          <w:color w:val="000000"/>
          <w:szCs w:val="24"/>
        </w:rPr>
      </w:pPr>
    </w:p>
    <w:p w14:paraId="6D142E79" w14:textId="77777777" w:rsidR="002A17BA" w:rsidRPr="00E327DF" w:rsidRDefault="002A17BA" w:rsidP="00E327DF">
      <w:pPr>
        <w:spacing w:before="240" w:after="160"/>
        <w:jc w:val="left"/>
        <w:rPr>
          <w:rFonts w:eastAsia="Times New Roman" w:cstheme="majorHAnsi"/>
          <w:b/>
          <w:color w:val="007F9A"/>
          <w:szCs w:val="24"/>
          <w:lang w:eastAsia="en-US"/>
        </w:rPr>
      </w:pPr>
      <w:r w:rsidRPr="00E327DF">
        <w:rPr>
          <w:rFonts w:eastAsia="Times New Roman" w:cstheme="majorHAnsi"/>
          <w:b/>
          <w:color w:val="007F9A"/>
          <w:szCs w:val="24"/>
          <w:lang w:eastAsia="en-US"/>
        </w:rPr>
        <w:t>Haftanın İşlenişi:</w:t>
      </w:r>
    </w:p>
    <w:p w14:paraId="3A47CA4C" w14:textId="77777777" w:rsidR="002A17BA" w:rsidRPr="00E327DF" w:rsidRDefault="002A17BA" w:rsidP="00E327DF">
      <w:pPr>
        <w:rPr>
          <w:rFonts w:eastAsia="Times New Roman" w:cstheme="minorHAnsi"/>
          <w:color w:val="000000"/>
          <w:szCs w:val="24"/>
        </w:rPr>
      </w:pPr>
      <w:r w:rsidRPr="00E327DF">
        <w:rPr>
          <w:rFonts w:eastAsia="Times New Roman" w:cstheme="minorHAnsi"/>
          <w:b/>
          <w:i/>
          <w:color w:val="000000"/>
          <w:szCs w:val="24"/>
        </w:rPr>
        <w:t>Gözle:</w:t>
      </w:r>
      <w:r w:rsidRPr="00E327DF">
        <w:rPr>
          <w:rFonts w:eastAsia="Times New Roman" w:cstheme="minorHAnsi"/>
          <w:color w:val="000000"/>
          <w:szCs w:val="24"/>
        </w:rPr>
        <w:t xml:space="preserve"> L298N voltaj regülatörlü çift motor sürücü kartı ve Bluetooth kablosuz iletişim modülü tanımlarının yapılması ve özelliklerinin verilmesi ile mobil robot tasarımının fiziksel olarak geliştirilmesi. </w:t>
      </w:r>
    </w:p>
    <w:p w14:paraId="6F28A6A4" w14:textId="77777777" w:rsidR="002A17BA" w:rsidRPr="00E327DF" w:rsidRDefault="002A17BA" w:rsidP="00E327DF">
      <w:pPr>
        <w:rPr>
          <w:rFonts w:eastAsia="Times New Roman" w:cstheme="minorHAnsi"/>
          <w:color w:val="000000"/>
          <w:szCs w:val="24"/>
        </w:rPr>
      </w:pPr>
      <w:r w:rsidRPr="00E327DF">
        <w:rPr>
          <w:rFonts w:eastAsia="Times New Roman" w:cstheme="minorHAnsi"/>
          <w:b/>
          <w:i/>
          <w:color w:val="000000"/>
          <w:szCs w:val="24"/>
        </w:rPr>
        <w:t>Uygula:</w:t>
      </w:r>
      <w:r w:rsidRPr="00E327DF">
        <w:rPr>
          <w:rFonts w:eastAsia="Times New Roman" w:cstheme="minorHAnsi"/>
          <w:color w:val="000000"/>
          <w:szCs w:val="24"/>
        </w:rPr>
        <w:t xml:space="preserve"> Motor sürücü kartı, Bluetooth kablosuz iletişim modülü devre elemanlarının kullanıldığı örnek devrelerin oluşturulması ve programlanması ile 3 tekerlekli mobil robot montajı, tasarımı, geliştirilmesi ve programlanması.</w:t>
      </w:r>
    </w:p>
    <w:p w14:paraId="058DC40A" w14:textId="77777777" w:rsidR="002A17BA" w:rsidRPr="00E327DF" w:rsidRDefault="002A17BA" w:rsidP="00E327DF">
      <w:pPr>
        <w:rPr>
          <w:rFonts w:eastAsia="Times New Roman" w:cstheme="minorHAnsi"/>
          <w:color w:val="000000"/>
          <w:szCs w:val="24"/>
        </w:rPr>
      </w:pPr>
      <w:r w:rsidRPr="00E327DF">
        <w:rPr>
          <w:rFonts w:eastAsia="Times New Roman" w:cstheme="minorHAnsi"/>
          <w:b/>
          <w:i/>
          <w:color w:val="000000"/>
          <w:szCs w:val="24"/>
        </w:rPr>
        <w:t>Tasarla:</w:t>
      </w:r>
      <w:r w:rsidRPr="00E327DF">
        <w:rPr>
          <w:rFonts w:eastAsia="Times New Roman" w:cstheme="minorHAnsi"/>
          <w:color w:val="000000"/>
          <w:szCs w:val="24"/>
        </w:rPr>
        <w:t xml:space="preserve"> Mobil robot yarışmasının düzenlenmesi.</w:t>
      </w:r>
    </w:p>
    <w:p w14:paraId="2AA65AD2" w14:textId="77777777" w:rsidR="002A17BA" w:rsidRPr="00E327DF" w:rsidRDefault="002A17BA" w:rsidP="00E327DF">
      <w:pPr>
        <w:rPr>
          <w:rFonts w:eastAsia="Times New Roman" w:cstheme="minorHAnsi"/>
          <w:color w:val="000000"/>
          <w:szCs w:val="24"/>
        </w:rPr>
      </w:pPr>
      <w:r w:rsidRPr="00E327DF">
        <w:rPr>
          <w:rFonts w:eastAsia="Times New Roman" w:cstheme="minorHAnsi"/>
          <w:b/>
          <w:i/>
          <w:color w:val="000000"/>
          <w:szCs w:val="24"/>
        </w:rPr>
        <w:t>Üret:</w:t>
      </w:r>
      <w:r w:rsidRPr="00E327DF">
        <w:rPr>
          <w:rFonts w:eastAsia="Times New Roman" w:cstheme="minorHAnsi"/>
          <w:color w:val="000000"/>
          <w:szCs w:val="24"/>
        </w:rPr>
        <w:t xml:space="preserve"> Mobil robot yarışması için ideal tasarımın ve program kodlarının yazımı ve kullanımı.</w:t>
      </w:r>
    </w:p>
    <w:p w14:paraId="016357CB" w14:textId="2B215EF4" w:rsidR="002A17BA" w:rsidRPr="00E327DF" w:rsidRDefault="002A17BA" w:rsidP="00E327DF">
      <w:pPr>
        <w:rPr>
          <w:rFonts w:eastAsia="Times New Roman" w:cstheme="minorHAnsi"/>
          <w:color w:val="000000"/>
          <w:szCs w:val="24"/>
        </w:rPr>
      </w:pPr>
      <w:r w:rsidRPr="00E327DF">
        <w:rPr>
          <w:rFonts w:eastAsia="Times New Roman" w:cstheme="minorHAnsi"/>
          <w:b/>
          <w:i/>
          <w:color w:val="000000"/>
          <w:szCs w:val="24"/>
        </w:rPr>
        <w:t>Değerlendir:</w:t>
      </w:r>
      <w:r w:rsidRPr="00E327DF">
        <w:rPr>
          <w:rFonts w:eastAsia="Times New Roman" w:cstheme="minorHAnsi"/>
          <w:color w:val="000000"/>
          <w:szCs w:val="24"/>
        </w:rPr>
        <w:t xml:space="preserve"> Yansıtma etkinliği.</w:t>
      </w:r>
    </w:p>
    <w:p w14:paraId="5B2BBDE4" w14:textId="77777777" w:rsidR="002A17BA" w:rsidRPr="001255DB" w:rsidRDefault="002A17BA" w:rsidP="001255DB">
      <w:pPr>
        <w:pStyle w:val="Balk2"/>
      </w:pPr>
      <w:bookmarkStart w:id="2" w:name="_Toc84851777"/>
      <w:r w:rsidRPr="001255DB">
        <w:t>1. ADIM: GÖZLE ve UYGULA</w:t>
      </w:r>
      <w:bookmarkEnd w:id="2"/>
    </w:p>
    <w:p w14:paraId="3820C80B" w14:textId="77777777" w:rsidR="002A17BA" w:rsidRPr="00E327DF" w:rsidRDefault="002A17BA" w:rsidP="00206849">
      <w:pPr>
        <w:pStyle w:val="Balk3"/>
      </w:pPr>
      <w:bookmarkStart w:id="3" w:name="_Toc84851778"/>
      <w:bookmarkStart w:id="4" w:name="_Hlk61446551"/>
      <w:r w:rsidRPr="00E327DF">
        <w:t>1.1 Gözle - L298N Voltaj Regülatörlü Çift Motor Sürücü Kartı</w:t>
      </w:r>
      <w:bookmarkEnd w:id="3"/>
    </w:p>
    <w:bookmarkEnd w:id="4"/>
    <w:p w14:paraId="5CA728BC" w14:textId="5F601282" w:rsidR="002A17BA" w:rsidRPr="00E327DF" w:rsidRDefault="0018122D" w:rsidP="00E327DF">
      <w:pPr>
        <w:rPr>
          <w:rFonts w:eastAsia="Times New Roman" w:cstheme="minorHAnsi"/>
          <w:color w:val="000000"/>
          <w:szCs w:val="24"/>
        </w:rPr>
      </w:pPr>
      <w:r w:rsidRPr="00E327DF">
        <w:rPr>
          <w:rFonts w:eastAsia="Times New Roman" w:cstheme="minorHAnsi"/>
          <w:color w:val="000000"/>
          <w:szCs w:val="24"/>
        </w:rPr>
        <w:t>“</w:t>
      </w:r>
      <w:r w:rsidR="002A17BA" w:rsidRPr="00E327DF">
        <w:rPr>
          <w:rFonts w:eastAsia="Times New Roman" w:cstheme="minorHAnsi"/>
          <w:color w:val="000000"/>
          <w:szCs w:val="24"/>
        </w:rPr>
        <w:t>L298N Voltaj Regülatörlü Çift Motor Sürücü Kartı</w:t>
      </w:r>
      <w:r w:rsidRPr="00E327DF">
        <w:rPr>
          <w:rFonts w:eastAsia="Times New Roman" w:cstheme="minorHAnsi"/>
          <w:color w:val="000000"/>
          <w:szCs w:val="24"/>
        </w:rPr>
        <w:t>”</w:t>
      </w:r>
      <w:r w:rsidR="002A17BA" w:rsidRPr="00E327DF">
        <w:rPr>
          <w:rFonts w:eastAsia="Times New Roman" w:cstheme="minorHAnsi"/>
          <w:color w:val="000000"/>
          <w:szCs w:val="24"/>
        </w:rPr>
        <w:t>, fırçalı DC motorları ve step motorları çalıştırmak için kullanılabilen çift H-köprülü motor sürücü kartıdır. Genel olarak motorların hız ve yönlerini kontrol etmek için kullanılan motor sürücü kartı, 2 adet DC motoru aynı anda 2 ampere kadar kontrol edebilme imkanı vermektedir. 24</w:t>
      </w:r>
      <w:r w:rsidR="00BF6BE3">
        <w:rPr>
          <w:rFonts w:eastAsia="Times New Roman" w:cstheme="minorHAnsi"/>
          <w:color w:val="000000"/>
          <w:szCs w:val="24"/>
        </w:rPr>
        <w:t xml:space="preserve"> V</w:t>
      </w:r>
      <w:r w:rsidR="002A17BA" w:rsidRPr="00E327DF">
        <w:rPr>
          <w:rFonts w:eastAsia="Times New Roman" w:cstheme="minorHAnsi"/>
          <w:color w:val="000000"/>
          <w:szCs w:val="24"/>
        </w:rPr>
        <w:t xml:space="preserve">’a kadar olan motorları kullanabilme imkanı sağlayan modül; kanal başına 2A akım sağlayabildiğinden 2 motoru ileri veya geri tam güçte ya da istenilen hızda hareket ettirebilir. </w:t>
      </w:r>
      <w:r w:rsidRPr="00E327DF">
        <w:rPr>
          <w:rFonts w:eastAsia="Times New Roman" w:cstheme="minorHAnsi"/>
          <w:color w:val="000000"/>
          <w:szCs w:val="24"/>
        </w:rPr>
        <w:t>Aşağıdaki resimde</w:t>
      </w:r>
      <w:r w:rsidR="00FA1DD3" w:rsidRPr="00E327DF">
        <w:rPr>
          <w:rFonts w:eastAsia="Times New Roman" w:cstheme="minorHAnsi"/>
          <w:color w:val="000000"/>
          <w:szCs w:val="24"/>
        </w:rPr>
        <w:t xml:space="preserve"> voltaj regülatörlü çift motor sürücü kartı görülmektedir.</w:t>
      </w:r>
    </w:p>
    <w:p w14:paraId="13D28CDD" w14:textId="77777777" w:rsidR="002A17BA" w:rsidRPr="00E327DF" w:rsidRDefault="002A17BA" w:rsidP="00E327DF">
      <w:pPr>
        <w:jc w:val="left"/>
        <w:rPr>
          <w:rFonts w:eastAsia="Times New Roman" w:cstheme="minorHAnsi"/>
          <w:szCs w:val="24"/>
        </w:rPr>
      </w:pPr>
    </w:p>
    <w:p w14:paraId="0F72C897" w14:textId="77777777" w:rsidR="002A17BA" w:rsidRPr="00E327DF" w:rsidRDefault="002A17BA" w:rsidP="00E327DF">
      <w:pPr>
        <w:jc w:val="center"/>
        <w:rPr>
          <w:rFonts w:eastAsia="Times New Roman" w:cstheme="minorHAnsi"/>
          <w:szCs w:val="24"/>
        </w:rPr>
      </w:pPr>
    </w:p>
    <w:p w14:paraId="4185F537" w14:textId="77777777" w:rsidR="002A17BA" w:rsidRPr="00E327DF" w:rsidRDefault="002A17BA" w:rsidP="00E327DF">
      <w:pPr>
        <w:jc w:val="center"/>
        <w:rPr>
          <w:rFonts w:eastAsia="Times New Roman" w:cstheme="minorHAnsi"/>
          <w:szCs w:val="24"/>
        </w:rPr>
      </w:pPr>
    </w:p>
    <w:p w14:paraId="4B1D06D6" w14:textId="28F4159D" w:rsidR="002A17BA" w:rsidRPr="00E327DF" w:rsidRDefault="002A17BA" w:rsidP="00E327DF">
      <w:pPr>
        <w:jc w:val="center"/>
        <w:rPr>
          <w:rFonts w:eastAsia="Times New Roman" w:cstheme="minorHAnsi"/>
          <w:szCs w:val="24"/>
        </w:rPr>
      </w:pPr>
      <w:r w:rsidRPr="00E327DF">
        <w:rPr>
          <w:rFonts w:eastAsia="Times New Roman" w:cstheme="minorHAnsi"/>
          <w:noProof/>
          <w:szCs w:val="24"/>
        </w:rPr>
        <w:lastRenderedPageBreak/>
        <w:drawing>
          <wp:inline distT="0" distB="0" distL="0" distR="0" wp14:anchorId="2C5E77BB" wp14:editId="1161C2CB">
            <wp:extent cx="4268744" cy="2771775"/>
            <wp:effectExtent l="0" t="0" r="0" b="0"/>
            <wp:docPr id="660" name="Resim 6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 screenshot of a cell phon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79889" cy="2779011"/>
                    </a:xfrm>
                    <a:prstGeom prst="rect">
                      <a:avLst/>
                    </a:prstGeom>
                    <a:noFill/>
                    <a:ln>
                      <a:noFill/>
                    </a:ln>
                  </pic:spPr>
                </pic:pic>
              </a:graphicData>
            </a:graphic>
          </wp:inline>
        </w:drawing>
      </w:r>
    </w:p>
    <w:p w14:paraId="39622C08" w14:textId="14304C6E" w:rsidR="00481AD9" w:rsidRPr="006C32F7" w:rsidRDefault="00481AD9" w:rsidP="004546D2">
      <w:pPr>
        <w:pStyle w:val="ResimYazs"/>
      </w:pPr>
      <w:r w:rsidRPr="006C32F7">
        <w:t>Resim 8.1: L298N Voltaj Regülatörlü Çift Motor Sürücü Kartı</w:t>
      </w:r>
    </w:p>
    <w:p w14:paraId="3EAD970A" w14:textId="77777777" w:rsidR="002A17BA" w:rsidRPr="00E327DF" w:rsidRDefault="002A17BA" w:rsidP="00E327DF">
      <w:pPr>
        <w:rPr>
          <w:rFonts w:eastAsia="Times New Roman" w:cstheme="minorHAnsi"/>
          <w:szCs w:val="24"/>
        </w:rPr>
      </w:pPr>
      <w:r w:rsidRPr="00E327DF">
        <w:rPr>
          <w:rFonts w:eastAsia="Times New Roman" w:cstheme="minorHAnsi"/>
          <w:szCs w:val="24"/>
        </w:rPr>
        <w:t xml:space="preserve">Yukarıda görseli verilmiş olan motor sürücü kartı için pin açıklamaları aşağıda verilmektedir. Eğitmen motor sürücü kartı üzerindeki pinleri öğrencilere açıklamalı ve öğrencilerin motor sürücü kartı üzerinde ilgili pin ve işlevleri görmeleri sağlanmalıdır.  </w:t>
      </w:r>
    </w:p>
    <w:p w14:paraId="16636DE0" w14:textId="77777777" w:rsidR="002A17BA" w:rsidRPr="00E327DF" w:rsidRDefault="002A17BA" w:rsidP="00E327DF">
      <w:pPr>
        <w:rPr>
          <w:rFonts w:eastAsia="Times New Roman" w:cstheme="minorHAnsi"/>
          <w:szCs w:val="24"/>
        </w:rPr>
      </w:pPr>
    </w:p>
    <w:tbl>
      <w:tblPr>
        <w:tblStyle w:val="KlavuzuTablo4-Vurgu115"/>
        <w:tblW w:w="9351" w:type="dxa"/>
        <w:jc w:val="center"/>
        <w:tblInd w:w="0"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ook w:val="04A0" w:firstRow="1" w:lastRow="0" w:firstColumn="1" w:lastColumn="0" w:noHBand="0" w:noVBand="1"/>
      </w:tblPr>
      <w:tblGrid>
        <w:gridCol w:w="1129"/>
        <w:gridCol w:w="3119"/>
        <w:gridCol w:w="992"/>
        <w:gridCol w:w="4111"/>
      </w:tblGrid>
      <w:tr w:rsidR="002A17BA" w:rsidRPr="00E327DF" w14:paraId="2A49E717"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9351" w:type="dxa"/>
            <w:gridSpan w:val="4"/>
            <w:hideMark/>
          </w:tcPr>
          <w:p w14:paraId="7F7AEFAE" w14:textId="77777777" w:rsidR="002A17BA" w:rsidRPr="00E327DF" w:rsidRDefault="002A17BA" w:rsidP="00E327DF">
            <w:pPr>
              <w:jc w:val="left"/>
              <w:rPr>
                <w:rFonts w:eastAsia="Calibri" w:cstheme="minorHAnsi"/>
                <w:szCs w:val="24"/>
                <w:lang w:val="tr-TR"/>
              </w:rPr>
            </w:pPr>
            <w:r w:rsidRPr="00E327DF">
              <w:rPr>
                <w:rFonts w:eastAsia="Calibri" w:cstheme="minorHAnsi"/>
                <w:szCs w:val="24"/>
                <w:lang w:val="tr-TR"/>
              </w:rPr>
              <w:t>L298N Motor Sürücü Kartı Pinleri</w:t>
            </w:r>
          </w:p>
        </w:tc>
      </w:tr>
      <w:tr w:rsidR="002A17BA" w:rsidRPr="00E327DF" w14:paraId="37302AF3" w14:textId="77777777" w:rsidTr="002A17BA">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70332103" w14:textId="77777777" w:rsidR="002A17BA" w:rsidRPr="00E327DF" w:rsidRDefault="002A17BA" w:rsidP="00E327DF">
            <w:pPr>
              <w:jc w:val="left"/>
              <w:rPr>
                <w:rFonts w:eastAsia="Calibri" w:cstheme="minorHAnsi"/>
                <w:color w:val="FFFFFF"/>
                <w:szCs w:val="24"/>
                <w:lang w:val="tr-TR"/>
              </w:rPr>
            </w:pPr>
            <w:r w:rsidRPr="00E327DF">
              <w:rPr>
                <w:rFonts w:eastAsia="Calibri" w:cstheme="minorHAnsi"/>
                <w:color w:val="FFFFFF"/>
                <w:szCs w:val="24"/>
                <w:lang w:val="tr-TR"/>
              </w:rPr>
              <w:t>Pin Adı</w:t>
            </w:r>
          </w:p>
        </w:tc>
        <w:tc>
          <w:tcPr>
            <w:tcW w:w="3119"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7486711D"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FFFFFF"/>
                <w:szCs w:val="24"/>
                <w:lang w:val="tr-TR"/>
              </w:rPr>
            </w:pPr>
            <w:r w:rsidRPr="00E327DF">
              <w:rPr>
                <w:rFonts w:eastAsia="Calibri" w:cstheme="minorHAnsi"/>
                <w:b/>
                <w:color w:val="FFFFFF"/>
                <w:szCs w:val="24"/>
                <w:lang w:val="tr-TR"/>
              </w:rPr>
              <w:t>Görevi</w:t>
            </w:r>
          </w:p>
        </w:tc>
        <w:tc>
          <w:tcPr>
            <w:tcW w:w="992"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64AE5DA5"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FFFFFF"/>
                <w:szCs w:val="24"/>
                <w:lang w:val="tr-TR"/>
              </w:rPr>
            </w:pPr>
            <w:r w:rsidRPr="00E327DF">
              <w:rPr>
                <w:rFonts w:eastAsia="Calibri" w:cstheme="minorHAnsi"/>
                <w:b/>
                <w:color w:val="FFFFFF"/>
                <w:szCs w:val="24"/>
                <w:lang w:val="tr-TR"/>
              </w:rPr>
              <w:t>Pin Adı</w:t>
            </w:r>
          </w:p>
        </w:tc>
        <w:tc>
          <w:tcPr>
            <w:tcW w:w="4111"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104B6361"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FFFFFF"/>
                <w:szCs w:val="24"/>
                <w:lang w:val="tr-TR"/>
              </w:rPr>
            </w:pPr>
            <w:r w:rsidRPr="00E327DF">
              <w:rPr>
                <w:rFonts w:eastAsia="Calibri" w:cstheme="minorHAnsi"/>
                <w:b/>
                <w:color w:val="FFFFFF"/>
                <w:szCs w:val="24"/>
                <w:lang w:val="tr-TR"/>
              </w:rPr>
              <w:t>Görevi</w:t>
            </w:r>
          </w:p>
        </w:tc>
      </w:tr>
      <w:tr w:rsidR="002A17BA" w:rsidRPr="00E327DF" w14:paraId="619BBC5F"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1F4E79"/>
              <w:left w:val="single" w:sz="4" w:space="0" w:color="1F4E79"/>
              <w:bottom w:val="single" w:sz="4" w:space="0" w:color="1F4E79"/>
              <w:right w:val="single" w:sz="4" w:space="0" w:color="1F4E79"/>
            </w:tcBorders>
            <w:hideMark/>
          </w:tcPr>
          <w:p w14:paraId="4DEC7448"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Out 1</w:t>
            </w:r>
          </w:p>
        </w:tc>
        <w:tc>
          <w:tcPr>
            <w:tcW w:w="3119" w:type="dxa"/>
            <w:tcBorders>
              <w:top w:val="single" w:sz="4" w:space="0" w:color="1F4E79"/>
              <w:left w:val="single" w:sz="4" w:space="0" w:color="1F4E79"/>
              <w:bottom w:val="single" w:sz="4" w:space="0" w:color="1F4E79"/>
              <w:right w:val="single" w:sz="4" w:space="0" w:color="1F4E79"/>
            </w:tcBorders>
            <w:hideMark/>
          </w:tcPr>
          <w:p w14:paraId="0335DD5B"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Motor A çıkış 1</w:t>
            </w:r>
          </w:p>
        </w:tc>
        <w:tc>
          <w:tcPr>
            <w:tcW w:w="992" w:type="dxa"/>
            <w:tcBorders>
              <w:top w:val="single" w:sz="4" w:space="0" w:color="1F4E79"/>
              <w:left w:val="single" w:sz="4" w:space="0" w:color="1F4E79"/>
              <w:bottom w:val="single" w:sz="4" w:space="0" w:color="1F4E79"/>
              <w:right w:val="single" w:sz="4" w:space="0" w:color="1F4E79"/>
            </w:tcBorders>
            <w:hideMark/>
          </w:tcPr>
          <w:p w14:paraId="44798E73"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EnA</w:t>
            </w:r>
          </w:p>
        </w:tc>
        <w:tc>
          <w:tcPr>
            <w:tcW w:w="4111" w:type="dxa"/>
            <w:tcBorders>
              <w:top w:val="single" w:sz="4" w:space="0" w:color="1F4E79"/>
              <w:left w:val="single" w:sz="4" w:space="0" w:color="1F4E79"/>
              <w:bottom w:val="single" w:sz="4" w:space="0" w:color="1F4E79"/>
              <w:right w:val="single" w:sz="4" w:space="0" w:color="1F4E79"/>
            </w:tcBorders>
            <w:hideMark/>
          </w:tcPr>
          <w:p w14:paraId="065AB9EF"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Motor A için PWM sinyalini devreye alır</w:t>
            </w:r>
          </w:p>
        </w:tc>
      </w:tr>
      <w:tr w:rsidR="002A17BA" w:rsidRPr="00E327DF" w14:paraId="2E51C475"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1F4E79"/>
              <w:left w:val="single" w:sz="4" w:space="0" w:color="1F4E79"/>
              <w:bottom w:val="single" w:sz="4" w:space="0" w:color="1F4E79"/>
              <w:right w:val="single" w:sz="4" w:space="0" w:color="1F4E79"/>
            </w:tcBorders>
            <w:hideMark/>
          </w:tcPr>
          <w:p w14:paraId="2E966B58"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Out 2</w:t>
            </w:r>
          </w:p>
        </w:tc>
        <w:tc>
          <w:tcPr>
            <w:tcW w:w="3119" w:type="dxa"/>
            <w:tcBorders>
              <w:top w:val="single" w:sz="4" w:space="0" w:color="1F4E79"/>
              <w:left w:val="single" w:sz="4" w:space="0" w:color="1F4E79"/>
              <w:bottom w:val="single" w:sz="4" w:space="0" w:color="1F4E79"/>
              <w:right w:val="single" w:sz="4" w:space="0" w:color="1F4E79"/>
            </w:tcBorders>
            <w:hideMark/>
          </w:tcPr>
          <w:p w14:paraId="5BA0D8D9"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Motor A çıkış 2</w:t>
            </w:r>
          </w:p>
        </w:tc>
        <w:tc>
          <w:tcPr>
            <w:tcW w:w="992" w:type="dxa"/>
            <w:tcBorders>
              <w:top w:val="single" w:sz="4" w:space="0" w:color="1F4E79"/>
              <w:left w:val="single" w:sz="4" w:space="0" w:color="1F4E79"/>
              <w:bottom w:val="single" w:sz="4" w:space="0" w:color="1F4E79"/>
              <w:right w:val="single" w:sz="4" w:space="0" w:color="1F4E79"/>
            </w:tcBorders>
            <w:hideMark/>
          </w:tcPr>
          <w:p w14:paraId="44ABDA6B"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In1</w:t>
            </w:r>
          </w:p>
        </w:tc>
        <w:tc>
          <w:tcPr>
            <w:tcW w:w="4111" w:type="dxa"/>
            <w:tcBorders>
              <w:top w:val="single" w:sz="4" w:space="0" w:color="1F4E79"/>
              <w:left w:val="single" w:sz="4" w:space="0" w:color="1F4E79"/>
              <w:bottom w:val="single" w:sz="4" w:space="0" w:color="1F4E79"/>
              <w:right w:val="single" w:sz="4" w:space="0" w:color="1F4E79"/>
            </w:tcBorders>
            <w:hideMark/>
          </w:tcPr>
          <w:p w14:paraId="0FE70FB1"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Motor A çıkış 1 için giriş sinyali</w:t>
            </w:r>
          </w:p>
        </w:tc>
      </w:tr>
      <w:tr w:rsidR="002A17BA" w:rsidRPr="00E327DF" w14:paraId="0E57A3AC"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1F4E79"/>
              <w:left w:val="single" w:sz="4" w:space="0" w:color="1F4E79"/>
              <w:bottom w:val="single" w:sz="4" w:space="0" w:color="1F4E79"/>
              <w:right w:val="single" w:sz="4" w:space="0" w:color="1F4E79"/>
            </w:tcBorders>
            <w:hideMark/>
          </w:tcPr>
          <w:p w14:paraId="11EA771A"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Out 3</w:t>
            </w:r>
          </w:p>
        </w:tc>
        <w:tc>
          <w:tcPr>
            <w:tcW w:w="3119" w:type="dxa"/>
            <w:tcBorders>
              <w:top w:val="single" w:sz="4" w:space="0" w:color="1F4E79"/>
              <w:left w:val="single" w:sz="4" w:space="0" w:color="1F4E79"/>
              <w:bottom w:val="single" w:sz="4" w:space="0" w:color="1F4E79"/>
              <w:right w:val="single" w:sz="4" w:space="0" w:color="1F4E79"/>
            </w:tcBorders>
            <w:hideMark/>
          </w:tcPr>
          <w:p w14:paraId="6AE7D591"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Motor B çıkış 1</w:t>
            </w:r>
          </w:p>
        </w:tc>
        <w:tc>
          <w:tcPr>
            <w:tcW w:w="992" w:type="dxa"/>
            <w:tcBorders>
              <w:top w:val="single" w:sz="4" w:space="0" w:color="1F4E79"/>
              <w:left w:val="single" w:sz="4" w:space="0" w:color="1F4E79"/>
              <w:bottom w:val="single" w:sz="4" w:space="0" w:color="1F4E79"/>
              <w:right w:val="single" w:sz="4" w:space="0" w:color="1F4E79"/>
            </w:tcBorders>
            <w:hideMark/>
          </w:tcPr>
          <w:p w14:paraId="5AF9138F"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In2</w:t>
            </w:r>
          </w:p>
        </w:tc>
        <w:tc>
          <w:tcPr>
            <w:tcW w:w="4111" w:type="dxa"/>
            <w:tcBorders>
              <w:top w:val="single" w:sz="4" w:space="0" w:color="1F4E79"/>
              <w:left w:val="single" w:sz="4" w:space="0" w:color="1F4E79"/>
              <w:bottom w:val="single" w:sz="4" w:space="0" w:color="1F4E79"/>
              <w:right w:val="single" w:sz="4" w:space="0" w:color="1F4E79"/>
            </w:tcBorders>
            <w:hideMark/>
          </w:tcPr>
          <w:p w14:paraId="207046C4"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Motor A çıkış 2 için giriş sinyali</w:t>
            </w:r>
          </w:p>
        </w:tc>
      </w:tr>
      <w:tr w:rsidR="002A17BA" w:rsidRPr="00E327DF" w14:paraId="1DADEB67"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1F4E79"/>
              <w:left w:val="single" w:sz="4" w:space="0" w:color="1F4E79"/>
              <w:bottom w:val="single" w:sz="4" w:space="0" w:color="1F4E79"/>
              <w:right w:val="single" w:sz="4" w:space="0" w:color="1F4E79"/>
            </w:tcBorders>
            <w:hideMark/>
          </w:tcPr>
          <w:p w14:paraId="532EC87D"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Out 4</w:t>
            </w:r>
          </w:p>
        </w:tc>
        <w:tc>
          <w:tcPr>
            <w:tcW w:w="3119" w:type="dxa"/>
            <w:tcBorders>
              <w:top w:val="single" w:sz="4" w:space="0" w:color="1F4E79"/>
              <w:left w:val="single" w:sz="4" w:space="0" w:color="1F4E79"/>
              <w:bottom w:val="single" w:sz="4" w:space="0" w:color="1F4E79"/>
              <w:right w:val="single" w:sz="4" w:space="0" w:color="1F4E79"/>
            </w:tcBorders>
            <w:hideMark/>
          </w:tcPr>
          <w:p w14:paraId="44CE366E"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Motor B çıkış 2</w:t>
            </w:r>
          </w:p>
        </w:tc>
        <w:tc>
          <w:tcPr>
            <w:tcW w:w="992" w:type="dxa"/>
            <w:tcBorders>
              <w:top w:val="single" w:sz="4" w:space="0" w:color="1F4E79"/>
              <w:left w:val="single" w:sz="4" w:space="0" w:color="1F4E79"/>
              <w:bottom w:val="single" w:sz="4" w:space="0" w:color="1F4E79"/>
              <w:right w:val="single" w:sz="4" w:space="0" w:color="1F4E79"/>
            </w:tcBorders>
            <w:hideMark/>
          </w:tcPr>
          <w:p w14:paraId="360AFDB1"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In3</w:t>
            </w:r>
          </w:p>
        </w:tc>
        <w:tc>
          <w:tcPr>
            <w:tcW w:w="4111" w:type="dxa"/>
            <w:tcBorders>
              <w:top w:val="single" w:sz="4" w:space="0" w:color="1F4E79"/>
              <w:left w:val="single" w:sz="4" w:space="0" w:color="1F4E79"/>
              <w:bottom w:val="single" w:sz="4" w:space="0" w:color="1F4E79"/>
              <w:right w:val="single" w:sz="4" w:space="0" w:color="1F4E79"/>
            </w:tcBorders>
            <w:hideMark/>
          </w:tcPr>
          <w:p w14:paraId="5EB34012"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Motor B çıkış 1 için giriş sinyali</w:t>
            </w:r>
          </w:p>
        </w:tc>
      </w:tr>
      <w:tr w:rsidR="002A17BA" w:rsidRPr="00E327DF" w14:paraId="19A79A13"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1F4E79"/>
              <w:left w:val="single" w:sz="4" w:space="0" w:color="1F4E79"/>
              <w:bottom w:val="single" w:sz="4" w:space="0" w:color="1F4E79"/>
              <w:right w:val="single" w:sz="4" w:space="0" w:color="1F4E79"/>
            </w:tcBorders>
            <w:hideMark/>
          </w:tcPr>
          <w:p w14:paraId="342C815F"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GND</w:t>
            </w:r>
          </w:p>
        </w:tc>
        <w:tc>
          <w:tcPr>
            <w:tcW w:w="3119" w:type="dxa"/>
            <w:tcBorders>
              <w:top w:val="single" w:sz="4" w:space="0" w:color="1F4E79"/>
              <w:left w:val="single" w:sz="4" w:space="0" w:color="1F4E79"/>
              <w:bottom w:val="single" w:sz="4" w:space="0" w:color="1F4E79"/>
              <w:right w:val="single" w:sz="4" w:space="0" w:color="1F4E79"/>
            </w:tcBorders>
            <w:hideMark/>
          </w:tcPr>
          <w:p w14:paraId="2A6BE0C5"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Toprak</w:t>
            </w:r>
          </w:p>
        </w:tc>
        <w:tc>
          <w:tcPr>
            <w:tcW w:w="992" w:type="dxa"/>
            <w:tcBorders>
              <w:top w:val="single" w:sz="4" w:space="0" w:color="1F4E79"/>
              <w:left w:val="single" w:sz="4" w:space="0" w:color="1F4E79"/>
              <w:bottom w:val="single" w:sz="4" w:space="0" w:color="1F4E79"/>
              <w:right w:val="single" w:sz="4" w:space="0" w:color="1F4E79"/>
            </w:tcBorders>
            <w:hideMark/>
          </w:tcPr>
          <w:p w14:paraId="079AB572"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In4</w:t>
            </w:r>
          </w:p>
        </w:tc>
        <w:tc>
          <w:tcPr>
            <w:tcW w:w="4111" w:type="dxa"/>
            <w:tcBorders>
              <w:top w:val="single" w:sz="4" w:space="0" w:color="1F4E79"/>
              <w:left w:val="single" w:sz="4" w:space="0" w:color="1F4E79"/>
              <w:bottom w:val="single" w:sz="4" w:space="0" w:color="1F4E79"/>
              <w:right w:val="single" w:sz="4" w:space="0" w:color="1F4E79"/>
            </w:tcBorders>
            <w:hideMark/>
          </w:tcPr>
          <w:p w14:paraId="552F7BA7"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Motor B çıkış 2 için giriş sinyali</w:t>
            </w:r>
          </w:p>
        </w:tc>
      </w:tr>
      <w:tr w:rsidR="002A17BA" w:rsidRPr="00E327DF" w14:paraId="178E222B"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1F4E79"/>
              <w:left w:val="single" w:sz="4" w:space="0" w:color="1F4E79"/>
              <w:bottom w:val="single" w:sz="4" w:space="0" w:color="1F4E79"/>
              <w:right w:val="single" w:sz="4" w:space="0" w:color="1F4E79"/>
            </w:tcBorders>
            <w:hideMark/>
          </w:tcPr>
          <w:p w14:paraId="4DCE8DAA" w14:textId="27233DB6"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5</w:t>
            </w:r>
            <w:r w:rsidR="00BF6BE3">
              <w:rPr>
                <w:rFonts w:eastAsia="Calibri" w:cstheme="minorHAnsi"/>
                <w:color w:val="006666"/>
                <w:szCs w:val="24"/>
                <w:lang w:val="tr-TR"/>
              </w:rPr>
              <w:t xml:space="preserve"> </w:t>
            </w:r>
            <w:r w:rsidRPr="00E327DF">
              <w:rPr>
                <w:rFonts w:eastAsia="Calibri" w:cstheme="minorHAnsi"/>
                <w:color w:val="006666"/>
                <w:szCs w:val="24"/>
                <w:lang w:val="tr-TR"/>
              </w:rPr>
              <w:t>V</w:t>
            </w:r>
          </w:p>
        </w:tc>
        <w:tc>
          <w:tcPr>
            <w:tcW w:w="3119" w:type="dxa"/>
            <w:tcBorders>
              <w:top w:val="single" w:sz="4" w:space="0" w:color="1F4E79"/>
              <w:left w:val="single" w:sz="4" w:space="0" w:color="1F4E79"/>
              <w:bottom w:val="single" w:sz="4" w:space="0" w:color="1F4E79"/>
              <w:right w:val="single" w:sz="4" w:space="0" w:color="1F4E79"/>
            </w:tcBorders>
            <w:hideMark/>
          </w:tcPr>
          <w:p w14:paraId="081D8688" w14:textId="2D3F8692"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5</w:t>
            </w:r>
            <w:r w:rsidR="00BF6BE3">
              <w:rPr>
                <w:rFonts w:eastAsia="Calibri" w:cstheme="minorHAnsi"/>
                <w:color w:val="006666"/>
                <w:szCs w:val="24"/>
                <w:lang w:val="tr-TR"/>
              </w:rPr>
              <w:t xml:space="preserve"> V</w:t>
            </w:r>
            <w:r w:rsidRPr="00E327DF">
              <w:rPr>
                <w:rFonts w:eastAsia="Calibri" w:cstheme="minorHAnsi"/>
                <w:color w:val="006666"/>
                <w:szCs w:val="24"/>
                <w:lang w:val="tr-TR"/>
              </w:rPr>
              <w:t xml:space="preserve"> enerji girişi</w:t>
            </w:r>
          </w:p>
        </w:tc>
        <w:tc>
          <w:tcPr>
            <w:tcW w:w="992" w:type="dxa"/>
            <w:tcBorders>
              <w:top w:val="single" w:sz="4" w:space="0" w:color="1F4E79"/>
              <w:left w:val="single" w:sz="4" w:space="0" w:color="1F4E79"/>
              <w:bottom w:val="single" w:sz="4" w:space="0" w:color="1F4E79"/>
              <w:right w:val="single" w:sz="4" w:space="0" w:color="1F4E79"/>
            </w:tcBorders>
            <w:hideMark/>
          </w:tcPr>
          <w:p w14:paraId="6FBEC5BA"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EnB</w:t>
            </w:r>
          </w:p>
        </w:tc>
        <w:tc>
          <w:tcPr>
            <w:tcW w:w="4111" w:type="dxa"/>
            <w:tcBorders>
              <w:top w:val="single" w:sz="4" w:space="0" w:color="1F4E79"/>
              <w:left w:val="single" w:sz="4" w:space="0" w:color="1F4E79"/>
              <w:bottom w:val="single" w:sz="4" w:space="0" w:color="1F4E79"/>
              <w:right w:val="single" w:sz="4" w:space="0" w:color="1F4E79"/>
            </w:tcBorders>
            <w:hideMark/>
          </w:tcPr>
          <w:p w14:paraId="04B464DD"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Motor B için PWM sinyalini devreye alır</w:t>
            </w:r>
          </w:p>
        </w:tc>
      </w:tr>
      <w:tr w:rsidR="002A17BA" w:rsidRPr="00E327DF" w14:paraId="2A0D9319"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1F4E79"/>
              <w:left w:val="single" w:sz="4" w:space="0" w:color="1F4E79"/>
              <w:bottom w:val="single" w:sz="4" w:space="0" w:color="1F4E79"/>
              <w:right w:val="single" w:sz="4" w:space="0" w:color="1F4E79"/>
            </w:tcBorders>
            <w:hideMark/>
          </w:tcPr>
          <w:p w14:paraId="42C181B8" w14:textId="06042120"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12</w:t>
            </w:r>
            <w:r w:rsidR="00BF6BE3">
              <w:rPr>
                <w:rFonts w:eastAsia="Calibri" w:cstheme="minorHAnsi"/>
                <w:color w:val="006666"/>
                <w:szCs w:val="24"/>
                <w:lang w:val="tr-TR"/>
              </w:rPr>
              <w:t xml:space="preserve"> V</w:t>
            </w:r>
          </w:p>
        </w:tc>
        <w:tc>
          <w:tcPr>
            <w:tcW w:w="3119" w:type="dxa"/>
            <w:tcBorders>
              <w:top w:val="single" w:sz="4" w:space="0" w:color="1F4E79"/>
              <w:left w:val="single" w:sz="4" w:space="0" w:color="1F4E79"/>
              <w:bottom w:val="single" w:sz="4" w:space="0" w:color="1F4E79"/>
              <w:right w:val="single" w:sz="4" w:space="0" w:color="1F4E79"/>
            </w:tcBorders>
            <w:hideMark/>
          </w:tcPr>
          <w:p w14:paraId="149A4F3B" w14:textId="028193D4"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12</w:t>
            </w:r>
            <w:r w:rsidR="00BF6BE3">
              <w:rPr>
                <w:rFonts w:eastAsia="Calibri" w:cstheme="minorHAnsi"/>
                <w:color w:val="006666"/>
                <w:szCs w:val="24"/>
                <w:lang w:val="tr-TR"/>
              </w:rPr>
              <w:t xml:space="preserve"> V</w:t>
            </w:r>
            <w:r w:rsidRPr="00E327DF">
              <w:rPr>
                <w:rFonts w:eastAsia="Calibri" w:cstheme="minorHAnsi"/>
                <w:color w:val="006666"/>
                <w:szCs w:val="24"/>
                <w:lang w:val="tr-TR"/>
              </w:rPr>
              <w:t xml:space="preserve"> enerji girişi</w:t>
            </w:r>
          </w:p>
        </w:tc>
        <w:tc>
          <w:tcPr>
            <w:tcW w:w="992" w:type="dxa"/>
            <w:tcBorders>
              <w:top w:val="single" w:sz="4" w:space="0" w:color="1F4E79"/>
              <w:left w:val="single" w:sz="4" w:space="0" w:color="1F4E79"/>
              <w:bottom w:val="single" w:sz="4" w:space="0" w:color="1F4E79"/>
              <w:right w:val="single" w:sz="4" w:space="0" w:color="1F4E79"/>
            </w:tcBorders>
          </w:tcPr>
          <w:p w14:paraId="7EDE46AC"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p>
        </w:tc>
        <w:tc>
          <w:tcPr>
            <w:tcW w:w="4111" w:type="dxa"/>
            <w:tcBorders>
              <w:top w:val="single" w:sz="4" w:space="0" w:color="1F4E79"/>
              <w:left w:val="single" w:sz="4" w:space="0" w:color="1F4E79"/>
              <w:bottom w:val="single" w:sz="4" w:space="0" w:color="1F4E79"/>
              <w:right w:val="single" w:sz="4" w:space="0" w:color="1F4E79"/>
            </w:tcBorders>
          </w:tcPr>
          <w:p w14:paraId="304A3630"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p>
        </w:tc>
      </w:tr>
    </w:tbl>
    <w:p w14:paraId="1E1670FC" w14:textId="29354321" w:rsidR="002A17BA" w:rsidRPr="00E327DF" w:rsidRDefault="002A17BA" w:rsidP="00E327DF">
      <w:pPr>
        <w:jc w:val="left"/>
        <w:rPr>
          <w:rFonts w:eastAsia="Times New Roman" w:cstheme="minorHAnsi"/>
          <w:szCs w:val="24"/>
        </w:rPr>
      </w:pPr>
    </w:p>
    <w:p w14:paraId="65A9928F" w14:textId="0606BFF3" w:rsidR="009B3DB8" w:rsidRPr="00E327DF" w:rsidRDefault="002A17BA" w:rsidP="00E327DF">
      <w:pPr>
        <w:rPr>
          <w:rFonts w:eastAsia="Times New Roman" w:cstheme="minorHAnsi"/>
          <w:szCs w:val="24"/>
        </w:rPr>
      </w:pPr>
      <w:r w:rsidRPr="00E327DF">
        <w:rPr>
          <w:rFonts w:eastAsia="Times New Roman" w:cstheme="minorHAnsi"/>
          <w:szCs w:val="24"/>
        </w:rPr>
        <w:t xml:space="preserve">Motor sürücü kartı üzerinde sağ ve solda DC motoru bağlamak için </w:t>
      </w:r>
      <w:r w:rsidR="00FA1DD3" w:rsidRPr="00E327DF">
        <w:rPr>
          <w:rFonts w:eastAsia="Times New Roman" w:cstheme="minorHAnsi"/>
          <w:szCs w:val="24"/>
        </w:rPr>
        <w:t>“</w:t>
      </w:r>
      <w:r w:rsidRPr="00E327DF">
        <w:rPr>
          <w:rFonts w:eastAsia="Times New Roman" w:cstheme="minorHAnsi"/>
          <w:szCs w:val="24"/>
        </w:rPr>
        <w:t>Out 1, Out 2, Out 3 ve Out 4</w:t>
      </w:r>
      <w:r w:rsidR="00FA1DD3" w:rsidRPr="00E327DF">
        <w:rPr>
          <w:rFonts w:eastAsia="Times New Roman" w:cstheme="minorHAnsi"/>
          <w:szCs w:val="24"/>
        </w:rPr>
        <w:t>”</w:t>
      </w:r>
      <w:r w:rsidRPr="00E327DF">
        <w:rPr>
          <w:rFonts w:eastAsia="Times New Roman" w:cstheme="minorHAnsi"/>
          <w:szCs w:val="24"/>
        </w:rPr>
        <w:t xml:space="preserve"> portları bulunmakta olup </w:t>
      </w:r>
      <w:r w:rsidR="00FA1DD3" w:rsidRPr="00E327DF">
        <w:rPr>
          <w:rFonts w:eastAsia="Times New Roman" w:cstheme="minorHAnsi"/>
          <w:szCs w:val="24"/>
        </w:rPr>
        <w:t>“</w:t>
      </w:r>
      <w:r w:rsidRPr="00E327DF">
        <w:rPr>
          <w:rFonts w:eastAsia="Times New Roman" w:cstheme="minorHAnsi"/>
          <w:szCs w:val="24"/>
        </w:rPr>
        <w:t>Out 1 ve Out 2</w:t>
      </w:r>
      <w:r w:rsidR="00FA1DD3" w:rsidRPr="00E327DF">
        <w:rPr>
          <w:rFonts w:eastAsia="Times New Roman" w:cstheme="minorHAnsi"/>
          <w:szCs w:val="24"/>
        </w:rPr>
        <w:t>”</w:t>
      </w:r>
      <w:r w:rsidRPr="00E327DF">
        <w:rPr>
          <w:rFonts w:eastAsia="Times New Roman" w:cstheme="minorHAnsi"/>
          <w:szCs w:val="24"/>
        </w:rPr>
        <w:t xml:space="preserve"> şekilde </w:t>
      </w:r>
      <w:r w:rsidR="00FA1DD3" w:rsidRPr="00E327DF">
        <w:rPr>
          <w:rFonts w:eastAsia="Times New Roman" w:cstheme="minorHAnsi"/>
          <w:szCs w:val="24"/>
        </w:rPr>
        <w:t>“</w:t>
      </w:r>
      <w:r w:rsidRPr="00E327DF">
        <w:rPr>
          <w:rFonts w:eastAsia="Times New Roman" w:cstheme="minorHAnsi"/>
          <w:szCs w:val="24"/>
        </w:rPr>
        <w:t>Motor A</w:t>
      </w:r>
      <w:r w:rsidR="00FA1DD3" w:rsidRPr="00E327DF">
        <w:rPr>
          <w:rFonts w:eastAsia="Times New Roman" w:cstheme="minorHAnsi"/>
          <w:szCs w:val="24"/>
        </w:rPr>
        <w:t>”</w:t>
      </w:r>
      <w:r w:rsidRPr="00E327DF">
        <w:rPr>
          <w:rFonts w:eastAsia="Times New Roman" w:cstheme="minorHAnsi"/>
          <w:szCs w:val="24"/>
        </w:rPr>
        <w:t xml:space="preserve"> ile gösterilen bağlantı için bir DC motor ile; </w:t>
      </w:r>
      <w:r w:rsidR="00FA1DD3" w:rsidRPr="00E327DF">
        <w:rPr>
          <w:rFonts w:eastAsia="Times New Roman" w:cstheme="minorHAnsi"/>
          <w:szCs w:val="24"/>
        </w:rPr>
        <w:t>“</w:t>
      </w:r>
      <w:r w:rsidRPr="00E327DF">
        <w:rPr>
          <w:rFonts w:eastAsia="Times New Roman" w:cstheme="minorHAnsi"/>
          <w:szCs w:val="24"/>
        </w:rPr>
        <w:t>Out 3 ve Out 4</w:t>
      </w:r>
      <w:r w:rsidR="00FA1DD3" w:rsidRPr="00E327DF">
        <w:rPr>
          <w:rFonts w:eastAsia="Times New Roman" w:cstheme="minorHAnsi"/>
          <w:szCs w:val="24"/>
        </w:rPr>
        <w:t>”</w:t>
      </w:r>
      <w:r w:rsidRPr="00E327DF">
        <w:rPr>
          <w:rFonts w:eastAsia="Times New Roman" w:cstheme="minorHAnsi"/>
          <w:szCs w:val="24"/>
        </w:rPr>
        <w:t xml:space="preserve"> ise </w:t>
      </w:r>
      <w:r w:rsidR="00FA1DD3" w:rsidRPr="00E327DF">
        <w:rPr>
          <w:rFonts w:eastAsia="Times New Roman" w:cstheme="minorHAnsi"/>
          <w:szCs w:val="24"/>
        </w:rPr>
        <w:t>“</w:t>
      </w:r>
      <w:r w:rsidRPr="00E327DF">
        <w:rPr>
          <w:rFonts w:eastAsia="Times New Roman" w:cstheme="minorHAnsi"/>
          <w:szCs w:val="24"/>
        </w:rPr>
        <w:t>Motor B</w:t>
      </w:r>
      <w:r w:rsidR="00FA1DD3" w:rsidRPr="00E327DF">
        <w:rPr>
          <w:rFonts w:eastAsia="Times New Roman" w:cstheme="minorHAnsi"/>
          <w:szCs w:val="24"/>
        </w:rPr>
        <w:t>”</w:t>
      </w:r>
      <w:r w:rsidRPr="00E327DF">
        <w:rPr>
          <w:rFonts w:eastAsia="Times New Roman" w:cstheme="minorHAnsi"/>
          <w:szCs w:val="24"/>
        </w:rPr>
        <w:t xml:space="preserve"> ile gösterilen diğer motor ile bağlantıyı sağlar. IN1 ile IN4 pinleri arasındaki pinler </w:t>
      </w:r>
      <w:r w:rsidR="000D1F8B">
        <w:rPr>
          <w:rFonts w:eastAsia="Times New Roman" w:cstheme="minorHAnsi"/>
          <w:szCs w:val="24"/>
        </w:rPr>
        <w:t>Deneyap Kart’a</w:t>
      </w:r>
      <w:r w:rsidRPr="00E327DF">
        <w:rPr>
          <w:rFonts w:eastAsia="Times New Roman" w:cstheme="minorHAnsi"/>
          <w:szCs w:val="24"/>
        </w:rPr>
        <w:t xml:space="preserve"> bağlanacak olan giriş pinleridir. Bu pinler </w:t>
      </w:r>
      <w:r w:rsidR="00FA1DD3" w:rsidRPr="00E327DF">
        <w:rPr>
          <w:rFonts w:eastAsia="Times New Roman" w:cstheme="minorHAnsi"/>
          <w:szCs w:val="24"/>
        </w:rPr>
        <w:t>“</w:t>
      </w:r>
      <w:r w:rsidRPr="00E327DF">
        <w:rPr>
          <w:rFonts w:eastAsia="Times New Roman" w:cstheme="minorHAnsi"/>
          <w:szCs w:val="24"/>
        </w:rPr>
        <w:t>Motor A</w:t>
      </w:r>
      <w:r w:rsidR="00FA1DD3" w:rsidRPr="00E327DF">
        <w:rPr>
          <w:rFonts w:eastAsia="Times New Roman" w:cstheme="minorHAnsi"/>
          <w:szCs w:val="24"/>
        </w:rPr>
        <w:t>”</w:t>
      </w:r>
      <w:r w:rsidRPr="00E327DF">
        <w:rPr>
          <w:rFonts w:eastAsia="Times New Roman" w:cstheme="minorHAnsi"/>
          <w:szCs w:val="24"/>
        </w:rPr>
        <w:t xml:space="preserve"> ve </w:t>
      </w:r>
      <w:r w:rsidR="00FA1DD3" w:rsidRPr="00E327DF">
        <w:rPr>
          <w:rFonts w:eastAsia="Times New Roman" w:cstheme="minorHAnsi"/>
          <w:szCs w:val="24"/>
        </w:rPr>
        <w:t>“</w:t>
      </w:r>
      <w:r w:rsidRPr="00E327DF">
        <w:rPr>
          <w:rFonts w:eastAsia="Times New Roman" w:cstheme="minorHAnsi"/>
          <w:szCs w:val="24"/>
        </w:rPr>
        <w:t>Motor B</w:t>
      </w:r>
      <w:r w:rsidR="00FA1DD3" w:rsidRPr="00E327DF">
        <w:rPr>
          <w:rFonts w:eastAsia="Times New Roman" w:cstheme="minorHAnsi"/>
          <w:szCs w:val="24"/>
        </w:rPr>
        <w:t>”</w:t>
      </w:r>
      <w:r w:rsidRPr="00E327DF">
        <w:rPr>
          <w:rFonts w:eastAsia="Times New Roman" w:cstheme="minorHAnsi"/>
          <w:szCs w:val="24"/>
        </w:rPr>
        <w:t xml:space="preserve"> şeklinde gösterilen iki DC motor için giriş sağlamaktadır. EnA’ya ve EnB’ye PWM sinyali uygulanarak </w:t>
      </w:r>
      <w:r w:rsidRPr="00E327DF">
        <w:rPr>
          <w:rFonts w:eastAsia="Times New Roman" w:cstheme="minorHAnsi"/>
          <w:szCs w:val="24"/>
          <w:u w:val="single"/>
        </w:rPr>
        <w:t>motorların dönüş hızları</w:t>
      </w:r>
      <w:r w:rsidRPr="00E327DF">
        <w:rPr>
          <w:rFonts w:eastAsia="Times New Roman" w:cstheme="minorHAnsi"/>
          <w:szCs w:val="24"/>
        </w:rPr>
        <w:t xml:space="preserve"> kontrol edilir. 12</w:t>
      </w:r>
      <w:r w:rsidR="00BF6BE3">
        <w:rPr>
          <w:rFonts w:eastAsia="Times New Roman" w:cstheme="minorHAnsi"/>
          <w:szCs w:val="24"/>
        </w:rPr>
        <w:t xml:space="preserve"> V</w:t>
      </w:r>
      <w:r w:rsidRPr="00E327DF">
        <w:rPr>
          <w:rFonts w:eastAsia="Times New Roman" w:cstheme="minorHAnsi"/>
          <w:szCs w:val="24"/>
        </w:rPr>
        <w:t xml:space="preserve"> ile 0</w:t>
      </w:r>
      <w:r w:rsidR="00BF6BE3">
        <w:rPr>
          <w:rFonts w:eastAsia="Times New Roman" w:cstheme="minorHAnsi"/>
          <w:szCs w:val="24"/>
        </w:rPr>
        <w:t xml:space="preserve"> V</w:t>
      </w:r>
      <w:r w:rsidRPr="00E327DF">
        <w:rPr>
          <w:rFonts w:eastAsia="Times New Roman" w:cstheme="minorHAnsi"/>
          <w:szCs w:val="24"/>
        </w:rPr>
        <w:t xml:space="preserve"> arasında bir güç verilerek kart beslenebilir. Kart üzerinde bulunan 5</w:t>
      </w:r>
      <w:r w:rsidR="00BF6BE3">
        <w:rPr>
          <w:rFonts w:eastAsia="Times New Roman" w:cstheme="minorHAnsi"/>
          <w:szCs w:val="24"/>
        </w:rPr>
        <w:t xml:space="preserve"> V</w:t>
      </w:r>
      <w:r w:rsidRPr="00E327DF">
        <w:rPr>
          <w:rFonts w:eastAsia="Times New Roman" w:cstheme="minorHAnsi"/>
          <w:szCs w:val="24"/>
        </w:rPr>
        <w:t xml:space="preserve"> terminali ise gerektiğinde Arduino’ya veya başka bir modüle güç sağlamak için kullanılabilen çıkıştır. </w:t>
      </w:r>
      <w:bookmarkStart w:id="5" w:name="_GoBack"/>
      <w:bookmarkEnd w:id="5"/>
    </w:p>
    <w:tbl>
      <w:tblPr>
        <w:tblStyle w:val="TabloKlavuzu7"/>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tblGrid>
      <w:tr w:rsidR="002A17BA" w:rsidRPr="00E327DF" w14:paraId="16971276" w14:textId="77777777" w:rsidTr="002A17BA">
        <w:trPr>
          <w:trHeight w:val="256"/>
        </w:trPr>
        <w:tc>
          <w:tcPr>
            <w:tcW w:w="8911" w:type="dxa"/>
            <w:shd w:val="clear" w:color="auto" w:fill="007F9A"/>
            <w:vAlign w:val="center"/>
            <w:hideMark/>
          </w:tcPr>
          <w:p w14:paraId="3356736E"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2EBB6DEC" w14:textId="77777777" w:rsidTr="002A17BA">
        <w:trPr>
          <w:trHeight w:val="970"/>
        </w:trPr>
        <w:tc>
          <w:tcPr>
            <w:tcW w:w="8911" w:type="dxa"/>
            <w:shd w:val="clear" w:color="auto" w:fill="DEEAF6"/>
            <w:vAlign w:val="center"/>
            <w:hideMark/>
          </w:tcPr>
          <w:p w14:paraId="3CAC07FE" w14:textId="4F02CF54" w:rsidR="00790DC3" w:rsidRPr="00E327DF" w:rsidRDefault="002A17BA" w:rsidP="000D1F8B">
            <w:pPr>
              <w:spacing w:after="100" w:afterAutospacing="1"/>
              <w:rPr>
                <w:rFonts w:eastAsia="Calibri" w:cstheme="minorHAnsi"/>
                <w:color w:val="006666"/>
                <w:szCs w:val="24"/>
                <w:lang w:val="tr-TR"/>
              </w:rPr>
            </w:pPr>
            <w:r w:rsidRPr="00E327DF">
              <w:rPr>
                <w:rFonts w:eastAsia="Calibri" w:cstheme="minorHAnsi"/>
                <w:color w:val="006666"/>
                <w:szCs w:val="24"/>
                <w:lang w:val="tr-TR"/>
              </w:rPr>
              <w:t xml:space="preserve">Motor yönü </w:t>
            </w:r>
            <w:r w:rsidR="000D1F8B">
              <w:rPr>
                <w:rFonts w:eastAsia="Calibri" w:cstheme="minorHAnsi"/>
                <w:color w:val="006666"/>
                <w:szCs w:val="24"/>
                <w:lang w:val="tr-TR"/>
              </w:rPr>
              <w:t>Deneyap Kart</w:t>
            </w:r>
            <w:r w:rsidRPr="00E327DF">
              <w:rPr>
                <w:rFonts w:eastAsia="Calibri" w:cstheme="minorHAnsi"/>
                <w:color w:val="006666"/>
                <w:szCs w:val="24"/>
                <w:lang w:val="tr-TR"/>
              </w:rPr>
              <w:t xml:space="preserve"> pinlerinde oluşturulan </w:t>
            </w:r>
            <w:r w:rsidR="00FA1DD3" w:rsidRPr="00E327DF">
              <w:rPr>
                <w:rFonts w:eastAsia="Calibri" w:cstheme="minorHAnsi"/>
                <w:color w:val="006666"/>
                <w:szCs w:val="24"/>
                <w:lang w:val="tr-TR"/>
              </w:rPr>
              <w:t>“</w:t>
            </w:r>
            <w:r w:rsidRPr="00E327DF">
              <w:rPr>
                <w:rFonts w:eastAsia="Calibri" w:cstheme="minorHAnsi"/>
                <w:color w:val="006666"/>
                <w:szCs w:val="24"/>
                <w:lang w:val="tr-TR"/>
              </w:rPr>
              <w:t>HIGH</w:t>
            </w:r>
            <w:r w:rsidR="00FA1DD3" w:rsidRPr="00E327DF">
              <w:rPr>
                <w:rFonts w:eastAsia="Calibri" w:cstheme="minorHAnsi"/>
                <w:color w:val="006666"/>
                <w:szCs w:val="24"/>
                <w:lang w:val="tr-TR"/>
              </w:rPr>
              <w:t>”</w:t>
            </w:r>
            <w:r w:rsidRPr="00E327DF">
              <w:rPr>
                <w:rFonts w:eastAsia="Calibri" w:cstheme="minorHAnsi"/>
                <w:color w:val="006666"/>
                <w:szCs w:val="24"/>
                <w:lang w:val="tr-TR"/>
              </w:rPr>
              <w:t xml:space="preserve"> veya </w:t>
            </w:r>
            <w:r w:rsidR="00FA1DD3" w:rsidRPr="00E327DF">
              <w:rPr>
                <w:rFonts w:eastAsia="Calibri" w:cstheme="minorHAnsi"/>
                <w:color w:val="006666"/>
                <w:szCs w:val="24"/>
                <w:lang w:val="tr-TR"/>
              </w:rPr>
              <w:t>“</w:t>
            </w:r>
            <w:r w:rsidRPr="00E327DF">
              <w:rPr>
                <w:rFonts w:eastAsia="Calibri" w:cstheme="minorHAnsi"/>
                <w:color w:val="006666"/>
                <w:szCs w:val="24"/>
                <w:lang w:val="tr-TR"/>
              </w:rPr>
              <w:t>LOW</w:t>
            </w:r>
            <w:r w:rsidR="00FA1DD3" w:rsidRPr="00E327DF">
              <w:rPr>
                <w:rFonts w:eastAsia="Calibri" w:cstheme="minorHAnsi"/>
                <w:color w:val="006666"/>
                <w:szCs w:val="24"/>
                <w:lang w:val="tr-TR"/>
              </w:rPr>
              <w:t>”</w:t>
            </w:r>
            <w:r w:rsidRPr="00E327DF">
              <w:rPr>
                <w:rFonts w:eastAsia="Calibri" w:cstheme="minorHAnsi"/>
                <w:color w:val="006666"/>
                <w:szCs w:val="24"/>
                <w:lang w:val="tr-TR"/>
              </w:rPr>
              <w:t xml:space="preserve"> sinyalleri ile kontrol edilmektedir. Örneğin, Motor A için In1: HIGH, In2:LOW sinyaliyle motor bir yönde dönerken motorun diğer yönde dönmesi istenirse bu sinyaller In1:LOW ve In2:HIGH şeklinde düzenlenmelidir.  </w:t>
            </w:r>
          </w:p>
        </w:tc>
      </w:tr>
    </w:tbl>
    <w:p w14:paraId="214CD2F4" w14:textId="2B9C1899" w:rsidR="002A17BA" w:rsidRPr="00E327DF" w:rsidRDefault="002A17BA" w:rsidP="00206849">
      <w:pPr>
        <w:pStyle w:val="Balk3"/>
      </w:pPr>
      <w:bookmarkStart w:id="6" w:name="_Toc84851779"/>
      <w:bookmarkStart w:id="7" w:name="_Hlk61447706"/>
      <w:r w:rsidRPr="00E327DF">
        <w:lastRenderedPageBreak/>
        <w:t>1.2 Gözle ve Uygula – 3 Tekerlekli Mobil Robot Yapımı</w:t>
      </w:r>
      <w:bookmarkEnd w:id="6"/>
      <w:r w:rsidRPr="00E327DF">
        <w:t xml:space="preserve"> </w:t>
      </w:r>
    </w:p>
    <w:bookmarkEnd w:id="7"/>
    <w:p w14:paraId="1B4595D6" w14:textId="77777777" w:rsidR="002A17BA" w:rsidRPr="00E327DF" w:rsidRDefault="002A17BA" w:rsidP="00E327DF">
      <w:pPr>
        <w:ind w:firstLine="708"/>
        <w:jc w:val="left"/>
        <w:rPr>
          <w:rFonts w:eastAsia="Times New Roman" w:cstheme="minorHAnsi"/>
          <w:szCs w:val="24"/>
        </w:rPr>
      </w:pPr>
    </w:p>
    <w:tbl>
      <w:tblPr>
        <w:tblStyle w:val="KlavuzuTablo4-Vurgu115"/>
        <w:tblW w:w="0" w:type="auto"/>
        <w:jc w:val="center"/>
        <w:tblInd w:w="0" w:type="dxa"/>
        <w:tblLook w:val="04A0" w:firstRow="1" w:lastRow="0" w:firstColumn="1" w:lastColumn="0" w:noHBand="0" w:noVBand="1"/>
      </w:tblPr>
      <w:tblGrid>
        <w:gridCol w:w="3681"/>
      </w:tblGrid>
      <w:tr w:rsidR="002A17BA" w:rsidRPr="00E327DF" w14:paraId="1613E32B"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681" w:type="dxa"/>
            <w:hideMark/>
          </w:tcPr>
          <w:p w14:paraId="5791F940"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2DC20E33"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13FEB713" w14:textId="3C6955D5" w:rsidR="002A17BA" w:rsidRPr="00E327DF" w:rsidRDefault="000D1F8B"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2A17BA" w:rsidRPr="00E327DF" w14:paraId="1C059916"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08A77A25"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1C80EA78"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1DCEAAF3"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Her yöne dönebilen metal tekerlek</w:t>
            </w:r>
          </w:p>
        </w:tc>
      </w:tr>
      <w:tr w:rsidR="002A17BA" w:rsidRPr="00E327DF" w14:paraId="2B89DEC6"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18AFCE4B"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Mobil Robot Platformu</w:t>
            </w:r>
          </w:p>
        </w:tc>
      </w:tr>
      <w:tr w:rsidR="002A17BA" w:rsidRPr="00E327DF" w14:paraId="6409F007"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63342F5D"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Motor Sürücü Kartı</w:t>
            </w:r>
          </w:p>
        </w:tc>
      </w:tr>
      <w:tr w:rsidR="00AD5E37" w:rsidRPr="00E327DF" w14:paraId="01855690"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tcPr>
          <w:p w14:paraId="42A6512F" w14:textId="3E556307" w:rsidR="00AD5E37" w:rsidRPr="00E327DF" w:rsidRDefault="00AD5E37" w:rsidP="00E327DF">
            <w:pPr>
              <w:jc w:val="left"/>
              <w:rPr>
                <w:rFonts w:cstheme="minorHAnsi"/>
                <w:color w:val="006666"/>
                <w:szCs w:val="24"/>
              </w:rPr>
            </w:pPr>
            <w:r>
              <w:rPr>
                <w:rFonts w:cstheme="minorHAnsi"/>
                <w:color w:val="006666"/>
                <w:szCs w:val="24"/>
              </w:rPr>
              <w:t>9 V Pil</w:t>
            </w:r>
          </w:p>
        </w:tc>
      </w:tr>
      <w:tr w:rsidR="00AD5E37" w:rsidRPr="00E327DF" w14:paraId="6FB0DD0F"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tcPr>
          <w:p w14:paraId="0282D1A2" w14:textId="4F34537D" w:rsidR="00AD5E37" w:rsidRDefault="00AD5E37" w:rsidP="00E327DF">
            <w:pPr>
              <w:jc w:val="left"/>
              <w:rPr>
                <w:rFonts w:cstheme="minorHAnsi"/>
                <w:color w:val="006666"/>
                <w:szCs w:val="24"/>
              </w:rPr>
            </w:pPr>
            <w:r>
              <w:rPr>
                <w:rFonts w:cstheme="minorHAnsi"/>
                <w:color w:val="006666"/>
                <w:szCs w:val="24"/>
              </w:rPr>
              <w:t>9 V Pil Konnektörü</w:t>
            </w:r>
          </w:p>
        </w:tc>
      </w:tr>
      <w:tr w:rsidR="00AD5E37" w:rsidRPr="00E327DF" w14:paraId="6432ED3D"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tcPr>
          <w:p w14:paraId="54588D56" w14:textId="0E491DB1" w:rsidR="00AD5E37" w:rsidRDefault="00AD5E37" w:rsidP="00E327DF">
            <w:pPr>
              <w:jc w:val="left"/>
              <w:rPr>
                <w:rFonts w:cstheme="minorHAnsi"/>
                <w:color w:val="006666"/>
                <w:szCs w:val="24"/>
              </w:rPr>
            </w:pPr>
            <w:r>
              <w:rPr>
                <w:rFonts w:cstheme="minorHAnsi"/>
                <w:color w:val="006666"/>
                <w:szCs w:val="24"/>
              </w:rPr>
              <w:t>3.7 V Li-Po Batarya</w:t>
            </w:r>
          </w:p>
        </w:tc>
      </w:tr>
    </w:tbl>
    <w:p w14:paraId="7F725467" w14:textId="77777777" w:rsidR="009B3DB8" w:rsidRDefault="009B3DB8" w:rsidP="00E327DF">
      <w:pPr>
        <w:rPr>
          <w:rFonts w:eastAsia="Times New Roman" w:cstheme="minorHAnsi"/>
          <w:szCs w:val="24"/>
        </w:rPr>
      </w:pPr>
    </w:p>
    <w:p w14:paraId="7612082D" w14:textId="37B69A82" w:rsidR="002A17BA" w:rsidRDefault="002A17BA" w:rsidP="00E327DF">
      <w:pPr>
        <w:rPr>
          <w:rFonts w:eastAsia="Times New Roman" w:cstheme="minorHAnsi"/>
          <w:szCs w:val="24"/>
        </w:rPr>
      </w:pPr>
      <w:r w:rsidRPr="00E327DF">
        <w:rPr>
          <w:rFonts w:eastAsia="Times New Roman" w:cstheme="minorHAnsi"/>
          <w:szCs w:val="24"/>
        </w:rPr>
        <w:t xml:space="preserve">Mobil robotlar, çok amaçlı robot platformları üzerinde elektronik devre elemanları ile birlikte programlanabilen robotik uygulamalarda farklı amaçlarda sıklıkla kullanılır. Mobil robotlar kullanım amaçlarına göre farklı şekilde tasarlanabilirler. Bu derste öncelikle 3 tekerlekli mobil robot tasarımı gerçekleştirilecektir. Bunun için öncelikle setler içerisinden çıkan robot platformunun montajının doğru şekilde gerçekleştirilmesi gereklidir. Bu kapsamda aşağıdaki yapım kılavuzundaki adımlar sıra ile izlenmeli ve mobil robot kullanıma hazır hale getirilmelidir. Eğitmen bu aşamada ilk olarak öğrencilere set içerisinden çıkan malzemeleri tanıtmalı ve sıra ile işlemleri gerçekleştirip, öğrencilerin yapması için gerekli zamanı onlara vermelidir. Yapım kılavuzunda ilgili yerlerde de belirtildiği gibi robot platformundaki bazı malzemelerin (örneğin motorların kablolarla lehimlenmesi işlemi) platforma monte edilmeden önce hazırlanması gerekmektedir. Eğitmen bu işlemler için de öğrencilere gerekli süreyi ayırmalı ve tehlike yaratabilecek süreçlerde öğrenci sağlığını koruyacak şekilde tedbirler almalıdır.     </w:t>
      </w:r>
    </w:p>
    <w:p w14:paraId="43743571" w14:textId="5C32FAC1" w:rsidR="00CE29AF" w:rsidRDefault="00CE29AF" w:rsidP="00E327DF">
      <w:pPr>
        <w:rPr>
          <w:rFonts w:eastAsia="Times New Roman" w:cstheme="minorHAnsi"/>
          <w:szCs w:val="24"/>
        </w:rPr>
      </w:pPr>
    </w:p>
    <w:p w14:paraId="2CD0AF3E" w14:textId="77777777" w:rsidR="002A17BA" w:rsidRPr="00E327DF" w:rsidRDefault="002A17BA" w:rsidP="00E327DF">
      <w:pPr>
        <w:rPr>
          <w:rFonts w:eastAsia="Times New Roman" w:cstheme="minorHAnsi"/>
          <w:szCs w:val="24"/>
        </w:rPr>
      </w:pPr>
      <w:r w:rsidRPr="00E327DF">
        <w:rPr>
          <w:rFonts w:eastAsia="Times New Roman" w:cstheme="minorHAnsi"/>
          <w:szCs w:val="24"/>
        </w:rPr>
        <w:t xml:space="preserve">    </w:t>
      </w:r>
    </w:p>
    <w:tbl>
      <w:tblPr>
        <w:tblStyle w:val="TabloKlavuzu7"/>
        <w:tblW w:w="9062" w:type="dxa"/>
        <w:tblInd w:w="0" w:type="dxa"/>
        <w:tblLayout w:type="fixed"/>
        <w:tblLook w:val="04A0" w:firstRow="1" w:lastRow="0" w:firstColumn="1" w:lastColumn="0" w:noHBand="0" w:noVBand="1"/>
      </w:tblPr>
      <w:tblGrid>
        <w:gridCol w:w="4531"/>
        <w:gridCol w:w="4531"/>
      </w:tblGrid>
      <w:tr w:rsidR="002A17BA" w:rsidRPr="00E327DF" w14:paraId="7DFCE9D0" w14:textId="77777777" w:rsidTr="00D25B8A">
        <w:tc>
          <w:tcPr>
            <w:tcW w:w="9062" w:type="dxa"/>
            <w:gridSpan w:val="2"/>
            <w:tcBorders>
              <w:top w:val="single" w:sz="4" w:space="0" w:color="auto"/>
              <w:left w:val="single" w:sz="4" w:space="0" w:color="auto"/>
              <w:bottom w:val="single" w:sz="4" w:space="0" w:color="auto"/>
              <w:right w:val="single" w:sz="4" w:space="0" w:color="auto"/>
            </w:tcBorders>
            <w:hideMark/>
          </w:tcPr>
          <w:p w14:paraId="077065C5" w14:textId="26759FE3" w:rsidR="002A17BA" w:rsidRPr="00E327DF" w:rsidRDefault="002A17BA" w:rsidP="00E327DF">
            <w:pPr>
              <w:jc w:val="center"/>
              <w:rPr>
                <w:rFonts w:eastAsia="Times New Roman" w:cstheme="minorHAnsi"/>
                <w:b/>
                <w:iCs/>
                <w:szCs w:val="24"/>
                <w:lang w:val="tr-TR"/>
              </w:rPr>
            </w:pPr>
            <w:r w:rsidRPr="00E327DF">
              <w:rPr>
                <w:rFonts w:eastAsia="Times New Roman" w:cstheme="minorHAnsi"/>
                <w:szCs w:val="24"/>
                <w:lang w:val="tr-TR"/>
              </w:rPr>
              <w:br w:type="page"/>
            </w:r>
            <w:r w:rsidRPr="00E327DF">
              <w:rPr>
                <w:rFonts w:eastAsia="Times New Roman" w:cstheme="minorHAnsi"/>
                <w:b/>
                <w:iCs/>
                <w:szCs w:val="24"/>
                <w:lang w:val="tr-TR"/>
              </w:rPr>
              <w:t>3 Tekerlekli Mobil Robot Yapım Kılavuzu</w:t>
            </w:r>
          </w:p>
        </w:tc>
      </w:tr>
      <w:tr w:rsidR="002A17BA" w:rsidRPr="00E327DF" w14:paraId="049430EB" w14:textId="77777777" w:rsidTr="00D25B8A">
        <w:tc>
          <w:tcPr>
            <w:tcW w:w="9062" w:type="dxa"/>
            <w:gridSpan w:val="2"/>
            <w:tcBorders>
              <w:top w:val="single" w:sz="4" w:space="0" w:color="auto"/>
              <w:left w:val="single" w:sz="4" w:space="0" w:color="auto"/>
              <w:bottom w:val="single" w:sz="4" w:space="0" w:color="auto"/>
              <w:right w:val="single" w:sz="4" w:space="0" w:color="auto"/>
            </w:tcBorders>
            <w:hideMark/>
          </w:tcPr>
          <w:p w14:paraId="6AA2DA0E" w14:textId="56CD15C4" w:rsidR="002A17BA" w:rsidRPr="00E327DF" w:rsidRDefault="002A17BA" w:rsidP="00E327DF">
            <w:pPr>
              <w:jc w:val="left"/>
              <w:rPr>
                <w:rFonts w:eastAsia="Times New Roman" w:cstheme="minorHAnsi"/>
                <w:iCs/>
                <w:szCs w:val="24"/>
                <w:lang w:val="tr-TR"/>
              </w:rPr>
            </w:pPr>
            <w:r w:rsidRPr="00E327DF">
              <w:rPr>
                <w:rFonts w:eastAsia="Times New Roman" w:cstheme="minorHAnsi"/>
                <w:iCs/>
                <w:szCs w:val="24"/>
                <w:lang w:val="tr-TR"/>
              </w:rPr>
              <w:t xml:space="preserve">Aşağıda </w:t>
            </w:r>
            <w:r w:rsidR="00FA1DD3" w:rsidRPr="00E327DF">
              <w:rPr>
                <w:rFonts w:eastAsia="Times New Roman" w:cstheme="minorHAnsi"/>
                <w:iCs/>
                <w:szCs w:val="24"/>
                <w:lang w:val="tr-TR"/>
              </w:rPr>
              <w:t xml:space="preserve">resimlerde </w:t>
            </w:r>
            <w:r w:rsidRPr="00E327DF">
              <w:rPr>
                <w:rFonts w:eastAsia="Times New Roman" w:cstheme="minorHAnsi"/>
                <w:iCs/>
                <w:szCs w:val="24"/>
                <w:lang w:val="tr-TR"/>
              </w:rPr>
              <w:t>verilen adımlar sıra ile izlenerek 3 tekerlekli mobil robot montajı yapılmalıdır.</w:t>
            </w:r>
          </w:p>
        </w:tc>
      </w:tr>
      <w:tr w:rsidR="002A17BA" w:rsidRPr="00E327DF" w14:paraId="44F43CAC" w14:textId="77777777" w:rsidTr="00D25B8A">
        <w:tc>
          <w:tcPr>
            <w:tcW w:w="4531" w:type="dxa"/>
            <w:tcBorders>
              <w:top w:val="single" w:sz="4" w:space="0" w:color="auto"/>
              <w:left w:val="single" w:sz="4" w:space="0" w:color="auto"/>
              <w:bottom w:val="single" w:sz="4" w:space="0" w:color="auto"/>
              <w:right w:val="single" w:sz="4" w:space="0" w:color="auto"/>
            </w:tcBorders>
            <w:hideMark/>
          </w:tcPr>
          <w:p w14:paraId="44255514" w14:textId="17815D93" w:rsidR="002A17BA" w:rsidRPr="00E327DF" w:rsidRDefault="00995C85" w:rsidP="00E327DF">
            <w:pPr>
              <w:jc w:val="left"/>
              <w:rPr>
                <w:rFonts w:eastAsia="Times New Roman" w:cstheme="minorHAnsi"/>
                <w:iCs/>
                <w:szCs w:val="24"/>
                <w:lang w:val="tr-TR"/>
              </w:rPr>
            </w:pPr>
            <w:r w:rsidRPr="00995C85">
              <w:rPr>
                <w:rFonts w:eastAsia="Times New Roman" w:cstheme="minorHAnsi"/>
                <w:iCs/>
                <w:noProof/>
                <w:szCs w:val="24"/>
              </w:rPr>
              <w:drawing>
                <wp:inline distT="0" distB="0" distL="0" distR="0" wp14:anchorId="3F289536" wp14:editId="028476A5">
                  <wp:extent cx="2727960" cy="2044372"/>
                  <wp:effectExtent l="0" t="0" r="0" b="0"/>
                  <wp:docPr id="1" name="Resim 1" descr="C:\Users\User\Desktop\DeneyapKart_İcerikler\Hafta_08\Destekleyici_Gorseller_08\IMG_99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DeneyapKart_İcerikler\Hafta_08\Destekleyici_Gorseller_08\IMG_991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0641" cy="2046381"/>
                          </a:xfrm>
                          <a:prstGeom prst="rect">
                            <a:avLst/>
                          </a:prstGeom>
                          <a:noFill/>
                          <a:ln>
                            <a:noFill/>
                          </a:ln>
                        </pic:spPr>
                      </pic:pic>
                    </a:graphicData>
                  </a:graphic>
                </wp:inline>
              </w:drawing>
            </w:r>
          </w:p>
        </w:tc>
        <w:tc>
          <w:tcPr>
            <w:tcW w:w="4531" w:type="dxa"/>
            <w:tcBorders>
              <w:top w:val="single" w:sz="4" w:space="0" w:color="auto"/>
              <w:left w:val="single" w:sz="4" w:space="0" w:color="auto"/>
              <w:bottom w:val="single" w:sz="4" w:space="0" w:color="auto"/>
              <w:right w:val="single" w:sz="4" w:space="0" w:color="auto"/>
            </w:tcBorders>
            <w:hideMark/>
          </w:tcPr>
          <w:p w14:paraId="673DB276" w14:textId="4054CCEB" w:rsidR="002A17BA" w:rsidRPr="00E327DF" w:rsidRDefault="00995C85" w:rsidP="00E327DF">
            <w:pPr>
              <w:jc w:val="left"/>
              <w:rPr>
                <w:rFonts w:eastAsia="Times New Roman" w:cstheme="minorHAnsi"/>
                <w:iCs/>
                <w:szCs w:val="24"/>
                <w:lang w:val="tr-TR"/>
              </w:rPr>
            </w:pPr>
            <w:r w:rsidRPr="00995C85">
              <w:rPr>
                <w:rFonts w:eastAsia="Times New Roman" w:cstheme="minorHAnsi"/>
                <w:iCs/>
                <w:noProof/>
                <w:szCs w:val="24"/>
              </w:rPr>
              <w:drawing>
                <wp:inline distT="0" distB="0" distL="0" distR="0" wp14:anchorId="185C278F" wp14:editId="5441A8BA">
                  <wp:extent cx="2726699" cy="2044065"/>
                  <wp:effectExtent l="0" t="0" r="0" b="0"/>
                  <wp:docPr id="2" name="Resim 2" descr="C:\Users\User\Desktop\DeneyapKart_İcerikler\Hafta_08\Destekleyici_Gorseller_08\IMG_99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DeneyapKart_İcerikler\Hafta_08\Destekleyici_Gorseller_08\IMG_991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29256" cy="2045982"/>
                          </a:xfrm>
                          <a:prstGeom prst="rect">
                            <a:avLst/>
                          </a:prstGeom>
                          <a:noFill/>
                          <a:ln>
                            <a:noFill/>
                          </a:ln>
                        </pic:spPr>
                      </pic:pic>
                    </a:graphicData>
                  </a:graphic>
                </wp:inline>
              </w:drawing>
            </w:r>
          </w:p>
        </w:tc>
      </w:tr>
      <w:tr w:rsidR="002A17BA" w:rsidRPr="00E327DF" w14:paraId="6BA00171" w14:textId="77777777" w:rsidTr="00D25B8A">
        <w:tc>
          <w:tcPr>
            <w:tcW w:w="9062" w:type="dxa"/>
            <w:gridSpan w:val="2"/>
            <w:tcBorders>
              <w:top w:val="single" w:sz="4" w:space="0" w:color="auto"/>
              <w:left w:val="single" w:sz="4" w:space="0" w:color="auto"/>
              <w:bottom w:val="single" w:sz="4" w:space="0" w:color="auto"/>
              <w:right w:val="single" w:sz="4" w:space="0" w:color="auto"/>
            </w:tcBorders>
            <w:hideMark/>
          </w:tcPr>
          <w:p w14:paraId="68C86A39" w14:textId="1B1511AB" w:rsidR="002A17BA" w:rsidRPr="00E327DF" w:rsidRDefault="002A17BA" w:rsidP="00D86C9A">
            <w:pPr>
              <w:jc w:val="left"/>
              <w:rPr>
                <w:rFonts w:eastAsia="Times New Roman" w:cstheme="minorHAnsi"/>
                <w:iCs/>
                <w:noProof/>
                <w:szCs w:val="24"/>
                <w:lang w:val="tr-TR" w:eastAsia="tr-TR"/>
              </w:rPr>
            </w:pPr>
            <w:r w:rsidRPr="00E327DF">
              <w:rPr>
                <w:rFonts w:eastAsia="Times New Roman" w:cstheme="minorHAnsi"/>
                <w:iCs/>
                <w:noProof/>
                <w:szCs w:val="24"/>
                <w:lang w:val="tr-TR" w:eastAsia="tr-TR"/>
              </w:rPr>
              <w:t xml:space="preserve">Eğer lehimli değilse bu aşamada motorlara ileride yaşanabilecek karışıklıkları engellemek için tercihen siyah ve </w:t>
            </w:r>
            <w:r w:rsidR="00D86C9A">
              <w:rPr>
                <w:rFonts w:eastAsia="Times New Roman" w:cstheme="minorHAnsi"/>
                <w:iCs/>
                <w:noProof/>
                <w:szCs w:val="24"/>
                <w:lang w:val="tr-TR" w:eastAsia="tr-TR"/>
              </w:rPr>
              <w:t>mavi</w:t>
            </w:r>
            <w:r w:rsidRPr="00E327DF">
              <w:rPr>
                <w:rFonts w:eastAsia="Times New Roman" w:cstheme="minorHAnsi"/>
                <w:iCs/>
                <w:noProof/>
                <w:szCs w:val="24"/>
                <w:lang w:val="tr-TR" w:eastAsia="tr-TR"/>
              </w:rPr>
              <w:t xml:space="preserve"> kablolar şekildeki gibi lehimlenmelidir.  </w:t>
            </w:r>
          </w:p>
        </w:tc>
      </w:tr>
      <w:tr w:rsidR="002A17BA" w:rsidRPr="00E327DF" w14:paraId="11D57514" w14:textId="77777777" w:rsidTr="00D25B8A">
        <w:trPr>
          <w:trHeight w:val="2364"/>
        </w:trPr>
        <w:tc>
          <w:tcPr>
            <w:tcW w:w="4531" w:type="dxa"/>
            <w:tcBorders>
              <w:top w:val="single" w:sz="4" w:space="0" w:color="auto"/>
              <w:left w:val="single" w:sz="4" w:space="0" w:color="auto"/>
              <w:bottom w:val="single" w:sz="4" w:space="0" w:color="auto"/>
              <w:right w:val="single" w:sz="4" w:space="0" w:color="auto"/>
            </w:tcBorders>
            <w:hideMark/>
          </w:tcPr>
          <w:p w14:paraId="74644C1A" w14:textId="0411AC2D" w:rsidR="002A17BA" w:rsidRPr="00E327DF" w:rsidRDefault="007177A1" w:rsidP="00E327DF">
            <w:pPr>
              <w:jc w:val="left"/>
              <w:rPr>
                <w:rFonts w:eastAsia="Times New Roman" w:cstheme="minorHAnsi"/>
                <w:iCs/>
                <w:noProof/>
                <w:szCs w:val="24"/>
                <w:lang w:val="tr-TR" w:eastAsia="tr-TR"/>
              </w:rPr>
            </w:pPr>
            <w:r>
              <w:rPr>
                <w:rFonts w:eastAsia="Times New Roman" w:cstheme="minorHAnsi"/>
                <w:iCs/>
                <w:noProof/>
                <w:szCs w:val="24"/>
              </w:rPr>
              <w:lastRenderedPageBreak/>
              <w:drawing>
                <wp:inline distT="0" distB="0" distL="0" distR="0" wp14:anchorId="69B49D86" wp14:editId="0598AC31">
                  <wp:extent cx="2738235" cy="2057400"/>
                  <wp:effectExtent l="0" t="0" r="508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9919.JPG"/>
                          <pic:cNvPicPr/>
                        </pic:nvPicPr>
                        <pic:blipFill rotWithShape="1">
                          <a:blip r:embed="rId12" cstate="print">
                            <a:extLst>
                              <a:ext uri="{28A0092B-C50C-407E-A947-70E740481C1C}">
                                <a14:useLocalDpi xmlns:a14="http://schemas.microsoft.com/office/drawing/2010/main" val="0"/>
                              </a:ext>
                            </a:extLst>
                          </a:blip>
                          <a:srcRect l="9600" t="7416" r="10452" b="12485"/>
                          <a:stretch/>
                        </pic:blipFill>
                        <pic:spPr bwMode="auto">
                          <a:xfrm>
                            <a:off x="0" y="0"/>
                            <a:ext cx="2742201" cy="2060380"/>
                          </a:xfrm>
                          <a:prstGeom prst="rect">
                            <a:avLst/>
                          </a:prstGeom>
                          <a:ln>
                            <a:noFill/>
                          </a:ln>
                          <a:extLst>
                            <a:ext uri="{53640926-AAD7-44D8-BBD7-CCE9431645EC}">
                              <a14:shadowObscured xmlns:a14="http://schemas.microsoft.com/office/drawing/2010/main"/>
                            </a:ext>
                          </a:extLst>
                        </pic:spPr>
                      </pic:pic>
                    </a:graphicData>
                  </a:graphic>
                </wp:inline>
              </w:drawing>
            </w:r>
          </w:p>
        </w:tc>
        <w:tc>
          <w:tcPr>
            <w:tcW w:w="4531" w:type="dxa"/>
            <w:tcBorders>
              <w:top w:val="single" w:sz="4" w:space="0" w:color="auto"/>
              <w:left w:val="single" w:sz="4" w:space="0" w:color="auto"/>
              <w:bottom w:val="single" w:sz="4" w:space="0" w:color="auto"/>
              <w:right w:val="single" w:sz="4" w:space="0" w:color="auto"/>
            </w:tcBorders>
            <w:hideMark/>
          </w:tcPr>
          <w:p w14:paraId="46C86B9E" w14:textId="2CF472AF" w:rsidR="002A17BA" w:rsidRPr="00E327DF" w:rsidRDefault="007177A1"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01B75594" wp14:editId="7D54A7AC">
                  <wp:extent cx="2740825" cy="2049780"/>
                  <wp:effectExtent l="0" t="0" r="2540" b="762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9920.JPG"/>
                          <pic:cNvPicPr/>
                        </pic:nvPicPr>
                        <pic:blipFill rotWithShape="1">
                          <a:blip r:embed="rId13" cstate="print">
                            <a:extLst>
                              <a:ext uri="{28A0092B-C50C-407E-A947-70E740481C1C}">
                                <a14:useLocalDpi xmlns:a14="http://schemas.microsoft.com/office/drawing/2010/main" val="0"/>
                              </a:ext>
                            </a:extLst>
                          </a:blip>
                          <a:srcRect l="5222" t="5496"/>
                          <a:stretch/>
                        </pic:blipFill>
                        <pic:spPr bwMode="auto">
                          <a:xfrm>
                            <a:off x="0" y="0"/>
                            <a:ext cx="2744967" cy="2052878"/>
                          </a:xfrm>
                          <a:prstGeom prst="rect">
                            <a:avLst/>
                          </a:prstGeom>
                          <a:ln>
                            <a:noFill/>
                          </a:ln>
                          <a:extLst>
                            <a:ext uri="{53640926-AAD7-44D8-BBD7-CCE9431645EC}">
                              <a14:shadowObscured xmlns:a14="http://schemas.microsoft.com/office/drawing/2010/main"/>
                            </a:ext>
                          </a:extLst>
                        </pic:spPr>
                      </pic:pic>
                    </a:graphicData>
                  </a:graphic>
                </wp:inline>
              </w:drawing>
            </w:r>
          </w:p>
        </w:tc>
      </w:tr>
      <w:tr w:rsidR="002A17BA" w:rsidRPr="00E327DF" w14:paraId="1484EAF1" w14:textId="77777777" w:rsidTr="00D25B8A">
        <w:tc>
          <w:tcPr>
            <w:tcW w:w="4531" w:type="dxa"/>
            <w:tcBorders>
              <w:top w:val="single" w:sz="4" w:space="0" w:color="auto"/>
              <w:left w:val="single" w:sz="4" w:space="0" w:color="auto"/>
              <w:bottom w:val="single" w:sz="4" w:space="0" w:color="auto"/>
              <w:right w:val="single" w:sz="4" w:space="0" w:color="auto"/>
            </w:tcBorders>
            <w:hideMark/>
          </w:tcPr>
          <w:p w14:paraId="44F92A3A" w14:textId="491B1D9E" w:rsidR="002A17BA" w:rsidRPr="00E327DF" w:rsidRDefault="007177A1"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304C1363" wp14:editId="38E6C826">
                  <wp:extent cx="2734804" cy="2026920"/>
                  <wp:effectExtent l="0" t="0" r="889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9922.JPG"/>
                          <pic:cNvPicPr/>
                        </pic:nvPicPr>
                        <pic:blipFill rotWithShape="1">
                          <a:blip r:embed="rId14" cstate="print">
                            <a:extLst>
                              <a:ext uri="{28A0092B-C50C-407E-A947-70E740481C1C}">
                                <a14:useLocalDpi xmlns:a14="http://schemas.microsoft.com/office/drawing/2010/main" val="0"/>
                              </a:ext>
                            </a:extLst>
                          </a:blip>
                          <a:srcRect l="5599" t="6718"/>
                          <a:stretch/>
                        </pic:blipFill>
                        <pic:spPr bwMode="auto">
                          <a:xfrm>
                            <a:off x="0" y="0"/>
                            <a:ext cx="2743626" cy="2033458"/>
                          </a:xfrm>
                          <a:prstGeom prst="rect">
                            <a:avLst/>
                          </a:prstGeom>
                          <a:ln>
                            <a:noFill/>
                          </a:ln>
                          <a:extLst>
                            <a:ext uri="{53640926-AAD7-44D8-BBD7-CCE9431645EC}">
                              <a14:shadowObscured xmlns:a14="http://schemas.microsoft.com/office/drawing/2010/main"/>
                            </a:ext>
                          </a:extLst>
                        </pic:spPr>
                      </pic:pic>
                    </a:graphicData>
                  </a:graphic>
                </wp:inline>
              </w:drawing>
            </w:r>
          </w:p>
        </w:tc>
        <w:tc>
          <w:tcPr>
            <w:tcW w:w="4531" w:type="dxa"/>
            <w:tcBorders>
              <w:top w:val="single" w:sz="4" w:space="0" w:color="auto"/>
              <w:left w:val="single" w:sz="4" w:space="0" w:color="auto"/>
              <w:bottom w:val="single" w:sz="4" w:space="0" w:color="auto"/>
              <w:right w:val="single" w:sz="4" w:space="0" w:color="auto"/>
            </w:tcBorders>
            <w:hideMark/>
          </w:tcPr>
          <w:p w14:paraId="25D5C21F" w14:textId="0045B869" w:rsidR="002A17BA" w:rsidRPr="00E327DF" w:rsidRDefault="007177A1"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0DC04706" wp14:editId="46B78E0F">
                  <wp:extent cx="2740025" cy="2054860"/>
                  <wp:effectExtent l="0" t="0" r="3175" b="254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992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0025" cy="2054860"/>
                          </a:xfrm>
                          <a:prstGeom prst="rect">
                            <a:avLst/>
                          </a:prstGeom>
                        </pic:spPr>
                      </pic:pic>
                    </a:graphicData>
                  </a:graphic>
                </wp:inline>
              </w:drawing>
            </w:r>
          </w:p>
        </w:tc>
      </w:tr>
      <w:tr w:rsidR="002A17BA" w:rsidRPr="00E327DF" w14:paraId="387932C9" w14:textId="77777777" w:rsidTr="00D25B8A">
        <w:tc>
          <w:tcPr>
            <w:tcW w:w="4531" w:type="dxa"/>
            <w:tcBorders>
              <w:top w:val="single" w:sz="4" w:space="0" w:color="auto"/>
              <w:left w:val="single" w:sz="4" w:space="0" w:color="auto"/>
              <w:bottom w:val="single" w:sz="4" w:space="0" w:color="auto"/>
              <w:right w:val="single" w:sz="4" w:space="0" w:color="auto"/>
            </w:tcBorders>
            <w:hideMark/>
          </w:tcPr>
          <w:p w14:paraId="4A35E48F" w14:textId="7B138A37" w:rsidR="002A17BA" w:rsidRPr="00E327DF" w:rsidRDefault="007177A1"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37AA4762" wp14:editId="23A6805C">
                  <wp:extent cx="2733038" cy="204216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9926.JPG"/>
                          <pic:cNvPicPr/>
                        </pic:nvPicPr>
                        <pic:blipFill rotWithShape="1">
                          <a:blip r:embed="rId16" cstate="print">
                            <a:extLst>
                              <a:ext uri="{28A0092B-C50C-407E-A947-70E740481C1C}">
                                <a14:useLocalDpi xmlns:a14="http://schemas.microsoft.com/office/drawing/2010/main" val="0"/>
                              </a:ext>
                            </a:extLst>
                          </a:blip>
                          <a:srcRect l="2911" t="6675" r="7392" b="3956"/>
                          <a:stretch/>
                        </pic:blipFill>
                        <pic:spPr bwMode="auto">
                          <a:xfrm>
                            <a:off x="0" y="0"/>
                            <a:ext cx="2743446" cy="2049937"/>
                          </a:xfrm>
                          <a:prstGeom prst="rect">
                            <a:avLst/>
                          </a:prstGeom>
                          <a:ln>
                            <a:noFill/>
                          </a:ln>
                          <a:extLst>
                            <a:ext uri="{53640926-AAD7-44D8-BBD7-CCE9431645EC}">
                              <a14:shadowObscured xmlns:a14="http://schemas.microsoft.com/office/drawing/2010/main"/>
                            </a:ext>
                          </a:extLst>
                        </pic:spPr>
                      </pic:pic>
                    </a:graphicData>
                  </a:graphic>
                </wp:inline>
              </w:drawing>
            </w:r>
          </w:p>
        </w:tc>
        <w:tc>
          <w:tcPr>
            <w:tcW w:w="4531" w:type="dxa"/>
            <w:tcBorders>
              <w:top w:val="single" w:sz="4" w:space="0" w:color="auto"/>
              <w:left w:val="single" w:sz="4" w:space="0" w:color="auto"/>
              <w:bottom w:val="single" w:sz="4" w:space="0" w:color="auto"/>
              <w:right w:val="single" w:sz="4" w:space="0" w:color="auto"/>
            </w:tcBorders>
            <w:hideMark/>
          </w:tcPr>
          <w:p w14:paraId="108E26F5" w14:textId="034E8486" w:rsidR="002A17BA" w:rsidRPr="00E327DF" w:rsidRDefault="007177A1"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763ECB4A" wp14:editId="27E15A38">
                  <wp:extent cx="2740025" cy="2054860"/>
                  <wp:effectExtent l="0" t="0" r="3175" b="254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9927.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0025" cy="2054860"/>
                          </a:xfrm>
                          <a:prstGeom prst="rect">
                            <a:avLst/>
                          </a:prstGeom>
                        </pic:spPr>
                      </pic:pic>
                    </a:graphicData>
                  </a:graphic>
                </wp:inline>
              </w:drawing>
            </w:r>
          </w:p>
        </w:tc>
      </w:tr>
      <w:tr w:rsidR="002A17BA" w:rsidRPr="00E327DF" w14:paraId="7B649E97" w14:textId="77777777" w:rsidTr="00D25B8A">
        <w:tc>
          <w:tcPr>
            <w:tcW w:w="4531" w:type="dxa"/>
            <w:tcBorders>
              <w:top w:val="single" w:sz="4" w:space="0" w:color="auto"/>
              <w:left w:val="single" w:sz="4" w:space="0" w:color="auto"/>
              <w:bottom w:val="single" w:sz="4" w:space="0" w:color="auto"/>
              <w:right w:val="single" w:sz="4" w:space="0" w:color="auto"/>
            </w:tcBorders>
            <w:hideMark/>
          </w:tcPr>
          <w:p w14:paraId="1C9E2230" w14:textId="5D84BF35" w:rsidR="002A17BA" w:rsidRPr="00E327DF" w:rsidRDefault="00D86C9A"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48A82D58" wp14:editId="45289B93">
                  <wp:extent cx="2732405" cy="2049320"/>
                  <wp:effectExtent l="0" t="0" r="0" b="825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9929.JPG"/>
                          <pic:cNvPicPr/>
                        </pic:nvPicPr>
                        <pic:blipFill rotWithShape="1">
                          <a:blip r:embed="rId18" cstate="print">
                            <a:extLst>
                              <a:ext uri="{28A0092B-C50C-407E-A947-70E740481C1C}">
                                <a14:useLocalDpi xmlns:a14="http://schemas.microsoft.com/office/drawing/2010/main" val="0"/>
                              </a:ext>
                            </a:extLst>
                          </a:blip>
                          <a:srcRect l="32557" t="10012" r="14419" b="36959"/>
                          <a:stretch/>
                        </pic:blipFill>
                        <pic:spPr bwMode="auto">
                          <a:xfrm>
                            <a:off x="0" y="0"/>
                            <a:ext cx="2741133" cy="2055866"/>
                          </a:xfrm>
                          <a:prstGeom prst="rect">
                            <a:avLst/>
                          </a:prstGeom>
                          <a:ln>
                            <a:noFill/>
                          </a:ln>
                          <a:extLst>
                            <a:ext uri="{53640926-AAD7-44D8-BBD7-CCE9431645EC}">
                              <a14:shadowObscured xmlns:a14="http://schemas.microsoft.com/office/drawing/2010/main"/>
                            </a:ext>
                          </a:extLst>
                        </pic:spPr>
                      </pic:pic>
                    </a:graphicData>
                  </a:graphic>
                </wp:inline>
              </w:drawing>
            </w:r>
          </w:p>
        </w:tc>
        <w:tc>
          <w:tcPr>
            <w:tcW w:w="4531" w:type="dxa"/>
            <w:tcBorders>
              <w:top w:val="single" w:sz="4" w:space="0" w:color="auto"/>
              <w:left w:val="single" w:sz="4" w:space="0" w:color="auto"/>
              <w:bottom w:val="single" w:sz="4" w:space="0" w:color="auto"/>
              <w:right w:val="single" w:sz="4" w:space="0" w:color="auto"/>
            </w:tcBorders>
            <w:hideMark/>
          </w:tcPr>
          <w:p w14:paraId="799244C1" w14:textId="71E68505" w:rsidR="002A17BA" w:rsidRPr="00E327DF" w:rsidRDefault="00D86C9A"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3389F2AD" wp14:editId="66291EBD">
                  <wp:extent cx="2740025" cy="2054860"/>
                  <wp:effectExtent l="0" t="0" r="3175" b="254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9930.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40025" cy="2054860"/>
                          </a:xfrm>
                          <a:prstGeom prst="rect">
                            <a:avLst/>
                          </a:prstGeom>
                        </pic:spPr>
                      </pic:pic>
                    </a:graphicData>
                  </a:graphic>
                </wp:inline>
              </w:drawing>
            </w:r>
          </w:p>
        </w:tc>
      </w:tr>
      <w:tr w:rsidR="002A17BA" w:rsidRPr="00E327DF" w14:paraId="4B4DB610" w14:textId="77777777" w:rsidTr="00D25B8A">
        <w:tc>
          <w:tcPr>
            <w:tcW w:w="9062" w:type="dxa"/>
            <w:gridSpan w:val="2"/>
            <w:tcBorders>
              <w:top w:val="single" w:sz="4" w:space="0" w:color="auto"/>
              <w:left w:val="single" w:sz="4" w:space="0" w:color="auto"/>
              <w:bottom w:val="single" w:sz="4" w:space="0" w:color="auto"/>
              <w:right w:val="single" w:sz="4" w:space="0" w:color="auto"/>
            </w:tcBorders>
            <w:hideMark/>
          </w:tcPr>
          <w:p w14:paraId="5E24F812" w14:textId="77777777" w:rsidR="002A17BA" w:rsidRPr="00E327DF" w:rsidRDefault="002A17BA" w:rsidP="00E327DF">
            <w:pPr>
              <w:rPr>
                <w:rFonts w:eastAsia="Times New Roman" w:cstheme="minorHAnsi"/>
                <w:iCs/>
                <w:noProof/>
                <w:szCs w:val="24"/>
                <w:lang w:val="tr-TR" w:eastAsia="tr-TR"/>
              </w:rPr>
            </w:pPr>
            <w:r w:rsidRPr="00E327DF">
              <w:rPr>
                <w:rFonts w:eastAsia="Times New Roman" w:cstheme="minorHAnsi"/>
                <w:iCs/>
                <w:noProof/>
                <w:szCs w:val="24"/>
                <w:lang w:val="tr-TR" w:eastAsia="tr-TR"/>
              </w:rPr>
              <w:t>Motorların ve tekerleklerin montajı yapıldıktan sonra kablolar uygun şekilde üstten yukarıya doğru yönlendirilir.</w:t>
            </w:r>
          </w:p>
        </w:tc>
      </w:tr>
      <w:tr w:rsidR="002A17BA" w:rsidRPr="00E327DF" w14:paraId="096A296D" w14:textId="77777777" w:rsidTr="00D25B8A">
        <w:tc>
          <w:tcPr>
            <w:tcW w:w="4531" w:type="dxa"/>
            <w:tcBorders>
              <w:top w:val="single" w:sz="4" w:space="0" w:color="auto"/>
              <w:left w:val="single" w:sz="4" w:space="0" w:color="auto"/>
              <w:bottom w:val="single" w:sz="4" w:space="0" w:color="auto"/>
              <w:right w:val="single" w:sz="4" w:space="0" w:color="auto"/>
            </w:tcBorders>
            <w:hideMark/>
          </w:tcPr>
          <w:p w14:paraId="7F4E5063" w14:textId="6BBE859A" w:rsidR="002A17BA" w:rsidRPr="00E327DF" w:rsidRDefault="00D86C9A" w:rsidP="00E327DF">
            <w:pPr>
              <w:jc w:val="left"/>
              <w:rPr>
                <w:rFonts w:eastAsia="Times New Roman" w:cstheme="minorHAnsi"/>
                <w:iCs/>
                <w:szCs w:val="24"/>
                <w:lang w:val="tr-TR"/>
              </w:rPr>
            </w:pPr>
            <w:r>
              <w:rPr>
                <w:rFonts w:eastAsia="Times New Roman" w:cstheme="minorHAnsi"/>
                <w:iCs/>
                <w:noProof/>
                <w:szCs w:val="24"/>
              </w:rPr>
              <w:lastRenderedPageBreak/>
              <w:drawing>
                <wp:inline distT="0" distB="0" distL="0" distR="0" wp14:anchorId="07184502" wp14:editId="6EC0E3D3">
                  <wp:extent cx="2740025" cy="2054860"/>
                  <wp:effectExtent l="0" t="0" r="3175" b="254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993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40025" cy="2054860"/>
                          </a:xfrm>
                          <a:prstGeom prst="rect">
                            <a:avLst/>
                          </a:prstGeom>
                        </pic:spPr>
                      </pic:pic>
                    </a:graphicData>
                  </a:graphic>
                </wp:inline>
              </w:drawing>
            </w:r>
          </w:p>
        </w:tc>
        <w:tc>
          <w:tcPr>
            <w:tcW w:w="4531" w:type="dxa"/>
            <w:tcBorders>
              <w:top w:val="single" w:sz="4" w:space="0" w:color="auto"/>
              <w:left w:val="single" w:sz="4" w:space="0" w:color="auto"/>
              <w:bottom w:val="single" w:sz="4" w:space="0" w:color="auto"/>
              <w:right w:val="single" w:sz="4" w:space="0" w:color="auto"/>
            </w:tcBorders>
            <w:hideMark/>
          </w:tcPr>
          <w:p w14:paraId="7A6ED83A" w14:textId="4C0ECBC4" w:rsidR="002A17BA" w:rsidRPr="00E327DF" w:rsidRDefault="00D86C9A"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6EABFDA9" wp14:editId="1C8D133E">
                  <wp:extent cx="2659380" cy="2034224"/>
                  <wp:effectExtent l="0" t="0" r="7620" b="444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9933.JPG"/>
                          <pic:cNvPicPr/>
                        </pic:nvPicPr>
                        <pic:blipFill rotWithShape="1">
                          <a:blip r:embed="rId21" cstate="print">
                            <a:extLst>
                              <a:ext uri="{28A0092B-C50C-407E-A947-70E740481C1C}">
                                <a14:useLocalDpi xmlns:a14="http://schemas.microsoft.com/office/drawing/2010/main" val="0"/>
                              </a:ext>
                            </a:extLst>
                          </a:blip>
                          <a:srcRect l="20301" t="31151" r="16439" b="4326"/>
                          <a:stretch/>
                        </pic:blipFill>
                        <pic:spPr bwMode="auto">
                          <a:xfrm>
                            <a:off x="0" y="0"/>
                            <a:ext cx="2667223" cy="2040223"/>
                          </a:xfrm>
                          <a:prstGeom prst="rect">
                            <a:avLst/>
                          </a:prstGeom>
                          <a:ln>
                            <a:noFill/>
                          </a:ln>
                          <a:extLst>
                            <a:ext uri="{53640926-AAD7-44D8-BBD7-CCE9431645EC}">
                              <a14:shadowObscured xmlns:a14="http://schemas.microsoft.com/office/drawing/2010/main"/>
                            </a:ext>
                          </a:extLst>
                        </pic:spPr>
                      </pic:pic>
                    </a:graphicData>
                  </a:graphic>
                </wp:inline>
              </w:drawing>
            </w:r>
          </w:p>
        </w:tc>
      </w:tr>
      <w:tr w:rsidR="002A17BA" w:rsidRPr="00E327DF" w14:paraId="370FC444" w14:textId="77777777" w:rsidTr="00D25B8A">
        <w:tc>
          <w:tcPr>
            <w:tcW w:w="4531" w:type="dxa"/>
            <w:tcBorders>
              <w:top w:val="single" w:sz="4" w:space="0" w:color="auto"/>
              <w:left w:val="single" w:sz="4" w:space="0" w:color="auto"/>
              <w:bottom w:val="single" w:sz="4" w:space="0" w:color="auto"/>
              <w:right w:val="single" w:sz="4" w:space="0" w:color="auto"/>
            </w:tcBorders>
          </w:tcPr>
          <w:p w14:paraId="48C3F3EB" w14:textId="77777777" w:rsidR="002A17BA" w:rsidRPr="00E327DF" w:rsidRDefault="002A17BA" w:rsidP="00E327DF">
            <w:pPr>
              <w:jc w:val="left"/>
              <w:rPr>
                <w:rFonts w:eastAsia="Times New Roman" w:cstheme="minorHAnsi"/>
                <w:iCs/>
                <w:noProof/>
                <w:szCs w:val="24"/>
                <w:lang w:val="tr-TR" w:eastAsia="tr-TR"/>
              </w:rPr>
            </w:pPr>
          </w:p>
        </w:tc>
        <w:tc>
          <w:tcPr>
            <w:tcW w:w="4531" w:type="dxa"/>
            <w:tcBorders>
              <w:top w:val="single" w:sz="4" w:space="0" w:color="auto"/>
              <w:left w:val="single" w:sz="4" w:space="0" w:color="auto"/>
              <w:bottom w:val="single" w:sz="4" w:space="0" w:color="auto"/>
              <w:right w:val="single" w:sz="4" w:space="0" w:color="auto"/>
            </w:tcBorders>
          </w:tcPr>
          <w:p w14:paraId="2071567D" w14:textId="77777777" w:rsidR="002A17BA" w:rsidRPr="00E327DF" w:rsidRDefault="002A17BA" w:rsidP="00E327DF">
            <w:pPr>
              <w:jc w:val="left"/>
              <w:rPr>
                <w:rFonts w:eastAsia="Times New Roman" w:cstheme="minorHAnsi"/>
                <w:iCs/>
                <w:noProof/>
                <w:szCs w:val="24"/>
                <w:lang w:val="tr-TR" w:eastAsia="tr-TR"/>
              </w:rPr>
            </w:pPr>
          </w:p>
        </w:tc>
      </w:tr>
      <w:tr w:rsidR="002A17BA" w:rsidRPr="00E327DF" w14:paraId="50A7B35F" w14:textId="77777777" w:rsidTr="00D25B8A">
        <w:tc>
          <w:tcPr>
            <w:tcW w:w="4531" w:type="dxa"/>
            <w:tcBorders>
              <w:top w:val="single" w:sz="4" w:space="0" w:color="auto"/>
              <w:left w:val="single" w:sz="4" w:space="0" w:color="auto"/>
              <w:bottom w:val="single" w:sz="4" w:space="0" w:color="auto"/>
              <w:right w:val="single" w:sz="4" w:space="0" w:color="auto"/>
            </w:tcBorders>
            <w:hideMark/>
          </w:tcPr>
          <w:p w14:paraId="72E929C9" w14:textId="40C8FF0B" w:rsidR="002A17BA" w:rsidRPr="00E327DF" w:rsidRDefault="00D86C9A"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79ED0DDA" wp14:editId="06531DE0">
                  <wp:extent cx="2740025" cy="2054860"/>
                  <wp:effectExtent l="0" t="0" r="3175" b="254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G_9935.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40025" cy="2054860"/>
                          </a:xfrm>
                          <a:prstGeom prst="rect">
                            <a:avLst/>
                          </a:prstGeom>
                        </pic:spPr>
                      </pic:pic>
                    </a:graphicData>
                  </a:graphic>
                </wp:inline>
              </w:drawing>
            </w:r>
          </w:p>
        </w:tc>
        <w:tc>
          <w:tcPr>
            <w:tcW w:w="4531" w:type="dxa"/>
            <w:tcBorders>
              <w:top w:val="single" w:sz="4" w:space="0" w:color="auto"/>
              <w:left w:val="single" w:sz="4" w:space="0" w:color="auto"/>
              <w:bottom w:val="single" w:sz="4" w:space="0" w:color="auto"/>
              <w:right w:val="single" w:sz="4" w:space="0" w:color="auto"/>
            </w:tcBorders>
            <w:hideMark/>
          </w:tcPr>
          <w:p w14:paraId="75F4EFFD" w14:textId="03FC3C28" w:rsidR="002A17BA" w:rsidRPr="00E327DF" w:rsidRDefault="00D25B8A"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7E9C7F47" wp14:editId="768C6CE3">
                  <wp:extent cx="2732148" cy="2054860"/>
                  <wp:effectExtent l="0" t="0" r="0" b="254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9938.JPG"/>
                          <pic:cNvPicPr/>
                        </pic:nvPicPr>
                        <pic:blipFill rotWithShape="1">
                          <a:blip r:embed="rId23" cstate="print">
                            <a:extLst>
                              <a:ext uri="{28A0092B-C50C-407E-A947-70E740481C1C}">
                                <a14:useLocalDpi xmlns:a14="http://schemas.microsoft.com/office/drawing/2010/main" val="0"/>
                              </a:ext>
                            </a:extLst>
                          </a:blip>
                          <a:srcRect l="25680" t="32274" r="30699" b="23980"/>
                          <a:stretch/>
                        </pic:blipFill>
                        <pic:spPr bwMode="auto">
                          <a:xfrm>
                            <a:off x="0" y="0"/>
                            <a:ext cx="2733948" cy="2056214"/>
                          </a:xfrm>
                          <a:prstGeom prst="rect">
                            <a:avLst/>
                          </a:prstGeom>
                          <a:ln>
                            <a:noFill/>
                          </a:ln>
                          <a:extLst>
                            <a:ext uri="{53640926-AAD7-44D8-BBD7-CCE9431645EC}">
                              <a14:shadowObscured xmlns:a14="http://schemas.microsoft.com/office/drawing/2010/main"/>
                            </a:ext>
                          </a:extLst>
                        </pic:spPr>
                      </pic:pic>
                    </a:graphicData>
                  </a:graphic>
                </wp:inline>
              </w:drawing>
            </w:r>
          </w:p>
        </w:tc>
      </w:tr>
      <w:tr w:rsidR="002A17BA" w:rsidRPr="00E327DF" w14:paraId="719F44B2" w14:textId="77777777" w:rsidTr="00D25B8A">
        <w:tc>
          <w:tcPr>
            <w:tcW w:w="4531" w:type="dxa"/>
            <w:tcBorders>
              <w:top w:val="single" w:sz="4" w:space="0" w:color="auto"/>
              <w:left w:val="single" w:sz="4" w:space="0" w:color="auto"/>
              <w:bottom w:val="single" w:sz="4" w:space="0" w:color="auto"/>
              <w:right w:val="single" w:sz="4" w:space="0" w:color="auto"/>
            </w:tcBorders>
            <w:hideMark/>
          </w:tcPr>
          <w:p w14:paraId="4C992418" w14:textId="3B8CAA66" w:rsidR="002A17BA" w:rsidRPr="00E327DF" w:rsidRDefault="00D25B8A"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1E71D995" wp14:editId="6CA947EF">
                  <wp:extent cx="2740025" cy="2054860"/>
                  <wp:effectExtent l="0" t="0" r="3175" b="254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9939.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0025" cy="2054860"/>
                          </a:xfrm>
                          <a:prstGeom prst="rect">
                            <a:avLst/>
                          </a:prstGeom>
                        </pic:spPr>
                      </pic:pic>
                    </a:graphicData>
                  </a:graphic>
                </wp:inline>
              </w:drawing>
            </w:r>
          </w:p>
        </w:tc>
        <w:tc>
          <w:tcPr>
            <w:tcW w:w="4531" w:type="dxa"/>
            <w:tcBorders>
              <w:top w:val="single" w:sz="4" w:space="0" w:color="auto"/>
              <w:left w:val="single" w:sz="4" w:space="0" w:color="auto"/>
              <w:bottom w:val="single" w:sz="4" w:space="0" w:color="auto"/>
              <w:right w:val="single" w:sz="4" w:space="0" w:color="auto"/>
            </w:tcBorders>
            <w:hideMark/>
          </w:tcPr>
          <w:p w14:paraId="2A0A8BBB" w14:textId="582E7FAC" w:rsidR="002A17BA" w:rsidRPr="00E327DF" w:rsidRDefault="00D25B8A"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0AE4CF04" wp14:editId="75916805">
                  <wp:extent cx="2740025" cy="2054860"/>
                  <wp:effectExtent l="0" t="0" r="3175" b="254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9940.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0025" cy="2054860"/>
                          </a:xfrm>
                          <a:prstGeom prst="rect">
                            <a:avLst/>
                          </a:prstGeom>
                        </pic:spPr>
                      </pic:pic>
                    </a:graphicData>
                  </a:graphic>
                </wp:inline>
              </w:drawing>
            </w:r>
          </w:p>
        </w:tc>
      </w:tr>
      <w:tr w:rsidR="002A17BA" w:rsidRPr="00E327DF" w14:paraId="60F03288" w14:textId="77777777" w:rsidTr="00D25B8A">
        <w:tc>
          <w:tcPr>
            <w:tcW w:w="9062" w:type="dxa"/>
            <w:gridSpan w:val="2"/>
            <w:tcBorders>
              <w:top w:val="single" w:sz="4" w:space="0" w:color="auto"/>
              <w:left w:val="single" w:sz="4" w:space="0" w:color="auto"/>
              <w:bottom w:val="single" w:sz="4" w:space="0" w:color="auto"/>
              <w:right w:val="single" w:sz="4" w:space="0" w:color="auto"/>
            </w:tcBorders>
            <w:hideMark/>
          </w:tcPr>
          <w:p w14:paraId="061B509C" w14:textId="77777777" w:rsidR="002A17BA" w:rsidRPr="00E327DF" w:rsidRDefault="002A17BA" w:rsidP="00E327DF">
            <w:pPr>
              <w:jc w:val="left"/>
              <w:rPr>
                <w:rFonts w:eastAsia="Times New Roman" w:cstheme="minorHAnsi"/>
                <w:iCs/>
                <w:noProof/>
                <w:szCs w:val="24"/>
                <w:lang w:val="tr-TR" w:eastAsia="tr-TR"/>
              </w:rPr>
            </w:pPr>
            <w:r w:rsidRPr="00E327DF">
              <w:rPr>
                <w:rFonts w:eastAsia="Times New Roman" w:cstheme="minorHAnsi"/>
                <w:iCs/>
                <w:noProof/>
                <w:szCs w:val="24"/>
                <w:lang w:val="tr-TR" w:eastAsia="tr-TR"/>
              </w:rPr>
              <w:t xml:space="preserve">Motor sürücü kartı mobil arabanın üzerine yerleştirilerek gerekli kablo bağlantıları yapılır. </w:t>
            </w:r>
          </w:p>
        </w:tc>
      </w:tr>
      <w:tr w:rsidR="002A17BA" w:rsidRPr="00E327DF" w14:paraId="63A9C759" w14:textId="77777777" w:rsidTr="00D25B8A">
        <w:tc>
          <w:tcPr>
            <w:tcW w:w="4531" w:type="dxa"/>
            <w:tcBorders>
              <w:top w:val="single" w:sz="4" w:space="0" w:color="auto"/>
              <w:left w:val="single" w:sz="4" w:space="0" w:color="auto"/>
              <w:bottom w:val="single" w:sz="4" w:space="0" w:color="auto"/>
              <w:right w:val="single" w:sz="4" w:space="0" w:color="auto"/>
            </w:tcBorders>
            <w:hideMark/>
          </w:tcPr>
          <w:p w14:paraId="79CF7EA5" w14:textId="5BCE3F7C" w:rsidR="002A17BA" w:rsidRPr="00E327DF" w:rsidRDefault="00D25B8A"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12666AB1" wp14:editId="2C801FB9">
                  <wp:extent cx="2692244" cy="201930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G_9944.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97290" cy="2023085"/>
                          </a:xfrm>
                          <a:prstGeom prst="rect">
                            <a:avLst/>
                          </a:prstGeom>
                        </pic:spPr>
                      </pic:pic>
                    </a:graphicData>
                  </a:graphic>
                </wp:inline>
              </w:drawing>
            </w:r>
          </w:p>
        </w:tc>
        <w:tc>
          <w:tcPr>
            <w:tcW w:w="4531" w:type="dxa"/>
            <w:tcBorders>
              <w:top w:val="single" w:sz="4" w:space="0" w:color="auto"/>
              <w:left w:val="single" w:sz="4" w:space="0" w:color="auto"/>
              <w:bottom w:val="single" w:sz="4" w:space="0" w:color="auto"/>
              <w:right w:val="single" w:sz="4" w:space="0" w:color="auto"/>
            </w:tcBorders>
            <w:hideMark/>
          </w:tcPr>
          <w:p w14:paraId="283A67B8" w14:textId="7F4BFE1E" w:rsidR="002A17BA" w:rsidRPr="00E327DF" w:rsidRDefault="00D25B8A"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2160D2BD" wp14:editId="38CF296D">
                  <wp:extent cx="2651606" cy="198882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G_9945.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7865" cy="1993515"/>
                          </a:xfrm>
                          <a:prstGeom prst="rect">
                            <a:avLst/>
                          </a:prstGeom>
                        </pic:spPr>
                      </pic:pic>
                    </a:graphicData>
                  </a:graphic>
                </wp:inline>
              </w:drawing>
            </w:r>
          </w:p>
        </w:tc>
      </w:tr>
      <w:tr w:rsidR="002A17BA" w:rsidRPr="00E327DF" w14:paraId="6905EC1C" w14:textId="77777777" w:rsidTr="00D25B8A">
        <w:tc>
          <w:tcPr>
            <w:tcW w:w="9062" w:type="dxa"/>
            <w:gridSpan w:val="2"/>
            <w:tcBorders>
              <w:top w:val="single" w:sz="4" w:space="0" w:color="auto"/>
              <w:left w:val="single" w:sz="4" w:space="0" w:color="auto"/>
              <w:bottom w:val="single" w:sz="4" w:space="0" w:color="auto"/>
              <w:right w:val="single" w:sz="4" w:space="0" w:color="auto"/>
            </w:tcBorders>
            <w:hideMark/>
          </w:tcPr>
          <w:p w14:paraId="03518271" w14:textId="5E1F4816" w:rsidR="002A17BA" w:rsidRPr="00E327DF" w:rsidRDefault="002A17BA" w:rsidP="00D25B8A">
            <w:pPr>
              <w:rPr>
                <w:rFonts w:eastAsia="Times New Roman" w:cstheme="minorHAnsi"/>
                <w:iCs/>
                <w:noProof/>
                <w:szCs w:val="24"/>
                <w:lang w:val="tr-TR"/>
              </w:rPr>
            </w:pPr>
            <w:r w:rsidRPr="00E327DF">
              <w:rPr>
                <w:rFonts w:eastAsia="Times New Roman" w:cstheme="minorHAnsi"/>
                <w:iCs/>
                <w:noProof/>
                <w:szCs w:val="24"/>
                <w:lang w:val="tr-TR"/>
              </w:rPr>
              <w:lastRenderedPageBreak/>
              <w:t xml:space="preserve">Motor sürücü kartından sonra </w:t>
            </w:r>
            <w:r w:rsidR="00D25B8A">
              <w:rPr>
                <w:rFonts w:eastAsia="Times New Roman" w:cstheme="minorHAnsi"/>
                <w:iCs/>
                <w:noProof/>
                <w:szCs w:val="24"/>
                <w:lang w:val="tr-TR"/>
              </w:rPr>
              <w:t>Deneyap Kart</w:t>
            </w:r>
            <w:r w:rsidRPr="00E327DF">
              <w:rPr>
                <w:rFonts w:eastAsia="Times New Roman" w:cstheme="minorHAnsi"/>
                <w:iCs/>
                <w:noProof/>
                <w:szCs w:val="24"/>
                <w:lang w:val="tr-TR"/>
              </w:rPr>
              <w:t xml:space="preserve"> bağlantıları gerçekleştirilerek mobil robot harekete hazır hale getirilir. </w:t>
            </w:r>
          </w:p>
        </w:tc>
      </w:tr>
      <w:tr w:rsidR="002A17BA" w:rsidRPr="00E327DF" w14:paraId="404CA4B6" w14:textId="77777777" w:rsidTr="00D25B8A">
        <w:tc>
          <w:tcPr>
            <w:tcW w:w="4531" w:type="dxa"/>
            <w:tcBorders>
              <w:top w:val="single" w:sz="4" w:space="0" w:color="auto"/>
              <w:left w:val="single" w:sz="4" w:space="0" w:color="auto"/>
              <w:bottom w:val="single" w:sz="4" w:space="0" w:color="auto"/>
              <w:right w:val="single" w:sz="4" w:space="0" w:color="auto"/>
            </w:tcBorders>
            <w:hideMark/>
          </w:tcPr>
          <w:p w14:paraId="233FDDD2" w14:textId="308AE20C" w:rsidR="002A17BA" w:rsidRPr="00E327DF" w:rsidRDefault="00D25B8A"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5B0EB52F" wp14:editId="7B5EF924">
                  <wp:extent cx="2689860" cy="2017512"/>
                  <wp:effectExtent l="0" t="0" r="0" b="190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9951.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90953" cy="2018332"/>
                          </a:xfrm>
                          <a:prstGeom prst="rect">
                            <a:avLst/>
                          </a:prstGeom>
                        </pic:spPr>
                      </pic:pic>
                    </a:graphicData>
                  </a:graphic>
                </wp:inline>
              </w:drawing>
            </w:r>
          </w:p>
        </w:tc>
        <w:tc>
          <w:tcPr>
            <w:tcW w:w="4531" w:type="dxa"/>
            <w:tcBorders>
              <w:top w:val="single" w:sz="4" w:space="0" w:color="auto"/>
              <w:left w:val="single" w:sz="4" w:space="0" w:color="auto"/>
              <w:bottom w:val="single" w:sz="4" w:space="0" w:color="auto"/>
              <w:right w:val="single" w:sz="4" w:space="0" w:color="auto"/>
            </w:tcBorders>
            <w:hideMark/>
          </w:tcPr>
          <w:p w14:paraId="642D7E21" w14:textId="2CA80E96" w:rsidR="002A17BA" w:rsidRPr="00E327DF" w:rsidRDefault="00D25B8A"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46444CA9" wp14:editId="24F64A32">
                  <wp:extent cx="2689704" cy="2017395"/>
                  <wp:effectExtent l="0" t="0" r="0" b="1905"/>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G_9953.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91827" cy="2018988"/>
                          </a:xfrm>
                          <a:prstGeom prst="rect">
                            <a:avLst/>
                          </a:prstGeom>
                        </pic:spPr>
                      </pic:pic>
                    </a:graphicData>
                  </a:graphic>
                </wp:inline>
              </w:drawing>
            </w:r>
          </w:p>
        </w:tc>
      </w:tr>
      <w:tr w:rsidR="00D25B8A" w:rsidRPr="00E327DF" w14:paraId="1505CA7B" w14:textId="77777777" w:rsidTr="00D25B8A">
        <w:tc>
          <w:tcPr>
            <w:tcW w:w="9062" w:type="dxa"/>
            <w:gridSpan w:val="2"/>
            <w:tcBorders>
              <w:top w:val="single" w:sz="4" w:space="0" w:color="auto"/>
              <w:left w:val="single" w:sz="4" w:space="0" w:color="auto"/>
              <w:bottom w:val="single" w:sz="4" w:space="0" w:color="auto"/>
              <w:right w:val="single" w:sz="4" w:space="0" w:color="auto"/>
            </w:tcBorders>
          </w:tcPr>
          <w:p w14:paraId="3742B425" w14:textId="7836DC1D" w:rsidR="00D25B8A" w:rsidRDefault="00D25B8A" w:rsidP="00E327DF">
            <w:pPr>
              <w:jc w:val="left"/>
              <w:rPr>
                <w:rFonts w:eastAsia="Times New Roman" w:cstheme="minorHAnsi"/>
                <w:iCs/>
                <w:noProof/>
                <w:szCs w:val="24"/>
              </w:rPr>
            </w:pPr>
            <w:r>
              <w:rPr>
                <w:rFonts w:eastAsia="Times New Roman" w:cstheme="minorHAnsi"/>
                <w:iCs/>
                <w:noProof/>
                <w:szCs w:val="24"/>
              </w:rPr>
              <w:t>Daha sonra 9 V pil ve 3.7 V Li-Po bataryaları takılarak enerji verilebilir.</w:t>
            </w:r>
          </w:p>
        </w:tc>
      </w:tr>
    </w:tbl>
    <w:p w14:paraId="40F2D909" w14:textId="33D98A1B" w:rsidR="00481AD9" w:rsidRPr="00E327DF" w:rsidRDefault="00481AD9" w:rsidP="00765C21">
      <w:pPr>
        <w:pStyle w:val="ResimYazs"/>
      </w:pPr>
      <w:r w:rsidRPr="00E327DF">
        <w:t>Resim 8.2: 3 Tekerlekli Mobil Robot Yapım Aşamaları</w:t>
      </w:r>
    </w:p>
    <w:p w14:paraId="5818CCC6" w14:textId="0B48879F" w:rsidR="002A17BA" w:rsidRDefault="002A17BA" w:rsidP="00E327DF">
      <w:pPr>
        <w:jc w:val="left"/>
        <w:rPr>
          <w:rFonts w:eastAsia="Times New Roman" w:cstheme="minorHAnsi"/>
          <w:iCs/>
          <w:szCs w:val="24"/>
        </w:rPr>
      </w:pPr>
      <w:r w:rsidRPr="00E327DF">
        <w:rPr>
          <w:rFonts w:eastAsia="Times New Roman" w:cstheme="minorHAnsi"/>
          <w:iCs/>
          <w:szCs w:val="24"/>
        </w:rPr>
        <w:t xml:space="preserve">Mobil robot yapım kılavuzunda belirtilen </w:t>
      </w:r>
      <w:r w:rsidR="008E42EA">
        <w:rPr>
          <w:rFonts w:eastAsia="Times New Roman" w:cstheme="minorHAnsi"/>
          <w:iCs/>
          <w:szCs w:val="24"/>
        </w:rPr>
        <w:t>Deneyap Kart</w:t>
      </w:r>
      <w:r w:rsidRPr="00E327DF">
        <w:rPr>
          <w:rFonts w:eastAsia="Times New Roman" w:cstheme="minorHAnsi"/>
          <w:iCs/>
          <w:szCs w:val="24"/>
        </w:rPr>
        <w:t xml:space="preserve">, motor sürücü kartı ve </w:t>
      </w:r>
      <w:r w:rsidR="008E42EA">
        <w:rPr>
          <w:rFonts w:eastAsia="Times New Roman" w:cstheme="minorHAnsi"/>
          <w:iCs/>
          <w:szCs w:val="24"/>
        </w:rPr>
        <w:t>motorlar</w:t>
      </w:r>
      <w:r w:rsidRPr="00E327DF">
        <w:rPr>
          <w:rFonts w:eastAsia="Times New Roman" w:cstheme="minorHAnsi"/>
          <w:iCs/>
          <w:szCs w:val="24"/>
        </w:rPr>
        <w:t xml:space="preserve"> arasındaki devre bağlantısı aşağıda</w:t>
      </w:r>
      <w:r w:rsidR="00CF5EAD" w:rsidRPr="00E327DF">
        <w:rPr>
          <w:rFonts w:eastAsia="Times New Roman" w:cstheme="minorHAnsi"/>
          <w:iCs/>
          <w:szCs w:val="24"/>
        </w:rPr>
        <w:t>ki resimde</w:t>
      </w:r>
      <w:r w:rsidRPr="00E327DF">
        <w:rPr>
          <w:rFonts w:eastAsia="Times New Roman" w:cstheme="minorHAnsi"/>
          <w:iCs/>
          <w:szCs w:val="24"/>
        </w:rPr>
        <w:t xml:space="preserve"> detaylı olarak gösterilmiştir. </w:t>
      </w:r>
    </w:p>
    <w:p w14:paraId="788783A0" w14:textId="77777777" w:rsidR="00847808" w:rsidRPr="00E327DF" w:rsidRDefault="00847808" w:rsidP="00E327DF">
      <w:pPr>
        <w:jc w:val="left"/>
        <w:rPr>
          <w:rFonts w:eastAsia="Times New Roman" w:cstheme="minorHAnsi"/>
          <w:iCs/>
          <w:szCs w:val="24"/>
        </w:rPr>
      </w:pPr>
    </w:p>
    <w:p w14:paraId="6AE764BC" w14:textId="12BBB171" w:rsidR="003C5557" w:rsidRPr="00847808" w:rsidRDefault="00847808" w:rsidP="00847808">
      <w:pPr>
        <w:jc w:val="left"/>
        <w:rPr>
          <w:rFonts w:eastAsia="Times New Roman" w:cstheme="minorHAnsi"/>
          <w:iCs/>
          <w:szCs w:val="24"/>
        </w:rPr>
      </w:pPr>
      <w:r>
        <w:rPr>
          <w:rFonts w:eastAsia="Times New Roman" w:cstheme="minorHAnsi"/>
          <w:iCs/>
          <w:noProof/>
          <w:szCs w:val="24"/>
        </w:rPr>
        <w:drawing>
          <wp:inline distT="0" distB="0" distL="0" distR="0" wp14:anchorId="177D2F66" wp14:editId="5EF22A2A">
            <wp:extent cx="5755640" cy="432943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08_1_2_G_U_3_Tekerlekli_Mobil_Robot.jpg"/>
                    <pic:cNvPicPr/>
                  </pic:nvPicPr>
                  <pic:blipFill>
                    <a:blip r:embed="rId30">
                      <a:extLst>
                        <a:ext uri="{28A0092B-C50C-407E-A947-70E740481C1C}">
                          <a14:useLocalDpi xmlns:a14="http://schemas.microsoft.com/office/drawing/2010/main" val="0"/>
                        </a:ext>
                      </a:extLst>
                    </a:blip>
                    <a:stretch>
                      <a:fillRect/>
                    </a:stretch>
                  </pic:blipFill>
                  <pic:spPr>
                    <a:xfrm>
                      <a:off x="0" y="0"/>
                      <a:ext cx="5755640" cy="4329430"/>
                    </a:xfrm>
                    <a:prstGeom prst="rect">
                      <a:avLst/>
                    </a:prstGeom>
                  </pic:spPr>
                </pic:pic>
              </a:graphicData>
            </a:graphic>
          </wp:inline>
        </w:drawing>
      </w:r>
    </w:p>
    <w:p w14:paraId="31D655E3" w14:textId="77777777" w:rsidR="00847808" w:rsidRDefault="00481AD9" w:rsidP="00765C21">
      <w:pPr>
        <w:pStyle w:val="ResimYazs"/>
      </w:pPr>
      <w:r w:rsidRPr="00E327DF">
        <w:t>Resim 8.3: Gözle-Uygula Etkinliği Örnek Devre Şeması</w:t>
      </w:r>
    </w:p>
    <w:p w14:paraId="23ACB5AC" w14:textId="4592F539" w:rsidR="00481AD9" w:rsidRPr="00E327DF" w:rsidRDefault="00481AD9" w:rsidP="00765C21">
      <w:pPr>
        <w:pStyle w:val="ResimYazs"/>
      </w:pPr>
      <w:r w:rsidRPr="00E327DF">
        <w:t xml:space="preserve"> </w:t>
      </w:r>
    </w:p>
    <w:tbl>
      <w:tblPr>
        <w:tblStyle w:val="TabloKlavuzu7"/>
        <w:tblpPr w:leftFromText="141" w:rightFromText="141" w:vertAnchor="text" w:horzAnchor="margin" w:tblpY="31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tblGrid>
      <w:tr w:rsidR="002A17BA" w:rsidRPr="00E327DF" w14:paraId="1394F89E" w14:textId="77777777" w:rsidTr="002A17BA">
        <w:trPr>
          <w:trHeight w:val="256"/>
        </w:trPr>
        <w:tc>
          <w:tcPr>
            <w:tcW w:w="8911" w:type="dxa"/>
            <w:shd w:val="clear" w:color="auto" w:fill="007F9A"/>
            <w:vAlign w:val="center"/>
            <w:hideMark/>
          </w:tcPr>
          <w:p w14:paraId="52E76EDD"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lastRenderedPageBreak/>
              <w:t>Dikkat</w:t>
            </w:r>
          </w:p>
        </w:tc>
      </w:tr>
      <w:tr w:rsidR="002A17BA" w:rsidRPr="00E327DF" w14:paraId="41F30CB1" w14:textId="77777777" w:rsidTr="002A17BA">
        <w:trPr>
          <w:trHeight w:val="970"/>
        </w:trPr>
        <w:tc>
          <w:tcPr>
            <w:tcW w:w="8911" w:type="dxa"/>
            <w:shd w:val="clear" w:color="auto" w:fill="DEEAF6"/>
            <w:vAlign w:val="center"/>
            <w:hideMark/>
          </w:tcPr>
          <w:p w14:paraId="52A1231C"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Mobil robotun tekerlekleri ve sürücü kartı arasındaki bağlantılarda aynı renkteki kabloların (üstteki devre görselindeki sarı ve yeşil kablolar) çapraz olarak bağlanması yerinde olacaktır. Mobil robotun ileri-geri hareketi sonucunda ters bağlantı yapılmış dahi olsa Arduino IDE içerisindeki pin değerlerinin değiştirilmesi ile her iki motorun ortak şekilde hareketi sağlanmış olacaktır.  </w:t>
            </w:r>
          </w:p>
          <w:p w14:paraId="55128131" w14:textId="53ED534A" w:rsidR="00790DC3" w:rsidRPr="00E327DF" w:rsidRDefault="00790DC3" w:rsidP="00E327DF">
            <w:pPr>
              <w:spacing w:after="100" w:afterAutospacing="1"/>
              <w:rPr>
                <w:rFonts w:eastAsia="Calibri" w:cstheme="minorHAnsi"/>
                <w:color w:val="006666"/>
                <w:szCs w:val="24"/>
                <w:lang w:val="tr-TR"/>
              </w:rPr>
            </w:pPr>
          </w:p>
        </w:tc>
      </w:tr>
    </w:tbl>
    <w:p w14:paraId="7CAF5E7B" w14:textId="77777777" w:rsidR="002A17BA" w:rsidRPr="00E327DF" w:rsidRDefault="002A17BA" w:rsidP="00E327DF">
      <w:pPr>
        <w:tabs>
          <w:tab w:val="left" w:pos="6277"/>
        </w:tabs>
        <w:jc w:val="left"/>
        <w:rPr>
          <w:rFonts w:eastAsia="Times New Roman" w:cstheme="minorHAnsi"/>
          <w:iCs/>
          <w:szCs w:val="24"/>
        </w:rPr>
      </w:pPr>
    </w:p>
    <w:p w14:paraId="606B7E88" w14:textId="77777777" w:rsidR="009B3DB8" w:rsidRDefault="009B3DB8" w:rsidP="00E327DF">
      <w:pPr>
        <w:tabs>
          <w:tab w:val="left" w:pos="6277"/>
        </w:tabs>
        <w:rPr>
          <w:rFonts w:eastAsia="Times New Roman" w:cstheme="minorHAnsi"/>
          <w:iCs/>
          <w:szCs w:val="24"/>
        </w:rPr>
      </w:pPr>
    </w:p>
    <w:p w14:paraId="45A47393" w14:textId="6916282A" w:rsidR="002A17BA" w:rsidRDefault="002A17BA" w:rsidP="00E327DF">
      <w:pPr>
        <w:tabs>
          <w:tab w:val="left" w:pos="6277"/>
        </w:tabs>
        <w:rPr>
          <w:rFonts w:eastAsia="Times New Roman" w:cstheme="minorHAnsi"/>
          <w:iCs/>
          <w:szCs w:val="24"/>
        </w:rPr>
      </w:pPr>
      <w:r w:rsidRPr="00E327DF">
        <w:rPr>
          <w:rFonts w:eastAsia="Times New Roman" w:cstheme="minorHAnsi"/>
          <w:iCs/>
          <w:szCs w:val="24"/>
        </w:rPr>
        <w:t>Tüm öğrencilerin mobil robotun montajı ve devre bağlantılarını gerçekleştirmesinden sonra eğitmen</w:t>
      </w:r>
      <w:r w:rsidR="00847808">
        <w:rPr>
          <w:rFonts w:eastAsia="Times New Roman" w:cstheme="minorHAnsi"/>
          <w:iCs/>
          <w:szCs w:val="24"/>
        </w:rPr>
        <w:t>;</w:t>
      </w:r>
      <w:r w:rsidRPr="00E327DF">
        <w:rPr>
          <w:rFonts w:eastAsia="Times New Roman" w:cstheme="minorHAnsi"/>
          <w:iCs/>
          <w:szCs w:val="24"/>
        </w:rPr>
        <w:t xml:space="preserve"> mobil robotun belirli sürelerde ve sabit 100 birim hızında temel ileri-geri-sağ-sol hareketleri yapması için Arduino IDE’de yazılmış olan aşağıdaki</w:t>
      </w:r>
      <w:r w:rsidR="00034480" w:rsidRPr="00E327DF">
        <w:rPr>
          <w:rFonts w:eastAsia="Times New Roman" w:cstheme="minorHAnsi"/>
          <w:iCs/>
          <w:szCs w:val="24"/>
        </w:rPr>
        <w:t xml:space="preserve"> resimde verilen örnek</w:t>
      </w:r>
      <w:r w:rsidRPr="00E327DF">
        <w:rPr>
          <w:rFonts w:eastAsia="Times New Roman" w:cstheme="minorHAnsi"/>
          <w:iCs/>
          <w:szCs w:val="24"/>
        </w:rPr>
        <w:t xml:space="preserve"> programı öğrencilere göstererek kodları açıklar. Program kodlarının açıklanmasında mobil robot için tüm temel hareketlerin ayrı birer fonksiyon olarak yazıldığı vurgulanmalıdır. Özellikle temel hareket fonksiyonları içerisinde durdurulması istenen motorların hızlarının “0” yapılarak işlemin gerçekleştirildiği üzerinde durulmalıdır. Eğitmen tüm öğrencilerin tasarladıkları mobil robotların temel hareketleri doğru şekilde gerçekleştirmesi için yeterli süreyi vermelidir.</w:t>
      </w:r>
    </w:p>
    <w:p w14:paraId="1C6C2663" w14:textId="77777777" w:rsidR="009B3DB8" w:rsidRPr="00E327DF" w:rsidRDefault="009B3DB8" w:rsidP="00E327DF">
      <w:pPr>
        <w:tabs>
          <w:tab w:val="left" w:pos="6277"/>
        </w:tabs>
        <w:rPr>
          <w:rFonts w:eastAsia="Times New Roman" w:cstheme="minorHAnsi"/>
          <w:iCs/>
          <w:noProof/>
          <w:szCs w:val="24"/>
          <w:lang w:eastAsia="en-GB"/>
        </w:rPr>
      </w:pPr>
    </w:p>
    <w:p w14:paraId="1874616D" w14:textId="096325BB" w:rsidR="004B4B95" w:rsidRPr="00E327DF" w:rsidRDefault="00847808" w:rsidP="00E327DF">
      <w:pPr>
        <w:jc w:val="center"/>
        <w:rPr>
          <w:rFonts w:eastAsia="Times New Roman" w:cstheme="minorHAnsi"/>
          <w:iCs/>
          <w:szCs w:val="24"/>
          <w:lang w:eastAsia="en-US"/>
        </w:rPr>
      </w:pPr>
      <w:r>
        <w:rPr>
          <w:rFonts w:eastAsia="Times New Roman" w:cstheme="minorHAnsi"/>
          <w:iCs/>
          <w:noProof/>
          <w:szCs w:val="24"/>
        </w:rPr>
        <w:drawing>
          <wp:inline distT="0" distB="0" distL="0" distR="0" wp14:anchorId="3BAB1AAD" wp14:editId="65984D11">
            <wp:extent cx="5755640" cy="4902835"/>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08_1_2_G_U_3_Tekerlekli_Mobil_Robot.jpg"/>
                    <pic:cNvPicPr/>
                  </pic:nvPicPr>
                  <pic:blipFill>
                    <a:blip r:embed="rId31">
                      <a:extLst>
                        <a:ext uri="{28A0092B-C50C-407E-A947-70E740481C1C}">
                          <a14:useLocalDpi xmlns:a14="http://schemas.microsoft.com/office/drawing/2010/main" val="0"/>
                        </a:ext>
                      </a:extLst>
                    </a:blip>
                    <a:stretch>
                      <a:fillRect/>
                    </a:stretch>
                  </pic:blipFill>
                  <pic:spPr>
                    <a:xfrm>
                      <a:off x="0" y="0"/>
                      <a:ext cx="5755640" cy="4902835"/>
                    </a:xfrm>
                    <a:prstGeom prst="rect">
                      <a:avLst/>
                    </a:prstGeom>
                  </pic:spPr>
                </pic:pic>
              </a:graphicData>
            </a:graphic>
          </wp:inline>
        </w:drawing>
      </w:r>
    </w:p>
    <w:p w14:paraId="645F82A3" w14:textId="7F320BA8" w:rsidR="004B4B95" w:rsidRPr="006C32F7" w:rsidRDefault="00481AD9" w:rsidP="004546D2">
      <w:pPr>
        <w:pStyle w:val="ResimYazs"/>
      </w:pPr>
      <w:r w:rsidRPr="006C32F7">
        <w:t xml:space="preserve">Resim 8.4: Gözle-Uygula Etkinliği Örnek Kodu </w:t>
      </w:r>
    </w:p>
    <w:tbl>
      <w:tblPr>
        <w:tblStyle w:val="TabloKlavuzu7"/>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tblGrid>
      <w:tr w:rsidR="002A17BA" w:rsidRPr="00E327DF" w14:paraId="63A4B839" w14:textId="77777777" w:rsidTr="002A17BA">
        <w:trPr>
          <w:trHeight w:val="256"/>
        </w:trPr>
        <w:tc>
          <w:tcPr>
            <w:tcW w:w="8911" w:type="dxa"/>
            <w:shd w:val="clear" w:color="auto" w:fill="007F9A"/>
            <w:vAlign w:val="center"/>
            <w:hideMark/>
          </w:tcPr>
          <w:p w14:paraId="19EE3CF1"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lastRenderedPageBreak/>
              <w:t>Dikkat</w:t>
            </w:r>
          </w:p>
        </w:tc>
      </w:tr>
      <w:tr w:rsidR="002A17BA" w:rsidRPr="00E327DF" w14:paraId="431328AE" w14:textId="77777777" w:rsidTr="002A17BA">
        <w:trPr>
          <w:trHeight w:val="970"/>
        </w:trPr>
        <w:tc>
          <w:tcPr>
            <w:tcW w:w="8911" w:type="dxa"/>
            <w:shd w:val="clear" w:color="auto" w:fill="DEEAF6"/>
            <w:vAlign w:val="center"/>
            <w:hideMark/>
          </w:tcPr>
          <w:p w14:paraId="413C5845" w14:textId="63D4CCB8" w:rsidR="00626084"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Eğitmen Arduino IDE içerisinde mobil robotun temel hareketlerinin yazılı olduğu programın kodlarını öğrencilere gösterirken fonksiyonların belirli bir görevi gerçekleştirmek için tasarlanmış kod blokları olduğu ve herhangi bir eylem sonucunda çağrıldıklarında yürütülmeye başladıkları vurgulanmalıdır. Örnek uygulamada da loop fonksiyonu içerisinde temel hareketleri gerçekleştirecek her bir fonksiyonun istenilen zamanda çağırılarak çalıştırıldığı bilgisi öğrenciler ile paylaşılmalıdır.  </w:t>
            </w:r>
          </w:p>
        </w:tc>
      </w:tr>
    </w:tbl>
    <w:p w14:paraId="7938466F" w14:textId="77777777" w:rsidR="002A17BA" w:rsidRPr="00E327DF" w:rsidRDefault="002A17BA" w:rsidP="00206849">
      <w:pPr>
        <w:pStyle w:val="Balk3"/>
      </w:pPr>
      <w:bookmarkStart w:id="8" w:name="_Toc84851780"/>
      <w:r w:rsidRPr="00E327DF">
        <w:t>1.3 Uygula – Mobil Robotu Kare Şeklinde Hareket Ettirme (Öğrenci 1)</w:t>
      </w:r>
      <w:bookmarkEnd w:id="8"/>
    </w:p>
    <w:tbl>
      <w:tblPr>
        <w:tblStyle w:val="KlavuzuTablo4-Vurgu115"/>
        <w:tblW w:w="0" w:type="auto"/>
        <w:jc w:val="center"/>
        <w:tblInd w:w="0" w:type="dxa"/>
        <w:tblLook w:val="04A0" w:firstRow="1" w:lastRow="0" w:firstColumn="1" w:lastColumn="0" w:noHBand="0" w:noVBand="1"/>
      </w:tblPr>
      <w:tblGrid>
        <w:gridCol w:w="3681"/>
      </w:tblGrid>
      <w:tr w:rsidR="002A17BA" w:rsidRPr="00E327DF" w14:paraId="7B2A8879"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681" w:type="dxa"/>
            <w:hideMark/>
          </w:tcPr>
          <w:p w14:paraId="4F2C8D03"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27047B07"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29C288BD" w14:textId="55878690" w:rsidR="002A17BA" w:rsidRPr="00E327DF" w:rsidRDefault="00AD5E37"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2A17BA" w:rsidRPr="00E327DF" w14:paraId="300B028D"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71F07024"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5535E19C"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316D9D3C"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Mobil Robot</w:t>
            </w:r>
          </w:p>
        </w:tc>
      </w:tr>
      <w:tr w:rsidR="002A17BA" w:rsidRPr="00E327DF" w14:paraId="662AA46E"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0F1CFD35"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Motor Sürücü Kartı</w:t>
            </w:r>
          </w:p>
        </w:tc>
      </w:tr>
    </w:tbl>
    <w:p w14:paraId="0E8BCECB" w14:textId="77777777" w:rsidR="009B3DB8" w:rsidRDefault="009B3DB8" w:rsidP="00E327DF">
      <w:pPr>
        <w:rPr>
          <w:rFonts w:eastAsia="Times New Roman" w:cstheme="minorHAnsi"/>
          <w:iCs/>
          <w:szCs w:val="24"/>
        </w:rPr>
      </w:pPr>
    </w:p>
    <w:p w14:paraId="5322AAEC" w14:textId="7352457D" w:rsidR="00481AD9" w:rsidRDefault="002A17BA" w:rsidP="00E327DF">
      <w:pPr>
        <w:rPr>
          <w:rFonts w:eastAsia="Times New Roman" w:cstheme="minorHAnsi"/>
          <w:iCs/>
          <w:szCs w:val="24"/>
        </w:rPr>
      </w:pPr>
      <w:r w:rsidRPr="00E327DF">
        <w:rPr>
          <w:rFonts w:eastAsia="Times New Roman" w:cstheme="minorHAnsi"/>
          <w:iCs/>
          <w:szCs w:val="24"/>
        </w:rPr>
        <w:t>Bu etkinlikteki amaç öğrencilerin tasarladıkları mobil robot</w:t>
      </w:r>
      <w:r w:rsidR="000D4472">
        <w:rPr>
          <w:rFonts w:eastAsia="Times New Roman" w:cstheme="minorHAnsi"/>
          <w:iCs/>
          <w:szCs w:val="24"/>
        </w:rPr>
        <w:t>a</w:t>
      </w:r>
      <w:r w:rsidRPr="00E327DF">
        <w:rPr>
          <w:rFonts w:eastAsia="Times New Roman" w:cstheme="minorHAnsi"/>
          <w:iCs/>
          <w:szCs w:val="24"/>
        </w:rPr>
        <w:t xml:space="preserve"> sabit 100 birim hızında kare şeklinde bir rotayı çizdirmeleridir. Eğitmen aşağıda</w:t>
      </w:r>
      <w:r w:rsidR="005B6B72" w:rsidRPr="00E327DF">
        <w:rPr>
          <w:rFonts w:eastAsia="Times New Roman" w:cstheme="minorHAnsi"/>
          <w:iCs/>
          <w:szCs w:val="24"/>
        </w:rPr>
        <w:t>ki resimde</w:t>
      </w:r>
      <w:r w:rsidRPr="00E327DF">
        <w:rPr>
          <w:rFonts w:eastAsia="Times New Roman" w:cstheme="minorHAnsi"/>
          <w:iCs/>
          <w:szCs w:val="24"/>
        </w:rPr>
        <w:t xml:space="preserve"> Arduino IDE içerisinde yazılmış örnek kodu verilen programı öğrencilerden yazmasını isteyecek ve tüm öğrencilerin mobil robotunun kare şeklinde bir rotayı izleyecek şekilde programlanması için yeterli zamanı verecektir. Bu kapsamda eğitmen öğrencilerin örnek kod üzerindeki bekleme sürelerinde, mobil robotun tekerlekler ile zemin arasındaki sürtünme katsayılarını ve motorların dönme hızlarını dikkate almalarını hatırlatmalı ve öğrencilerin Arudino IDE yazılımında kendi kod satırlarında bu değişkenlere göre düzenleme yapabileceklerini söylemelidir. Sonuç olarak öğrencilerin mobil robotları kendi kod satırlarındaki düzenlemelerden sonra düzgün bir kare şekli çizmelidir.</w:t>
      </w:r>
    </w:p>
    <w:p w14:paraId="36A44CD3" w14:textId="77777777" w:rsidR="009B3DB8" w:rsidRPr="00E327DF" w:rsidRDefault="009B3DB8" w:rsidP="00E327DF">
      <w:pPr>
        <w:rPr>
          <w:rFonts w:eastAsia="Times New Roman" w:cstheme="minorHAnsi"/>
          <w:iCs/>
          <w:szCs w:val="24"/>
        </w:rPr>
      </w:pPr>
    </w:p>
    <w:p w14:paraId="103005B2" w14:textId="71B9DC2A" w:rsidR="002A17BA" w:rsidRPr="00E327DF" w:rsidRDefault="000A7AF1" w:rsidP="00E327DF">
      <w:pPr>
        <w:jc w:val="center"/>
        <w:rPr>
          <w:rFonts w:eastAsia="Times New Roman" w:cstheme="minorHAnsi"/>
          <w:noProof/>
          <w:color w:val="007F9A"/>
          <w:szCs w:val="24"/>
          <w:lang w:val="en-GB" w:eastAsia="en-GB"/>
        </w:rPr>
      </w:pPr>
      <w:r>
        <w:rPr>
          <w:rFonts w:eastAsia="Times New Roman" w:cstheme="minorHAnsi"/>
          <w:noProof/>
          <w:color w:val="007F9A"/>
          <w:szCs w:val="24"/>
        </w:rPr>
        <w:drawing>
          <wp:inline distT="0" distB="0" distL="0" distR="0" wp14:anchorId="02401EBD" wp14:editId="26ECD45F">
            <wp:extent cx="4993977" cy="3634740"/>
            <wp:effectExtent l="0" t="0" r="0" b="381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08_1_3_U_Mobil_Robot_Kare.jpg"/>
                    <pic:cNvPicPr/>
                  </pic:nvPicPr>
                  <pic:blipFill>
                    <a:blip r:embed="rId32">
                      <a:extLst>
                        <a:ext uri="{28A0092B-C50C-407E-A947-70E740481C1C}">
                          <a14:useLocalDpi xmlns:a14="http://schemas.microsoft.com/office/drawing/2010/main" val="0"/>
                        </a:ext>
                      </a:extLst>
                    </a:blip>
                    <a:stretch>
                      <a:fillRect/>
                    </a:stretch>
                  </pic:blipFill>
                  <pic:spPr>
                    <a:xfrm>
                      <a:off x="0" y="0"/>
                      <a:ext cx="5026148" cy="3658155"/>
                    </a:xfrm>
                    <a:prstGeom prst="rect">
                      <a:avLst/>
                    </a:prstGeom>
                  </pic:spPr>
                </pic:pic>
              </a:graphicData>
            </a:graphic>
          </wp:inline>
        </w:drawing>
      </w:r>
    </w:p>
    <w:p w14:paraId="0CD93E50" w14:textId="2AAA8774" w:rsidR="002A17BA" w:rsidRDefault="002A17BA" w:rsidP="004546D2">
      <w:pPr>
        <w:pStyle w:val="ResimYazs"/>
      </w:pPr>
      <w:r w:rsidRPr="006C32F7">
        <w:t xml:space="preserve">   </w:t>
      </w:r>
      <w:r w:rsidR="00481AD9" w:rsidRPr="006C32F7">
        <w:t xml:space="preserve">Resim 8.5: Gözle-Uygula Etkinliği Örnek Kodu </w:t>
      </w:r>
    </w:p>
    <w:p w14:paraId="6B1B45EE" w14:textId="10569EAB" w:rsidR="004A3887" w:rsidRDefault="004A3887" w:rsidP="004A3887"/>
    <w:tbl>
      <w:tblPr>
        <w:tblStyle w:val="TabloKlavuzu7"/>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tblGrid>
      <w:tr w:rsidR="004A3887" w:rsidRPr="00E327DF" w14:paraId="746D6498" w14:textId="77777777" w:rsidTr="004A3887">
        <w:trPr>
          <w:trHeight w:val="256"/>
        </w:trPr>
        <w:tc>
          <w:tcPr>
            <w:tcW w:w="8911" w:type="dxa"/>
            <w:shd w:val="clear" w:color="auto" w:fill="007F9A"/>
            <w:vAlign w:val="center"/>
            <w:hideMark/>
          </w:tcPr>
          <w:p w14:paraId="11BF56B0" w14:textId="77777777" w:rsidR="004A3887" w:rsidRPr="00E327DF" w:rsidRDefault="004A3887" w:rsidP="004A3887">
            <w:pPr>
              <w:jc w:val="left"/>
              <w:rPr>
                <w:rFonts w:eastAsia="Times New Roman" w:cstheme="minorHAnsi"/>
                <w:szCs w:val="24"/>
                <w:lang w:val="tr-TR"/>
              </w:rPr>
            </w:pPr>
            <w:r w:rsidRPr="00E327DF">
              <w:rPr>
                <w:rFonts w:eastAsia="Calibri" w:cstheme="minorHAnsi"/>
                <w:b/>
                <w:bCs/>
                <w:color w:val="D9E2F3"/>
                <w:szCs w:val="24"/>
                <w:lang w:val="tr-TR"/>
              </w:rPr>
              <w:t>Dikkat</w:t>
            </w:r>
          </w:p>
        </w:tc>
      </w:tr>
      <w:tr w:rsidR="004A3887" w:rsidRPr="00E327DF" w14:paraId="0B449F43" w14:textId="77777777" w:rsidTr="004A3887">
        <w:trPr>
          <w:trHeight w:val="970"/>
        </w:trPr>
        <w:tc>
          <w:tcPr>
            <w:tcW w:w="8911" w:type="dxa"/>
            <w:shd w:val="clear" w:color="auto" w:fill="DEEAF6"/>
            <w:vAlign w:val="center"/>
            <w:hideMark/>
          </w:tcPr>
          <w:p w14:paraId="0C09FCB2" w14:textId="77777777" w:rsidR="004A3887" w:rsidRDefault="004A3887" w:rsidP="004A3887">
            <w:pPr>
              <w:rPr>
                <w:rFonts w:eastAsia="Calibri" w:cstheme="minorHAnsi"/>
                <w:color w:val="006666"/>
                <w:szCs w:val="24"/>
                <w:lang w:val="tr-TR"/>
              </w:rPr>
            </w:pPr>
          </w:p>
          <w:p w14:paraId="1350A7D2" w14:textId="3BDC3D12" w:rsidR="004A3887" w:rsidRDefault="004A3887" w:rsidP="004A3887">
            <w:pPr>
              <w:rPr>
                <w:rFonts w:eastAsia="Calibri" w:cstheme="minorHAnsi"/>
                <w:color w:val="006666"/>
                <w:szCs w:val="24"/>
                <w:lang w:val="tr-TR"/>
              </w:rPr>
            </w:pPr>
            <w:r>
              <w:rPr>
                <w:rFonts w:eastAsia="Calibri" w:cstheme="minorHAnsi"/>
                <w:color w:val="006666"/>
                <w:szCs w:val="24"/>
                <w:lang w:val="tr-TR"/>
              </w:rPr>
              <w:t>Yukarıdaki kod mobil robota yüklendikten sonra, araç hareket etmezse ve motorlardan ince bir ses geliyorsa bunun iki sebebi olabilir. Bu problemi çözmek için aşağıdaki ihtimaller dikkate alınmalıdır.</w:t>
            </w:r>
          </w:p>
          <w:p w14:paraId="4CB5148E" w14:textId="77777777" w:rsidR="004A3887" w:rsidRDefault="004A3887" w:rsidP="004A3887">
            <w:pPr>
              <w:pStyle w:val="ListeParagraf"/>
              <w:numPr>
                <w:ilvl w:val="0"/>
                <w:numId w:val="31"/>
              </w:numPr>
              <w:rPr>
                <w:rFonts w:cstheme="minorHAnsi"/>
                <w:color w:val="006666"/>
                <w:szCs w:val="24"/>
                <w:lang w:val="tr-TR"/>
              </w:rPr>
            </w:pPr>
            <w:r>
              <w:rPr>
                <w:rFonts w:cstheme="minorHAnsi"/>
                <w:color w:val="006666"/>
                <w:szCs w:val="24"/>
                <w:lang w:val="tr-TR"/>
              </w:rPr>
              <w:t>Öncelikle motor sürücüyü besleyen 9 V pil boş veya bitmeye yakın olabilir. Bu durumda pilin değiştirilmesi veya şarj edilmesi gereklidir.</w:t>
            </w:r>
          </w:p>
          <w:p w14:paraId="288B66DB" w14:textId="77777777" w:rsidR="004A3887" w:rsidRDefault="004A3887" w:rsidP="004A3887">
            <w:pPr>
              <w:pStyle w:val="ListeParagraf"/>
              <w:numPr>
                <w:ilvl w:val="0"/>
                <w:numId w:val="31"/>
              </w:numPr>
              <w:rPr>
                <w:rFonts w:cstheme="minorHAnsi"/>
                <w:color w:val="006666"/>
                <w:szCs w:val="24"/>
                <w:lang w:val="tr-TR"/>
              </w:rPr>
            </w:pPr>
            <w:r>
              <w:rPr>
                <w:rFonts w:cstheme="minorHAnsi"/>
                <w:color w:val="006666"/>
                <w:szCs w:val="24"/>
                <w:lang w:val="tr-TR"/>
              </w:rPr>
              <w:t>Bir diğer çözüm ise 100 olarak tanımlanan “hiz” değişkeninin kod bloğunda değerin artırılarak 200 veya daha farklı bir değerle güncellenerek kodun mobil robata tekrar yükelenmesi sağlanabilir.</w:t>
            </w:r>
          </w:p>
          <w:p w14:paraId="23B90013" w14:textId="762FF308" w:rsidR="004A3887" w:rsidRPr="004A3887" w:rsidRDefault="004A3887" w:rsidP="004A3887">
            <w:pPr>
              <w:rPr>
                <w:rFonts w:cstheme="minorHAnsi"/>
                <w:color w:val="006666"/>
                <w:szCs w:val="24"/>
                <w:lang w:val="tr-TR"/>
              </w:rPr>
            </w:pPr>
          </w:p>
        </w:tc>
      </w:tr>
    </w:tbl>
    <w:p w14:paraId="6611CC7A" w14:textId="77777777" w:rsidR="004A3887" w:rsidRPr="004A3887" w:rsidRDefault="004A3887" w:rsidP="004A3887"/>
    <w:p w14:paraId="05382E73" w14:textId="4B101C52" w:rsidR="002A17BA" w:rsidRPr="00E327DF" w:rsidRDefault="002A17BA" w:rsidP="00206849">
      <w:pPr>
        <w:pStyle w:val="Balk3"/>
      </w:pPr>
      <w:bookmarkStart w:id="9" w:name="_Toc84851781"/>
      <w:bookmarkStart w:id="10" w:name="_Hlk61448339"/>
      <w:r w:rsidRPr="00E327DF">
        <w:t>1.4 Uygula- Mobil Robotu Farklı Geometrik Şekillerde Hareket Ettirme (Öğrenci 2)</w:t>
      </w:r>
      <w:bookmarkEnd w:id="9"/>
    </w:p>
    <w:tbl>
      <w:tblPr>
        <w:tblStyle w:val="KlavuzuTablo4-Vurgu115"/>
        <w:tblW w:w="0" w:type="auto"/>
        <w:jc w:val="center"/>
        <w:tblInd w:w="0" w:type="dxa"/>
        <w:tblLook w:val="04A0" w:firstRow="1" w:lastRow="0" w:firstColumn="1" w:lastColumn="0" w:noHBand="0" w:noVBand="1"/>
      </w:tblPr>
      <w:tblGrid>
        <w:gridCol w:w="3681"/>
      </w:tblGrid>
      <w:tr w:rsidR="002A17BA" w:rsidRPr="00E327DF" w14:paraId="4C7C9509"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681" w:type="dxa"/>
            <w:hideMark/>
          </w:tcPr>
          <w:bookmarkEnd w:id="10"/>
          <w:p w14:paraId="575AABC5"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3B8F7F83"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626E4665" w14:textId="21E90223" w:rsidR="002A17BA" w:rsidRPr="00E327DF" w:rsidRDefault="00553016"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2A17BA" w:rsidRPr="00E327DF" w14:paraId="3B916B0B"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0B1B90DF"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09328F0D"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54C44908"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Mobil Robot</w:t>
            </w:r>
          </w:p>
        </w:tc>
      </w:tr>
      <w:tr w:rsidR="002A17BA" w:rsidRPr="00E327DF" w14:paraId="5ABD1AC6"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73A6A2B6"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Motor Sürücü Kartı</w:t>
            </w:r>
          </w:p>
        </w:tc>
      </w:tr>
    </w:tbl>
    <w:p w14:paraId="172FD474" w14:textId="77777777" w:rsidR="003C5557" w:rsidRDefault="003C5557" w:rsidP="00E327DF">
      <w:pPr>
        <w:rPr>
          <w:rFonts w:eastAsia="Times New Roman" w:cstheme="minorHAnsi"/>
          <w:iCs/>
          <w:szCs w:val="24"/>
        </w:rPr>
      </w:pPr>
    </w:p>
    <w:p w14:paraId="0C05BB39" w14:textId="7733BEE8" w:rsidR="002A17BA" w:rsidRPr="00E327DF" w:rsidRDefault="002A17BA" w:rsidP="00E327DF">
      <w:pPr>
        <w:rPr>
          <w:rFonts w:eastAsia="Times New Roman" w:cstheme="minorHAnsi"/>
          <w:iCs/>
          <w:szCs w:val="24"/>
        </w:rPr>
      </w:pPr>
      <w:r w:rsidRPr="00E327DF">
        <w:rPr>
          <w:rFonts w:eastAsia="Times New Roman" w:cstheme="minorHAnsi"/>
          <w:iCs/>
          <w:szCs w:val="24"/>
        </w:rPr>
        <w:t xml:space="preserve">Bu etkinlik için eğitmen öğrencilere aşağıdaki dört maddeden bir tanesini atayarak maddede yazılı görevi yerine getirecek mobil robotun program kodunu yazmalarını isteyecektir. </w:t>
      </w:r>
    </w:p>
    <w:p w14:paraId="52EC2816" w14:textId="77777777" w:rsidR="002A17BA" w:rsidRPr="00E327DF" w:rsidRDefault="002A17BA" w:rsidP="00281D5E">
      <w:pPr>
        <w:numPr>
          <w:ilvl w:val="0"/>
          <w:numId w:val="22"/>
        </w:numPr>
        <w:contextualSpacing/>
        <w:jc w:val="left"/>
        <w:rPr>
          <w:rFonts w:eastAsia="Times New Roman" w:cstheme="minorHAnsi"/>
          <w:iCs/>
          <w:szCs w:val="24"/>
        </w:rPr>
      </w:pPr>
      <w:r w:rsidRPr="00E327DF">
        <w:rPr>
          <w:rFonts w:eastAsia="Times New Roman" w:cstheme="minorHAnsi"/>
          <w:iCs/>
          <w:szCs w:val="24"/>
        </w:rPr>
        <w:t>Kenar uzunluğu 40 cm olan bir eşkenar üçgen şeklinde hareket et, her köşede 1’er saniye bekle ve şekil tamamlandığında 5 saniye bekle.</w:t>
      </w:r>
    </w:p>
    <w:p w14:paraId="48CABE8A" w14:textId="77777777" w:rsidR="002A17BA" w:rsidRPr="00E327DF" w:rsidRDefault="002A17BA" w:rsidP="00281D5E">
      <w:pPr>
        <w:numPr>
          <w:ilvl w:val="0"/>
          <w:numId w:val="22"/>
        </w:numPr>
        <w:contextualSpacing/>
        <w:jc w:val="left"/>
        <w:rPr>
          <w:rFonts w:eastAsia="Times New Roman" w:cstheme="minorHAnsi"/>
          <w:iCs/>
          <w:szCs w:val="24"/>
        </w:rPr>
      </w:pPr>
      <w:r w:rsidRPr="00E327DF">
        <w:rPr>
          <w:rFonts w:eastAsia="Times New Roman" w:cstheme="minorHAnsi"/>
          <w:iCs/>
          <w:szCs w:val="24"/>
        </w:rPr>
        <w:t>Kenar uzunluğu 40 cm olan bir beşgen şeklinde hareket et, her köşede 1’er saniye bekle ve şekil tamamlandığında 5 saniye bekle.</w:t>
      </w:r>
    </w:p>
    <w:p w14:paraId="24FC9937" w14:textId="77777777" w:rsidR="002A17BA" w:rsidRPr="00E327DF" w:rsidRDefault="002A17BA" w:rsidP="00281D5E">
      <w:pPr>
        <w:numPr>
          <w:ilvl w:val="0"/>
          <w:numId w:val="22"/>
        </w:numPr>
        <w:contextualSpacing/>
        <w:jc w:val="left"/>
        <w:rPr>
          <w:rFonts w:eastAsia="Times New Roman" w:cstheme="minorHAnsi"/>
          <w:iCs/>
          <w:szCs w:val="24"/>
        </w:rPr>
      </w:pPr>
      <w:r w:rsidRPr="00E327DF">
        <w:rPr>
          <w:rFonts w:eastAsia="Times New Roman" w:cstheme="minorHAnsi"/>
          <w:iCs/>
          <w:szCs w:val="24"/>
        </w:rPr>
        <w:t>Kenar uzunluğu 40 cm olan bir altıgen şeklinde hareket et, her köşede 1’er saniye bekle ve şekil tamamlandığında 5 saniye bekle.</w:t>
      </w:r>
    </w:p>
    <w:p w14:paraId="098E87BC" w14:textId="7794BE7D" w:rsidR="002A17BA" w:rsidRPr="00E327DF" w:rsidRDefault="002A17BA" w:rsidP="00281D5E">
      <w:pPr>
        <w:numPr>
          <w:ilvl w:val="0"/>
          <w:numId w:val="22"/>
        </w:numPr>
        <w:contextualSpacing/>
        <w:jc w:val="left"/>
        <w:rPr>
          <w:rFonts w:eastAsia="Times New Roman" w:cstheme="minorHAnsi"/>
          <w:iCs/>
          <w:szCs w:val="24"/>
        </w:rPr>
      </w:pPr>
      <w:r w:rsidRPr="00E327DF">
        <w:rPr>
          <w:rFonts w:eastAsia="Times New Roman" w:cstheme="minorHAnsi"/>
          <w:iCs/>
          <w:szCs w:val="24"/>
        </w:rPr>
        <w:t>Uzun kenarı 80 cm, kısa kenarı 40 cm olan bir dikdörtgen şeklinde hareket et, her köşede 1’er saniye bekle ve şekil tamamlandığında 5 saniye bekle.</w:t>
      </w:r>
    </w:p>
    <w:tbl>
      <w:tblPr>
        <w:tblStyle w:val="TabloKlavuzu7"/>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tblGrid>
      <w:tr w:rsidR="002A17BA" w:rsidRPr="00E327DF" w14:paraId="7CF887E0" w14:textId="77777777" w:rsidTr="002A17BA">
        <w:trPr>
          <w:trHeight w:val="256"/>
        </w:trPr>
        <w:tc>
          <w:tcPr>
            <w:tcW w:w="8911" w:type="dxa"/>
            <w:shd w:val="clear" w:color="auto" w:fill="007F9A"/>
            <w:vAlign w:val="center"/>
            <w:hideMark/>
          </w:tcPr>
          <w:p w14:paraId="3BF9E5FA"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4E514ACB" w14:textId="77777777" w:rsidTr="002A17BA">
        <w:trPr>
          <w:trHeight w:val="970"/>
        </w:trPr>
        <w:tc>
          <w:tcPr>
            <w:tcW w:w="8911" w:type="dxa"/>
            <w:shd w:val="clear" w:color="auto" w:fill="DEEAF6"/>
            <w:vAlign w:val="center"/>
            <w:hideMark/>
          </w:tcPr>
          <w:p w14:paraId="65819755" w14:textId="52870B70"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Yukarıdaki geometrik şekillere göre hareket edecek mobil robotların Arduino IDE program kodları yazılırken, istenen en uygun ölçekli şekli takip edebilmesi için eğitmen öğrencilere;</w:t>
            </w:r>
          </w:p>
          <w:p w14:paraId="37977491" w14:textId="77777777" w:rsidR="002A17BA" w:rsidRPr="00E327DF" w:rsidRDefault="002A17BA" w:rsidP="00281D5E">
            <w:pPr>
              <w:numPr>
                <w:ilvl w:val="0"/>
                <w:numId w:val="23"/>
              </w:numPr>
              <w:rPr>
                <w:rFonts w:eastAsia="Calibri" w:cstheme="minorHAnsi"/>
                <w:color w:val="006666"/>
                <w:szCs w:val="24"/>
                <w:lang w:val="tr-TR"/>
              </w:rPr>
            </w:pPr>
            <w:r w:rsidRPr="00E327DF">
              <w:rPr>
                <w:rFonts w:eastAsia="Calibri" w:cstheme="minorHAnsi"/>
                <w:color w:val="006666"/>
                <w:szCs w:val="24"/>
                <w:lang w:val="tr-TR"/>
              </w:rPr>
              <w:t>Motorların dönme sürelerini ve hızlarını,</w:t>
            </w:r>
          </w:p>
          <w:p w14:paraId="485FAC9A" w14:textId="77777777" w:rsidR="002A17BA" w:rsidRPr="00E327DF" w:rsidRDefault="002A17BA" w:rsidP="00281D5E">
            <w:pPr>
              <w:numPr>
                <w:ilvl w:val="0"/>
                <w:numId w:val="23"/>
              </w:numPr>
              <w:rPr>
                <w:rFonts w:eastAsia="Calibri" w:cstheme="minorHAnsi"/>
                <w:color w:val="006666"/>
                <w:szCs w:val="24"/>
                <w:lang w:val="tr-TR"/>
              </w:rPr>
            </w:pPr>
            <w:r w:rsidRPr="00E327DF">
              <w:rPr>
                <w:rFonts w:eastAsia="Calibri" w:cstheme="minorHAnsi"/>
                <w:color w:val="006666"/>
                <w:szCs w:val="24"/>
                <w:lang w:val="tr-TR"/>
              </w:rPr>
              <w:t>Tekerleklerin çevre uzunluklarını,</w:t>
            </w:r>
          </w:p>
          <w:p w14:paraId="196D6631" w14:textId="77777777" w:rsidR="002A17BA" w:rsidRPr="00E327DF" w:rsidRDefault="002A17BA" w:rsidP="00281D5E">
            <w:pPr>
              <w:numPr>
                <w:ilvl w:val="0"/>
                <w:numId w:val="23"/>
              </w:numPr>
              <w:rPr>
                <w:rFonts w:eastAsia="Calibri" w:cstheme="minorHAnsi"/>
                <w:color w:val="006666"/>
                <w:szCs w:val="24"/>
                <w:lang w:val="tr-TR"/>
              </w:rPr>
            </w:pPr>
            <w:r w:rsidRPr="00E327DF">
              <w:rPr>
                <w:rFonts w:eastAsia="Calibri" w:cstheme="minorHAnsi"/>
                <w:color w:val="006666"/>
                <w:szCs w:val="24"/>
                <w:lang w:val="tr-TR"/>
              </w:rPr>
              <w:t>Zemin ile tekerlekler arasındaki sürtünme derecesini,</w:t>
            </w:r>
          </w:p>
          <w:p w14:paraId="14F61BE7" w14:textId="77777777" w:rsidR="002A17BA" w:rsidRPr="00E327DF" w:rsidRDefault="002A17BA" w:rsidP="00281D5E">
            <w:pPr>
              <w:numPr>
                <w:ilvl w:val="0"/>
                <w:numId w:val="23"/>
              </w:numPr>
              <w:rPr>
                <w:rFonts w:eastAsia="Calibri" w:cstheme="minorHAnsi"/>
                <w:color w:val="006666"/>
                <w:szCs w:val="24"/>
                <w:lang w:val="tr-TR"/>
              </w:rPr>
            </w:pPr>
            <w:r w:rsidRPr="00E327DF">
              <w:rPr>
                <w:rFonts w:eastAsia="Calibri" w:cstheme="minorHAnsi"/>
                <w:color w:val="006666"/>
                <w:szCs w:val="24"/>
                <w:lang w:val="tr-TR"/>
              </w:rPr>
              <w:t xml:space="preserve">Zemindeki diğer faktörleri (eğim, engebe vb.) </w:t>
            </w:r>
          </w:p>
          <w:p w14:paraId="409925F0"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dikkate alarak program kodlarında tekrar tekrar değişiklikler yapmaları için uyarılarda bulunur. </w:t>
            </w:r>
          </w:p>
        </w:tc>
      </w:tr>
    </w:tbl>
    <w:p w14:paraId="7C91A7AA" w14:textId="77777777" w:rsidR="009B3DB8" w:rsidRDefault="009B3DB8" w:rsidP="00E327DF">
      <w:pPr>
        <w:rPr>
          <w:rFonts w:eastAsia="Times New Roman" w:cstheme="minorHAnsi"/>
          <w:iCs/>
          <w:szCs w:val="24"/>
          <w:lang w:eastAsia="en-US"/>
        </w:rPr>
      </w:pPr>
    </w:p>
    <w:p w14:paraId="1FAF2916" w14:textId="1BE8EC4C" w:rsidR="002A17BA" w:rsidRPr="00E327DF" w:rsidRDefault="00F97532" w:rsidP="00E327DF">
      <w:pPr>
        <w:rPr>
          <w:rFonts w:eastAsia="Times New Roman" w:cstheme="minorHAnsi"/>
          <w:iCs/>
          <w:szCs w:val="24"/>
          <w:lang w:eastAsia="en-US"/>
        </w:rPr>
      </w:pPr>
      <w:r w:rsidRPr="00E327DF">
        <w:rPr>
          <w:rFonts w:eastAsia="Times New Roman" w:cstheme="minorHAnsi"/>
          <w:iCs/>
          <w:szCs w:val="24"/>
          <w:lang w:eastAsia="en-US"/>
        </w:rPr>
        <w:t>Etkinlik</w:t>
      </w:r>
      <w:r w:rsidR="005B1C3D" w:rsidRPr="00E327DF">
        <w:rPr>
          <w:rFonts w:eastAsia="Times New Roman" w:cstheme="minorHAnsi"/>
          <w:iCs/>
          <w:szCs w:val="24"/>
          <w:lang w:eastAsia="en-US"/>
        </w:rPr>
        <w:t xml:space="preserve"> için örnek kod</w:t>
      </w:r>
      <w:r w:rsidR="00553016">
        <w:rPr>
          <w:rFonts w:eastAsia="Times New Roman" w:cstheme="minorHAnsi"/>
          <w:iCs/>
          <w:szCs w:val="24"/>
          <w:lang w:eastAsia="en-US"/>
        </w:rPr>
        <w:t>lar</w:t>
      </w:r>
      <w:r w:rsidR="005B1C3D" w:rsidRPr="00E327DF">
        <w:rPr>
          <w:rFonts w:eastAsia="Times New Roman" w:cstheme="minorHAnsi"/>
          <w:iCs/>
          <w:szCs w:val="24"/>
          <w:lang w:eastAsia="en-US"/>
        </w:rPr>
        <w:t xml:space="preserve"> aşağıdaki resim</w:t>
      </w:r>
      <w:r w:rsidR="00F87A92" w:rsidRPr="00E327DF">
        <w:rPr>
          <w:rFonts w:eastAsia="Times New Roman" w:cstheme="minorHAnsi"/>
          <w:iCs/>
          <w:szCs w:val="24"/>
          <w:lang w:eastAsia="en-US"/>
        </w:rPr>
        <w:t>ler</w:t>
      </w:r>
      <w:r w:rsidR="005B1C3D" w:rsidRPr="00E327DF">
        <w:rPr>
          <w:rFonts w:eastAsia="Times New Roman" w:cstheme="minorHAnsi"/>
          <w:iCs/>
          <w:szCs w:val="24"/>
          <w:lang w:eastAsia="en-US"/>
        </w:rPr>
        <w:t>de görülmektedir.</w:t>
      </w:r>
    </w:p>
    <w:p w14:paraId="519D1B11" w14:textId="77777777" w:rsidR="00982FA2" w:rsidRDefault="00982FA2" w:rsidP="00880CAD">
      <w:pPr>
        <w:jc w:val="center"/>
      </w:pPr>
      <w:r>
        <w:rPr>
          <w:noProof/>
        </w:rPr>
        <w:lastRenderedPageBreak/>
        <w:drawing>
          <wp:inline distT="0" distB="0" distL="0" distR="0" wp14:anchorId="32B919A6" wp14:editId="39624DDC">
            <wp:extent cx="5755640" cy="3382010"/>
            <wp:effectExtent l="0" t="0" r="0" b="889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08_1_4_U_Mobil_Robot_Ucgen.jpg"/>
                    <pic:cNvPicPr/>
                  </pic:nvPicPr>
                  <pic:blipFill>
                    <a:blip r:embed="rId33">
                      <a:extLst>
                        <a:ext uri="{28A0092B-C50C-407E-A947-70E740481C1C}">
                          <a14:useLocalDpi xmlns:a14="http://schemas.microsoft.com/office/drawing/2010/main" val="0"/>
                        </a:ext>
                      </a:extLst>
                    </a:blip>
                    <a:stretch>
                      <a:fillRect/>
                    </a:stretch>
                  </pic:blipFill>
                  <pic:spPr>
                    <a:xfrm>
                      <a:off x="0" y="0"/>
                      <a:ext cx="5755640" cy="3382010"/>
                    </a:xfrm>
                    <a:prstGeom prst="rect">
                      <a:avLst/>
                    </a:prstGeom>
                  </pic:spPr>
                </pic:pic>
              </a:graphicData>
            </a:graphic>
          </wp:inline>
        </w:drawing>
      </w:r>
    </w:p>
    <w:p w14:paraId="32D08FF5" w14:textId="3FA509FA" w:rsidR="00481AD9" w:rsidRPr="0052713F" w:rsidRDefault="00481AD9" w:rsidP="00880CAD">
      <w:pPr>
        <w:jc w:val="center"/>
        <w:rPr>
          <w:rStyle w:val="Balk4Char"/>
          <w:iCs/>
          <w:sz w:val="22"/>
          <w:szCs w:val="22"/>
        </w:rPr>
      </w:pPr>
      <w:r w:rsidRPr="0052713F">
        <w:rPr>
          <w:rStyle w:val="Balk4Char"/>
          <w:iCs/>
          <w:sz w:val="22"/>
          <w:szCs w:val="22"/>
        </w:rPr>
        <w:t xml:space="preserve">Resim 8.6: Gözle-Uygula Etkinliği Örnek Kodu </w:t>
      </w:r>
    </w:p>
    <w:p w14:paraId="361E7596" w14:textId="0B77FE50" w:rsidR="002A17BA" w:rsidRDefault="002A17BA" w:rsidP="00E327DF">
      <w:pPr>
        <w:jc w:val="center"/>
        <w:rPr>
          <w:rStyle w:val="Balk4Char"/>
          <w:i w:val="0"/>
          <w:sz w:val="22"/>
          <w:szCs w:val="22"/>
        </w:rPr>
      </w:pPr>
    </w:p>
    <w:p w14:paraId="1563F2CB" w14:textId="49325819" w:rsidR="004F757C" w:rsidRDefault="004F757C" w:rsidP="00E327DF">
      <w:pPr>
        <w:jc w:val="center"/>
        <w:rPr>
          <w:rStyle w:val="Balk4Char"/>
          <w:i w:val="0"/>
          <w:sz w:val="22"/>
          <w:szCs w:val="22"/>
        </w:rPr>
      </w:pPr>
    </w:p>
    <w:p w14:paraId="2B6A8024" w14:textId="77777777" w:rsidR="004F757C" w:rsidRDefault="004F757C" w:rsidP="00E327DF">
      <w:pPr>
        <w:jc w:val="center"/>
        <w:rPr>
          <w:rStyle w:val="Balk4Char"/>
          <w:i w:val="0"/>
          <w:sz w:val="22"/>
          <w:szCs w:val="22"/>
        </w:rPr>
      </w:pPr>
    </w:p>
    <w:p w14:paraId="71194191" w14:textId="0EE5C850" w:rsidR="004F757C" w:rsidRPr="004F757C" w:rsidRDefault="004F757C" w:rsidP="00E327DF">
      <w:pPr>
        <w:jc w:val="center"/>
        <w:rPr>
          <w:rStyle w:val="Balk4Char"/>
          <w:i w:val="0"/>
          <w:sz w:val="22"/>
          <w:szCs w:val="22"/>
        </w:rPr>
      </w:pPr>
      <w:r>
        <w:rPr>
          <w:noProof/>
          <w:sz w:val="22"/>
        </w:rPr>
        <w:drawing>
          <wp:inline distT="0" distB="0" distL="0" distR="0" wp14:anchorId="20426A86" wp14:editId="252805EC">
            <wp:extent cx="5755640" cy="3403600"/>
            <wp:effectExtent l="0" t="0" r="0" b="635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08_1_4_U_Mobil_Robot_Besgen.jpg"/>
                    <pic:cNvPicPr/>
                  </pic:nvPicPr>
                  <pic:blipFill>
                    <a:blip r:embed="rId34">
                      <a:extLst>
                        <a:ext uri="{28A0092B-C50C-407E-A947-70E740481C1C}">
                          <a14:useLocalDpi xmlns:a14="http://schemas.microsoft.com/office/drawing/2010/main" val="0"/>
                        </a:ext>
                      </a:extLst>
                    </a:blip>
                    <a:stretch>
                      <a:fillRect/>
                    </a:stretch>
                  </pic:blipFill>
                  <pic:spPr>
                    <a:xfrm>
                      <a:off x="0" y="0"/>
                      <a:ext cx="5755640" cy="3403600"/>
                    </a:xfrm>
                    <a:prstGeom prst="rect">
                      <a:avLst/>
                    </a:prstGeom>
                  </pic:spPr>
                </pic:pic>
              </a:graphicData>
            </a:graphic>
          </wp:inline>
        </w:drawing>
      </w:r>
    </w:p>
    <w:p w14:paraId="2EF374D0" w14:textId="4A535398" w:rsidR="00481AD9" w:rsidRDefault="00E22EB1" w:rsidP="00765C21">
      <w:pPr>
        <w:pStyle w:val="ResimYazs"/>
        <w:rPr>
          <w:rStyle w:val="Balk4Char"/>
          <w:i/>
          <w:iCs/>
          <w:szCs w:val="22"/>
        </w:rPr>
      </w:pPr>
      <w:r w:rsidRPr="006C32F7">
        <w:rPr>
          <w:rStyle w:val="Balk4Char"/>
          <w:i/>
          <w:iCs/>
          <w:szCs w:val="22"/>
        </w:rPr>
        <w:t>R</w:t>
      </w:r>
      <w:r w:rsidR="00481AD9" w:rsidRPr="006C32F7">
        <w:rPr>
          <w:rStyle w:val="Balk4Char"/>
          <w:i/>
          <w:iCs/>
          <w:szCs w:val="22"/>
        </w:rPr>
        <w:t xml:space="preserve">esim 8.7: Gözle-Uygula Etkinliği Örnek Kodu </w:t>
      </w:r>
    </w:p>
    <w:p w14:paraId="0994C230" w14:textId="60933228" w:rsidR="009B3DB8" w:rsidRPr="009B3DB8" w:rsidRDefault="004F757C" w:rsidP="004F757C">
      <w:pPr>
        <w:jc w:val="center"/>
      </w:pPr>
      <w:r>
        <w:rPr>
          <w:noProof/>
        </w:rPr>
        <w:lastRenderedPageBreak/>
        <w:drawing>
          <wp:inline distT="0" distB="0" distL="0" distR="0" wp14:anchorId="09F80AEA" wp14:editId="2A283693">
            <wp:extent cx="5755640" cy="338074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H08_1_4_U_Mobil_Robot_Altigen.jpg"/>
                    <pic:cNvPicPr/>
                  </pic:nvPicPr>
                  <pic:blipFill>
                    <a:blip r:embed="rId35">
                      <a:extLst>
                        <a:ext uri="{28A0092B-C50C-407E-A947-70E740481C1C}">
                          <a14:useLocalDpi xmlns:a14="http://schemas.microsoft.com/office/drawing/2010/main" val="0"/>
                        </a:ext>
                      </a:extLst>
                    </a:blip>
                    <a:stretch>
                      <a:fillRect/>
                    </a:stretch>
                  </pic:blipFill>
                  <pic:spPr>
                    <a:xfrm>
                      <a:off x="0" y="0"/>
                      <a:ext cx="5755640" cy="3380740"/>
                    </a:xfrm>
                    <a:prstGeom prst="rect">
                      <a:avLst/>
                    </a:prstGeom>
                  </pic:spPr>
                </pic:pic>
              </a:graphicData>
            </a:graphic>
          </wp:inline>
        </w:drawing>
      </w:r>
    </w:p>
    <w:p w14:paraId="3EB38DD7" w14:textId="596720B7" w:rsidR="00481AD9" w:rsidRDefault="00481AD9" w:rsidP="004546D2">
      <w:pPr>
        <w:pStyle w:val="ResimYazs"/>
      </w:pPr>
      <w:r w:rsidRPr="006C32F7">
        <w:t xml:space="preserve">Resim 8.8: Gözle-Uygula Etkinliği Örnek Kodu </w:t>
      </w:r>
    </w:p>
    <w:p w14:paraId="645EE472" w14:textId="77777777" w:rsidR="004F757C" w:rsidRPr="004F757C" w:rsidRDefault="004F757C" w:rsidP="004F757C"/>
    <w:p w14:paraId="6C6D2DC2" w14:textId="421DD8EA" w:rsidR="002A17BA" w:rsidRPr="00E327DF" w:rsidRDefault="004F757C" w:rsidP="00E327DF">
      <w:pPr>
        <w:jc w:val="center"/>
        <w:rPr>
          <w:rFonts w:eastAsia="Times New Roman" w:cstheme="minorHAnsi"/>
          <w:iCs/>
          <w:szCs w:val="24"/>
          <w:highlight w:val="yellow"/>
        </w:rPr>
      </w:pPr>
      <w:r>
        <w:rPr>
          <w:rFonts w:eastAsia="Times New Roman" w:cstheme="minorHAnsi"/>
          <w:iCs/>
          <w:noProof/>
          <w:szCs w:val="24"/>
        </w:rPr>
        <w:drawing>
          <wp:inline distT="0" distB="0" distL="0" distR="0" wp14:anchorId="0E1751D7" wp14:editId="1A0B93D0">
            <wp:extent cx="5755640" cy="3886835"/>
            <wp:effectExtent l="0" t="0" r="0"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08_1_4_U_Mobil_Robot_Dikdortgen.jpg"/>
                    <pic:cNvPicPr/>
                  </pic:nvPicPr>
                  <pic:blipFill>
                    <a:blip r:embed="rId36">
                      <a:extLst>
                        <a:ext uri="{28A0092B-C50C-407E-A947-70E740481C1C}">
                          <a14:useLocalDpi xmlns:a14="http://schemas.microsoft.com/office/drawing/2010/main" val="0"/>
                        </a:ext>
                      </a:extLst>
                    </a:blip>
                    <a:stretch>
                      <a:fillRect/>
                    </a:stretch>
                  </pic:blipFill>
                  <pic:spPr>
                    <a:xfrm>
                      <a:off x="0" y="0"/>
                      <a:ext cx="5755640" cy="3886835"/>
                    </a:xfrm>
                    <a:prstGeom prst="rect">
                      <a:avLst/>
                    </a:prstGeom>
                  </pic:spPr>
                </pic:pic>
              </a:graphicData>
            </a:graphic>
          </wp:inline>
        </w:drawing>
      </w:r>
    </w:p>
    <w:p w14:paraId="398A4148" w14:textId="276ECCB2" w:rsidR="00481AD9" w:rsidRDefault="00481AD9" w:rsidP="004546D2">
      <w:pPr>
        <w:pStyle w:val="ResimYazs"/>
      </w:pPr>
      <w:r w:rsidRPr="006C32F7">
        <w:t xml:space="preserve">Resim 8.9: Gözle-Uygula Etkinliği Örnek Kodu </w:t>
      </w:r>
    </w:p>
    <w:p w14:paraId="60AF95FD" w14:textId="7E980A21" w:rsidR="004F757C" w:rsidRDefault="004F757C" w:rsidP="004F757C"/>
    <w:p w14:paraId="29C984E8" w14:textId="77777777" w:rsidR="004A3887" w:rsidRDefault="004A3887" w:rsidP="004F757C"/>
    <w:tbl>
      <w:tblPr>
        <w:tblStyle w:val="TabloKlavuzu7"/>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tblGrid>
      <w:tr w:rsidR="004A3887" w:rsidRPr="00E327DF" w14:paraId="2989AFC2" w14:textId="77777777" w:rsidTr="004A3887">
        <w:trPr>
          <w:trHeight w:val="256"/>
        </w:trPr>
        <w:tc>
          <w:tcPr>
            <w:tcW w:w="8911" w:type="dxa"/>
            <w:shd w:val="clear" w:color="auto" w:fill="007F9A"/>
            <w:vAlign w:val="center"/>
            <w:hideMark/>
          </w:tcPr>
          <w:p w14:paraId="36991364" w14:textId="77777777" w:rsidR="004A3887" w:rsidRPr="00E327DF" w:rsidRDefault="004A3887" w:rsidP="004A3887">
            <w:pPr>
              <w:jc w:val="left"/>
              <w:rPr>
                <w:rFonts w:eastAsia="Times New Roman" w:cstheme="minorHAnsi"/>
                <w:szCs w:val="24"/>
                <w:lang w:val="tr-TR"/>
              </w:rPr>
            </w:pPr>
            <w:r w:rsidRPr="00E327DF">
              <w:rPr>
                <w:rFonts w:eastAsia="Calibri" w:cstheme="minorHAnsi"/>
                <w:b/>
                <w:bCs/>
                <w:color w:val="D9E2F3"/>
                <w:szCs w:val="24"/>
                <w:lang w:val="tr-TR"/>
              </w:rPr>
              <w:lastRenderedPageBreak/>
              <w:t>Dikkat</w:t>
            </w:r>
          </w:p>
        </w:tc>
      </w:tr>
      <w:tr w:rsidR="004A3887" w:rsidRPr="00E327DF" w14:paraId="23408E19" w14:textId="77777777" w:rsidTr="004A3887">
        <w:trPr>
          <w:trHeight w:val="970"/>
        </w:trPr>
        <w:tc>
          <w:tcPr>
            <w:tcW w:w="8911" w:type="dxa"/>
            <w:shd w:val="clear" w:color="auto" w:fill="DEEAF6"/>
            <w:vAlign w:val="center"/>
            <w:hideMark/>
          </w:tcPr>
          <w:p w14:paraId="22286372" w14:textId="77777777" w:rsidR="004A3887" w:rsidRDefault="004A3887" w:rsidP="004A3887">
            <w:pPr>
              <w:rPr>
                <w:rFonts w:eastAsia="Calibri" w:cstheme="minorHAnsi"/>
                <w:color w:val="006666"/>
                <w:szCs w:val="24"/>
                <w:lang w:val="tr-TR"/>
              </w:rPr>
            </w:pPr>
          </w:p>
          <w:p w14:paraId="027BC836" w14:textId="0349A8C5" w:rsidR="004A3887" w:rsidRDefault="004A3887" w:rsidP="004A3887">
            <w:pPr>
              <w:rPr>
                <w:rFonts w:eastAsia="Calibri" w:cstheme="minorHAnsi"/>
                <w:color w:val="006666"/>
                <w:szCs w:val="24"/>
                <w:lang w:val="tr-TR"/>
              </w:rPr>
            </w:pPr>
            <w:r>
              <w:rPr>
                <w:rFonts w:eastAsia="Calibri" w:cstheme="minorHAnsi"/>
                <w:color w:val="006666"/>
                <w:szCs w:val="24"/>
                <w:lang w:val="tr-TR"/>
              </w:rPr>
              <w:t>Yukarıdaki kod blokları da mobil robota yüklendikten sonra, araç hareket etmezse ve motorlardan ince bir ses geliyorsa bunun iki sebebi olabilir. Bu problemi çözmek için aşağıdaki ihtimaller dikkate alınmalıdır.</w:t>
            </w:r>
          </w:p>
          <w:p w14:paraId="61BC7125" w14:textId="77777777" w:rsidR="004A3887" w:rsidRDefault="004A3887" w:rsidP="004A3887">
            <w:pPr>
              <w:pStyle w:val="ListeParagraf"/>
              <w:numPr>
                <w:ilvl w:val="0"/>
                <w:numId w:val="31"/>
              </w:numPr>
              <w:rPr>
                <w:rFonts w:cstheme="minorHAnsi"/>
                <w:color w:val="006666"/>
                <w:szCs w:val="24"/>
                <w:lang w:val="tr-TR"/>
              </w:rPr>
            </w:pPr>
            <w:r>
              <w:rPr>
                <w:rFonts w:cstheme="minorHAnsi"/>
                <w:color w:val="006666"/>
                <w:szCs w:val="24"/>
                <w:lang w:val="tr-TR"/>
              </w:rPr>
              <w:t>Öncelikle motor sürücüyü besleyen 9 V pil boş veya bitmeye yakın olabilir. Bu durumda pilin değiştirilmesi veya şarj edilmesi gereklidir.</w:t>
            </w:r>
          </w:p>
          <w:p w14:paraId="154D74C2" w14:textId="77777777" w:rsidR="004A3887" w:rsidRDefault="004A3887" w:rsidP="004A3887">
            <w:pPr>
              <w:pStyle w:val="ListeParagraf"/>
              <w:numPr>
                <w:ilvl w:val="0"/>
                <w:numId w:val="31"/>
              </w:numPr>
              <w:rPr>
                <w:rFonts w:cstheme="minorHAnsi"/>
                <w:color w:val="006666"/>
                <w:szCs w:val="24"/>
                <w:lang w:val="tr-TR"/>
              </w:rPr>
            </w:pPr>
            <w:r>
              <w:rPr>
                <w:rFonts w:cstheme="minorHAnsi"/>
                <w:color w:val="006666"/>
                <w:szCs w:val="24"/>
                <w:lang w:val="tr-TR"/>
              </w:rPr>
              <w:t>Bir diğer çözüm ise 100 olarak tanımlanan “hiz” değişkeninin kod bloğunda değerin artırılarak 200 veya daha farklı bir değerle güncellenerek kodun mobil robata tekrar yükelenmesi sağlanabilir.</w:t>
            </w:r>
          </w:p>
          <w:p w14:paraId="5784F890" w14:textId="77777777" w:rsidR="004A3887" w:rsidRPr="004A3887" w:rsidRDefault="004A3887" w:rsidP="004A3887">
            <w:pPr>
              <w:rPr>
                <w:rFonts w:cstheme="minorHAnsi"/>
                <w:color w:val="006666"/>
                <w:szCs w:val="24"/>
                <w:lang w:val="tr-TR"/>
              </w:rPr>
            </w:pPr>
          </w:p>
        </w:tc>
      </w:tr>
    </w:tbl>
    <w:p w14:paraId="1956EB99" w14:textId="77777777" w:rsidR="004A3887" w:rsidRPr="004F757C" w:rsidRDefault="004A3887" w:rsidP="004F757C"/>
    <w:p w14:paraId="378167C0" w14:textId="3570F42C" w:rsidR="002A17BA" w:rsidRPr="00E327DF" w:rsidRDefault="009F4155" w:rsidP="00206849">
      <w:pPr>
        <w:pStyle w:val="Balk3"/>
      </w:pPr>
      <w:bookmarkStart w:id="11" w:name="_Toc84851782"/>
      <w:r w:rsidRPr="00E327DF">
        <w:t>1.5</w:t>
      </w:r>
      <w:r w:rsidR="002A17BA" w:rsidRPr="00E327DF">
        <w:t xml:space="preserve"> Uygula- Mobil Robotu Daire Şeklinde Hareket Ettirme (Öğrenci 1)</w:t>
      </w:r>
      <w:bookmarkEnd w:id="11"/>
    </w:p>
    <w:tbl>
      <w:tblPr>
        <w:tblStyle w:val="KlavuzuTablo4-Vurgu115"/>
        <w:tblW w:w="0" w:type="auto"/>
        <w:jc w:val="center"/>
        <w:tblInd w:w="0" w:type="dxa"/>
        <w:tblLook w:val="04A0" w:firstRow="1" w:lastRow="0" w:firstColumn="1" w:lastColumn="0" w:noHBand="0" w:noVBand="1"/>
      </w:tblPr>
      <w:tblGrid>
        <w:gridCol w:w="3681"/>
      </w:tblGrid>
      <w:tr w:rsidR="002A17BA" w:rsidRPr="00E327DF" w14:paraId="1D19992F"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681" w:type="dxa"/>
            <w:hideMark/>
          </w:tcPr>
          <w:p w14:paraId="7A7607E3"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4A80E0FE"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7A167484" w14:textId="7A341BF7" w:rsidR="002A17BA" w:rsidRPr="00E327DF" w:rsidRDefault="00E44897"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2A17BA" w:rsidRPr="00E327DF" w14:paraId="4E499E50"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4D443F9F"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569479C7"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794B3DF3"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Mobil Robot</w:t>
            </w:r>
          </w:p>
        </w:tc>
      </w:tr>
      <w:tr w:rsidR="002A17BA" w:rsidRPr="00E327DF" w14:paraId="30CB46F4"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1910B3B8"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Motor Sürücü Kartı</w:t>
            </w:r>
          </w:p>
        </w:tc>
      </w:tr>
    </w:tbl>
    <w:p w14:paraId="7A0AD07A" w14:textId="77777777" w:rsidR="009B3DB8" w:rsidRDefault="009B3DB8" w:rsidP="00E327DF">
      <w:pPr>
        <w:rPr>
          <w:rFonts w:eastAsia="Times New Roman" w:cstheme="minorHAnsi"/>
          <w:iCs/>
          <w:szCs w:val="24"/>
        </w:rPr>
      </w:pPr>
    </w:p>
    <w:p w14:paraId="6A56A38C" w14:textId="6979A062" w:rsidR="002A17BA" w:rsidRPr="00E327DF" w:rsidRDefault="002A17BA" w:rsidP="00E327DF">
      <w:pPr>
        <w:rPr>
          <w:rFonts w:eastAsia="Times New Roman" w:cstheme="minorHAnsi"/>
          <w:iCs/>
          <w:szCs w:val="24"/>
        </w:rPr>
      </w:pPr>
      <w:r w:rsidRPr="00E327DF">
        <w:rPr>
          <w:rFonts w:eastAsia="Times New Roman" w:cstheme="minorHAnsi"/>
          <w:iCs/>
          <w:szCs w:val="24"/>
        </w:rPr>
        <w:t xml:space="preserve">Bu etkinlikte eğitmen öncelikle öğrenci gruplarına iki motorun dönme hızlarının birbirinden farklı ayarlanarak mobil robotun dairesel hareketler çizebileceğini açıklar. Bunu da yukarıda çalışılmış olan Arduino IDE program kodlarında yer alan </w:t>
      </w:r>
      <w:r w:rsidR="0095772A" w:rsidRPr="00E327DF">
        <w:rPr>
          <w:rFonts w:eastAsia="Times New Roman" w:cstheme="minorHAnsi"/>
          <w:iCs/>
          <w:szCs w:val="24"/>
        </w:rPr>
        <w:t>“</w:t>
      </w:r>
      <w:r w:rsidRPr="00E327DF">
        <w:rPr>
          <w:rFonts w:eastAsia="Times New Roman" w:cstheme="minorHAnsi"/>
          <w:iCs/>
          <w:szCs w:val="24"/>
        </w:rPr>
        <w:t>MotorLE</w:t>
      </w:r>
      <w:r w:rsidR="0095772A" w:rsidRPr="00E327DF">
        <w:rPr>
          <w:rFonts w:eastAsia="Times New Roman" w:cstheme="minorHAnsi"/>
          <w:iCs/>
          <w:szCs w:val="24"/>
        </w:rPr>
        <w:t>”</w:t>
      </w:r>
      <w:r w:rsidRPr="00E327DF">
        <w:rPr>
          <w:rFonts w:eastAsia="Times New Roman" w:cstheme="minorHAnsi"/>
          <w:iCs/>
          <w:szCs w:val="24"/>
        </w:rPr>
        <w:t xml:space="preserve"> ve </w:t>
      </w:r>
      <w:r w:rsidR="0095772A" w:rsidRPr="00E327DF">
        <w:rPr>
          <w:rFonts w:eastAsia="Times New Roman" w:cstheme="minorHAnsi"/>
          <w:iCs/>
          <w:szCs w:val="24"/>
        </w:rPr>
        <w:t>“</w:t>
      </w:r>
      <w:r w:rsidRPr="00E327DF">
        <w:rPr>
          <w:rFonts w:eastAsia="Times New Roman" w:cstheme="minorHAnsi"/>
          <w:iCs/>
          <w:szCs w:val="24"/>
        </w:rPr>
        <w:t>MotorRE</w:t>
      </w:r>
      <w:r w:rsidR="0095772A" w:rsidRPr="00E327DF">
        <w:rPr>
          <w:rFonts w:eastAsia="Times New Roman" w:cstheme="minorHAnsi"/>
          <w:iCs/>
          <w:szCs w:val="24"/>
        </w:rPr>
        <w:t>”</w:t>
      </w:r>
      <w:r w:rsidRPr="00E327DF">
        <w:rPr>
          <w:rFonts w:eastAsia="Times New Roman" w:cstheme="minorHAnsi"/>
          <w:iCs/>
          <w:szCs w:val="24"/>
        </w:rPr>
        <w:t xml:space="preserve"> değişkenlerinin değerlerini birbirinden farklı yazarak oluşturabileceklerini anlatır ve öğrencilerden mobil robotun yarıçapı 40 cm olan bir çember çizecek şekilde hareket etmesini sağlayan programın kodlarını yazmalarını ister. </w:t>
      </w:r>
      <w:r w:rsidR="006B123F" w:rsidRPr="00E327DF">
        <w:rPr>
          <w:rFonts w:eastAsia="Times New Roman" w:cstheme="minorHAnsi"/>
          <w:iCs/>
          <w:szCs w:val="24"/>
        </w:rPr>
        <w:t>Ektinlikle ilgili örnek kod aşağıdaki resimde görülmektedir.</w:t>
      </w:r>
    </w:p>
    <w:p w14:paraId="5D756214" w14:textId="25D86DA8" w:rsidR="00626084" w:rsidRPr="00E327DF" w:rsidRDefault="00626084" w:rsidP="00E327DF">
      <w:pPr>
        <w:rPr>
          <w:rFonts w:eastAsia="Times New Roman" w:cstheme="minorHAnsi"/>
          <w:iCs/>
          <w:szCs w:val="24"/>
        </w:rPr>
      </w:pPr>
    </w:p>
    <w:tbl>
      <w:tblPr>
        <w:tblStyle w:val="TabloKlavuzu7"/>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tblGrid>
      <w:tr w:rsidR="002A17BA" w:rsidRPr="00E327DF" w14:paraId="1242F5BF" w14:textId="77777777" w:rsidTr="002A17BA">
        <w:trPr>
          <w:trHeight w:val="256"/>
        </w:trPr>
        <w:tc>
          <w:tcPr>
            <w:tcW w:w="8911" w:type="dxa"/>
            <w:shd w:val="clear" w:color="auto" w:fill="007F9A"/>
            <w:vAlign w:val="center"/>
            <w:hideMark/>
          </w:tcPr>
          <w:p w14:paraId="18CD2CF8"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52DC795C" w14:textId="77777777" w:rsidTr="002A17BA">
        <w:trPr>
          <w:trHeight w:val="970"/>
        </w:trPr>
        <w:tc>
          <w:tcPr>
            <w:tcW w:w="8911" w:type="dxa"/>
            <w:shd w:val="clear" w:color="auto" w:fill="DEEAF6"/>
            <w:vAlign w:val="center"/>
            <w:hideMark/>
          </w:tcPr>
          <w:p w14:paraId="2DDA5716"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Mobil robotun dairesel hareketlerde Arduino IDE program kodları yazılırken, istenen en uygun ölçekli şekli takip edebilmesi için eğitmen öğrencilere;</w:t>
            </w:r>
          </w:p>
          <w:p w14:paraId="2C4BB166" w14:textId="77777777" w:rsidR="002A17BA" w:rsidRPr="00E327DF" w:rsidRDefault="002A17BA" w:rsidP="00281D5E">
            <w:pPr>
              <w:numPr>
                <w:ilvl w:val="0"/>
                <w:numId w:val="23"/>
              </w:numPr>
              <w:rPr>
                <w:rFonts w:eastAsia="Calibri" w:cstheme="minorHAnsi"/>
                <w:color w:val="006666"/>
                <w:szCs w:val="24"/>
                <w:lang w:val="tr-TR"/>
              </w:rPr>
            </w:pPr>
            <w:r w:rsidRPr="00E327DF">
              <w:rPr>
                <w:rFonts w:eastAsia="Calibri" w:cstheme="minorHAnsi"/>
                <w:color w:val="006666"/>
                <w:szCs w:val="24"/>
                <w:lang w:val="tr-TR"/>
              </w:rPr>
              <w:t>Motorların dönme sürelerini ve hızlarını,</w:t>
            </w:r>
          </w:p>
          <w:p w14:paraId="6EE157B0" w14:textId="77777777" w:rsidR="002A17BA" w:rsidRPr="00E327DF" w:rsidRDefault="002A17BA" w:rsidP="00281D5E">
            <w:pPr>
              <w:numPr>
                <w:ilvl w:val="0"/>
                <w:numId w:val="23"/>
              </w:numPr>
              <w:rPr>
                <w:rFonts w:eastAsia="Calibri" w:cstheme="minorHAnsi"/>
                <w:color w:val="006666"/>
                <w:szCs w:val="24"/>
                <w:lang w:val="tr-TR"/>
              </w:rPr>
            </w:pPr>
            <w:r w:rsidRPr="00E327DF">
              <w:rPr>
                <w:rFonts w:eastAsia="Calibri" w:cstheme="minorHAnsi"/>
                <w:color w:val="006666"/>
                <w:szCs w:val="24"/>
                <w:lang w:val="tr-TR"/>
              </w:rPr>
              <w:t>Tekerleklerin çevre uzunluklarını,</w:t>
            </w:r>
          </w:p>
          <w:p w14:paraId="55EDFFA2" w14:textId="77777777" w:rsidR="002A17BA" w:rsidRPr="00E327DF" w:rsidRDefault="002A17BA" w:rsidP="00281D5E">
            <w:pPr>
              <w:numPr>
                <w:ilvl w:val="0"/>
                <w:numId w:val="23"/>
              </w:numPr>
              <w:rPr>
                <w:rFonts w:eastAsia="Calibri" w:cstheme="minorHAnsi"/>
                <w:color w:val="006666"/>
                <w:szCs w:val="24"/>
                <w:lang w:val="tr-TR"/>
              </w:rPr>
            </w:pPr>
            <w:r w:rsidRPr="00E327DF">
              <w:rPr>
                <w:rFonts w:eastAsia="Calibri" w:cstheme="minorHAnsi"/>
                <w:color w:val="006666"/>
                <w:szCs w:val="24"/>
                <w:lang w:val="tr-TR"/>
              </w:rPr>
              <w:t>Zemin ile tekerlekler arasındaki sürtünme derecesini,</w:t>
            </w:r>
          </w:p>
          <w:p w14:paraId="2674DE11" w14:textId="77777777" w:rsidR="002A17BA" w:rsidRPr="00E327DF" w:rsidRDefault="002A17BA" w:rsidP="00281D5E">
            <w:pPr>
              <w:numPr>
                <w:ilvl w:val="0"/>
                <w:numId w:val="23"/>
              </w:numPr>
              <w:rPr>
                <w:rFonts w:eastAsia="Calibri" w:cstheme="minorHAnsi"/>
                <w:color w:val="006666"/>
                <w:szCs w:val="24"/>
                <w:lang w:val="tr-TR"/>
              </w:rPr>
            </w:pPr>
            <w:r w:rsidRPr="00E327DF">
              <w:rPr>
                <w:rFonts w:eastAsia="Calibri" w:cstheme="minorHAnsi"/>
                <w:color w:val="006666"/>
                <w:szCs w:val="24"/>
                <w:lang w:val="tr-TR"/>
              </w:rPr>
              <w:t xml:space="preserve">Zemindeki diğer faktörleri (eğim, engebe vb.) </w:t>
            </w:r>
          </w:p>
          <w:p w14:paraId="6C780173"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dikkate alarak program kodlarında tekrar tekrar değişiklikler yapmaları için uyarılarda bulunur. </w:t>
            </w:r>
          </w:p>
        </w:tc>
      </w:tr>
    </w:tbl>
    <w:p w14:paraId="63DFA9C5" w14:textId="25963E65" w:rsidR="00724093" w:rsidRDefault="00724093" w:rsidP="00E327DF">
      <w:pPr>
        <w:jc w:val="center"/>
        <w:rPr>
          <w:rFonts w:eastAsia="Times New Roman" w:cstheme="minorHAnsi"/>
          <w:iCs/>
          <w:szCs w:val="24"/>
          <w:lang w:eastAsia="en-US"/>
        </w:rPr>
      </w:pPr>
    </w:p>
    <w:p w14:paraId="0FE47BDD" w14:textId="77777777" w:rsidR="000D0453" w:rsidRPr="00E327DF" w:rsidRDefault="000D0453" w:rsidP="00E327DF">
      <w:pPr>
        <w:jc w:val="center"/>
        <w:rPr>
          <w:rFonts w:eastAsia="Times New Roman" w:cstheme="minorHAnsi"/>
          <w:iCs/>
          <w:szCs w:val="24"/>
          <w:lang w:eastAsia="en-US"/>
        </w:rPr>
      </w:pPr>
    </w:p>
    <w:p w14:paraId="6F289D81" w14:textId="10BDD03C" w:rsidR="002A17BA" w:rsidRPr="00E327DF" w:rsidRDefault="000D0453" w:rsidP="00E327DF">
      <w:pPr>
        <w:jc w:val="center"/>
        <w:rPr>
          <w:rFonts w:eastAsia="Times New Roman" w:cstheme="minorHAnsi"/>
          <w:iCs/>
          <w:szCs w:val="24"/>
          <w:lang w:eastAsia="en-US"/>
        </w:rPr>
      </w:pPr>
      <w:r>
        <w:rPr>
          <w:rFonts w:eastAsia="Times New Roman" w:cstheme="minorHAnsi"/>
          <w:iCs/>
          <w:noProof/>
          <w:szCs w:val="24"/>
        </w:rPr>
        <w:lastRenderedPageBreak/>
        <w:drawing>
          <wp:inline distT="0" distB="0" distL="0" distR="0" wp14:anchorId="5CEA3E20" wp14:editId="5B60A491">
            <wp:extent cx="3127155" cy="3398520"/>
            <wp:effectExtent l="0" t="0" r="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08_1_5_U_Mobil_Robot_Daire.jpg"/>
                    <pic:cNvPicPr/>
                  </pic:nvPicPr>
                  <pic:blipFill>
                    <a:blip r:embed="rId37">
                      <a:extLst>
                        <a:ext uri="{28A0092B-C50C-407E-A947-70E740481C1C}">
                          <a14:useLocalDpi xmlns:a14="http://schemas.microsoft.com/office/drawing/2010/main" val="0"/>
                        </a:ext>
                      </a:extLst>
                    </a:blip>
                    <a:stretch>
                      <a:fillRect/>
                    </a:stretch>
                  </pic:blipFill>
                  <pic:spPr>
                    <a:xfrm>
                      <a:off x="0" y="0"/>
                      <a:ext cx="3132136" cy="3403933"/>
                    </a:xfrm>
                    <a:prstGeom prst="rect">
                      <a:avLst/>
                    </a:prstGeom>
                  </pic:spPr>
                </pic:pic>
              </a:graphicData>
            </a:graphic>
          </wp:inline>
        </w:drawing>
      </w:r>
    </w:p>
    <w:p w14:paraId="042F4AF6" w14:textId="0BECC259" w:rsidR="002A17BA" w:rsidRPr="009B3DB8" w:rsidRDefault="00E47A9A" w:rsidP="009B3DB8">
      <w:pPr>
        <w:pStyle w:val="ResimYazs"/>
      </w:pPr>
      <w:r w:rsidRPr="006C32F7">
        <w:t>Resim 8.10</w:t>
      </w:r>
      <w:r w:rsidR="00481AD9" w:rsidRPr="006C32F7">
        <w:t xml:space="preserve">: Gözle-Uygula Etkinliği Örnek Kodu </w:t>
      </w:r>
    </w:p>
    <w:p w14:paraId="255B84D4" w14:textId="03D3491B" w:rsidR="002A17BA" w:rsidRPr="00E327DF" w:rsidRDefault="009F4155" w:rsidP="00206849">
      <w:pPr>
        <w:pStyle w:val="Balk3"/>
      </w:pPr>
      <w:bookmarkStart w:id="12" w:name="_Toc84851783"/>
      <w:r w:rsidRPr="00E327DF">
        <w:t>1.6</w:t>
      </w:r>
      <w:r w:rsidR="002A17BA" w:rsidRPr="00E327DF">
        <w:t xml:space="preserve"> Gözle ve Uygula – </w:t>
      </w:r>
      <w:bookmarkEnd w:id="12"/>
      <w:r w:rsidR="00F31DDC">
        <w:t>Mobil Robotu Deneyap Kart Bluetooth Bağlantısı ile Kontrol Etme</w:t>
      </w:r>
    </w:p>
    <w:p w14:paraId="698E5A68" w14:textId="49AA1753" w:rsidR="002116E1" w:rsidRDefault="002A17BA" w:rsidP="00E327DF">
      <w:pPr>
        <w:rPr>
          <w:rFonts w:eastAsia="Times New Roman" w:cstheme="minorHAnsi"/>
          <w:iCs/>
          <w:szCs w:val="24"/>
        </w:rPr>
      </w:pPr>
      <w:r w:rsidRPr="00E327DF">
        <w:rPr>
          <w:rFonts w:eastAsia="Times New Roman" w:cstheme="minorHAnsi"/>
          <w:iCs/>
          <w:szCs w:val="24"/>
        </w:rPr>
        <w:t>Bluetooth kablosuz iletişim modülleri, Bluetooth S</w:t>
      </w:r>
      <w:r w:rsidR="000D4472">
        <w:rPr>
          <w:rFonts w:eastAsia="Times New Roman" w:cstheme="minorHAnsi"/>
          <w:iCs/>
          <w:szCs w:val="24"/>
        </w:rPr>
        <w:t>P</w:t>
      </w:r>
      <w:r w:rsidRPr="00E327DF">
        <w:rPr>
          <w:rFonts w:eastAsia="Times New Roman" w:cstheme="minorHAnsi"/>
          <w:iCs/>
          <w:szCs w:val="24"/>
        </w:rPr>
        <w:t xml:space="preserve">P (Serial Port </w:t>
      </w:r>
      <w:r w:rsidR="000D4472">
        <w:rPr>
          <w:rFonts w:eastAsia="Times New Roman" w:cstheme="minorHAnsi"/>
          <w:iCs/>
          <w:szCs w:val="24"/>
        </w:rPr>
        <w:t>Profile</w:t>
      </w:r>
      <w:r w:rsidRPr="00E327DF">
        <w:rPr>
          <w:rFonts w:eastAsia="Times New Roman" w:cstheme="minorHAnsi"/>
          <w:iCs/>
          <w:szCs w:val="24"/>
        </w:rPr>
        <w:t xml:space="preserve">) kullanımı ve kablosuz seri haberleşme uygulamaları için tasarlanmıştır. </w:t>
      </w:r>
      <w:r w:rsidR="004A3887">
        <w:rPr>
          <w:rFonts w:eastAsia="Times New Roman" w:cstheme="minorHAnsi"/>
          <w:iCs/>
          <w:szCs w:val="24"/>
        </w:rPr>
        <w:t>Deneyap Kart gibi mikro denetleyici kartlar</w:t>
      </w:r>
      <w:r w:rsidRPr="00E327DF">
        <w:rPr>
          <w:rFonts w:eastAsia="Times New Roman" w:cstheme="minorHAnsi"/>
          <w:iCs/>
          <w:szCs w:val="24"/>
        </w:rPr>
        <w:t xml:space="preserve"> ile uzaktan yönetilebilir uygulamalar gerçekleştirebilmek için kullanılır. Aşağıdaki </w:t>
      </w:r>
      <w:r w:rsidR="008C682D" w:rsidRPr="00E327DF">
        <w:rPr>
          <w:rFonts w:eastAsia="Times New Roman" w:cstheme="minorHAnsi"/>
          <w:iCs/>
          <w:szCs w:val="24"/>
        </w:rPr>
        <w:t xml:space="preserve">resimlerde </w:t>
      </w:r>
      <w:r w:rsidRPr="00E327DF">
        <w:rPr>
          <w:rFonts w:eastAsia="Times New Roman" w:cstheme="minorHAnsi"/>
          <w:iCs/>
          <w:szCs w:val="24"/>
        </w:rPr>
        <w:t>de görülebileceği üzere hızlı prototiplemeye imkan sağlaması, breadboard, arduino ve çeşitli devrelerde rahatça kullanılabilmesi için gerekli pinler devre kartı sayesinde dışarıya alınmıştır.</w:t>
      </w:r>
    </w:p>
    <w:p w14:paraId="62426A7B" w14:textId="227E1819" w:rsidR="002A17BA" w:rsidRPr="00E327DF" w:rsidRDefault="002A17BA" w:rsidP="000D0453">
      <w:pPr>
        <w:spacing w:after="160" w:line="259" w:lineRule="auto"/>
        <w:jc w:val="center"/>
        <w:rPr>
          <w:rFonts w:eastAsia="Times New Roman" w:cstheme="minorHAnsi"/>
          <w:iCs/>
          <w:szCs w:val="24"/>
        </w:rPr>
      </w:pPr>
      <w:r w:rsidRPr="00E327DF">
        <w:rPr>
          <w:rFonts w:eastAsia="Times New Roman" w:cstheme="minorHAnsi"/>
          <w:noProof/>
          <w:szCs w:val="24"/>
        </w:rPr>
        <w:drawing>
          <wp:inline distT="0" distB="0" distL="0" distR="0" wp14:anchorId="4FA942C1" wp14:editId="67714C33">
            <wp:extent cx="1574165" cy="1365812"/>
            <wp:effectExtent l="0" t="0" r="635" b="6350"/>
            <wp:docPr id="623" name="Resim 623" descr="https://www.robotekno.com/image/cache/catalog/0BwauuOr73ryPWURfTnlPdnpvYWs-500x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75" descr="https://www.robotekno.com/image/cache/catalog/0BwauuOr73ryPWURfTnlPdnpvYWs-500x500.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83652" cy="1374043"/>
                    </a:xfrm>
                    <a:prstGeom prst="rect">
                      <a:avLst/>
                    </a:prstGeom>
                    <a:noFill/>
                    <a:ln>
                      <a:noFill/>
                    </a:ln>
                  </pic:spPr>
                </pic:pic>
              </a:graphicData>
            </a:graphic>
          </wp:inline>
        </w:drawing>
      </w:r>
    </w:p>
    <w:p w14:paraId="07B8E048" w14:textId="349C780D" w:rsidR="005B3F1C" w:rsidRPr="006C32F7" w:rsidRDefault="005B3F1C" w:rsidP="004546D2">
      <w:pPr>
        <w:pStyle w:val="ResimYazs"/>
      </w:pPr>
      <w:r w:rsidRPr="006C32F7">
        <w:t>Resim 8.11: Bluetooth Modülü</w:t>
      </w:r>
    </w:p>
    <w:p w14:paraId="0ABF0109" w14:textId="77777777" w:rsidR="005B3F1C" w:rsidRPr="00E327DF" w:rsidRDefault="005B3F1C" w:rsidP="00E327DF">
      <w:pPr>
        <w:jc w:val="center"/>
        <w:rPr>
          <w:rFonts w:eastAsia="Times New Roman" w:cstheme="minorHAnsi"/>
          <w:iCs/>
          <w:szCs w:val="24"/>
        </w:rPr>
      </w:pPr>
    </w:p>
    <w:p w14:paraId="59603AD2" w14:textId="74E130FB" w:rsidR="001459D5" w:rsidRDefault="004A3887" w:rsidP="00E327DF">
      <w:pPr>
        <w:rPr>
          <w:rFonts w:eastAsia="Times New Roman" w:cstheme="minorHAnsi"/>
          <w:iCs/>
          <w:szCs w:val="24"/>
        </w:rPr>
      </w:pPr>
      <w:r>
        <w:rPr>
          <w:rFonts w:eastAsia="Times New Roman" w:cstheme="minorHAnsi"/>
          <w:iCs/>
          <w:szCs w:val="24"/>
        </w:rPr>
        <w:t>Bir çok mikro denetleyici kart</w:t>
      </w:r>
      <w:r w:rsidR="002A17BA" w:rsidRPr="00E327DF">
        <w:rPr>
          <w:rFonts w:eastAsia="Times New Roman" w:cstheme="minorHAnsi"/>
          <w:iCs/>
          <w:szCs w:val="24"/>
        </w:rPr>
        <w:t xml:space="preserve"> projelerinde genellikle </w:t>
      </w:r>
      <w:r w:rsidR="00E32015" w:rsidRPr="00E327DF">
        <w:rPr>
          <w:rFonts w:eastAsia="Times New Roman" w:cstheme="minorHAnsi"/>
          <w:iCs/>
          <w:szCs w:val="24"/>
        </w:rPr>
        <w:t>“</w:t>
      </w:r>
      <w:r w:rsidR="002A17BA" w:rsidRPr="00E327DF">
        <w:rPr>
          <w:rFonts w:eastAsia="Times New Roman" w:cstheme="minorHAnsi"/>
          <w:b/>
          <w:iCs/>
          <w:color w:val="0070C0"/>
          <w:szCs w:val="24"/>
        </w:rPr>
        <w:t>HC-05</w:t>
      </w:r>
      <w:r w:rsidR="00E32015" w:rsidRPr="00E327DF">
        <w:rPr>
          <w:rFonts w:eastAsia="Times New Roman" w:cstheme="minorHAnsi"/>
          <w:b/>
          <w:iCs/>
          <w:color w:val="0070C0"/>
          <w:szCs w:val="24"/>
        </w:rPr>
        <w:t>”</w:t>
      </w:r>
      <w:r w:rsidR="002A17BA" w:rsidRPr="00E327DF">
        <w:rPr>
          <w:rFonts w:eastAsia="Times New Roman" w:cstheme="minorHAnsi"/>
          <w:iCs/>
          <w:color w:val="0070C0"/>
          <w:szCs w:val="24"/>
        </w:rPr>
        <w:t xml:space="preserve"> </w:t>
      </w:r>
      <w:r w:rsidR="002A17BA" w:rsidRPr="00E327DF">
        <w:rPr>
          <w:rFonts w:eastAsia="Times New Roman" w:cstheme="minorHAnsi"/>
          <w:iCs/>
          <w:szCs w:val="24"/>
        </w:rPr>
        <w:t xml:space="preserve">veya </w:t>
      </w:r>
      <w:r w:rsidR="00E32015" w:rsidRPr="00E327DF">
        <w:rPr>
          <w:rFonts w:eastAsia="Times New Roman" w:cstheme="minorHAnsi"/>
          <w:iCs/>
          <w:szCs w:val="24"/>
        </w:rPr>
        <w:t>“</w:t>
      </w:r>
      <w:r w:rsidR="002A17BA" w:rsidRPr="00E327DF">
        <w:rPr>
          <w:rFonts w:eastAsia="Times New Roman" w:cstheme="minorHAnsi"/>
          <w:b/>
          <w:iCs/>
          <w:color w:val="0070C0"/>
          <w:szCs w:val="24"/>
        </w:rPr>
        <w:t>HC-06</w:t>
      </w:r>
      <w:r w:rsidR="00E32015" w:rsidRPr="00E327DF">
        <w:rPr>
          <w:rFonts w:eastAsia="Times New Roman" w:cstheme="minorHAnsi"/>
          <w:b/>
          <w:iCs/>
          <w:color w:val="0070C0"/>
          <w:szCs w:val="24"/>
        </w:rPr>
        <w:t>”</w:t>
      </w:r>
      <w:r w:rsidR="002A17BA" w:rsidRPr="00E327DF">
        <w:rPr>
          <w:rFonts w:eastAsia="Times New Roman" w:cstheme="minorHAnsi"/>
          <w:iCs/>
          <w:color w:val="0070C0"/>
          <w:szCs w:val="24"/>
        </w:rPr>
        <w:t xml:space="preserve"> </w:t>
      </w:r>
      <w:r w:rsidR="002A17BA" w:rsidRPr="00E327DF">
        <w:rPr>
          <w:rFonts w:eastAsia="Times New Roman" w:cstheme="minorHAnsi"/>
          <w:iCs/>
          <w:szCs w:val="24"/>
        </w:rPr>
        <w:t xml:space="preserve">Bluetooth modülleri kullanılır. </w:t>
      </w:r>
      <w:r w:rsidR="001459D5">
        <w:rPr>
          <w:rFonts w:eastAsia="Times New Roman" w:cstheme="minorHAnsi"/>
          <w:iCs/>
          <w:szCs w:val="24"/>
        </w:rPr>
        <w:t>Ancak Deneyap Kart diğer birçok mikro denetleyici kartın aksine kendi üzerinde Bluetooth bağlantı özelliğine sahip olup, Deneyap Kart ile gerçekleştirilecek projelerde ayrı bir Bluetooth modülü kullanılmasına gerek yoktur. Buna karşın Deneyap Atölyelerindeki setlerde HC-06 Bluetooth modülü bulunduğu için aşağıda bu modülün çalışması ve pin bağlantıları açıklanmıştır.</w:t>
      </w:r>
    </w:p>
    <w:p w14:paraId="310BEA03" w14:textId="54C9439C" w:rsidR="004A3887" w:rsidRDefault="002A17BA" w:rsidP="00E327DF">
      <w:pPr>
        <w:rPr>
          <w:rFonts w:eastAsia="Times New Roman" w:cstheme="minorHAnsi"/>
          <w:iCs/>
          <w:szCs w:val="24"/>
        </w:rPr>
      </w:pPr>
      <w:r w:rsidRPr="00E327DF">
        <w:rPr>
          <w:rFonts w:eastAsia="Times New Roman" w:cstheme="minorHAnsi"/>
          <w:iCs/>
          <w:szCs w:val="24"/>
        </w:rPr>
        <w:t xml:space="preserve">Bu modüllerin genel olarak özellikleri aynı olmasına rağmen </w:t>
      </w:r>
      <w:r w:rsidR="00E32015" w:rsidRPr="00E327DF">
        <w:rPr>
          <w:rFonts w:eastAsia="Times New Roman" w:cstheme="minorHAnsi"/>
          <w:iCs/>
          <w:szCs w:val="24"/>
        </w:rPr>
        <w:t>“</w:t>
      </w:r>
      <w:r w:rsidRPr="00E327DF">
        <w:rPr>
          <w:rFonts w:eastAsia="Times New Roman" w:cstheme="minorHAnsi"/>
          <w:iCs/>
          <w:szCs w:val="24"/>
        </w:rPr>
        <w:t>HC-05</w:t>
      </w:r>
      <w:r w:rsidR="00E32015" w:rsidRPr="00E327DF">
        <w:rPr>
          <w:rFonts w:eastAsia="Times New Roman" w:cstheme="minorHAnsi"/>
          <w:iCs/>
          <w:szCs w:val="24"/>
        </w:rPr>
        <w:t>”</w:t>
      </w:r>
      <w:r w:rsidRPr="00E327DF">
        <w:rPr>
          <w:rFonts w:eastAsia="Times New Roman" w:cstheme="minorHAnsi"/>
          <w:iCs/>
          <w:szCs w:val="24"/>
        </w:rPr>
        <w:t xml:space="preserve"> kartı kendisine yönlendirilen kablosuz bağlantı isteklerine cevap verebilme özelliğine sahipken aynı zamanda </w:t>
      </w:r>
      <w:r w:rsidRPr="00E327DF">
        <w:rPr>
          <w:rFonts w:eastAsia="Times New Roman" w:cstheme="minorHAnsi"/>
          <w:iCs/>
          <w:szCs w:val="24"/>
        </w:rPr>
        <w:lastRenderedPageBreak/>
        <w:t xml:space="preserve">diğer kablosuz cihazlara bağlantı isteği gönderebilir. </w:t>
      </w:r>
      <w:r w:rsidR="00E32015" w:rsidRPr="00E327DF">
        <w:rPr>
          <w:rFonts w:eastAsia="Times New Roman" w:cstheme="minorHAnsi"/>
          <w:iCs/>
          <w:szCs w:val="24"/>
        </w:rPr>
        <w:t>“</w:t>
      </w:r>
      <w:r w:rsidRPr="00E327DF">
        <w:rPr>
          <w:rFonts w:eastAsia="Times New Roman" w:cstheme="minorHAnsi"/>
          <w:iCs/>
          <w:szCs w:val="24"/>
        </w:rPr>
        <w:t>HC-06</w:t>
      </w:r>
      <w:r w:rsidR="00E32015" w:rsidRPr="00E327DF">
        <w:rPr>
          <w:rFonts w:eastAsia="Times New Roman" w:cstheme="minorHAnsi"/>
          <w:iCs/>
          <w:szCs w:val="24"/>
        </w:rPr>
        <w:t>”</w:t>
      </w:r>
      <w:r w:rsidRPr="00E327DF">
        <w:rPr>
          <w:rFonts w:eastAsia="Times New Roman" w:cstheme="minorHAnsi"/>
          <w:iCs/>
          <w:szCs w:val="24"/>
        </w:rPr>
        <w:t xml:space="preserve"> ise sadece kendisine gönderilen isteklere cevap verebilir. Daha detaylı açıklanacak olursa </w:t>
      </w:r>
      <w:r w:rsidR="00E32015" w:rsidRPr="00E327DF">
        <w:rPr>
          <w:rFonts w:eastAsia="Times New Roman" w:cstheme="minorHAnsi"/>
          <w:iCs/>
          <w:szCs w:val="24"/>
        </w:rPr>
        <w:t>“</w:t>
      </w:r>
      <w:r w:rsidRPr="00E327DF">
        <w:rPr>
          <w:rFonts w:eastAsia="Times New Roman" w:cstheme="minorHAnsi"/>
          <w:iCs/>
          <w:szCs w:val="24"/>
        </w:rPr>
        <w:t>HC-05</w:t>
      </w:r>
      <w:r w:rsidR="00E32015" w:rsidRPr="00E327DF">
        <w:rPr>
          <w:rFonts w:eastAsia="Times New Roman" w:cstheme="minorHAnsi"/>
          <w:iCs/>
          <w:szCs w:val="24"/>
        </w:rPr>
        <w:t>”</w:t>
      </w:r>
      <w:r w:rsidRPr="00E327DF">
        <w:rPr>
          <w:rFonts w:eastAsia="Times New Roman" w:cstheme="minorHAnsi"/>
          <w:iCs/>
          <w:szCs w:val="24"/>
        </w:rPr>
        <w:t xml:space="preserve"> hem </w:t>
      </w:r>
      <w:r w:rsidRPr="00E327DF">
        <w:rPr>
          <w:rFonts w:eastAsia="Times New Roman" w:cstheme="minorHAnsi"/>
          <w:iCs/>
          <w:szCs w:val="24"/>
          <w:u w:val="single"/>
        </w:rPr>
        <w:t>master (yönetici)</w:t>
      </w:r>
      <w:r w:rsidRPr="00E327DF">
        <w:rPr>
          <w:rFonts w:eastAsia="Times New Roman" w:cstheme="minorHAnsi"/>
          <w:iCs/>
          <w:szCs w:val="24"/>
        </w:rPr>
        <w:t xml:space="preserve"> hem de </w:t>
      </w:r>
      <w:r w:rsidRPr="00E327DF">
        <w:rPr>
          <w:rFonts w:eastAsia="Times New Roman" w:cstheme="minorHAnsi"/>
          <w:iCs/>
          <w:szCs w:val="24"/>
          <w:u w:val="single"/>
        </w:rPr>
        <w:t>slave (köle)</w:t>
      </w:r>
      <w:r w:rsidRPr="00E327DF">
        <w:rPr>
          <w:rFonts w:eastAsia="Times New Roman" w:cstheme="minorHAnsi"/>
          <w:iCs/>
          <w:szCs w:val="24"/>
        </w:rPr>
        <w:t xml:space="preserve"> özelliğinde isteklere cevap verebilirken HC-06 sadece slave (köle) olarak işlem görür. Bluetooth 2.0’ı destekleyen modüller 2.4 GHz frekansında haberleşme yapılmasını sağlar ve yaklaşık 10 metre hab</w:t>
      </w:r>
      <w:r w:rsidR="004A3887">
        <w:rPr>
          <w:rFonts w:eastAsia="Times New Roman" w:cstheme="minorHAnsi"/>
          <w:iCs/>
          <w:szCs w:val="24"/>
        </w:rPr>
        <w:t>erleşme menziline sahiptir.</w:t>
      </w:r>
    </w:p>
    <w:p w14:paraId="620AA084" w14:textId="46132612" w:rsidR="002A17BA" w:rsidRPr="00E327DF" w:rsidRDefault="002A17BA" w:rsidP="00E327DF">
      <w:pPr>
        <w:rPr>
          <w:rFonts w:eastAsia="Times New Roman" w:cstheme="minorHAnsi"/>
          <w:iCs/>
          <w:szCs w:val="24"/>
        </w:rPr>
      </w:pPr>
      <w:r w:rsidRPr="00E327DF">
        <w:rPr>
          <w:rFonts w:eastAsia="Times New Roman" w:cstheme="minorHAnsi"/>
          <w:iCs/>
          <w:szCs w:val="24"/>
        </w:rPr>
        <w:t xml:space="preserve">Bluetooth modülü üzerinde bulunan </w:t>
      </w:r>
      <w:r w:rsidRPr="00E327DF">
        <w:rPr>
          <w:rFonts w:eastAsia="Times New Roman" w:cstheme="minorHAnsi"/>
          <w:b/>
          <w:iCs/>
          <w:color w:val="0070C0"/>
          <w:szCs w:val="24"/>
        </w:rPr>
        <w:t>RXD</w:t>
      </w:r>
      <w:r w:rsidRPr="00E327DF">
        <w:rPr>
          <w:rFonts w:eastAsia="Times New Roman" w:cstheme="minorHAnsi"/>
          <w:iCs/>
          <w:szCs w:val="24"/>
        </w:rPr>
        <w:t xml:space="preserve">, </w:t>
      </w:r>
      <w:r w:rsidRPr="00E327DF">
        <w:rPr>
          <w:rFonts w:eastAsia="Times New Roman" w:cstheme="minorHAnsi"/>
          <w:b/>
          <w:iCs/>
          <w:color w:val="0070C0"/>
          <w:szCs w:val="24"/>
        </w:rPr>
        <w:t>TXD</w:t>
      </w:r>
      <w:r w:rsidRPr="00E327DF">
        <w:rPr>
          <w:rFonts w:eastAsia="Times New Roman" w:cstheme="minorHAnsi"/>
          <w:iCs/>
          <w:szCs w:val="24"/>
        </w:rPr>
        <w:t xml:space="preserve">, </w:t>
      </w:r>
      <w:r w:rsidRPr="00E327DF">
        <w:rPr>
          <w:rFonts w:eastAsia="Times New Roman" w:cstheme="minorHAnsi"/>
          <w:b/>
          <w:iCs/>
          <w:color w:val="0070C0"/>
          <w:szCs w:val="24"/>
        </w:rPr>
        <w:t>GND</w:t>
      </w:r>
      <w:r w:rsidRPr="00E327DF">
        <w:rPr>
          <w:rFonts w:eastAsia="Times New Roman" w:cstheme="minorHAnsi"/>
          <w:iCs/>
          <w:szCs w:val="24"/>
        </w:rPr>
        <w:t xml:space="preserve"> ve </w:t>
      </w:r>
      <w:r w:rsidRPr="00E327DF">
        <w:rPr>
          <w:rFonts w:eastAsia="Times New Roman" w:cstheme="minorHAnsi"/>
          <w:b/>
          <w:iCs/>
          <w:color w:val="0070C0"/>
          <w:szCs w:val="24"/>
        </w:rPr>
        <w:t>VCC</w:t>
      </w:r>
      <w:r w:rsidRPr="00E327DF">
        <w:rPr>
          <w:rFonts w:eastAsia="Times New Roman" w:cstheme="minorHAnsi"/>
          <w:iCs/>
          <w:szCs w:val="24"/>
        </w:rPr>
        <w:t xml:space="preserve"> giriş/çıkışları kullanılacaktır. Genel olarak Bluetooth modülü </w:t>
      </w:r>
      <w:r w:rsidR="001459D5">
        <w:rPr>
          <w:rFonts w:eastAsia="Times New Roman" w:cstheme="minorHAnsi"/>
          <w:iCs/>
          <w:szCs w:val="24"/>
        </w:rPr>
        <w:t>mikro denetleyici kartların</w:t>
      </w:r>
      <w:r w:rsidRPr="00E327DF">
        <w:rPr>
          <w:rFonts w:eastAsia="Times New Roman" w:cstheme="minorHAnsi"/>
          <w:iCs/>
          <w:szCs w:val="24"/>
        </w:rPr>
        <w:t xml:space="preserve"> haberleşme pinleri olan TX ve RX üzerinden haberleşme sağlamaktadır. Burada dikkat edilecek olan nokta uygulamalarda </w:t>
      </w:r>
      <w:r w:rsidR="001459D5">
        <w:rPr>
          <w:rFonts w:eastAsia="Times New Roman" w:cstheme="minorHAnsi"/>
          <w:i/>
          <w:iCs/>
          <w:szCs w:val="24"/>
          <w:u w:val="single"/>
        </w:rPr>
        <w:t xml:space="preserve">mikro denetleyici kart </w:t>
      </w:r>
      <w:r w:rsidRPr="00E327DF">
        <w:rPr>
          <w:rFonts w:eastAsia="Times New Roman" w:cstheme="minorHAnsi"/>
          <w:i/>
          <w:iCs/>
          <w:szCs w:val="24"/>
          <w:u w:val="single"/>
        </w:rPr>
        <w:t>üzerinde TX pini ile Bluetooth modülü üzerindeki RXD</w:t>
      </w:r>
      <w:r w:rsidRPr="00E327DF">
        <w:rPr>
          <w:rFonts w:eastAsia="Times New Roman" w:cstheme="minorHAnsi"/>
          <w:iCs/>
          <w:szCs w:val="24"/>
        </w:rPr>
        <w:t xml:space="preserve">; </w:t>
      </w:r>
      <w:r w:rsidRPr="001459D5">
        <w:rPr>
          <w:rFonts w:eastAsia="Times New Roman" w:cstheme="minorHAnsi"/>
          <w:i/>
          <w:iCs/>
          <w:szCs w:val="24"/>
          <w:u w:val="single"/>
        </w:rPr>
        <w:t>RX pini ile de TXD girişinin bağlanmasıdır</w:t>
      </w:r>
      <w:r w:rsidRPr="001459D5">
        <w:rPr>
          <w:rFonts w:eastAsia="Times New Roman" w:cstheme="minorHAnsi"/>
          <w:i/>
          <w:iCs/>
          <w:szCs w:val="24"/>
        </w:rPr>
        <w:t>.</w:t>
      </w:r>
      <w:r w:rsidRPr="001459D5">
        <w:rPr>
          <w:rFonts w:eastAsia="Times New Roman" w:cstheme="minorHAnsi"/>
          <w:iCs/>
          <w:szCs w:val="24"/>
        </w:rPr>
        <w:t xml:space="preserve"> </w:t>
      </w:r>
      <w:r w:rsidRPr="00E327DF">
        <w:rPr>
          <w:rFonts w:eastAsia="Times New Roman" w:cstheme="minorHAnsi"/>
          <w:iCs/>
          <w:szCs w:val="24"/>
        </w:rPr>
        <w:t xml:space="preserve">Diğer bir ifadeyle veri iletişiminde alıcı ve verici pinleri karşılıklı olarak birbirine </w:t>
      </w:r>
      <w:r w:rsidRPr="00E327DF">
        <w:rPr>
          <w:rFonts w:eastAsia="Times New Roman" w:cstheme="minorHAnsi"/>
          <w:b/>
          <w:i/>
          <w:iCs/>
          <w:szCs w:val="24"/>
        </w:rPr>
        <w:t>çapraz</w:t>
      </w:r>
      <w:r w:rsidRPr="00E327DF">
        <w:rPr>
          <w:rFonts w:eastAsia="Times New Roman" w:cstheme="minorHAnsi"/>
          <w:iCs/>
          <w:szCs w:val="24"/>
        </w:rPr>
        <w:t xml:space="preserve"> bağlanmalıdır. Bluetooth modülü üzerindeki VCC girişi </w:t>
      </w:r>
      <w:r w:rsidR="001459D5">
        <w:rPr>
          <w:rFonts w:eastAsia="Times New Roman" w:cstheme="minorHAnsi"/>
          <w:iCs/>
          <w:szCs w:val="24"/>
        </w:rPr>
        <w:t xml:space="preserve">mikro denetleyici kart </w:t>
      </w:r>
      <w:r w:rsidRPr="00E327DF">
        <w:rPr>
          <w:rFonts w:eastAsia="Times New Roman" w:cstheme="minorHAnsi"/>
          <w:iCs/>
          <w:szCs w:val="24"/>
        </w:rPr>
        <w:t>üzerinde 5</w:t>
      </w:r>
      <w:r w:rsidR="00BF6BE3">
        <w:rPr>
          <w:rFonts w:eastAsia="Times New Roman" w:cstheme="minorHAnsi"/>
          <w:iCs/>
          <w:szCs w:val="24"/>
        </w:rPr>
        <w:t xml:space="preserve"> V</w:t>
      </w:r>
      <w:r w:rsidRPr="00E327DF">
        <w:rPr>
          <w:rFonts w:eastAsia="Times New Roman" w:cstheme="minorHAnsi"/>
          <w:iCs/>
          <w:szCs w:val="24"/>
        </w:rPr>
        <w:t xml:space="preserve"> ile GND ise </w:t>
      </w:r>
      <w:r w:rsidR="001459D5">
        <w:rPr>
          <w:rFonts w:eastAsia="Times New Roman" w:cstheme="minorHAnsi"/>
          <w:iCs/>
          <w:szCs w:val="24"/>
        </w:rPr>
        <w:t>mikro denetleyici kart</w:t>
      </w:r>
      <w:r w:rsidRPr="00E327DF">
        <w:rPr>
          <w:rFonts w:eastAsia="Times New Roman" w:cstheme="minorHAnsi"/>
          <w:iCs/>
          <w:szCs w:val="24"/>
        </w:rPr>
        <w:t xml:space="preserve"> üzerindeki GND pinlerinden biriyle bağlanmalıdır. </w:t>
      </w:r>
    </w:p>
    <w:p w14:paraId="4CBCE469" w14:textId="728D1D02" w:rsidR="002A17BA" w:rsidRDefault="002A17BA" w:rsidP="00E327DF">
      <w:pPr>
        <w:rPr>
          <w:rFonts w:eastAsia="Times New Roman" w:cstheme="minorHAnsi"/>
          <w:iCs/>
          <w:szCs w:val="24"/>
        </w:rPr>
      </w:pPr>
      <w:r w:rsidRPr="00E327DF">
        <w:rPr>
          <w:rFonts w:eastAsia="Times New Roman" w:cstheme="minorHAnsi"/>
          <w:iCs/>
          <w:szCs w:val="24"/>
        </w:rPr>
        <w:t xml:space="preserve">Temel bilgilerden sonra eğitmen tasarlanan mobil robot bağlantı devresini ve aşağıdaki </w:t>
      </w:r>
      <w:r w:rsidR="00E32015" w:rsidRPr="00E327DF">
        <w:rPr>
          <w:rFonts w:eastAsia="Times New Roman" w:cstheme="minorHAnsi"/>
          <w:iCs/>
          <w:szCs w:val="24"/>
        </w:rPr>
        <w:t xml:space="preserve">resimlerde görüldüğü </w:t>
      </w:r>
      <w:r w:rsidRPr="00E327DF">
        <w:rPr>
          <w:rFonts w:eastAsia="Times New Roman" w:cstheme="minorHAnsi"/>
          <w:iCs/>
          <w:szCs w:val="24"/>
        </w:rPr>
        <w:t>gibi robot üzerine yerleştirilmesini öğrencilere gösterir. Öğrencilerden de kendi mobil robotları üzerinde bu işlemleri gerçekleştirmeleri için yeterli süreyi verir.</w:t>
      </w:r>
    </w:p>
    <w:p w14:paraId="2A9EBA0F" w14:textId="77777777" w:rsidR="001459D5" w:rsidRPr="00E327DF" w:rsidRDefault="001459D5" w:rsidP="00E327DF">
      <w:pPr>
        <w:rPr>
          <w:rFonts w:eastAsia="Times New Roman" w:cstheme="minorHAnsi"/>
          <w:iCs/>
          <w:szCs w:val="24"/>
        </w:rPr>
      </w:pPr>
    </w:p>
    <w:p w14:paraId="05935EAC" w14:textId="3A216BFA" w:rsidR="002A17BA" w:rsidRPr="00E327DF" w:rsidRDefault="001459D5" w:rsidP="00E327DF">
      <w:pPr>
        <w:jc w:val="left"/>
        <w:rPr>
          <w:rFonts w:eastAsia="Times New Roman" w:cstheme="minorHAnsi"/>
          <w:iCs/>
          <w:szCs w:val="24"/>
        </w:rPr>
      </w:pPr>
      <w:r>
        <w:rPr>
          <w:rFonts w:eastAsia="Times New Roman" w:cstheme="minorHAnsi"/>
          <w:iCs/>
          <w:noProof/>
          <w:szCs w:val="24"/>
        </w:rPr>
        <w:drawing>
          <wp:inline distT="0" distB="0" distL="0" distR="0" wp14:anchorId="2F381729" wp14:editId="2552BF99">
            <wp:extent cx="5755640" cy="432943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08_1_2_G_U_3_Tekerlekli_Mobil_Robot.jpg"/>
                    <pic:cNvPicPr/>
                  </pic:nvPicPr>
                  <pic:blipFill>
                    <a:blip r:embed="rId39">
                      <a:extLst>
                        <a:ext uri="{28A0092B-C50C-407E-A947-70E740481C1C}">
                          <a14:useLocalDpi xmlns:a14="http://schemas.microsoft.com/office/drawing/2010/main" val="0"/>
                        </a:ext>
                      </a:extLst>
                    </a:blip>
                    <a:stretch>
                      <a:fillRect/>
                    </a:stretch>
                  </pic:blipFill>
                  <pic:spPr>
                    <a:xfrm>
                      <a:off x="0" y="0"/>
                      <a:ext cx="5755640" cy="4329430"/>
                    </a:xfrm>
                    <a:prstGeom prst="rect">
                      <a:avLst/>
                    </a:prstGeom>
                  </pic:spPr>
                </pic:pic>
              </a:graphicData>
            </a:graphic>
          </wp:inline>
        </w:drawing>
      </w:r>
    </w:p>
    <w:p w14:paraId="01A3ADC0" w14:textId="2B96B727" w:rsidR="002A17BA" w:rsidRPr="00E327DF" w:rsidRDefault="002A17BA" w:rsidP="00E327DF">
      <w:pPr>
        <w:jc w:val="left"/>
        <w:rPr>
          <w:rFonts w:eastAsia="Times New Roman" w:cstheme="minorHAnsi"/>
          <w:szCs w:val="24"/>
        </w:rPr>
      </w:pPr>
    </w:p>
    <w:p w14:paraId="770C5A03" w14:textId="523D1015" w:rsidR="005B3F1C" w:rsidRPr="006C32F7" w:rsidRDefault="005B3F1C" w:rsidP="004546D2">
      <w:pPr>
        <w:pStyle w:val="ResimYazs"/>
      </w:pPr>
      <w:r w:rsidRPr="006C32F7">
        <w:t xml:space="preserve">Resim 8.12: Gözle-Uygula Etkinliği Örnek Devre Şeması </w:t>
      </w:r>
    </w:p>
    <w:p w14:paraId="4FFD0FEF" w14:textId="77777777" w:rsidR="005B3F1C" w:rsidRPr="00E327DF" w:rsidRDefault="005B3F1C" w:rsidP="00E327DF">
      <w:pPr>
        <w:jc w:val="left"/>
        <w:rPr>
          <w:rFonts w:eastAsia="Times New Roman" w:cstheme="minorHAnsi"/>
          <w:szCs w:val="24"/>
        </w:rPr>
      </w:pPr>
    </w:p>
    <w:tbl>
      <w:tblPr>
        <w:tblStyle w:val="TabloKlavuzu7"/>
        <w:tblW w:w="0" w:type="auto"/>
        <w:tblInd w:w="0" w:type="dxa"/>
        <w:tblLayout w:type="fixed"/>
        <w:tblLook w:val="04A0" w:firstRow="1" w:lastRow="0" w:firstColumn="1" w:lastColumn="0" w:noHBand="0" w:noVBand="1"/>
      </w:tblPr>
      <w:tblGrid>
        <w:gridCol w:w="4531"/>
        <w:gridCol w:w="4531"/>
      </w:tblGrid>
      <w:tr w:rsidR="002A17BA" w:rsidRPr="00E327DF" w14:paraId="71F33C53" w14:textId="77777777" w:rsidTr="002A17BA">
        <w:tc>
          <w:tcPr>
            <w:tcW w:w="4531" w:type="dxa"/>
            <w:tcBorders>
              <w:top w:val="single" w:sz="4" w:space="0" w:color="auto"/>
              <w:left w:val="single" w:sz="4" w:space="0" w:color="auto"/>
              <w:bottom w:val="single" w:sz="4" w:space="0" w:color="auto"/>
              <w:right w:val="single" w:sz="4" w:space="0" w:color="auto"/>
            </w:tcBorders>
            <w:hideMark/>
          </w:tcPr>
          <w:p w14:paraId="7F4D5A3D" w14:textId="1F4E6884" w:rsidR="002A17BA" w:rsidRPr="00E327DF" w:rsidRDefault="001459D5" w:rsidP="00E327DF">
            <w:pPr>
              <w:jc w:val="left"/>
              <w:rPr>
                <w:rFonts w:eastAsia="Times New Roman" w:cstheme="minorHAnsi"/>
                <w:iCs/>
                <w:szCs w:val="24"/>
                <w:lang w:val="tr-TR"/>
              </w:rPr>
            </w:pPr>
            <w:r>
              <w:rPr>
                <w:rFonts w:eastAsia="Times New Roman" w:cstheme="minorHAnsi"/>
                <w:iCs/>
                <w:noProof/>
                <w:szCs w:val="24"/>
              </w:rPr>
              <w:lastRenderedPageBreak/>
              <w:drawing>
                <wp:inline distT="0" distB="0" distL="0" distR="0" wp14:anchorId="1E0C55F0" wp14:editId="63CE99BD">
                  <wp:extent cx="2803997" cy="210312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9952.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07064" cy="2105420"/>
                          </a:xfrm>
                          <a:prstGeom prst="rect">
                            <a:avLst/>
                          </a:prstGeom>
                        </pic:spPr>
                      </pic:pic>
                    </a:graphicData>
                  </a:graphic>
                </wp:inline>
              </w:drawing>
            </w:r>
          </w:p>
        </w:tc>
        <w:tc>
          <w:tcPr>
            <w:tcW w:w="4531" w:type="dxa"/>
            <w:tcBorders>
              <w:top w:val="single" w:sz="4" w:space="0" w:color="auto"/>
              <w:left w:val="single" w:sz="4" w:space="0" w:color="auto"/>
              <w:bottom w:val="single" w:sz="4" w:space="0" w:color="auto"/>
              <w:right w:val="single" w:sz="4" w:space="0" w:color="auto"/>
            </w:tcBorders>
            <w:hideMark/>
          </w:tcPr>
          <w:p w14:paraId="558BDEE8" w14:textId="67BB0F19" w:rsidR="002A17BA" w:rsidRPr="00E327DF" w:rsidRDefault="001459D5" w:rsidP="00E327DF">
            <w:pPr>
              <w:jc w:val="left"/>
              <w:rPr>
                <w:rFonts w:eastAsia="Times New Roman" w:cstheme="minorHAnsi"/>
                <w:iCs/>
                <w:szCs w:val="24"/>
                <w:lang w:val="tr-TR"/>
              </w:rPr>
            </w:pPr>
            <w:r>
              <w:rPr>
                <w:rFonts w:eastAsia="Times New Roman" w:cstheme="minorHAnsi"/>
                <w:iCs/>
                <w:noProof/>
                <w:szCs w:val="24"/>
              </w:rPr>
              <w:drawing>
                <wp:inline distT="0" distB="0" distL="0" distR="0" wp14:anchorId="0E3F0D59" wp14:editId="7921241E">
                  <wp:extent cx="2814157" cy="2110740"/>
                  <wp:effectExtent l="0" t="0" r="5715" b="381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9956.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18611" cy="2114081"/>
                          </a:xfrm>
                          <a:prstGeom prst="rect">
                            <a:avLst/>
                          </a:prstGeom>
                        </pic:spPr>
                      </pic:pic>
                    </a:graphicData>
                  </a:graphic>
                </wp:inline>
              </w:drawing>
            </w:r>
          </w:p>
        </w:tc>
      </w:tr>
    </w:tbl>
    <w:p w14:paraId="20F9FEEE" w14:textId="1B5D4097" w:rsidR="005B3F1C" w:rsidRPr="006C32F7" w:rsidRDefault="005B3F1C" w:rsidP="004546D2">
      <w:pPr>
        <w:pStyle w:val="ResimYazs"/>
      </w:pPr>
      <w:r w:rsidRPr="006C32F7">
        <w:t>Resim 8.13: Gözle-Uygula Etkinliği Örnek Devre Kurulumu</w:t>
      </w:r>
    </w:p>
    <w:p w14:paraId="1B5E3863" w14:textId="332AD19E" w:rsidR="002A17BA" w:rsidRDefault="002A17BA" w:rsidP="00E327DF">
      <w:pPr>
        <w:rPr>
          <w:rFonts w:eastAsia="Times New Roman" w:cstheme="minorHAnsi"/>
          <w:iCs/>
          <w:szCs w:val="24"/>
        </w:rPr>
      </w:pPr>
      <w:r w:rsidRPr="00E327DF">
        <w:rPr>
          <w:rFonts w:eastAsia="Times New Roman" w:cstheme="minorHAnsi"/>
          <w:iCs/>
          <w:szCs w:val="24"/>
        </w:rPr>
        <w:t>Gerekli bağlantıların yapılmasından sonra mobil robotun telefon ya da tablet üzerinden kumanda edilebilmesi için Arduino Bluetooth kontrol uygulamalarından birinin indirilmesi gerekecektir. Daha detaylı şekilde ifade edilecek olursa; telefon ya da tablet üzerinden belirli tuşlar ile mobil robotun temel hareketleri (ileri, geri, sağa dön, sola dön, hızlanma, hız azaltma ve durma) tanımlanacaktır. Bu amaç doğrultusunda bu tanımlamanın yapılması için etkinlikte “</w:t>
      </w:r>
      <w:r w:rsidRPr="00E327DF">
        <w:rPr>
          <w:rFonts w:eastAsia="Times New Roman" w:cstheme="minorHAnsi"/>
          <w:b/>
          <w:color w:val="0070C0"/>
          <w:szCs w:val="24"/>
        </w:rPr>
        <w:t>Arduino Bluetooth Controller</w:t>
      </w:r>
      <w:r w:rsidRPr="00E327DF">
        <w:rPr>
          <w:rFonts w:eastAsia="Times New Roman" w:cstheme="minorHAnsi"/>
          <w:iCs/>
          <w:szCs w:val="24"/>
        </w:rPr>
        <w:t xml:space="preserve">” isimli uygulama kullanılacaktır. Telefon ya da tabletlere bu uygulama indirilmeli ve Bluetooth modülü ile eşleştirme işleminin yapılması gerekmektedir. Program kodunun bilgisayara yüklenmesinden sonra telefon ya da tabletin Bluetooth ayarlarına girilip </w:t>
      </w:r>
      <w:r w:rsidR="00F31DDC">
        <w:rPr>
          <w:rFonts w:eastAsia="Times New Roman" w:cstheme="minorHAnsi"/>
          <w:iCs/>
          <w:szCs w:val="24"/>
        </w:rPr>
        <w:t>kod bloğunda tanımlanan “DeneyapKart”</w:t>
      </w:r>
      <w:r w:rsidRPr="00E327DF">
        <w:rPr>
          <w:rFonts w:eastAsia="Times New Roman" w:cstheme="minorHAnsi"/>
          <w:iCs/>
          <w:szCs w:val="24"/>
        </w:rPr>
        <w:t xml:space="preserve"> isimli </w:t>
      </w:r>
      <w:r w:rsidR="00F31DDC">
        <w:rPr>
          <w:rFonts w:eastAsia="Times New Roman" w:cstheme="minorHAnsi"/>
          <w:iCs/>
          <w:szCs w:val="24"/>
        </w:rPr>
        <w:t xml:space="preserve">Deneyap Kart </w:t>
      </w:r>
      <w:r w:rsidRPr="00E327DF">
        <w:rPr>
          <w:rFonts w:eastAsia="Times New Roman" w:cstheme="minorHAnsi"/>
          <w:iCs/>
          <w:szCs w:val="24"/>
        </w:rPr>
        <w:t>ile bağlantı gerçekleştirilmelidir. Bu aşamada şifre istenmesi durumunda “</w:t>
      </w:r>
      <w:r w:rsidRPr="00E327DF">
        <w:rPr>
          <w:rFonts w:eastAsia="Times New Roman" w:cstheme="minorHAnsi"/>
          <w:iCs/>
          <w:color w:val="0070C0"/>
          <w:szCs w:val="24"/>
        </w:rPr>
        <w:t>0000</w:t>
      </w:r>
      <w:r w:rsidRPr="00E327DF">
        <w:rPr>
          <w:rFonts w:eastAsia="Times New Roman" w:cstheme="minorHAnsi"/>
          <w:iCs/>
          <w:szCs w:val="24"/>
        </w:rPr>
        <w:t>” ya da “</w:t>
      </w:r>
      <w:r w:rsidRPr="00E327DF">
        <w:rPr>
          <w:rFonts w:eastAsia="Times New Roman" w:cstheme="minorHAnsi"/>
          <w:iCs/>
          <w:color w:val="0070C0"/>
          <w:szCs w:val="24"/>
        </w:rPr>
        <w:t>1234</w:t>
      </w:r>
      <w:r w:rsidRPr="00E327DF">
        <w:rPr>
          <w:rFonts w:eastAsia="Times New Roman" w:cstheme="minorHAnsi"/>
          <w:iCs/>
          <w:szCs w:val="24"/>
        </w:rPr>
        <w:t xml:space="preserve">” standart şifrelerden birinin girilmesi gerekecektir. Şifre girildikten sonra </w:t>
      </w:r>
      <w:r w:rsidR="00F31DDC">
        <w:rPr>
          <w:rFonts w:eastAsia="Times New Roman" w:cstheme="minorHAnsi"/>
          <w:iCs/>
          <w:szCs w:val="24"/>
        </w:rPr>
        <w:t>“DeneyapKart”</w:t>
      </w:r>
      <w:r w:rsidRPr="00E327DF">
        <w:rPr>
          <w:rFonts w:eastAsia="Times New Roman" w:cstheme="minorHAnsi"/>
          <w:iCs/>
          <w:szCs w:val="24"/>
        </w:rPr>
        <w:t xml:space="preserve"> seçildikten sonra </w:t>
      </w:r>
      <w:r w:rsidR="00272811" w:rsidRPr="00E327DF">
        <w:rPr>
          <w:rFonts w:eastAsia="Times New Roman" w:cstheme="minorHAnsi"/>
          <w:iCs/>
          <w:szCs w:val="24"/>
        </w:rPr>
        <w:t xml:space="preserve">aşağıdaki resimde görüldüğü gibi </w:t>
      </w:r>
      <w:r w:rsidRPr="00E327DF">
        <w:rPr>
          <w:rFonts w:eastAsia="Times New Roman" w:cstheme="minorHAnsi"/>
          <w:iCs/>
          <w:szCs w:val="24"/>
        </w:rPr>
        <w:t>“</w:t>
      </w:r>
      <w:r w:rsidRPr="00E327DF">
        <w:rPr>
          <w:rFonts w:eastAsia="Times New Roman" w:cstheme="minorHAnsi"/>
          <w:iCs/>
          <w:color w:val="0070C0"/>
          <w:szCs w:val="24"/>
        </w:rPr>
        <w:t>Controller Mode</w:t>
      </w:r>
      <w:r w:rsidRPr="00E327DF">
        <w:rPr>
          <w:rFonts w:eastAsia="Times New Roman" w:cstheme="minorHAnsi"/>
          <w:iCs/>
          <w:szCs w:val="24"/>
        </w:rPr>
        <w:t xml:space="preserve">” bölümüne tıklanmalıdır.  </w:t>
      </w:r>
    </w:p>
    <w:p w14:paraId="23210560" w14:textId="77777777" w:rsidR="002116E1" w:rsidRPr="00E327DF" w:rsidRDefault="002116E1" w:rsidP="00E327DF">
      <w:pPr>
        <w:rPr>
          <w:rFonts w:eastAsia="Times New Roman" w:cstheme="minorHAnsi"/>
          <w:iCs/>
          <w:szCs w:val="24"/>
          <w:lang w:eastAsia="en-US"/>
        </w:rPr>
      </w:pPr>
    </w:p>
    <w:p w14:paraId="08A5E7BD" w14:textId="0B5EF46E" w:rsidR="002A17BA" w:rsidRPr="00E327DF" w:rsidRDefault="002A17BA" w:rsidP="00E327DF">
      <w:pPr>
        <w:jc w:val="center"/>
        <w:rPr>
          <w:rFonts w:eastAsia="Times New Roman" w:cstheme="minorHAnsi"/>
          <w:iCs/>
          <w:szCs w:val="24"/>
        </w:rPr>
      </w:pPr>
      <w:r w:rsidRPr="00E327DF">
        <w:rPr>
          <w:rFonts w:eastAsia="Times New Roman" w:cstheme="minorHAnsi"/>
          <w:noProof/>
          <w:szCs w:val="24"/>
        </w:rPr>
        <w:drawing>
          <wp:inline distT="0" distB="0" distL="0" distR="0" wp14:anchorId="781F3560" wp14:editId="47109513">
            <wp:extent cx="2011680" cy="1932305"/>
            <wp:effectExtent l="0" t="0" r="7620" b="0"/>
            <wp:docPr id="620" name="Resim 6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shot of a cell phon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11680" cy="1932305"/>
                    </a:xfrm>
                    <a:prstGeom prst="rect">
                      <a:avLst/>
                    </a:prstGeom>
                    <a:noFill/>
                    <a:ln>
                      <a:noFill/>
                    </a:ln>
                  </pic:spPr>
                </pic:pic>
              </a:graphicData>
            </a:graphic>
          </wp:inline>
        </w:drawing>
      </w:r>
      <w:r w:rsidR="00F31DDC">
        <w:rPr>
          <w:rFonts w:eastAsia="Times New Roman" w:cstheme="minorHAnsi"/>
          <w:iCs/>
          <w:noProof/>
          <w:szCs w:val="24"/>
        </w:rPr>
        <w:drawing>
          <wp:inline distT="0" distB="0" distL="0" distR="0" wp14:anchorId="69AC3566" wp14:editId="05AD45EA">
            <wp:extent cx="1862333" cy="1927190"/>
            <wp:effectExtent l="0" t="0" r="508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87534" cy="1953269"/>
                    </a:xfrm>
                    <a:prstGeom prst="rect">
                      <a:avLst/>
                    </a:prstGeom>
                    <a:noFill/>
                    <a:ln>
                      <a:noFill/>
                    </a:ln>
                  </pic:spPr>
                </pic:pic>
              </a:graphicData>
            </a:graphic>
          </wp:inline>
        </w:drawing>
      </w:r>
    </w:p>
    <w:p w14:paraId="308EE350" w14:textId="3B9A59B9" w:rsidR="005B3F1C" w:rsidRPr="006C32F7" w:rsidRDefault="005B3F1C" w:rsidP="004546D2">
      <w:pPr>
        <w:pStyle w:val="ResimYazs"/>
      </w:pPr>
      <w:r w:rsidRPr="006C32F7">
        <w:t>Resim 8.14: Arduino Bluetooth Controller Bağlantısı</w:t>
      </w:r>
    </w:p>
    <w:p w14:paraId="5FB7F2DC" w14:textId="0F7F1BD5" w:rsidR="002A17BA" w:rsidRPr="00E327DF" w:rsidRDefault="002A17BA" w:rsidP="00E327DF">
      <w:pPr>
        <w:rPr>
          <w:rFonts w:eastAsia="Times New Roman" w:cstheme="minorHAnsi"/>
          <w:iCs/>
          <w:szCs w:val="24"/>
        </w:rPr>
      </w:pPr>
      <w:r w:rsidRPr="00E327DF">
        <w:rPr>
          <w:rFonts w:eastAsia="Times New Roman" w:cstheme="minorHAnsi"/>
          <w:iCs/>
          <w:szCs w:val="24"/>
        </w:rPr>
        <w:t xml:space="preserve">“Controller Mode” bölümüne girildikten sonra </w:t>
      </w:r>
      <w:r w:rsidR="00D9127F" w:rsidRPr="00E327DF">
        <w:rPr>
          <w:rFonts w:eastAsia="Times New Roman" w:cstheme="minorHAnsi"/>
          <w:iCs/>
          <w:szCs w:val="24"/>
        </w:rPr>
        <w:t xml:space="preserve">aşağıdaki resimde de görüldüğü gibi </w:t>
      </w:r>
      <w:r w:rsidRPr="00E327DF">
        <w:rPr>
          <w:rFonts w:eastAsia="Times New Roman" w:cstheme="minorHAnsi"/>
          <w:iCs/>
          <w:szCs w:val="24"/>
        </w:rPr>
        <w:t xml:space="preserve">ekranın sağ üst köşesinde yer alan “Ayarlar” simgesine tıklanarak mobil robotun temel hareketleri, hızlanma, hız azaltma, sağa dönme, sola dönme ve durma gibi kontrolleri hangi tuşlar ile yapılacağı tanımlanmalıdır. </w:t>
      </w:r>
    </w:p>
    <w:p w14:paraId="2EECBA6A" w14:textId="77777777" w:rsidR="002A17BA" w:rsidRPr="00E327DF" w:rsidRDefault="002A17BA" w:rsidP="00E327DF">
      <w:pPr>
        <w:rPr>
          <w:rFonts w:eastAsia="Times New Roman" w:cstheme="minorHAnsi"/>
          <w:iCs/>
          <w:szCs w:val="24"/>
        </w:rPr>
      </w:pPr>
    </w:p>
    <w:p w14:paraId="4AB83BD7" w14:textId="396AAAA7" w:rsidR="002A17BA" w:rsidRPr="00E327DF" w:rsidRDefault="002A17BA" w:rsidP="00E327DF">
      <w:pPr>
        <w:jc w:val="center"/>
        <w:rPr>
          <w:rFonts w:eastAsia="Times New Roman" w:cstheme="minorHAnsi"/>
          <w:iCs/>
          <w:szCs w:val="24"/>
        </w:rPr>
      </w:pPr>
      <w:r w:rsidRPr="00E327DF">
        <w:rPr>
          <w:rFonts w:eastAsia="Times New Roman" w:cstheme="minorHAnsi"/>
          <w:noProof/>
          <w:szCs w:val="24"/>
        </w:rPr>
        <w:lastRenderedPageBreak/>
        <w:drawing>
          <wp:inline distT="0" distB="0" distL="0" distR="0" wp14:anchorId="6B19DC37" wp14:editId="76FED78A">
            <wp:extent cx="2870200" cy="1407160"/>
            <wp:effectExtent l="0" t="0" r="6350" b="2540"/>
            <wp:docPr id="618" name="Resim 6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screenshot of a cell phone&#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70200" cy="1407160"/>
                    </a:xfrm>
                    <a:prstGeom prst="rect">
                      <a:avLst/>
                    </a:prstGeom>
                    <a:noFill/>
                    <a:ln>
                      <a:noFill/>
                    </a:ln>
                  </pic:spPr>
                </pic:pic>
              </a:graphicData>
            </a:graphic>
          </wp:inline>
        </w:drawing>
      </w:r>
    </w:p>
    <w:p w14:paraId="7A2A8DBD" w14:textId="33DB3473" w:rsidR="005B3F1C" w:rsidRPr="006C32F7" w:rsidRDefault="005B3F1C" w:rsidP="004546D2">
      <w:pPr>
        <w:pStyle w:val="ResimYazs"/>
      </w:pPr>
      <w:r w:rsidRPr="006C32F7">
        <w:t>Resim 8.15: Arduino Bluetooth Controller Arayüzü</w:t>
      </w:r>
      <w:r w:rsidR="00E65D23" w:rsidRPr="006C32F7">
        <w:t xml:space="preserve"> Ayarları</w:t>
      </w:r>
    </w:p>
    <w:p w14:paraId="4C21A701" w14:textId="77777777" w:rsidR="005B3F1C" w:rsidRPr="00E327DF" w:rsidRDefault="005B3F1C" w:rsidP="00E327DF">
      <w:pPr>
        <w:jc w:val="center"/>
        <w:rPr>
          <w:rFonts w:eastAsia="Times New Roman" w:cstheme="minorHAnsi"/>
          <w:iCs/>
          <w:szCs w:val="24"/>
        </w:rPr>
      </w:pPr>
    </w:p>
    <w:p w14:paraId="18DC7DF3" w14:textId="1459EFEB" w:rsidR="002A17BA" w:rsidRPr="00E327DF" w:rsidRDefault="002A17BA" w:rsidP="00E327DF">
      <w:pPr>
        <w:rPr>
          <w:rFonts w:eastAsia="Times New Roman" w:cstheme="minorHAnsi"/>
          <w:iCs/>
          <w:szCs w:val="24"/>
        </w:rPr>
      </w:pPr>
      <w:r w:rsidRPr="00E327DF">
        <w:rPr>
          <w:rFonts w:eastAsia="Times New Roman" w:cstheme="minorHAnsi"/>
          <w:iCs/>
          <w:szCs w:val="24"/>
        </w:rPr>
        <w:t xml:space="preserve">Bu kapsamda aşağıdaki </w:t>
      </w:r>
      <w:r w:rsidR="0040443E" w:rsidRPr="00E327DF">
        <w:rPr>
          <w:rFonts w:eastAsia="Times New Roman" w:cstheme="minorHAnsi"/>
          <w:iCs/>
          <w:szCs w:val="24"/>
        </w:rPr>
        <w:t xml:space="preserve">resimde </w:t>
      </w:r>
      <w:r w:rsidRPr="00E327DF">
        <w:rPr>
          <w:rFonts w:eastAsia="Times New Roman" w:cstheme="minorHAnsi"/>
          <w:iCs/>
          <w:szCs w:val="24"/>
        </w:rPr>
        <w:t>de gösterildiği gibi;</w:t>
      </w:r>
    </w:p>
    <w:p w14:paraId="5DD89AC2" w14:textId="77777777" w:rsidR="002A17BA" w:rsidRPr="00E327DF" w:rsidRDefault="002A17BA" w:rsidP="00281D5E">
      <w:pPr>
        <w:numPr>
          <w:ilvl w:val="0"/>
          <w:numId w:val="24"/>
        </w:numPr>
        <w:contextualSpacing/>
        <w:jc w:val="left"/>
        <w:rPr>
          <w:rFonts w:eastAsia="Times New Roman" w:cstheme="minorHAnsi"/>
          <w:iCs/>
          <w:szCs w:val="24"/>
        </w:rPr>
      </w:pPr>
      <w:r w:rsidRPr="00E327DF">
        <w:rPr>
          <w:rFonts w:eastAsia="Times New Roman" w:cstheme="minorHAnsi"/>
          <w:iCs/>
          <w:szCs w:val="24"/>
        </w:rPr>
        <w:t>Mobil robota sola dönüş hareketini yaptırmak üzere “</w:t>
      </w:r>
      <w:r w:rsidRPr="00E327DF">
        <w:rPr>
          <w:rFonts w:eastAsia="Times New Roman" w:cstheme="minorHAnsi"/>
          <w:b/>
          <w:bCs/>
          <w:iCs/>
          <w:szCs w:val="24"/>
        </w:rPr>
        <w:t>A</w:t>
      </w:r>
      <w:r w:rsidRPr="00E327DF">
        <w:rPr>
          <w:rFonts w:eastAsia="Times New Roman" w:cstheme="minorHAnsi"/>
          <w:iCs/>
          <w:szCs w:val="24"/>
        </w:rPr>
        <w:t>”;</w:t>
      </w:r>
    </w:p>
    <w:p w14:paraId="59B5E941" w14:textId="77777777" w:rsidR="002A17BA" w:rsidRPr="00E327DF" w:rsidRDefault="002A17BA" w:rsidP="00281D5E">
      <w:pPr>
        <w:numPr>
          <w:ilvl w:val="0"/>
          <w:numId w:val="24"/>
        </w:numPr>
        <w:contextualSpacing/>
        <w:jc w:val="left"/>
        <w:rPr>
          <w:rFonts w:eastAsia="Times New Roman" w:cstheme="minorHAnsi"/>
          <w:iCs/>
          <w:szCs w:val="24"/>
        </w:rPr>
      </w:pPr>
      <w:r w:rsidRPr="00E327DF">
        <w:rPr>
          <w:rFonts w:eastAsia="Times New Roman" w:cstheme="minorHAnsi"/>
          <w:iCs/>
          <w:szCs w:val="24"/>
        </w:rPr>
        <w:t>Mobil robota ileriye gitme hareketini yaptırmak üzere “</w:t>
      </w:r>
      <w:r w:rsidRPr="00E327DF">
        <w:rPr>
          <w:rFonts w:eastAsia="Times New Roman" w:cstheme="minorHAnsi"/>
          <w:b/>
          <w:bCs/>
          <w:iCs/>
          <w:szCs w:val="24"/>
        </w:rPr>
        <w:t>W</w:t>
      </w:r>
      <w:r w:rsidRPr="00E327DF">
        <w:rPr>
          <w:rFonts w:eastAsia="Times New Roman" w:cstheme="minorHAnsi"/>
          <w:iCs/>
          <w:szCs w:val="24"/>
        </w:rPr>
        <w:t>”;</w:t>
      </w:r>
    </w:p>
    <w:p w14:paraId="32C24838" w14:textId="77777777" w:rsidR="002A17BA" w:rsidRPr="00E327DF" w:rsidRDefault="002A17BA" w:rsidP="00281D5E">
      <w:pPr>
        <w:numPr>
          <w:ilvl w:val="0"/>
          <w:numId w:val="24"/>
        </w:numPr>
        <w:contextualSpacing/>
        <w:jc w:val="left"/>
        <w:rPr>
          <w:rFonts w:eastAsia="Times New Roman" w:cstheme="minorHAnsi"/>
          <w:iCs/>
          <w:szCs w:val="24"/>
        </w:rPr>
      </w:pPr>
      <w:r w:rsidRPr="00E327DF">
        <w:rPr>
          <w:rFonts w:eastAsia="Times New Roman" w:cstheme="minorHAnsi"/>
          <w:iCs/>
          <w:szCs w:val="24"/>
        </w:rPr>
        <w:t>Mobil robota sağa dönüş hareketini yaptırmak üzere “</w:t>
      </w:r>
      <w:r w:rsidRPr="00E327DF">
        <w:rPr>
          <w:rFonts w:eastAsia="Times New Roman" w:cstheme="minorHAnsi"/>
          <w:b/>
          <w:bCs/>
          <w:iCs/>
          <w:szCs w:val="24"/>
        </w:rPr>
        <w:t>D</w:t>
      </w:r>
      <w:r w:rsidRPr="00E327DF">
        <w:rPr>
          <w:rFonts w:eastAsia="Times New Roman" w:cstheme="minorHAnsi"/>
          <w:iCs/>
          <w:szCs w:val="24"/>
        </w:rPr>
        <w:t>”;</w:t>
      </w:r>
    </w:p>
    <w:p w14:paraId="62594B82" w14:textId="77777777" w:rsidR="002A17BA" w:rsidRPr="00E327DF" w:rsidRDefault="002A17BA" w:rsidP="00281D5E">
      <w:pPr>
        <w:numPr>
          <w:ilvl w:val="0"/>
          <w:numId w:val="24"/>
        </w:numPr>
        <w:contextualSpacing/>
        <w:jc w:val="left"/>
        <w:rPr>
          <w:rFonts w:eastAsia="Times New Roman" w:cstheme="minorHAnsi"/>
          <w:iCs/>
          <w:szCs w:val="24"/>
        </w:rPr>
      </w:pPr>
      <w:r w:rsidRPr="00E327DF">
        <w:rPr>
          <w:rFonts w:eastAsia="Times New Roman" w:cstheme="minorHAnsi"/>
          <w:iCs/>
          <w:szCs w:val="24"/>
        </w:rPr>
        <w:t>Mobil robota geri gitme hareketini yaptırmak üzere “</w:t>
      </w:r>
      <w:r w:rsidRPr="00E327DF">
        <w:rPr>
          <w:rFonts w:eastAsia="Times New Roman" w:cstheme="minorHAnsi"/>
          <w:b/>
          <w:bCs/>
          <w:iCs/>
          <w:szCs w:val="24"/>
        </w:rPr>
        <w:t>S</w:t>
      </w:r>
      <w:r w:rsidRPr="00E327DF">
        <w:rPr>
          <w:rFonts w:eastAsia="Times New Roman" w:cstheme="minorHAnsi"/>
          <w:iCs/>
          <w:szCs w:val="24"/>
        </w:rPr>
        <w:t>”;</w:t>
      </w:r>
    </w:p>
    <w:p w14:paraId="16B298CA" w14:textId="77777777" w:rsidR="002A17BA" w:rsidRPr="00E327DF" w:rsidRDefault="002A17BA" w:rsidP="00281D5E">
      <w:pPr>
        <w:numPr>
          <w:ilvl w:val="0"/>
          <w:numId w:val="24"/>
        </w:numPr>
        <w:contextualSpacing/>
        <w:jc w:val="left"/>
        <w:rPr>
          <w:rFonts w:eastAsia="Times New Roman" w:cstheme="minorHAnsi"/>
          <w:iCs/>
          <w:szCs w:val="24"/>
        </w:rPr>
      </w:pPr>
      <w:r w:rsidRPr="00E327DF">
        <w:rPr>
          <w:rFonts w:eastAsia="Times New Roman" w:cstheme="minorHAnsi"/>
          <w:iCs/>
          <w:szCs w:val="24"/>
        </w:rPr>
        <w:t>Mobil robotun hızını arttırmak üzere “</w:t>
      </w:r>
      <w:r w:rsidRPr="00E327DF">
        <w:rPr>
          <w:rFonts w:eastAsia="Times New Roman" w:cstheme="minorHAnsi"/>
          <w:b/>
          <w:bCs/>
          <w:iCs/>
          <w:szCs w:val="24"/>
        </w:rPr>
        <w:t>K</w:t>
      </w:r>
      <w:r w:rsidRPr="00E327DF">
        <w:rPr>
          <w:rFonts w:eastAsia="Times New Roman" w:cstheme="minorHAnsi"/>
          <w:iCs/>
          <w:szCs w:val="24"/>
        </w:rPr>
        <w:t>”;</w:t>
      </w:r>
    </w:p>
    <w:p w14:paraId="5C9C39B3" w14:textId="77777777" w:rsidR="002A17BA" w:rsidRPr="00E327DF" w:rsidRDefault="002A17BA" w:rsidP="00281D5E">
      <w:pPr>
        <w:numPr>
          <w:ilvl w:val="0"/>
          <w:numId w:val="24"/>
        </w:numPr>
        <w:contextualSpacing/>
        <w:jc w:val="left"/>
        <w:rPr>
          <w:rFonts w:eastAsia="Times New Roman" w:cstheme="minorHAnsi"/>
          <w:iCs/>
          <w:szCs w:val="24"/>
        </w:rPr>
      </w:pPr>
      <w:r w:rsidRPr="00E327DF">
        <w:rPr>
          <w:rFonts w:eastAsia="Times New Roman" w:cstheme="minorHAnsi"/>
          <w:iCs/>
          <w:szCs w:val="24"/>
        </w:rPr>
        <w:t>Mobil robotun hızını azaltmak üzere “</w:t>
      </w:r>
      <w:r w:rsidRPr="00E327DF">
        <w:rPr>
          <w:rFonts w:eastAsia="Times New Roman" w:cstheme="minorHAnsi"/>
          <w:b/>
          <w:bCs/>
          <w:iCs/>
          <w:szCs w:val="24"/>
        </w:rPr>
        <w:t>L</w:t>
      </w:r>
      <w:r w:rsidRPr="00E327DF">
        <w:rPr>
          <w:rFonts w:eastAsia="Times New Roman" w:cstheme="minorHAnsi"/>
          <w:iCs/>
          <w:szCs w:val="24"/>
        </w:rPr>
        <w:t>”;</w:t>
      </w:r>
    </w:p>
    <w:p w14:paraId="705E6A55" w14:textId="1680E633" w:rsidR="002A17BA" w:rsidRPr="00E327DF" w:rsidRDefault="002A17BA" w:rsidP="00281D5E">
      <w:pPr>
        <w:numPr>
          <w:ilvl w:val="0"/>
          <w:numId w:val="24"/>
        </w:numPr>
        <w:contextualSpacing/>
        <w:jc w:val="left"/>
        <w:rPr>
          <w:rFonts w:eastAsia="Times New Roman" w:cstheme="minorHAnsi"/>
          <w:iCs/>
          <w:szCs w:val="24"/>
        </w:rPr>
      </w:pPr>
      <w:r w:rsidRPr="00E327DF">
        <w:rPr>
          <w:rFonts w:eastAsia="Times New Roman" w:cstheme="minorHAnsi"/>
          <w:iCs/>
          <w:szCs w:val="24"/>
        </w:rPr>
        <w:t>Mobil robotu durdurmak üzere “</w:t>
      </w:r>
      <w:r w:rsidRPr="00E327DF">
        <w:rPr>
          <w:rFonts w:eastAsia="Times New Roman" w:cstheme="minorHAnsi"/>
          <w:b/>
          <w:bCs/>
          <w:iCs/>
          <w:szCs w:val="24"/>
        </w:rPr>
        <w:t>O</w:t>
      </w:r>
      <w:r w:rsidRPr="00E327DF">
        <w:rPr>
          <w:rFonts w:eastAsia="Times New Roman" w:cstheme="minorHAnsi"/>
          <w:iCs/>
          <w:szCs w:val="24"/>
        </w:rPr>
        <w:t xml:space="preserve">” tuşları tanımlanmalıdır. </w:t>
      </w:r>
    </w:p>
    <w:p w14:paraId="6A0C0120" w14:textId="7CD5EB05" w:rsidR="00724093" w:rsidRPr="00E327DF" w:rsidRDefault="00724093" w:rsidP="00E327DF">
      <w:pPr>
        <w:ind w:left="360"/>
        <w:contextualSpacing/>
        <w:jc w:val="left"/>
        <w:rPr>
          <w:rFonts w:eastAsia="Times New Roman" w:cstheme="minorHAnsi"/>
          <w:iCs/>
          <w:szCs w:val="24"/>
        </w:rPr>
      </w:pPr>
    </w:p>
    <w:p w14:paraId="35A6083E" w14:textId="77777777" w:rsidR="00724093" w:rsidRPr="00E327DF" w:rsidRDefault="00724093" w:rsidP="00E327DF">
      <w:pPr>
        <w:ind w:left="360"/>
        <w:contextualSpacing/>
        <w:jc w:val="left"/>
        <w:rPr>
          <w:rFonts w:eastAsia="Times New Roman" w:cstheme="minorHAnsi"/>
          <w:iCs/>
          <w:szCs w:val="24"/>
        </w:rPr>
      </w:pPr>
    </w:p>
    <w:p w14:paraId="712224B4" w14:textId="615698FD" w:rsidR="002A17BA" w:rsidRPr="00E327DF" w:rsidRDefault="002A17BA" w:rsidP="00E327DF">
      <w:pPr>
        <w:ind w:left="360"/>
        <w:contextualSpacing/>
        <w:jc w:val="center"/>
        <w:rPr>
          <w:rFonts w:eastAsia="Times New Roman" w:cstheme="minorHAnsi"/>
          <w:iCs/>
          <w:szCs w:val="24"/>
        </w:rPr>
      </w:pPr>
      <w:r w:rsidRPr="00E327DF">
        <w:rPr>
          <w:rFonts w:eastAsia="Times New Roman" w:cstheme="minorHAnsi"/>
          <w:noProof/>
          <w:szCs w:val="24"/>
        </w:rPr>
        <w:drawing>
          <wp:inline distT="0" distB="0" distL="0" distR="0" wp14:anchorId="5A222503" wp14:editId="63286240">
            <wp:extent cx="2679700" cy="1964055"/>
            <wp:effectExtent l="0" t="0" r="6350" b="0"/>
            <wp:docPr id="617" name="Resim 6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shot of a cell phone&#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79700" cy="1964055"/>
                    </a:xfrm>
                    <a:prstGeom prst="rect">
                      <a:avLst/>
                    </a:prstGeom>
                    <a:noFill/>
                    <a:ln>
                      <a:noFill/>
                    </a:ln>
                  </pic:spPr>
                </pic:pic>
              </a:graphicData>
            </a:graphic>
          </wp:inline>
        </w:drawing>
      </w:r>
    </w:p>
    <w:p w14:paraId="52381932" w14:textId="2A77CC87" w:rsidR="00E65D23" w:rsidRPr="006C32F7" w:rsidRDefault="00E65D23" w:rsidP="004546D2">
      <w:pPr>
        <w:pStyle w:val="ResimYazs"/>
        <w:rPr>
          <w:rFonts w:eastAsia="Times New Roman" w:cstheme="minorHAnsi"/>
        </w:rPr>
      </w:pPr>
      <w:r w:rsidRPr="006C32F7">
        <w:t>Resim 8.16: Arduino Bluetooth Controller K</w:t>
      </w:r>
      <w:r w:rsidR="00BF3A20" w:rsidRPr="006C32F7">
        <w:t>ısayol Atamaları</w:t>
      </w:r>
    </w:p>
    <w:p w14:paraId="714B9D14" w14:textId="3D96FBE1" w:rsidR="00724093" w:rsidRPr="00E327DF" w:rsidRDefault="00724093" w:rsidP="00E327DF">
      <w:pPr>
        <w:ind w:left="360"/>
        <w:contextualSpacing/>
        <w:jc w:val="center"/>
        <w:rPr>
          <w:rFonts w:eastAsia="Times New Roman" w:cstheme="minorHAnsi"/>
          <w:iCs/>
          <w:szCs w:val="24"/>
        </w:rPr>
      </w:pPr>
    </w:p>
    <w:p w14:paraId="6449B9E8" w14:textId="77777777" w:rsidR="00724093" w:rsidRPr="00E327DF" w:rsidRDefault="00724093" w:rsidP="00E327DF">
      <w:pPr>
        <w:ind w:left="360"/>
        <w:contextualSpacing/>
        <w:jc w:val="center"/>
        <w:rPr>
          <w:rFonts w:eastAsia="Times New Roman" w:cstheme="minorHAnsi"/>
          <w:iCs/>
          <w:szCs w:val="24"/>
        </w:rPr>
      </w:pPr>
    </w:p>
    <w:p w14:paraId="45E707E6" w14:textId="6CAF276F" w:rsidR="002A17BA" w:rsidRPr="00E327DF" w:rsidRDefault="002A17BA" w:rsidP="00E327DF">
      <w:pPr>
        <w:rPr>
          <w:rFonts w:eastAsia="Times New Roman" w:cstheme="minorHAnsi"/>
          <w:iCs/>
          <w:szCs w:val="24"/>
        </w:rPr>
      </w:pPr>
      <w:r w:rsidRPr="00E327DF">
        <w:rPr>
          <w:rFonts w:eastAsia="Times New Roman" w:cstheme="minorHAnsi"/>
          <w:iCs/>
          <w:szCs w:val="24"/>
        </w:rPr>
        <w:t>Mobil robotun Bluetooth kablosuz iletişim ile kumanda edilmesi için aşağıda</w:t>
      </w:r>
      <w:r w:rsidR="00C93034" w:rsidRPr="00E327DF">
        <w:rPr>
          <w:rFonts w:eastAsia="Times New Roman" w:cstheme="minorHAnsi"/>
          <w:iCs/>
          <w:szCs w:val="24"/>
        </w:rPr>
        <w:t>ki resimde</w:t>
      </w:r>
      <w:r w:rsidRPr="00E327DF">
        <w:rPr>
          <w:rFonts w:eastAsia="Times New Roman" w:cstheme="minorHAnsi"/>
          <w:iCs/>
          <w:szCs w:val="24"/>
        </w:rPr>
        <w:t xml:space="preserve"> Arduino IDE içerisinde yazılmış örnek program kodu verilmiştir. </w:t>
      </w:r>
    </w:p>
    <w:p w14:paraId="4B26DBCB" w14:textId="77777777" w:rsidR="002A17BA" w:rsidRPr="00E327DF" w:rsidRDefault="002A17BA" w:rsidP="00E327DF">
      <w:pPr>
        <w:rPr>
          <w:rFonts w:eastAsia="Times New Roman" w:cstheme="minorHAnsi"/>
          <w:iCs/>
          <w:szCs w:val="24"/>
        </w:rPr>
      </w:pPr>
    </w:p>
    <w:p w14:paraId="2CCAE166" w14:textId="5B37060A" w:rsidR="002A17BA" w:rsidRPr="00E327DF" w:rsidRDefault="00EF0662" w:rsidP="00E327DF">
      <w:pPr>
        <w:jc w:val="center"/>
        <w:rPr>
          <w:rFonts w:eastAsia="Times New Roman" w:cstheme="minorHAnsi"/>
          <w:iCs/>
          <w:szCs w:val="24"/>
        </w:rPr>
      </w:pPr>
      <w:r>
        <w:rPr>
          <w:rFonts w:eastAsia="Times New Roman" w:cstheme="minorHAnsi"/>
          <w:iCs/>
          <w:noProof/>
          <w:szCs w:val="24"/>
        </w:rPr>
        <w:lastRenderedPageBreak/>
        <w:drawing>
          <wp:inline distT="0" distB="0" distL="0" distR="0" wp14:anchorId="68EFA00C" wp14:editId="2D178884">
            <wp:extent cx="5755640" cy="5767705"/>
            <wp:effectExtent l="0" t="0" r="0" b="4445"/>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08_1_6_G_U_DeneyapKart_Bluetooth.jpg"/>
                    <pic:cNvPicPr/>
                  </pic:nvPicPr>
                  <pic:blipFill>
                    <a:blip r:embed="rId46">
                      <a:extLst>
                        <a:ext uri="{28A0092B-C50C-407E-A947-70E740481C1C}">
                          <a14:useLocalDpi xmlns:a14="http://schemas.microsoft.com/office/drawing/2010/main" val="0"/>
                        </a:ext>
                      </a:extLst>
                    </a:blip>
                    <a:stretch>
                      <a:fillRect/>
                    </a:stretch>
                  </pic:blipFill>
                  <pic:spPr>
                    <a:xfrm>
                      <a:off x="0" y="0"/>
                      <a:ext cx="5755640" cy="5767705"/>
                    </a:xfrm>
                    <a:prstGeom prst="rect">
                      <a:avLst/>
                    </a:prstGeom>
                  </pic:spPr>
                </pic:pic>
              </a:graphicData>
            </a:graphic>
          </wp:inline>
        </w:drawing>
      </w:r>
    </w:p>
    <w:p w14:paraId="7E35DA0C" w14:textId="09BCC5BA" w:rsidR="002A17BA" w:rsidRPr="00EF0662" w:rsidRDefault="00BF3A20" w:rsidP="00EF0662">
      <w:pPr>
        <w:pStyle w:val="ResimYazs"/>
        <w:rPr>
          <w:rFonts w:eastAsia="Times New Roman" w:cstheme="minorHAnsi"/>
        </w:rPr>
      </w:pPr>
      <w:r w:rsidRPr="006C32F7">
        <w:t>Resim 8.17: Gözle-Uygula Etkinliği Örnek Kodu</w:t>
      </w:r>
    </w:p>
    <w:p w14:paraId="72FAEFF3" w14:textId="25EAC4B1" w:rsidR="002A17BA" w:rsidRPr="00E327DF" w:rsidRDefault="002A17BA" w:rsidP="00E327DF">
      <w:pPr>
        <w:rPr>
          <w:rFonts w:eastAsia="Times New Roman" w:cstheme="minorHAnsi"/>
          <w:iCs/>
          <w:szCs w:val="24"/>
        </w:rPr>
      </w:pPr>
      <w:r w:rsidRPr="00E327DF">
        <w:rPr>
          <w:rFonts w:eastAsia="Times New Roman" w:cstheme="minorHAnsi"/>
          <w:iCs/>
          <w:szCs w:val="24"/>
        </w:rPr>
        <w:t>Eğitmen Arduino IDE içerisinde yazılmış örnek kodu yansıtarak tüm öğrencilere göstermeli ve kod içeriklerini aktarmalıdır. Program kodu içerisinde yer alan “</w:t>
      </w:r>
      <w:r w:rsidRPr="00E327DF">
        <w:rPr>
          <w:rFonts w:eastAsia="Times New Roman" w:cstheme="minorHAnsi"/>
          <w:b/>
          <w:iCs/>
          <w:color w:val="0070C0"/>
          <w:szCs w:val="24"/>
        </w:rPr>
        <w:t>while</w:t>
      </w:r>
      <w:r w:rsidRPr="00E327DF">
        <w:rPr>
          <w:rFonts w:eastAsia="Times New Roman" w:cstheme="minorHAnsi"/>
          <w:iCs/>
          <w:szCs w:val="24"/>
        </w:rPr>
        <w:t xml:space="preserve">” döngüsü içerisinde yer alan veri değişkeninin sinyal alındığı sürece programı çalıştıracağı üzerinde durulmalıdır. Ayrıca öğrencilere </w:t>
      </w:r>
      <w:r w:rsidRPr="00E327DF">
        <w:rPr>
          <w:rFonts w:eastAsia="Times New Roman" w:cstheme="minorHAnsi"/>
          <w:b/>
          <w:iCs/>
          <w:color w:val="0070C0"/>
          <w:szCs w:val="24"/>
        </w:rPr>
        <w:t>switch – case</w:t>
      </w:r>
      <w:r w:rsidRPr="00E327DF">
        <w:rPr>
          <w:rFonts w:eastAsia="Times New Roman" w:cstheme="minorHAnsi"/>
          <w:iCs/>
          <w:color w:val="0070C0"/>
          <w:szCs w:val="24"/>
        </w:rPr>
        <w:t xml:space="preserve"> </w:t>
      </w:r>
      <w:r w:rsidRPr="00E327DF">
        <w:rPr>
          <w:rFonts w:eastAsia="Times New Roman" w:cstheme="minorHAnsi"/>
          <w:iCs/>
          <w:szCs w:val="24"/>
        </w:rPr>
        <w:t xml:space="preserve">yapısının kullanım durumu da hatırlatılmalıdır. Daha sonra eğitmen tüm öğrencilere tasarlamış oldukları mobil robotları </w:t>
      </w:r>
      <w:r w:rsidR="00FC4AA1">
        <w:rPr>
          <w:rFonts w:eastAsia="Times New Roman" w:cstheme="minorHAnsi"/>
          <w:iCs/>
          <w:szCs w:val="24"/>
        </w:rPr>
        <w:t xml:space="preserve">Deneyap Kart’ın </w:t>
      </w:r>
      <w:r w:rsidRPr="00E327DF">
        <w:rPr>
          <w:rFonts w:eastAsia="Times New Roman" w:cstheme="minorHAnsi"/>
          <w:iCs/>
          <w:szCs w:val="24"/>
        </w:rPr>
        <w:t xml:space="preserve">Bluetooth kablosuz iletişim </w:t>
      </w:r>
      <w:r w:rsidR="00FC4AA1">
        <w:rPr>
          <w:rFonts w:eastAsia="Times New Roman" w:cstheme="minorHAnsi"/>
          <w:iCs/>
          <w:szCs w:val="24"/>
        </w:rPr>
        <w:t>özelliği</w:t>
      </w:r>
      <w:r w:rsidRPr="00E327DF">
        <w:rPr>
          <w:rFonts w:eastAsia="Times New Roman" w:cstheme="minorHAnsi"/>
          <w:iCs/>
          <w:szCs w:val="24"/>
        </w:rPr>
        <w:t xml:space="preserve"> ile kumanda edebilmeleri için yeterli zamanı vermelidir.    </w:t>
      </w:r>
    </w:p>
    <w:p w14:paraId="1FD42535" w14:textId="77777777" w:rsidR="002A17BA" w:rsidRPr="00E327DF" w:rsidRDefault="002A17BA" w:rsidP="00E327DF">
      <w:pPr>
        <w:rPr>
          <w:rFonts w:eastAsia="Times New Roman" w:cstheme="minorHAnsi"/>
          <w:iCs/>
          <w:szCs w:val="24"/>
        </w:rPr>
      </w:pPr>
    </w:p>
    <w:p w14:paraId="28A41355" w14:textId="77777777" w:rsidR="002A17BA" w:rsidRPr="001255DB" w:rsidRDefault="002A17BA" w:rsidP="001255DB">
      <w:pPr>
        <w:pStyle w:val="Balk2"/>
      </w:pPr>
      <w:bookmarkStart w:id="13" w:name="_Toc84851784"/>
      <w:r w:rsidRPr="001255DB">
        <w:t>2. ADIM: TASARLA ve ÜRET</w:t>
      </w:r>
      <w:bookmarkEnd w:id="13"/>
    </w:p>
    <w:p w14:paraId="39867CBF" w14:textId="77777777" w:rsidR="002A17BA" w:rsidRPr="00E327DF" w:rsidRDefault="002A17BA" w:rsidP="00206849">
      <w:pPr>
        <w:pStyle w:val="Balk3"/>
      </w:pPr>
      <w:bookmarkStart w:id="14" w:name="_Toc84851785"/>
      <w:r w:rsidRPr="00E327DF">
        <w:t>2.1 Mobil Robot Yarışı</w:t>
      </w:r>
      <w:bookmarkEnd w:id="14"/>
    </w:p>
    <w:p w14:paraId="776C6F32" w14:textId="77777777" w:rsidR="002A17BA" w:rsidRPr="00E327DF" w:rsidRDefault="002A17BA" w:rsidP="00E327DF">
      <w:pPr>
        <w:rPr>
          <w:rFonts w:eastAsia="Times New Roman" w:cstheme="minorHAnsi"/>
          <w:iCs/>
          <w:szCs w:val="24"/>
        </w:rPr>
      </w:pPr>
      <w:r w:rsidRPr="00E327DF">
        <w:rPr>
          <w:rFonts w:eastAsia="Times New Roman" w:cstheme="minorHAnsi"/>
          <w:iCs/>
          <w:szCs w:val="24"/>
        </w:rPr>
        <w:t xml:space="preserve">Robotik yarışmalar lise öğrencilerinin mezuniyetlerinden önce günümüzün küresel düzeydeki zorlu görevleri için çözüm stratejilerini geliştirme, birlikte çalışma ve öğrenme, yaratıcı fikir </w:t>
      </w:r>
      <w:r w:rsidRPr="00E327DF">
        <w:rPr>
          <w:rFonts w:eastAsia="Times New Roman" w:cstheme="minorHAnsi"/>
          <w:iCs/>
          <w:szCs w:val="24"/>
        </w:rPr>
        <w:lastRenderedPageBreak/>
        <w:t>tasarlama, üretme ve uygulama gibi becerileri tecrübe etmelerini sağlayarak onları cesaretlendiren etkinliklerdir. Bu etkinlikte amaç öğrencilerin ders kapsamında geliştirdikleri mobil robotlar ile düzenlenecek yarışma için ideal robotu tasarlamak ve Arduino IDE içerisinde yazılacak program kodlarıyla kumanda düzenlemelerini yarışta kullanabilmeleridir.</w:t>
      </w:r>
    </w:p>
    <w:p w14:paraId="15F2B9C4" w14:textId="77777777" w:rsidR="002A17BA" w:rsidRPr="00E327DF" w:rsidRDefault="002A17BA" w:rsidP="00E327DF">
      <w:pPr>
        <w:rPr>
          <w:rFonts w:eastAsia="Times New Roman" w:cstheme="minorHAnsi"/>
          <w:iCs/>
          <w:szCs w:val="24"/>
        </w:rPr>
      </w:pPr>
      <w:r w:rsidRPr="00E327DF">
        <w:rPr>
          <w:rFonts w:eastAsia="Times New Roman" w:cstheme="minorHAnsi"/>
          <w:iCs/>
          <w:szCs w:val="24"/>
        </w:rPr>
        <w:t>Eğitmen öncelikle mobil robot pistini oluşturmalı ve yarışma kurallarını öğrencilere aktarmalıdır. Pist ve yarışma kuralları şu şekilde tasarlanabilir:</w:t>
      </w:r>
    </w:p>
    <w:p w14:paraId="1BCD5D8F" w14:textId="77777777" w:rsidR="002A17BA" w:rsidRPr="00E327DF" w:rsidRDefault="002A17BA" w:rsidP="00281D5E">
      <w:pPr>
        <w:numPr>
          <w:ilvl w:val="0"/>
          <w:numId w:val="25"/>
        </w:numPr>
        <w:contextualSpacing/>
        <w:rPr>
          <w:rFonts w:eastAsia="Times New Roman" w:cstheme="minorHAnsi"/>
          <w:iCs/>
          <w:szCs w:val="24"/>
        </w:rPr>
      </w:pPr>
      <w:r w:rsidRPr="00E327DF">
        <w:rPr>
          <w:rFonts w:eastAsia="Times New Roman" w:cstheme="minorHAnsi"/>
          <w:iCs/>
          <w:szCs w:val="24"/>
        </w:rPr>
        <w:t xml:space="preserve">Yarışma için sınıf içerisinde ya da derslik koridorunda mobil robotların yarışmaya başlayacağı bir </w:t>
      </w:r>
      <w:r w:rsidRPr="00E327DF">
        <w:rPr>
          <w:rFonts w:eastAsia="Times New Roman" w:cstheme="minorHAnsi"/>
          <w:i/>
          <w:iCs/>
          <w:szCs w:val="24"/>
          <w:u w:val="single"/>
        </w:rPr>
        <w:t>başlangıç ve bitiş çizgisi</w:t>
      </w:r>
      <w:r w:rsidRPr="00E327DF">
        <w:rPr>
          <w:rFonts w:eastAsia="Times New Roman" w:cstheme="minorHAnsi"/>
          <w:iCs/>
          <w:szCs w:val="24"/>
        </w:rPr>
        <w:t xml:space="preserve"> belirlenmelidir.</w:t>
      </w:r>
    </w:p>
    <w:p w14:paraId="308B0A1F" w14:textId="77777777" w:rsidR="002A17BA" w:rsidRPr="00E327DF" w:rsidRDefault="002A17BA" w:rsidP="00281D5E">
      <w:pPr>
        <w:numPr>
          <w:ilvl w:val="0"/>
          <w:numId w:val="25"/>
        </w:numPr>
        <w:contextualSpacing/>
        <w:rPr>
          <w:rFonts w:eastAsia="Times New Roman" w:cstheme="minorHAnsi"/>
          <w:iCs/>
          <w:szCs w:val="24"/>
        </w:rPr>
      </w:pPr>
      <w:r w:rsidRPr="00E327DF">
        <w:rPr>
          <w:rFonts w:eastAsia="Times New Roman" w:cstheme="minorHAnsi"/>
          <w:iCs/>
          <w:szCs w:val="24"/>
        </w:rPr>
        <w:t xml:space="preserve">Pist üzerinde mobil robotların manevra yapabilmelerini sağlayacak şekilde </w:t>
      </w:r>
      <w:r w:rsidRPr="00E327DF">
        <w:rPr>
          <w:rFonts w:eastAsia="Times New Roman" w:cstheme="minorHAnsi"/>
          <w:i/>
          <w:iCs/>
          <w:szCs w:val="24"/>
          <w:u w:val="single"/>
        </w:rPr>
        <w:t>engeller</w:t>
      </w:r>
      <w:r w:rsidRPr="00E327DF">
        <w:rPr>
          <w:rFonts w:eastAsia="Times New Roman" w:cstheme="minorHAnsi"/>
          <w:iCs/>
          <w:szCs w:val="24"/>
        </w:rPr>
        <w:t xml:space="preserve"> (çöp kovaları, kutular, çiçek saksıları vs.) yer almalıdır. Öğrencilerin mobil robot tasarımları çerçevesinde engellerin zorluk dereceleri arttırılabilir veya azaltılabilir.</w:t>
      </w:r>
    </w:p>
    <w:p w14:paraId="61101290" w14:textId="77777777" w:rsidR="002A17BA" w:rsidRPr="00E327DF" w:rsidRDefault="002A17BA" w:rsidP="00281D5E">
      <w:pPr>
        <w:numPr>
          <w:ilvl w:val="0"/>
          <w:numId w:val="25"/>
        </w:numPr>
        <w:contextualSpacing/>
        <w:rPr>
          <w:rFonts w:eastAsia="Times New Roman" w:cstheme="minorHAnsi"/>
          <w:iCs/>
          <w:szCs w:val="24"/>
        </w:rPr>
      </w:pPr>
      <w:r w:rsidRPr="00E327DF">
        <w:rPr>
          <w:rFonts w:eastAsia="Times New Roman" w:cstheme="minorHAnsi"/>
          <w:iCs/>
          <w:szCs w:val="24"/>
        </w:rPr>
        <w:t xml:space="preserve">Yarışmaya hazırlanmaları ve pist üzerinde deneme sürüşleri yapmaları için öğrenci gruplarına yeterli süre verilmelidir. Bu aşamada öğrencilerin mobil robot tasarımlarında ve program kodlarında değişiklikler yapmalarına izin verilmelidir. </w:t>
      </w:r>
    </w:p>
    <w:p w14:paraId="40A50D35" w14:textId="77777777" w:rsidR="002A17BA" w:rsidRPr="00E327DF" w:rsidRDefault="002A17BA" w:rsidP="00281D5E">
      <w:pPr>
        <w:numPr>
          <w:ilvl w:val="0"/>
          <w:numId w:val="25"/>
        </w:numPr>
        <w:contextualSpacing/>
        <w:rPr>
          <w:rFonts w:eastAsia="Times New Roman" w:cstheme="minorHAnsi"/>
          <w:iCs/>
          <w:szCs w:val="24"/>
        </w:rPr>
      </w:pPr>
      <w:r w:rsidRPr="00E327DF">
        <w:rPr>
          <w:rFonts w:eastAsia="Times New Roman" w:cstheme="minorHAnsi"/>
          <w:iCs/>
          <w:szCs w:val="24"/>
        </w:rPr>
        <w:t xml:space="preserve">Yarışma esnasında mobil robotların birbirlerini engelleme hakları vardır. Bu süreçte centilmenlik kurallarına uymaları gerektiği öğrencilere hatırlatılmalıdır.  </w:t>
      </w:r>
    </w:p>
    <w:p w14:paraId="16F87D81" w14:textId="77777777" w:rsidR="002A17BA" w:rsidRPr="00E327DF" w:rsidRDefault="002A17BA" w:rsidP="00281D5E">
      <w:pPr>
        <w:numPr>
          <w:ilvl w:val="0"/>
          <w:numId w:val="25"/>
        </w:numPr>
        <w:contextualSpacing/>
        <w:rPr>
          <w:rFonts w:eastAsia="Times New Roman" w:cstheme="minorHAnsi"/>
          <w:iCs/>
          <w:szCs w:val="24"/>
        </w:rPr>
      </w:pPr>
      <w:r w:rsidRPr="00E327DF">
        <w:rPr>
          <w:rFonts w:eastAsia="Times New Roman" w:cstheme="minorHAnsi"/>
          <w:iCs/>
          <w:szCs w:val="24"/>
        </w:rPr>
        <w:t xml:space="preserve">Ders süresi kapsamında tüm grupların yarışıp dereceye girenlerin belirlenebileceği tek bir yarış düzenlenebileceği gibi ilk yarışta ilk üçe giren grupların mobil robotlar ve program kodları üzerinde son bir değişiklik yapmalarına izin verilip ikinci ve son bir yarış da düzenlenebilir. </w:t>
      </w:r>
    </w:p>
    <w:p w14:paraId="5CAEA892" w14:textId="77777777" w:rsidR="004B4B95" w:rsidRPr="00E327DF" w:rsidRDefault="002A17BA" w:rsidP="00281D5E">
      <w:pPr>
        <w:numPr>
          <w:ilvl w:val="0"/>
          <w:numId w:val="25"/>
        </w:numPr>
        <w:contextualSpacing/>
        <w:rPr>
          <w:rFonts w:eastAsia="Times New Roman" w:cstheme="minorHAnsi"/>
          <w:iCs/>
          <w:szCs w:val="24"/>
        </w:rPr>
      </w:pPr>
      <w:r w:rsidRPr="00E327DF">
        <w:rPr>
          <w:rFonts w:eastAsia="Times New Roman" w:cstheme="minorHAnsi"/>
          <w:iCs/>
          <w:szCs w:val="24"/>
        </w:rPr>
        <w:t>Pisti ilk olarak tamamlayan gruplar bitirme derecelerine göre sıralanır.</w:t>
      </w:r>
    </w:p>
    <w:p w14:paraId="55F369C5" w14:textId="22C43840" w:rsidR="002A17BA" w:rsidRPr="00E327DF" w:rsidRDefault="002A17BA" w:rsidP="00E327DF">
      <w:pPr>
        <w:ind w:left="779"/>
        <w:contextualSpacing/>
        <w:jc w:val="left"/>
        <w:rPr>
          <w:rFonts w:eastAsia="Times New Roman" w:cstheme="minorHAnsi"/>
          <w:iCs/>
          <w:szCs w:val="24"/>
        </w:rPr>
      </w:pPr>
      <w:r w:rsidRPr="00E327DF">
        <w:rPr>
          <w:rFonts w:eastAsia="Times New Roman" w:cstheme="minorHAnsi"/>
          <w:iCs/>
          <w:szCs w:val="24"/>
        </w:rPr>
        <w:t xml:space="preserve">  </w:t>
      </w:r>
    </w:p>
    <w:p w14:paraId="762D9556" w14:textId="77777777" w:rsidR="002A17BA" w:rsidRPr="00E327DF" w:rsidRDefault="002A17BA" w:rsidP="00206849">
      <w:pPr>
        <w:pStyle w:val="Balk3"/>
      </w:pPr>
      <w:bookmarkStart w:id="15" w:name="_Toc84851786"/>
      <w:r w:rsidRPr="00E327DF">
        <w:t>2.2 Tasarla - Mobil Robot Yarışı</w:t>
      </w:r>
      <w:bookmarkEnd w:id="15"/>
    </w:p>
    <w:p w14:paraId="4DC6FE3A" w14:textId="77777777" w:rsidR="002A17BA" w:rsidRPr="00E327DF" w:rsidRDefault="002A17BA" w:rsidP="00E327DF">
      <w:pPr>
        <w:rPr>
          <w:rFonts w:eastAsia="Times New Roman" w:cstheme="minorHAnsi"/>
          <w:iCs/>
          <w:szCs w:val="24"/>
        </w:rPr>
      </w:pPr>
      <w:r w:rsidRPr="00E327DF">
        <w:rPr>
          <w:rFonts w:eastAsia="Times New Roman" w:cstheme="minorHAnsi"/>
          <w:iCs/>
          <w:szCs w:val="24"/>
        </w:rPr>
        <w:t xml:space="preserve">Öğrencilerin yarışma için fiziksel olarak mobil robot tasarımlarında ve Arduino IDE içerisinde program kodlarını yazmadan önce “tanımlama” ve “fikir üretme” aşamalarını gerçekleştirmeleri gerekmektedir. Bu iki süreç yarışı kazanmak için öğrenci gruplarının mobil robot tasarımında ve program kodlarında ne gibi değişiklikler yapmaları gerektiğine yönelik yaratıcı çözümler getirmelerini sağlayacaktır. </w:t>
      </w:r>
    </w:p>
    <w:p w14:paraId="6613C5D1" w14:textId="77777777" w:rsidR="002A17BA" w:rsidRPr="00E327DF" w:rsidRDefault="002A17BA" w:rsidP="00E327DF">
      <w:pPr>
        <w:rPr>
          <w:rFonts w:eastAsia="Times New Roman" w:cstheme="minorHAnsi"/>
          <w:iCs/>
          <w:szCs w:val="24"/>
        </w:rPr>
      </w:pPr>
      <w:r w:rsidRPr="00E327DF">
        <w:rPr>
          <w:rFonts w:eastAsia="Times New Roman" w:cstheme="minorHAnsi"/>
          <w:iCs/>
          <w:szCs w:val="24"/>
          <w:u w:val="single"/>
        </w:rPr>
        <w:t>Tanımlama süreci</w:t>
      </w:r>
      <w:r w:rsidRPr="00E327DF">
        <w:rPr>
          <w:rFonts w:eastAsia="Times New Roman" w:cstheme="minorHAnsi"/>
          <w:iCs/>
          <w:szCs w:val="24"/>
        </w:rPr>
        <w:t xml:space="preserve">: Öğrencilerin öncelikle ders kapsamında geliştirdikleri mobil robotun temel hareketleri gözleyerek yarış pistine uygun şekilde tasarımda ne gibi değişiklikler yapmaları gerektiğini belirlemeleri gerekmektedir. Bu aşamada daha dayanıklı, hızlı ve yarışma için ideal bir robot olması için eklenecek, çıkarılacak veya yerleri değiştirilecek parçaları ortaya koymaları beklenmektedir. Burada öğrencilerin; mobil robotların ağırlık merkezi ve denge ayarları, tekerlerin sürtünme durumları, motorlara uygulanacak güç gibi ayarlamalar ile ilgili tanımlamalar yapmaları beklenmektedir. Ayrıca ders kapsamında yazılmış olan Arduino IDE kodlarında da yarış için gerekli değişiklikleri belirlemeleri ve yapacakları seçimleri tanımlamaları istenmektedir. </w:t>
      </w:r>
    </w:p>
    <w:p w14:paraId="1F98DF75" w14:textId="77777777" w:rsidR="002A17BA" w:rsidRPr="00E327DF" w:rsidRDefault="002A17BA" w:rsidP="00E327DF">
      <w:pPr>
        <w:rPr>
          <w:rFonts w:eastAsia="Times New Roman" w:cstheme="minorHAnsi"/>
          <w:iCs/>
          <w:szCs w:val="24"/>
        </w:rPr>
      </w:pPr>
      <w:r w:rsidRPr="00E327DF">
        <w:rPr>
          <w:rFonts w:eastAsia="Times New Roman" w:cstheme="minorHAnsi"/>
          <w:iCs/>
          <w:szCs w:val="24"/>
          <w:u w:val="single"/>
        </w:rPr>
        <w:t>Fikir üretme süreci</w:t>
      </w:r>
      <w:r w:rsidRPr="00E327DF">
        <w:rPr>
          <w:rFonts w:eastAsia="Times New Roman" w:cstheme="minorHAnsi"/>
          <w:iCs/>
          <w:szCs w:val="24"/>
        </w:rPr>
        <w:t>:</w:t>
      </w:r>
      <w:r w:rsidRPr="00E327DF">
        <w:rPr>
          <w:rFonts w:eastAsia="Times New Roman" w:cstheme="minorHAnsi"/>
          <w:szCs w:val="24"/>
        </w:rPr>
        <w:t xml:space="preserve"> </w:t>
      </w:r>
      <w:r w:rsidRPr="00E327DF">
        <w:rPr>
          <w:rFonts w:eastAsia="Times New Roman" w:cstheme="minorHAnsi"/>
          <w:iCs/>
          <w:szCs w:val="24"/>
        </w:rPr>
        <w:t>Bu aşamada öğrencilerin yukarıda belirlenen mobil robot tasarımını ve Arduino IDE programına yönelik kod yazım işlemlerini nasıl gerçekleştirilebileceği ile ilgili fikir yürütmesi gerekir. Örneğin, öğrenciler hem robot tasarımı hem de program kodlarında aşağıdakilere benzer fikirler üretebilir:</w:t>
      </w:r>
    </w:p>
    <w:p w14:paraId="46C160FF" w14:textId="77777777" w:rsidR="002A17BA" w:rsidRPr="00E327DF" w:rsidRDefault="002A17BA" w:rsidP="00281D5E">
      <w:pPr>
        <w:numPr>
          <w:ilvl w:val="0"/>
          <w:numId w:val="26"/>
        </w:numPr>
        <w:contextualSpacing/>
        <w:rPr>
          <w:rFonts w:eastAsia="Times New Roman" w:cstheme="minorHAnsi"/>
          <w:iCs/>
          <w:szCs w:val="24"/>
        </w:rPr>
      </w:pPr>
      <w:r w:rsidRPr="00E327DF">
        <w:rPr>
          <w:rFonts w:eastAsia="Times New Roman" w:cstheme="minorHAnsi"/>
          <w:iCs/>
          <w:szCs w:val="24"/>
        </w:rPr>
        <w:t>Mobil robotun ağırlık merkezini belirleyip fiziksel tasarımda devre elemanlarının araba üzerindeki konumlarını değiştirme,</w:t>
      </w:r>
    </w:p>
    <w:p w14:paraId="03B2FA25" w14:textId="77777777" w:rsidR="002A17BA" w:rsidRPr="00E327DF" w:rsidRDefault="002A17BA" w:rsidP="00281D5E">
      <w:pPr>
        <w:numPr>
          <w:ilvl w:val="0"/>
          <w:numId w:val="26"/>
        </w:numPr>
        <w:contextualSpacing/>
        <w:rPr>
          <w:rFonts w:eastAsia="Times New Roman" w:cstheme="minorHAnsi"/>
          <w:iCs/>
          <w:szCs w:val="24"/>
        </w:rPr>
      </w:pPr>
      <w:r w:rsidRPr="00E327DF">
        <w:rPr>
          <w:rFonts w:eastAsia="Times New Roman" w:cstheme="minorHAnsi"/>
          <w:iCs/>
          <w:szCs w:val="24"/>
        </w:rPr>
        <w:t>Tekerleklerin dönme hızları ve performanslarına dayalı olarak yeni tasarım olasılıkları,</w:t>
      </w:r>
    </w:p>
    <w:p w14:paraId="04331950" w14:textId="77777777" w:rsidR="002A17BA" w:rsidRPr="00E327DF" w:rsidRDefault="002A17BA" w:rsidP="00281D5E">
      <w:pPr>
        <w:numPr>
          <w:ilvl w:val="0"/>
          <w:numId w:val="26"/>
        </w:numPr>
        <w:contextualSpacing/>
        <w:rPr>
          <w:rFonts w:eastAsia="Times New Roman" w:cstheme="minorHAnsi"/>
          <w:iCs/>
          <w:szCs w:val="24"/>
        </w:rPr>
      </w:pPr>
      <w:r w:rsidRPr="00E327DF">
        <w:rPr>
          <w:rFonts w:eastAsia="Times New Roman" w:cstheme="minorHAnsi"/>
          <w:iCs/>
          <w:szCs w:val="24"/>
        </w:rPr>
        <w:t>Her yere dönebilen metal tekerleğin araba üzerindeki konumu,</w:t>
      </w:r>
    </w:p>
    <w:p w14:paraId="375ECA8F" w14:textId="77777777" w:rsidR="002A17BA" w:rsidRPr="00E327DF" w:rsidRDefault="002A17BA" w:rsidP="00281D5E">
      <w:pPr>
        <w:numPr>
          <w:ilvl w:val="0"/>
          <w:numId w:val="26"/>
        </w:numPr>
        <w:contextualSpacing/>
        <w:rPr>
          <w:rFonts w:eastAsia="Times New Roman" w:cstheme="minorHAnsi"/>
          <w:iCs/>
          <w:szCs w:val="24"/>
        </w:rPr>
      </w:pPr>
      <w:r w:rsidRPr="00E327DF">
        <w:rPr>
          <w:rFonts w:eastAsia="Times New Roman" w:cstheme="minorHAnsi"/>
          <w:iCs/>
          <w:szCs w:val="24"/>
        </w:rPr>
        <w:t>Mobil robot üzerine ağırlık ekleme,</w:t>
      </w:r>
    </w:p>
    <w:p w14:paraId="4A8DA824" w14:textId="77777777" w:rsidR="002A17BA" w:rsidRPr="00E327DF" w:rsidRDefault="002A17BA" w:rsidP="00281D5E">
      <w:pPr>
        <w:numPr>
          <w:ilvl w:val="0"/>
          <w:numId w:val="26"/>
        </w:numPr>
        <w:contextualSpacing/>
        <w:rPr>
          <w:rFonts w:eastAsia="Times New Roman" w:cstheme="minorHAnsi"/>
          <w:iCs/>
          <w:szCs w:val="24"/>
        </w:rPr>
      </w:pPr>
      <w:r w:rsidRPr="00E327DF">
        <w:rPr>
          <w:rFonts w:eastAsia="Times New Roman" w:cstheme="minorHAnsi"/>
          <w:iCs/>
          <w:szCs w:val="24"/>
        </w:rPr>
        <w:t>Eğer yarış pistinin bulunduğu zemin fazla kaygan ise tekerleklere lastik takma,</w:t>
      </w:r>
    </w:p>
    <w:p w14:paraId="37783EE7" w14:textId="77777777" w:rsidR="002A17BA" w:rsidRPr="00E327DF" w:rsidRDefault="002A17BA" w:rsidP="00281D5E">
      <w:pPr>
        <w:numPr>
          <w:ilvl w:val="0"/>
          <w:numId w:val="26"/>
        </w:numPr>
        <w:contextualSpacing/>
        <w:rPr>
          <w:rFonts w:eastAsia="Times New Roman" w:cstheme="minorHAnsi"/>
          <w:iCs/>
          <w:szCs w:val="24"/>
        </w:rPr>
      </w:pPr>
      <w:r w:rsidRPr="00E327DF">
        <w:rPr>
          <w:rFonts w:eastAsia="Times New Roman" w:cstheme="minorHAnsi"/>
          <w:iCs/>
          <w:szCs w:val="24"/>
        </w:rPr>
        <w:lastRenderedPageBreak/>
        <w:t>Ders kapsamında geliştirilen robotun Arduino IDE içerisindeki kodlarındaki başlangıçtaki standart hızı olan 100 değerini değiştirme,</w:t>
      </w:r>
    </w:p>
    <w:p w14:paraId="1B11E4E2" w14:textId="77777777" w:rsidR="002A17BA" w:rsidRPr="00E327DF" w:rsidRDefault="002A17BA" w:rsidP="00281D5E">
      <w:pPr>
        <w:numPr>
          <w:ilvl w:val="0"/>
          <w:numId w:val="26"/>
        </w:numPr>
        <w:contextualSpacing/>
        <w:rPr>
          <w:rFonts w:eastAsia="Times New Roman" w:cstheme="minorHAnsi"/>
          <w:iCs/>
          <w:szCs w:val="24"/>
        </w:rPr>
      </w:pPr>
      <w:r w:rsidRPr="00E327DF">
        <w:rPr>
          <w:rFonts w:eastAsia="Times New Roman" w:cstheme="minorHAnsi"/>
          <w:iCs/>
          <w:szCs w:val="24"/>
        </w:rPr>
        <w:t>Ders kapsamında geliştirilen robotun Arduino IDE içerisindeki kodlarındaki hız artırımı olan +5 değerini değiştirme,</w:t>
      </w:r>
    </w:p>
    <w:p w14:paraId="18867816" w14:textId="77777777" w:rsidR="002A17BA" w:rsidRPr="00E327DF" w:rsidRDefault="002A17BA" w:rsidP="00281D5E">
      <w:pPr>
        <w:numPr>
          <w:ilvl w:val="0"/>
          <w:numId w:val="26"/>
        </w:numPr>
        <w:contextualSpacing/>
        <w:rPr>
          <w:rFonts w:eastAsia="Times New Roman" w:cstheme="minorHAnsi"/>
          <w:iCs/>
          <w:szCs w:val="24"/>
        </w:rPr>
      </w:pPr>
      <w:r w:rsidRPr="00E327DF">
        <w:rPr>
          <w:rFonts w:eastAsia="Times New Roman" w:cstheme="minorHAnsi"/>
          <w:iCs/>
          <w:szCs w:val="24"/>
        </w:rPr>
        <w:t xml:space="preserve">Ders kapsamında geliştirilen robotu telefon ya da tablet üzerinden kontrol edecek tuşlara Arduino IDE kodunda yeni fonksiyonlar ekleyerek daha dengeli, hızlı ve stabil hale getirmek. </w:t>
      </w:r>
    </w:p>
    <w:p w14:paraId="79B9B07E" w14:textId="4F4814E5" w:rsidR="002A17BA" w:rsidRPr="00E327DF" w:rsidRDefault="002A17BA" w:rsidP="00E327DF">
      <w:pPr>
        <w:rPr>
          <w:rFonts w:cstheme="minorHAnsi"/>
          <w:szCs w:val="24"/>
        </w:rPr>
      </w:pPr>
      <w:r w:rsidRPr="00E327DF">
        <w:rPr>
          <w:rFonts w:cstheme="minorHAnsi"/>
          <w:szCs w:val="24"/>
        </w:rPr>
        <w:t xml:space="preserve">Öğrencilerin önce tanımladıkları ve hakkında fikir ürettikleri robot tasarımının son halini vermeleri gerekmektedir.  Mobil robotun ideal yarış hızında ve dayanıklılığında sorunsuz hareket ettiği test edilmelidir. Sorunlar varsa gözden geçirilip düzeltilmelidir. Sonrasında ise programı tamamlayıp, kontrol edip eksiklikleri giderilip, yarışa hazır hale getirilmelidir. </w:t>
      </w:r>
    </w:p>
    <w:p w14:paraId="1B5669DD" w14:textId="77777777" w:rsidR="00F65E61" w:rsidRPr="00E327DF" w:rsidRDefault="00F65E61" w:rsidP="00E327DF">
      <w:pPr>
        <w:rPr>
          <w:rFonts w:eastAsia="Times New Roman" w:cstheme="minorHAnsi"/>
          <w:iCs/>
          <w:szCs w:val="24"/>
        </w:rPr>
      </w:pPr>
    </w:p>
    <w:p w14:paraId="27C63993" w14:textId="77777777" w:rsidR="002A17BA" w:rsidRPr="001255DB" w:rsidRDefault="002A17BA" w:rsidP="001255DB">
      <w:pPr>
        <w:pStyle w:val="Balk2"/>
      </w:pPr>
      <w:bookmarkStart w:id="16" w:name="_Toc84851787"/>
      <w:r w:rsidRPr="001255DB">
        <w:t>3. ADIM: DEĞERLENDİR</w:t>
      </w:r>
      <w:bookmarkEnd w:id="16"/>
    </w:p>
    <w:p w14:paraId="7A9B94AA" w14:textId="77777777" w:rsidR="002A17BA" w:rsidRPr="00E327DF" w:rsidRDefault="002A17BA" w:rsidP="00E327DF">
      <w:pPr>
        <w:rPr>
          <w:rFonts w:cstheme="minorHAnsi"/>
          <w:szCs w:val="24"/>
        </w:rPr>
      </w:pPr>
      <w:r w:rsidRPr="00E327DF">
        <w:rPr>
          <w:rFonts w:cstheme="minorHAnsi"/>
          <w:szCs w:val="24"/>
        </w:rPr>
        <w:t>Bu aşamada hedef, öğrencilerin öğrenme sürecinde yaşadıkları ve öğrendikleri üzerine düşünmesini sağlamaktır. Bu sayede öğrenciler, problem çözme yetenekleri, dersin konusu ve kendileri ile ilgili gözlemler yaparak öğrendikleri yeni konuları ve kendilerini değerlendirmekle beraber sonraki çalışmalarını planlamak için de fırsat bulurlar. Öğrencilerden şu soruları yanıtlamaları istenebilir:</w:t>
      </w:r>
    </w:p>
    <w:p w14:paraId="3DA33CE9" w14:textId="77777777" w:rsidR="002A17BA" w:rsidRPr="00E327DF" w:rsidRDefault="002A17BA" w:rsidP="00281D5E">
      <w:pPr>
        <w:numPr>
          <w:ilvl w:val="0"/>
          <w:numId w:val="27"/>
        </w:numPr>
        <w:contextualSpacing/>
        <w:jc w:val="left"/>
        <w:rPr>
          <w:rFonts w:cstheme="minorHAnsi"/>
          <w:szCs w:val="24"/>
        </w:rPr>
      </w:pPr>
      <w:r w:rsidRPr="00E327DF">
        <w:rPr>
          <w:rFonts w:cstheme="minorHAnsi"/>
          <w:szCs w:val="24"/>
        </w:rPr>
        <w:t>Verilen problemleri tanımlayınız (problemi kendi cümleleri ile ifade etme).</w:t>
      </w:r>
    </w:p>
    <w:p w14:paraId="3A6499ED" w14:textId="77777777" w:rsidR="002A17BA" w:rsidRPr="00E327DF" w:rsidRDefault="002A17BA" w:rsidP="00281D5E">
      <w:pPr>
        <w:numPr>
          <w:ilvl w:val="0"/>
          <w:numId w:val="27"/>
        </w:numPr>
        <w:contextualSpacing/>
        <w:jc w:val="left"/>
        <w:rPr>
          <w:rFonts w:cstheme="minorHAnsi"/>
          <w:szCs w:val="24"/>
        </w:rPr>
      </w:pPr>
      <w:r w:rsidRPr="00E327DF">
        <w:rPr>
          <w:rFonts w:cstheme="minorHAnsi"/>
          <w:szCs w:val="24"/>
        </w:rPr>
        <w:t>Verilen görevleri göz önünde bulundurduğunuzda en çok hangi görevde zorlandınız?</w:t>
      </w:r>
    </w:p>
    <w:p w14:paraId="4071E66D" w14:textId="77777777" w:rsidR="002A17BA" w:rsidRPr="00E327DF" w:rsidRDefault="002A17BA" w:rsidP="00281D5E">
      <w:pPr>
        <w:numPr>
          <w:ilvl w:val="0"/>
          <w:numId w:val="27"/>
        </w:numPr>
        <w:contextualSpacing/>
        <w:jc w:val="left"/>
        <w:rPr>
          <w:rFonts w:cstheme="minorHAnsi"/>
          <w:szCs w:val="24"/>
        </w:rPr>
      </w:pPr>
      <w:r w:rsidRPr="00E327DF">
        <w:rPr>
          <w:rFonts w:cstheme="minorHAnsi"/>
          <w:szCs w:val="24"/>
        </w:rPr>
        <w:t xml:space="preserve">Bu zorlukların üstesinden nasıl geldiniz? (Problemin çözümü için hangi stratejileri kullandınız ve neden bu stratejileri seçtiniz?) </w:t>
      </w:r>
    </w:p>
    <w:p w14:paraId="6CA1A874" w14:textId="2EDA0D92" w:rsidR="002A17BA" w:rsidRPr="00E327DF" w:rsidRDefault="002A17BA" w:rsidP="00E327DF">
      <w:pPr>
        <w:rPr>
          <w:rFonts w:cstheme="minorHAnsi"/>
          <w:szCs w:val="24"/>
        </w:rPr>
      </w:pPr>
      <w:r w:rsidRPr="00E327DF">
        <w:rPr>
          <w:rFonts w:cstheme="minorHAnsi"/>
          <w:szCs w:val="24"/>
        </w:rPr>
        <w:t xml:space="preserve">Yeteri kadar tartışma ortamı oluşmazsa </w:t>
      </w:r>
      <w:r w:rsidR="00794A4F">
        <w:rPr>
          <w:rFonts w:cstheme="minorHAnsi"/>
          <w:szCs w:val="24"/>
        </w:rPr>
        <w:t>eğitmen</w:t>
      </w:r>
      <w:r w:rsidRPr="00E327DF">
        <w:rPr>
          <w:rFonts w:cstheme="minorHAnsi"/>
          <w:szCs w:val="24"/>
        </w:rPr>
        <w:t xml:space="preserve"> aşağıdaki soruları kullanarak tartışma ortamı yaratmaya çalışır.</w:t>
      </w:r>
    </w:p>
    <w:p w14:paraId="10C86793" w14:textId="77777777" w:rsidR="002A17BA" w:rsidRPr="00E327DF" w:rsidRDefault="002A17BA" w:rsidP="00281D5E">
      <w:pPr>
        <w:numPr>
          <w:ilvl w:val="0"/>
          <w:numId w:val="28"/>
        </w:numPr>
        <w:contextualSpacing/>
        <w:jc w:val="left"/>
        <w:rPr>
          <w:rFonts w:cstheme="minorHAnsi"/>
          <w:szCs w:val="24"/>
        </w:rPr>
      </w:pPr>
      <w:r w:rsidRPr="00E327DF">
        <w:rPr>
          <w:rFonts w:cstheme="minorHAnsi"/>
          <w:szCs w:val="24"/>
        </w:rPr>
        <w:t>Dairesel hareket ettirilen mobil robotta, robotun dönüşleri gerçekleştirebilmek için neler yaptınız?</w:t>
      </w:r>
    </w:p>
    <w:p w14:paraId="733A2893" w14:textId="77777777" w:rsidR="002A17BA" w:rsidRPr="00E327DF" w:rsidRDefault="002A17BA" w:rsidP="00281D5E">
      <w:pPr>
        <w:numPr>
          <w:ilvl w:val="0"/>
          <w:numId w:val="28"/>
        </w:numPr>
        <w:contextualSpacing/>
        <w:jc w:val="left"/>
        <w:rPr>
          <w:rFonts w:cstheme="minorHAnsi"/>
          <w:szCs w:val="24"/>
        </w:rPr>
      </w:pPr>
      <w:r w:rsidRPr="00E327DF">
        <w:rPr>
          <w:rFonts w:cstheme="minorHAnsi"/>
          <w:szCs w:val="24"/>
        </w:rPr>
        <w:t>Yarış için ideal mobil robot tasarımınız için fiziksel hangi değişiklikleri yaptınız? Sonuçları ne oldu?</w:t>
      </w:r>
    </w:p>
    <w:p w14:paraId="193375C2" w14:textId="77777777" w:rsidR="002A17BA" w:rsidRPr="00E327DF" w:rsidRDefault="002A17BA" w:rsidP="00281D5E">
      <w:pPr>
        <w:numPr>
          <w:ilvl w:val="0"/>
          <w:numId w:val="28"/>
        </w:numPr>
        <w:contextualSpacing/>
        <w:jc w:val="left"/>
        <w:rPr>
          <w:rFonts w:cstheme="minorHAnsi"/>
          <w:szCs w:val="24"/>
        </w:rPr>
      </w:pPr>
      <w:r w:rsidRPr="00E327DF">
        <w:rPr>
          <w:rFonts w:cstheme="minorHAnsi"/>
          <w:szCs w:val="24"/>
        </w:rPr>
        <w:t>Mobil robot yarışı için Arduino IDE içerisindeki program kodlarında ve telefon/tablet için tuş düzenlemelerinde ne gibi değişiklikler yaptınız? Yarış kapsamında başarılı değişiklikler olduğunu düşünüyor musunuz?</w:t>
      </w:r>
    </w:p>
    <w:p w14:paraId="66394BBF" w14:textId="77777777" w:rsidR="002A17BA" w:rsidRPr="00E327DF" w:rsidRDefault="002A17BA" w:rsidP="00281D5E">
      <w:pPr>
        <w:numPr>
          <w:ilvl w:val="0"/>
          <w:numId w:val="29"/>
        </w:numPr>
        <w:contextualSpacing/>
        <w:jc w:val="left"/>
        <w:rPr>
          <w:rFonts w:cstheme="minorHAnsi"/>
          <w:szCs w:val="24"/>
        </w:rPr>
      </w:pPr>
      <w:r w:rsidRPr="00E327DF">
        <w:rPr>
          <w:rFonts w:cstheme="minorHAnsi"/>
          <w:szCs w:val="24"/>
        </w:rPr>
        <w:t>Kullandığınız yöntemler bu sıkıntıları gidermekte başarılı oldu mu?</w:t>
      </w:r>
    </w:p>
    <w:p w14:paraId="3F1BC809" w14:textId="77777777" w:rsidR="002A17BA" w:rsidRPr="00E327DF" w:rsidRDefault="002A17BA" w:rsidP="00281D5E">
      <w:pPr>
        <w:numPr>
          <w:ilvl w:val="0"/>
          <w:numId w:val="29"/>
        </w:numPr>
        <w:contextualSpacing/>
        <w:jc w:val="left"/>
        <w:rPr>
          <w:rFonts w:cstheme="minorHAnsi"/>
          <w:szCs w:val="24"/>
        </w:rPr>
      </w:pPr>
      <w:r w:rsidRPr="00E327DF">
        <w:rPr>
          <w:rFonts w:cstheme="minorHAnsi"/>
          <w:szCs w:val="24"/>
        </w:rPr>
        <w:t>Grup arkadaşınızla anlaşmazlığa düştüğünüz durumlar oldu mu ve bunların üstesinden gelmek için neler yaptınız?</w:t>
      </w:r>
    </w:p>
    <w:p w14:paraId="27D5DF75" w14:textId="77777777" w:rsidR="002A17BA" w:rsidRPr="00E327DF" w:rsidRDefault="002A17BA" w:rsidP="00281D5E">
      <w:pPr>
        <w:numPr>
          <w:ilvl w:val="0"/>
          <w:numId w:val="29"/>
        </w:numPr>
        <w:contextualSpacing/>
        <w:jc w:val="left"/>
        <w:rPr>
          <w:rFonts w:cstheme="minorHAnsi"/>
          <w:szCs w:val="24"/>
        </w:rPr>
      </w:pPr>
      <w:r w:rsidRPr="00E327DF">
        <w:rPr>
          <w:rFonts w:cstheme="minorHAnsi"/>
          <w:szCs w:val="24"/>
        </w:rPr>
        <w:t>Grup arkadaşınızdan ne/neler öğrendiniz?</w:t>
      </w:r>
    </w:p>
    <w:p w14:paraId="53207341" w14:textId="5622AFA0" w:rsidR="00515026" w:rsidRDefault="002A17BA" w:rsidP="00E327DF">
      <w:pPr>
        <w:ind w:left="360"/>
        <w:rPr>
          <w:rFonts w:cstheme="minorHAnsi"/>
          <w:szCs w:val="24"/>
        </w:rPr>
      </w:pPr>
      <w:r w:rsidRPr="00E327DF">
        <w:rPr>
          <w:rFonts w:cstheme="minorHAnsi"/>
          <w:szCs w:val="24"/>
        </w:rPr>
        <w:t>Değerlendirme, öğrencileri sıkmadan, her bir soru için verilen cevaplar tatmin edici bir düzeye ulaşıncaya kadar devam ettirilebilir.</w:t>
      </w:r>
    </w:p>
    <w:p w14:paraId="0BB8634C" w14:textId="77777777" w:rsidR="001305BF" w:rsidRPr="00E327DF" w:rsidRDefault="001305BF" w:rsidP="00E327DF">
      <w:pPr>
        <w:ind w:left="360"/>
        <w:rPr>
          <w:rFonts w:cstheme="minorHAnsi"/>
          <w:szCs w:val="24"/>
        </w:rPr>
      </w:pPr>
    </w:p>
    <w:p w14:paraId="510BA318" w14:textId="77777777" w:rsidR="00515026" w:rsidRPr="001255DB" w:rsidRDefault="00515026" w:rsidP="001255DB">
      <w:pPr>
        <w:pStyle w:val="Balk2"/>
      </w:pPr>
      <w:bookmarkStart w:id="17" w:name="_Toc84851788"/>
      <w:r w:rsidRPr="001255DB">
        <w:t>4. PROJE GELİŞTİRMEDE EMPATİ</w:t>
      </w:r>
      <w:bookmarkEnd w:id="17"/>
    </w:p>
    <w:p w14:paraId="467CBADE" w14:textId="77777777" w:rsidR="00515026" w:rsidRPr="00E327DF" w:rsidRDefault="00515026" w:rsidP="00E327DF">
      <w:pPr>
        <w:widowControl w:val="0"/>
        <w:tabs>
          <w:tab w:val="left" w:pos="284"/>
        </w:tabs>
        <w:suppressAutoHyphens/>
        <w:rPr>
          <w:rFonts w:eastAsia="Times New Roman" w:cstheme="minorHAnsi"/>
          <w:bCs/>
          <w:szCs w:val="24"/>
          <w:lang w:eastAsia="ar-SA"/>
        </w:rPr>
      </w:pPr>
      <w:r w:rsidRPr="002116E1">
        <w:rPr>
          <w:rFonts w:eastAsia="Times New Roman" w:cstheme="minorHAnsi"/>
          <w:b/>
          <w:bCs/>
          <w:color w:val="0080A2"/>
          <w:szCs w:val="24"/>
          <w:lang w:eastAsia="ar-SA"/>
        </w:rPr>
        <w:t>Bu Hafta Gerçekleştirilecek Etkinlikler:</w:t>
      </w:r>
      <w:r w:rsidRPr="002116E1">
        <w:rPr>
          <w:rFonts w:eastAsia="Times New Roman" w:cstheme="minorHAnsi"/>
          <w:bCs/>
          <w:color w:val="0080A2"/>
          <w:szCs w:val="24"/>
          <w:lang w:eastAsia="ar-SA"/>
        </w:rPr>
        <w:t xml:space="preserve"> </w:t>
      </w:r>
      <w:r w:rsidRPr="00E327DF">
        <w:rPr>
          <w:rFonts w:eastAsia="Times New Roman" w:cstheme="minorHAnsi"/>
          <w:bCs/>
          <w:szCs w:val="24"/>
          <w:lang w:eastAsia="ar-SA"/>
        </w:rPr>
        <w:t xml:space="preserve">Dersin sonunda eğitmen öğrencilerin proje kayıt defterlerinde bu haftaya ilişkin çözülmesi istenen </w:t>
      </w:r>
      <w:r w:rsidRPr="00E327DF">
        <w:rPr>
          <w:rFonts w:eastAsia="Times New Roman" w:cstheme="minorHAnsi"/>
          <w:bCs/>
          <w:szCs w:val="24"/>
          <w:u w:val="single"/>
          <w:lang w:eastAsia="ar-SA"/>
        </w:rPr>
        <w:t>empati</w:t>
      </w:r>
      <w:r w:rsidRPr="00E327DF">
        <w:rPr>
          <w:rFonts w:eastAsia="Times New Roman" w:cstheme="minorHAnsi"/>
          <w:bCs/>
          <w:szCs w:val="24"/>
          <w:lang w:eastAsia="ar-SA"/>
        </w:rPr>
        <w:t xml:space="preserve"> bölümüne ait soruları cevaplayıp cevaplamadıklarını kontrol eder. Bu aşamada problemi belirlemeden önce öğrenci gruplarının empati kurma adımını gerçekleştirip gerçekleştirmedikleri kontrol edilmelidir. Proje süreci sonunda büyük emek harcanarak geliştirilecek olan teknolojik çözümün günlük hayattaki problemi çözmesi ve bireylerin hayatlarını kolaylaştırması istendiğinden planlanan/öngörülen </w:t>
      </w:r>
      <w:r w:rsidRPr="00E327DF">
        <w:rPr>
          <w:rFonts w:eastAsia="Times New Roman" w:cstheme="minorHAnsi"/>
          <w:bCs/>
          <w:szCs w:val="24"/>
          <w:lang w:eastAsia="ar-SA"/>
        </w:rPr>
        <w:lastRenderedPageBreak/>
        <w:t xml:space="preserve">ortamlardaki ihtiyaçların ve beklentilerin iyi belirlenmesi ve proje kayıt defterine kayıt altına alınması önemlidir. </w:t>
      </w:r>
    </w:p>
    <w:p w14:paraId="3A19A6BF" w14:textId="77777777" w:rsidR="00515026" w:rsidRPr="00E327DF" w:rsidRDefault="00515026" w:rsidP="00E327DF">
      <w:pPr>
        <w:widowControl w:val="0"/>
        <w:tabs>
          <w:tab w:val="left" w:pos="284"/>
        </w:tabs>
        <w:suppressAutoHyphens/>
        <w:rPr>
          <w:rFonts w:eastAsia="Times New Roman" w:cstheme="minorHAnsi"/>
          <w:bCs/>
          <w:szCs w:val="24"/>
          <w:lang w:eastAsia="ar-SA"/>
        </w:rPr>
      </w:pPr>
      <w:r w:rsidRPr="002116E1">
        <w:rPr>
          <w:rFonts w:eastAsia="Times New Roman" w:cstheme="minorHAnsi"/>
          <w:b/>
          <w:bCs/>
          <w:color w:val="0080A2"/>
          <w:szCs w:val="24"/>
          <w:lang w:eastAsia="ar-SA"/>
        </w:rPr>
        <w:t>Bir Sonraki Haftaya Hazırlık (9. Hafta):</w:t>
      </w:r>
      <w:r w:rsidRPr="00E327DF">
        <w:rPr>
          <w:rFonts w:eastAsia="Times New Roman" w:cstheme="minorHAnsi"/>
          <w:b/>
          <w:bCs/>
          <w:color w:val="2E74B5" w:themeColor="accent1" w:themeShade="BF"/>
          <w:szCs w:val="24"/>
          <w:lang w:eastAsia="ar-SA"/>
        </w:rPr>
        <w:t xml:space="preserve"> </w:t>
      </w:r>
      <w:r w:rsidRPr="00E327DF">
        <w:rPr>
          <w:rFonts w:eastAsia="Times New Roman" w:cstheme="minorHAnsi"/>
          <w:bCs/>
          <w:szCs w:val="24"/>
          <w:lang w:eastAsia="ar-SA"/>
        </w:rPr>
        <w:t xml:space="preserve">Gruplara gelecek hafta için belirledikleri projeler için </w:t>
      </w:r>
      <w:r w:rsidRPr="00E327DF">
        <w:rPr>
          <w:rFonts w:eastAsia="Times New Roman" w:cstheme="minorHAnsi"/>
          <w:bCs/>
          <w:szCs w:val="24"/>
          <w:u w:val="single"/>
          <w:lang w:eastAsia="ar-SA"/>
        </w:rPr>
        <w:t>tanımlama</w:t>
      </w:r>
      <w:r w:rsidRPr="00E327DF">
        <w:rPr>
          <w:rFonts w:eastAsia="Times New Roman" w:cstheme="minorHAnsi"/>
          <w:bCs/>
          <w:szCs w:val="24"/>
          <w:lang w:eastAsia="ar-SA"/>
        </w:rPr>
        <w:t xml:space="preserve"> adımlarına yönelik proje kayıt defterindeki ilgili yerleri doldurarak derse gelmeleri istenir.  Tanımlama adımında, empati adımında toplanan bilgiler bir bütün hâline getirilir. Süreç esnasında çıkabilecek problemleri çözebilmek için nelerin yapılması gerektiği ile ilgili fikirler ortaya konur. Çözüme yönelik tasarımların ve teknolojik çözümün belirlenen hedefleri gerçekleştirebilmesi için hangi işlemleri yapabilmesi gerektiğine yönelik soruların cevaplanmasının önemi vurgulanır. </w:t>
      </w:r>
    </w:p>
    <w:p w14:paraId="3480B425" w14:textId="488BB4FA" w:rsidR="00515026" w:rsidRPr="00E327DF" w:rsidRDefault="00515026" w:rsidP="00E327DF">
      <w:pPr>
        <w:jc w:val="left"/>
        <w:rPr>
          <w:rFonts w:cstheme="minorHAnsi"/>
          <w:szCs w:val="24"/>
        </w:rPr>
      </w:pPr>
      <w:r w:rsidRPr="00E327DF">
        <w:rPr>
          <w:rFonts w:cstheme="minorHAnsi"/>
          <w:szCs w:val="24"/>
        </w:rPr>
        <w:br w:type="page"/>
      </w:r>
    </w:p>
    <w:p w14:paraId="304C4F27" w14:textId="77777777" w:rsidR="00515026" w:rsidRPr="00E327DF" w:rsidRDefault="00515026" w:rsidP="00E327DF">
      <w:pPr>
        <w:jc w:val="center"/>
        <w:rPr>
          <w:rFonts w:eastAsia="Times New Roman" w:cstheme="minorHAnsi"/>
          <w:szCs w:val="24"/>
          <w:lang w:eastAsia="ar-SA"/>
        </w:rPr>
      </w:pPr>
      <w:r w:rsidRPr="00E327DF">
        <w:rPr>
          <w:rFonts w:eastAsia="Times New Roman" w:cstheme="minorHAnsi"/>
          <w:b/>
          <w:bCs/>
          <w:szCs w:val="24"/>
          <w:lang w:eastAsia="ar-SA"/>
        </w:rPr>
        <w:lastRenderedPageBreak/>
        <w:t>PROJE KAYIT DEFTERİ</w:t>
      </w:r>
    </w:p>
    <w:p w14:paraId="7A855485" w14:textId="77777777" w:rsidR="00515026" w:rsidRPr="00E327DF" w:rsidRDefault="00515026" w:rsidP="00E327DF">
      <w:pPr>
        <w:jc w:val="center"/>
        <w:rPr>
          <w:rFonts w:eastAsia="Times New Roman" w:cstheme="minorHAnsi"/>
          <w:szCs w:val="24"/>
          <w:lang w:eastAsia="ar-SA"/>
        </w:rPr>
      </w:pPr>
    </w:p>
    <w:p w14:paraId="68086BD9" w14:textId="77777777" w:rsidR="00515026" w:rsidRPr="00E327DF" w:rsidRDefault="00515026" w:rsidP="00281D5E">
      <w:pPr>
        <w:numPr>
          <w:ilvl w:val="1"/>
          <w:numId w:val="30"/>
        </w:numPr>
        <w:ind w:left="360"/>
        <w:contextualSpacing/>
        <w:jc w:val="left"/>
        <w:rPr>
          <w:rFonts w:eastAsia="Times New Roman" w:cstheme="minorHAnsi"/>
          <w:b/>
          <w:bCs/>
          <w:szCs w:val="24"/>
          <w:lang w:eastAsia="en-US"/>
        </w:rPr>
      </w:pPr>
      <w:r w:rsidRPr="00E327DF">
        <w:rPr>
          <w:rFonts w:eastAsia="Times New Roman" w:cstheme="minorHAnsi"/>
          <w:b/>
          <w:bCs/>
          <w:szCs w:val="24"/>
        </w:rPr>
        <w:t xml:space="preserve">GRUP ADI </w:t>
      </w:r>
      <w:r w:rsidRPr="00E327DF">
        <w:rPr>
          <w:rFonts w:eastAsia="Times New Roman" w:cstheme="minorHAnsi"/>
          <w:b/>
          <w:bCs/>
          <w:color w:val="FF0000"/>
          <w:szCs w:val="24"/>
        </w:rPr>
        <w:t>(Giriş Haftası – 7. HAFTA)</w:t>
      </w:r>
    </w:p>
    <w:p w14:paraId="261E55A6" w14:textId="77777777" w:rsidR="00515026" w:rsidRPr="00E327DF" w:rsidRDefault="00515026" w:rsidP="00E327DF">
      <w:pPr>
        <w:rPr>
          <w:rFonts w:eastAsia="Times New Roman" w:cstheme="minorHAnsi"/>
          <w:szCs w:val="24"/>
        </w:rPr>
      </w:pPr>
      <w:r w:rsidRPr="00E327DF">
        <w:rPr>
          <w:rFonts w:eastAsiaTheme="minorHAnsi" w:cstheme="minorBidi"/>
          <w:noProof/>
          <w:szCs w:val="24"/>
        </w:rPr>
        <mc:AlternateContent>
          <mc:Choice Requires="wps">
            <w:drawing>
              <wp:anchor distT="0" distB="0" distL="114300" distR="114300" simplePos="0" relativeHeight="251923456" behindDoc="0" locked="0" layoutInCell="1" allowOverlap="1" wp14:anchorId="23977D8A" wp14:editId="05B7E9C8">
                <wp:simplePos x="0" y="0"/>
                <wp:positionH relativeFrom="column">
                  <wp:posOffset>37465</wp:posOffset>
                </wp:positionH>
                <wp:positionV relativeFrom="paragraph">
                  <wp:posOffset>81915</wp:posOffset>
                </wp:positionV>
                <wp:extent cx="5874385" cy="426720"/>
                <wp:effectExtent l="0" t="0" r="12065" b="11430"/>
                <wp:wrapNone/>
                <wp:docPr id="1330" name="Metin Kutusu 1330"/>
                <wp:cNvGraphicFramePr/>
                <a:graphic xmlns:a="http://schemas.openxmlformats.org/drawingml/2006/main">
                  <a:graphicData uri="http://schemas.microsoft.com/office/word/2010/wordprocessingShape">
                    <wps:wsp>
                      <wps:cNvSpPr txBox="1"/>
                      <wps:spPr>
                        <a:xfrm>
                          <a:off x="0" y="0"/>
                          <a:ext cx="5874385" cy="426720"/>
                        </a:xfrm>
                        <a:prstGeom prst="rect">
                          <a:avLst/>
                        </a:prstGeom>
                        <a:solidFill>
                          <a:sysClr val="window" lastClr="FFFFFF"/>
                        </a:solidFill>
                        <a:ln w="6350">
                          <a:solidFill>
                            <a:prstClr val="black"/>
                          </a:solidFill>
                        </a:ln>
                      </wps:spPr>
                      <wps:txbx>
                        <w:txbxContent>
                          <w:p w14:paraId="47837C12"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3977D8A" id="_x0000_t202" coordsize="21600,21600" o:spt="202" path="m,l,21600r21600,l21600,xe">
                <v:stroke joinstyle="miter"/>
                <v:path gradientshapeok="t" o:connecttype="rect"/>
              </v:shapetype>
              <v:shape id="Metin Kutusu 1330" o:spid="_x0000_s1026" type="#_x0000_t202" style="position:absolute;left:0;text-align:left;margin-left:2.95pt;margin-top:6.45pt;width:462.55pt;height:33.6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" fillcolor="window" strokeweight=".5pt">
                <v:textbox>
                  <w:txbxContent>
                    <w:p w14:paraId="47837C12" w14:textId="77777777" w:rsidR="004A3887" w:rsidRDefault="004A3887" w:rsidP="00515026"/>
                  </w:txbxContent>
                </v:textbox>
              </v:shape>
            </w:pict>
          </mc:Fallback>
        </mc:AlternateContent>
      </w:r>
    </w:p>
    <w:p w14:paraId="74C897C5" w14:textId="77777777" w:rsidR="00515026" w:rsidRPr="00E327DF" w:rsidRDefault="00515026" w:rsidP="00E327DF">
      <w:pPr>
        <w:rPr>
          <w:rFonts w:eastAsia="Times New Roman" w:cstheme="minorHAnsi"/>
          <w:szCs w:val="24"/>
        </w:rPr>
      </w:pPr>
    </w:p>
    <w:p w14:paraId="4E7351EF" w14:textId="77777777" w:rsidR="00515026" w:rsidRPr="00E327DF" w:rsidRDefault="00515026" w:rsidP="00E327DF">
      <w:pPr>
        <w:rPr>
          <w:rFonts w:eastAsia="Times New Roman" w:cstheme="minorHAnsi"/>
          <w:szCs w:val="24"/>
        </w:rPr>
      </w:pPr>
    </w:p>
    <w:p w14:paraId="391B10EC" w14:textId="77777777" w:rsidR="00515026" w:rsidRPr="00E327DF" w:rsidRDefault="00515026" w:rsidP="00E327DF">
      <w:pPr>
        <w:rPr>
          <w:rFonts w:eastAsia="Times New Roman" w:cstheme="minorHAnsi"/>
          <w:szCs w:val="24"/>
        </w:rPr>
      </w:pPr>
    </w:p>
    <w:p w14:paraId="5E64F211" w14:textId="77777777" w:rsidR="00515026" w:rsidRPr="00E327DF" w:rsidRDefault="00515026" w:rsidP="00281D5E">
      <w:pPr>
        <w:numPr>
          <w:ilvl w:val="1"/>
          <w:numId w:val="30"/>
        </w:numPr>
        <w:ind w:left="360"/>
        <w:contextualSpacing/>
        <w:jc w:val="left"/>
        <w:rPr>
          <w:rFonts w:eastAsia="Times New Roman" w:cstheme="minorHAnsi"/>
          <w:b/>
          <w:bCs/>
          <w:szCs w:val="24"/>
        </w:rPr>
      </w:pPr>
      <w:r w:rsidRPr="00E327DF">
        <w:rPr>
          <w:rFonts w:eastAsia="Times New Roman" w:cstheme="minorHAnsi"/>
          <w:b/>
          <w:bCs/>
          <w:szCs w:val="24"/>
        </w:rPr>
        <w:t xml:space="preserve">PROJE EKİBİ </w:t>
      </w:r>
      <w:r w:rsidRPr="00E327DF">
        <w:rPr>
          <w:rFonts w:eastAsia="Times New Roman" w:cstheme="minorHAnsi"/>
          <w:b/>
          <w:bCs/>
          <w:color w:val="FF0000"/>
          <w:szCs w:val="24"/>
        </w:rPr>
        <w:t xml:space="preserve">(Giriş Haftası – 7.HAFTA) </w:t>
      </w:r>
    </w:p>
    <w:p w14:paraId="61A76930" w14:textId="77777777" w:rsidR="00515026" w:rsidRPr="00E327DF" w:rsidRDefault="00515026" w:rsidP="00E327DF">
      <w:pPr>
        <w:ind w:left="360"/>
        <w:contextualSpacing/>
        <w:rPr>
          <w:rFonts w:eastAsia="Times New Roman" w:cstheme="minorHAnsi"/>
          <w:b/>
          <w:bCs/>
          <w:szCs w:val="24"/>
        </w:rPr>
      </w:pPr>
    </w:p>
    <w:p w14:paraId="6E7B4FAB" w14:textId="77777777" w:rsidR="00515026" w:rsidRPr="00E327DF" w:rsidRDefault="00515026" w:rsidP="00E327DF">
      <w:pPr>
        <w:ind w:left="1068"/>
        <w:contextualSpacing/>
        <w:jc w:val="left"/>
        <w:rPr>
          <w:rFonts w:eastAsia="Times New Roman" w:cstheme="minorHAnsi"/>
          <w:b/>
          <w:bCs/>
          <w:szCs w:val="24"/>
        </w:rPr>
      </w:pPr>
      <w:r w:rsidRPr="00E327DF">
        <w:rPr>
          <w:rFonts w:eastAsia="Times New Roman" w:cstheme="minorHAnsi"/>
          <w:b/>
          <w:bCs/>
          <w:szCs w:val="24"/>
        </w:rPr>
        <w:t>ADI – SOYADI</w:t>
      </w:r>
      <w:r w:rsidRPr="00E327DF">
        <w:rPr>
          <w:rFonts w:eastAsia="Times New Roman" w:cstheme="minorHAnsi"/>
          <w:b/>
          <w:bCs/>
          <w:szCs w:val="24"/>
        </w:rPr>
        <w:tab/>
      </w:r>
      <w:r w:rsidRPr="00E327DF">
        <w:rPr>
          <w:rFonts w:eastAsia="Times New Roman" w:cstheme="minorHAnsi"/>
          <w:b/>
          <w:bCs/>
          <w:szCs w:val="24"/>
        </w:rPr>
        <w:tab/>
      </w:r>
      <w:r w:rsidRPr="00E327DF">
        <w:rPr>
          <w:rFonts w:eastAsia="Times New Roman" w:cstheme="minorHAnsi"/>
          <w:b/>
          <w:bCs/>
          <w:szCs w:val="24"/>
        </w:rPr>
        <w:tab/>
      </w:r>
      <w:r w:rsidRPr="00E327DF">
        <w:rPr>
          <w:rFonts w:eastAsia="Times New Roman" w:cstheme="minorHAnsi"/>
          <w:b/>
          <w:bCs/>
          <w:szCs w:val="24"/>
        </w:rPr>
        <w:tab/>
        <w:t>GÖREVİ</w:t>
      </w:r>
    </w:p>
    <w:p w14:paraId="0BAC4F48" w14:textId="77777777" w:rsidR="00515026" w:rsidRPr="00E327DF" w:rsidRDefault="00515026" w:rsidP="00E327DF">
      <w:pPr>
        <w:ind w:left="360"/>
        <w:contextualSpacing/>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1924480" behindDoc="0" locked="0" layoutInCell="1" allowOverlap="1" wp14:anchorId="7B905E8A" wp14:editId="6C87DFDF">
                <wp:simplePos x="0" y="0"/>
                <wp:positionH relativeFrom="column">
                  <wp:posOffset>174625</wp:posOffset>
                </wp:positionH>
                <wp:positionV relativeFrom="paragraph">
                  <wp:posOffset>5080</wp:posOffset>
                </wp:positionV>
                <wp:extent cx="2353310" cy="243840"/>
                <wp:effectExtent l="0" t="0" r="27940" b="22860"/>
                <wp:wrapNone/>
                <wp:docPr id="485" name="Metin Kutusu 485"/>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1A3B8C78"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B905E8A" id="Metin Kutusu 485" o:spid="_x0000_s1027" type="#_x0000_t202" style="position:absolute;left:0;text-align:left;margin-left:13.75pt;margin-top:.4pt;width:185.3pt;height:19.2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" fillcolor="window" strokeweight=".5pt">
                <v:textbox>
                  <w:txbxContent>
                    <w:p w14:paraId="1A3B8C78" w14:textId="77777777" w:rsidR="004A3887" w:rsidRDefault="004A3887"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26528" behindDoc="0" locked="0" layoutInCell="1" allowOverlap="1" wp14:anchorId="33A46513" wp14:editId="44C65581">
                <wp:simplePos x="0" y="0"/>
                <wp:positionH relativeFrom="column">
                  <wp:posOffset>172085</wp:posOffset>
                </wp:positionH>
                <wp:positionV relativeFrom="paragraph">
                  <wp:posOffset>361315</wp:posOffset>
                </wp:positionV>
                <wp:extent cx="2353310" cy="243840"/>
                <wp:effectExtent l="0" t="0" r="27940" b="22860"/>
                <wp:wrapNone/>
                <wp:docPr id="486" name="Metin Kutusu 486"/>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79888778"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3A46513" id="Metin Kutusu 486" o:spid="_x0000_s1028" type="#_x0000_t202" style="position:absolute;left:0;text-align:left;margin-left:13.55pt;margin-top:28.45pt;width:185.3pt;height:19.2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" fillcolor="window" strokeweight=".5pt">
                <v:textbox>
                  <w:txbxContent>
                    <w:p w14:paraId="79888778" w14:textId="77777777" w:rsidR="004A3887" w:rsidRDefault="004A3887"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28576" behindDoc="0" locked="0" layoutInCell="1" allowOverlap="1" wp14:anchorId="07CB1A45" wp14:editId="15BB8BD5">
                <wp:simplePos x="0" y="0"/>
                <wp:positionH relativeFrom="column">
                  <wp:posOffset>172085</wp:posOffset>
                </wp:positionH>
                <wp:positionV relativeFrom="paragraph">
                  <wp:posOffset>690245</wp:posOffset>
                </wp:positionV>
                <wp:extent cx="2353310" cy="243840"/>
                <wp:effectExtent l="0" t="0" r="27940" b="22860"/>
                <wp:wrapNone/>
                <wp:docPr id="1329" name="Metin Kutusu 1329"/>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05C2096C"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7CB1A45" id="Metin Kutusu 1329" o:spid="_x0000_s1029" type="#_x0000_t202" style="position:absolute;left:0;text-align:left;margin-left:13.55pt;margin-top:54.35pt;width:185.3pt;height:19.2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" fillcolor="window" strokeweight=".5pt">
                <v:textbox>
                  <w:txbxContent>
                    <w:p w14:paraId="05C2096C" w14:textId="77777777" w:rsidR="004A3887" w:rsidRDefault="004A3887"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30624" behindDoc="0" locked="0" layoutInCell="1" allowOverlap="1" wp14:anchorId="56F017C9" wp14:editId="53CD56B4">
                <wp:simplePos x="0" y="0"/>
                <wp:positionH relativeFrom="column">
                  <wp:posOffset>172085</wp:posOffset>
                </wp:positionH>
                <wp:positionV relativeFrom="paragraph">
                  <wp:posOffset>1003935</wp:posOffset>
                </wp:positionV>
                <wp:extent cx="2352675" cy="243840"/>
                <wp:effectExtent l="0" t="0" r="28575" b="22860"/>
                <wp:wrapNone/>
                <wp:docPr id="487" name="Metin Kutusu 487"/>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7FF02D67"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6F017C9" id="Metin Kutusu 487" o:spid="_x0000_s1030" type="#_x0000_t202" style="position:absolute;left:0;text-align:left;margin-left:13.55pt;margin-top:79.05pt;width:185.25pt;height:19.2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" fillcolor="window" strokeweight=".5pt">
                <v:textbox>
                  <w:txbxContent>
                    <w:p w14:paraId="7FF02D67" w14:textId="77777777" w:rsidR="004A3887" w:rsidRDefault="004A3887"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25504" behindDoc="0" locked="0" layoutInCell="1" allowOverlap="1" wp14:anchorId="07842BAF" wp14:editId="748C8873">
                <wp:simplePos x="0" y="0"/>
                <wp:positionH relativeFrom="column">
                  <wp:posOffset>2750820</wp:posOffset>
                </wp:positionH>
                <wp:positionV relativeFrom="paragraph">
                  <wp:posOffset>3810</wp:posOffset>
                </wp:positionV>
                <wp:extent cx="2532380" cy="243840"/>
                <wp:effectExtent l="0" t="0" r="20320" b="22860"/>
                <wp:wrapNone/>
                <wp:docPr id="484" name="Metin Kutusu 484"/>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3C0AB8F6"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7842BAF" id="Metin Kutusu 484" o:spid="_x0000_s1031" type="#_x0000_t202" style="position:absolute;left:0;text-align:left;margin-left:216.6pt;margin-top:.3pt;width:199.4pt;height:19.2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" fillcolor="window" strokeweight=".5pt">
                <v:textbox>
                  <w:txbxContent>
                    <w:p w14:paraId="3C0AB8F6" w14:textId="77777777" w:rsidR="004A3887" w:rsidRDefault="004A3887"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27552" behindDoc="0" locked="0" layoutInCell="1" allowOverlap="1" wp14:anchorId="4E5BA69A" wp14:editId="2D13417B">
                <wp:simplePos x="0" y="0"/>
                <wp:positionH relativeFrom="column">
                  <wp:posOffset>2752725</wp:posOffset>
                </wp:positionH>
                <wp:positionV relativeFrom="paragraph">
                  <wp:posOffset>361315</wp:posOffset>
                </wp:positionV>
                <wp:extent cx="2532380" cy="243840"/>
                <wp:effectExtent l="0" t="0" r="20320" b="22860"/>
                <wp:wrapNone/>
                <wp:docPr id="1328" name="Metin Kutusu 1328"/>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0266889E"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E5BA69A" id="Metin Kutusu 1328" o:spid="_x0000_s1032" type="#_x0000_t202" style="position:absolute;left:0;text-align:left;margin-left:216.75pt;margin-top:28.45pt;width:199.4pt;height:19.2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" fillcolor="window" strokeweight=".5pt">
                <v:textbox>
                  <w:txbxContent>
                    <w:p w14:paraId="0266889E" w14:textId="77777777" w:rsidR="004A3887" w:rsidRDefault="004A3887"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29600" behindDoc="0" locked="0" layoutInCell="1" allowOverlap="1" wp14:anchorId="56C3D5DD" wp14:editId="31F05262">
                <wp:simplePos x="0" y="0"/>
                <wp:positionH relativeFrom="column">
                  <wp:posOffset>2752725</wp:posOffset>
                </wp:positionH>
                <wp:positionV relativeFrom="paragraph">
                  <wp:posOffset>680085</wp:posOffset>
                </wp:positionV>
                <wp:extent cx="2532380" cy="243840"/>
                <wp:effectExtent l="0" t="0" r="20320" b="22860"/>
                <wp:wrapNone/>
                <wp:docPr id="1327" name="Metin Kutusu 1327"/>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3293C14F"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6C3D5DD" id="Metin Kutusu 1327" o:spid="_x0000_s1033" type="#_x0000_t202" style="position:absolute;left:0;text-align:left;margin-left:216.75pt;margin-top:53.55pt;width:199.4pt;height:19.2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" fillcolor="window" strokeweight=".5pt">
                <v:textbox>
                  <w:txbxContent>
                    <w:p w14:paraId="3293C14F" w14:textId="77777777" w:rsidR="004A3887" w:rsidRDefault="004A3887"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31648" behindDoc="0" locked="0" layoutInCell="1" allowOverlap="1" wp14:anchorId="6B953DEF" wp14:editId="5775ECD7">
                <wp:simplePos x="0" y="0"/>
                <wp:positionH relativeFrom="column">
                  <wp:posOffset>2752725</wp:posOffset>
                </wp:positionH>
                <wp:positionV relativeFrom="paragraph">
                  <wp:posOffset>997585</wp:posOffset>
                </wp:positionV>
                <wp:extent cx="2532380" cy="243840"/>
                <wp:effectExtent l="0" t="0" r="20320" b="22860"/>
                <wp:wrapNone/>
                <wp:docPr id="1326" name="Metin Kutusu 1326"/>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696BB81C"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B953DEF" id="Metin Kutusu 1326" o:spid="_x0000_s1034" type="#_x0000_t202" style="position:absolute;left:0;text-align:left;margin-left:216.75pt;margin-top:78.55pt;width:199.4pt;height:19.2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" fillcolor="window" strokeweight=".5pt">
                <v:textbox>
                  <w:txbxContent>
                    <w:p w14:paraId="696BB81C" w14:textId="77777777" w:rsidR="004A3887" w:rsidRDefault="004A3887" w:rsidP="00515026"/>
                  </w:txbxContent>
                </v:textbox>
              </v:shape>
            </w:pict>
          </mc:Fallback>
        </mc:AlternateContent>
      </w:r>
    </w:p>
    <w:p w14:paraId="6C6A2FE1" w14:textId="77777777" w:rsidR="00515026" w:rsidRPr="00E327DF" w:rsidRDefault="00515026" w:rsidP="00E327DF">
      <w:pPr>
        <w:ind w:left="360"/>
        <w:contextualSpacing/>
        <w:rPr>
          <w:rFonts w:eastAsia="Times New Roman" w:cstheme="minorHAnsi"/>
          <w:b/>
          <w:bCs/>
          <w:szCs w:val="24"/>
        </w:rPr>
      </w:pPr>
    </w:p>
    <w:p w14:paraId="40BBC9D1" w14:textId="77777777" w:rsidR="00515026" w:rsidRPr="00E327DF" w:rsidRDefault="00515026" w:rsidP="00E327DF">
      <w:pPr>
        <w:ind w:left="360"/>
        <w:contextualSpacing/>
        <w:rPr>
          <w:rFonts w:eastAsia="Times New Roman" w:cstheme="minorHAnsi"/>
          <w:b/>
          <w:bCs/>
          <w:szCs w:val="24"/>
        </w:rPr>
      </w:pPr>
    </w:p>
    <w:p w14:paraId="7F3A3329" w14:textId="77777777" w:rsidR="00515026" w:rsidRPr="00E327DF" w:rsidRDefault="00515026" w:rsidP="00E327DF">
      <w:pPr>
        <w:ind w:left="360"/>
        <w:contextualSpacing/>
        <w:rPr>
          <w:rFonts w:eastAsia="Times New Roman" w:cstheme="minorHAnsi"/>
          <w:b/>
          <w:bCs/>
          <w:szCs w:val="24"/>
        </w:rPr>
      </w:pPr>
    </w:p>
    <w:p w14:paraId="76C99CBC" w14:textId="77777777" w:rsidR="00515026" w:rsidRPr="00E327DF" w:rsidRDefault="00515026" w:rsidP="00E327DF">
      <w:pPr>
        <w:ind w:left="360"/>
        <w:contextualSpacing/>
        <w:rPr>
          <w:rFonts w:eastAsia="Times New Roman" w:cstheme="minorHAnsi"/>
          <w:b/>
          <w:bCs/>
          <w:szCs w:val="24"/>
        </w:rPr>
      </w:pPr>
    </w:p>
    <w:p w14:paraId="2F8EC76B" w14:textId="77777777" w:rsidR="00515026" w:rsidRPr="00E327DF" w:rsidRDefault="00515026" w:rsidP="00E327DF">
      <w:pPr>
        <w:ind w:left="360"/>
        <w:contextualSpacing/>
        <w:rPr>
          <w:rFonts w:eastAsia="Times New Roman" w:cstheme="minorHAnsi"/>
          <w:b/>
          <w:bCs/>
          <w:szCs w:val="24"/>
        </w:rPr>
      </w:pPr>
    </w:p>
    <w:p w14:paraId="138515BC" w14:textId="77777777" w:rsidR="00515026" w:rsidRPr="00E327DF" w:rsidRDefault="00515026" w:rsidP="00E327DF">
      <w:pPr>
        <w:ind w:left="360"/>
        <w:contextualSpacing/>
        <w:rPr>
          <w:rFonts w:eastAsia="Times New Roman" w:cstheme="minorHAnsi"/>
          <w:b/>
          <w:bCs/>
          <w:szCs w:val="24"/>
        </w:rPr>
      </w:pPr>
    </w:p>
    <w:p w14:paraId="739F9A2C" w14:textId="77777777" w:rsidR="00515026" w:rsidRPr="00E327DF" w:rsidRDefault="00515026" w:rsidP="00E327DF">
      <w:pPr>
        <w:ind w:left="360"/>
        <w:contextualSpacing/>
        <w:jc w:val="left"/>
        <w:rPr>
          <w:rFonts w:eastAsia="Times New Roman" w:cstheme="minorHAnsi"/>
          <w:b/>
          <w:bCs/>
          <w:szCs w:val="24"/>
        </w:rPr>
      </w:pPr>
    </w:p>
    <w:p w14:paraId="4CEA71C2" w14:textId="77777777" w:rsidR="00515026" w:rsidRPr="00E327DF" w:rsidRDefault="00515026" w:rsidP="00281D5E">
      <w:pPr>
        <w:numPr>
          <w:ilvl w:val="1"/>
          <w:numId w:val="30"/>
        </w:numPr>
        <w:ind w:left="360"/>
        <w:contextualSpacing/>
        <w:jc w:val="left"/>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1932672" behindDoc="0" locked="0" layoutInCell="1" allowOverlap="1" wp14:anchorId="620BC70D" wp14:editId="78E01A7B">
                <wp:simplePos x="0" y="0"/>
                <wp:positionH relativeFrom="column">
                  <wp:posOffset>62230</wp:posOffset>
                </wp:positionH>
                <wp:positionV relativeFrom="paragraph">
                  <wp:posOffset>330200</wp:posOffset>
                </wp:positionV>
                <wp:extent cx="5874385" cy="426720"/>
                <wp:effectExtent l="0" t="0" r="12065" b="11430"/>
                <wp:wrapNone/>
                <wp:docPr id="1325" name="Metin Kutusu 1325"/>
                <wp:cNvGraphicFramePr/>
                <a:graphic xmlns:a="http://schemas.openxmlformats.org/drawingml/2006/main">
                  <a:graphicData uri="http://schemas.microsoft.com/office/word/2010/wordprocessingShape">
                    <wps:wsp>
                      <wps:cNvSpPr txBox="1"/>
                      <wps:spPr>
                        <a:xfrm>
                          <a:off x="0" y="0"/>
                          <a:ext cx="5874385" cy="426720"/>
                        </a:xfrm>
                        <a:prstGeom prst="rect">
                          <a:avLst/>
                        </a:prstGeom>
                        <a:solidFill>
                          <a:sysClr val="window" lastClr="FFFFFF"/>
                        </a:solidFill>
                        <a:ln w="6350">
                          <a:solidFill>
                            <a:prstClr val="black"/>
                          </a:solidFill>
                        </a:ln>
                      </wps:spPr>
                      <wps:txbx>
                        <w:txbxContent>
                          <w:p w14:paraId="6482F4CB"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20BC70D" id="Metin Kutusu 1325" o:spid="_x0000_s1035" type="#_x0000_t202" style="position:absolute;left:0;text-align:left;margin-left:4.9pt;margin-top:26pt;width:462.55pt;height:33.6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" fillcolor="window" strokeweight=".5pt">
                <v:textbox>
                  <w:txbxContent>
                    <w:p w14:paraId="6482F4CB" w14:textId="77777777" w:rsidR="004A3887" w:rsidRDefault="004A3887" w:rsidP="00515026"/>
                  </w:txbxContent>
                </v:textbox>
              </v:shape>
            </w:pict>
          </mc:Fallback>
        </mc:AlternateContent>
      </w:r>
      <w:r w:rsidRPr="00E327DF">
        <w:rPr>
          <w:rFonts w:eastAsia="Times New Roman" w:cstheme="minorHAnsi"/>
          <w:b/>
          <w:bCs/>
          <w:szCs w:val="24"/>
        </w:rPr>
        <w:t xml:space="preserve">PROJE İSMİ </w:t>
      </w:r>
      <w:r w:rsidRPr="00E327DF">
        <w:rPr>
          <w:rFonts w:eastAsia="Times New Roman" w:cstheme="minorHAnsi"/>
          <w:b/>
          <w:bCs/>
          <w:color w:val="FF0000"/>
          <w:szCs w:val="24"/>
        </w:rPr>
        <w:t>(Empati – 8. HAFTA)</w:t>
      </w:r>
    </w:p>
    <w:p w14:paraId="591B0F58" w14:textId="77777777" w:rsidR="00515026" w:rsidRPr="00E327DF" w:rsidRDefault="00515026" w:rsidP="00E327DF">
      <w:pPr>
        <w:rPr>
          <w:rFonts w:eastAsia="Times New Roman" w:cstheme="minorHAnsi"/>
          <w:b/>
          <w:bCs/>
          <w:szCs w:val="24"/>
        </w:rPr>
      </w:pPr>
    </w:p>
    <w:p w14:paraId="7E288413" w14:textId="77777777" w:rsidR="00515026" w:rsidRPr="00E327DF" w:rsidRDefault="00515026" w:rsidP="00E327DF">
      <w:pPr>
        <w:rPr>
          <w:rFonts w:eastAsia="Times New Roman" w:cstheme="minorHAnsi"/>
          <w:b/>
          <w:bCs/>
          <w:szCs w:val="24"/>
        </w:rPr>
      </w:pPr>
    </w:p>
    <w:p w14:paraId="735FB653" w14:textId="77777777" w:rsidR="00515026" w:rsidRPr="00E327DF" w:rsidRDefault="00515026" w:rsidP="00E327DF">
      <w:pPr>
        <w:rPr>
          <w:rFonts w:eastAsia="Times New Roman" w:cstheme="minorHAnsi"/>
          <w:b/>
          <w:bCs/>
          <w:szCs w:val="24"/>
        </w:rPr>
      </w:pPr>
    </w:p>
    <w:p w14:paraId="39E27DDF" w14:textId="77777777" w:rsidR="00515026" w:rsidRPr="00E327DF" w:rsidRDefault="00515026" w:rsidP="00E327DF">
      <w:pPr>
        <w:rPr>
          <w:rFonts w:eastAsia="Times New Roman" w:cstheme="minorHAnsi"/>
          <w:b/>
          <w:bCs/>
          <w:szCs w:val="24"/>
        </w:rPr>
      </w:pPr>
    </w:p>
    <w:p w14:paraId="4103A742" w14:textId="77777777" w:rsidR="00515026" w:rsidRPr="00E327DF" w:rsidRDefault="00515026" w:rsidP="00281D5E">
      <w:pPr>
        <w:numPr>
          <w:ilvl w:val="1"/>
          <w:numId w:val="30"/>
        </w:numPr>
        <w:ind w:left="360"/>
        <w:contextualSpacing/>
        <w:jc w:val="left"/>
        <w:rPr>
          <w:rFonts w:eastAsia="Times New Roman" w:cstheme="minorHAnsi"/>
          <w:b/>
          <w:bCs/>
          <w:szCs w:val="24"/>
        </w:rPr>
      </w:pPr>
      <w:r w:rsidRPr="00E327DF">
        <w:rPr>
          <w:rFonts w:eastAsia="Times New Roman" w:cstheme="minorHAnsi"/>
          <w:b/>
          <w:bCs/>
          <w:szCs w:val="24"/>
        </w:rPr>
        <w:t xml:space="preserve">ÇÖZÜLMESİ İSTENEN PROBLEM TANIMI </w:t>
      </w:r>
      <w:r w:rsidRPr="00E327DF">
        <w:rPr>
          <w:rFonts w:eastAsia="Times New Roman" w:cstheme="minorHAnsi"/>
          <w:b/>
          <w:bCs/>
          <w:color w:val="FF0000"/>
          <w:szCs w:val="24"/>
        </w:rPr>
        <w:t>(Empati – 8. HAFTA)</w:t>
      </w:r>
    </w:p>
    <w:p w14:paraId="4434613F" w14:textId="77777777" w:rsidR="00515026" w:rsidRPr="00E327DF" w:rsidRDefault="00515026" w:rsidP="00E327DF">
      <w:pPr>
        <w:rPr>
          <w:rFonts w:eastAsia="Times New Roman" w:cstheme="minorHAnsi"/>
          <w:b/>
          <w:bCs/>
          <w:szCs w:val="24"/>
        </w:rPr>
      </w:pPr>
    </w:p>
    <w:p w14:paraId="288398A9" w14:textId="5955BA96" w:rsidR="00515026" w:rsidRPr="00E327DF" w:rsidRDefault="00515026" w:rsidP="00281D5E">
      <w:pPr>
        <w:numPr>
          <w:ilvl w:val="0"/>
          <w:numId w:val="30"/>
        </w:numPr>
        <w:contextualSpacing/>
        <w:jc w:val="left"/>
        <w:rPr>
          <w:rFonts w:eastAsia="Times New Roman" w:cstheme="minorHAnsi"/>
          <w:color w:val="000000"/>
          <w:szCs w:val="24"/>
        </w:rPr>
      </w:pPr>
      <w:r w:rsidRPr="00E327DF">
        <w:rPr>
          <w:rFonts w:eastAsia="Times New Roman" w:cstheme="minorHAnsi"/>
          <w:color w:val="000000"/>
          <w:szCs w:val="24"/>
        </w:rPr>
        <w:t xml:space="preserve">Problem </w:t>
      </w:r>
      <w:r w:rsidR="000E2F0F" w:rsidRPr="00E327DF">
        <w:rPr>
          <w:rFonts w:eastAsia="Times New Roman" w:cstheme="minorHAnsi"/>
          <w:color w:val="000000"/>
          <w:szCs w:val="24"/>
        </w:rPr>
        <w:t>C</w:t>
      </w:r>
      <w:r w:rsidRPr="00E327DF">
        <w:rPr>
          <w:rFonts w:eastAsia="Times New Roman" w:cstheme="minorHAnsi"/>
          <w:color w:val="000000"/>
          <w:szCs w:val="24"/>
        </w:rPr>
        <w:t>ümlesi: Geliştirilecek çözüm ile ne yapılmak isteniyor?</w:t>
      </w:r>
    </w:p>
    <w:p w14:paraId="5B845F03" w14:textId="77777777" w:rsidR="00515026" w:rsidRPr="00E327DF" w:rsidRDefault="00515026" w:rsidP="00E327DF">
      <w:pPr>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33696" behindDoc="0" locked="0" layoutInCell="1" allowOverlap="1" wp14:anchorId="4864DBF1" wp14:editId="60567EBF">
                <wp:simplePos x="0" y="0"/>
                <wp:positionH relativeFrom="column">
                  <wp:posOffset>61595</wp:posOffset>
                </wp:positionH>
                <wp:positionV relativeFrom="paragraph">
                  <wp:posOffset>75565</wp:posOffset>
                </wp:positionV>
                <wp:extent cx="5874385" cy="1399540"/>
                <wp:effectExtent l="0" t="0" r="12065" b="10160"/>
                <wp:wrapNone/>
                <wp:docPr id="1324" name="Metin Kutusu 1324"/>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0EF5FBCC" w14:textId="77777777" w:rsidR="004A3887" w:rsidRDefault="004A3887" w:rsidP="00515026">
                            <w:pPr>
                              <w:spacing w:line="256" w:lineRule="auto"/>
                              <w:contextualSpacing/>
                              <w:rPr>
                                <w:color w:val="000000"/>
                              </w:rPr>
                            </w:pPr>
                          </w:p>
                          <w:p w14:paraId="0DC971BE" w14:textId="77777777" w:rsidR="004A3887" w:rsidRDefault="004A3887" w:rsidP="00515026">
                            <w:pPr>
                              <w:spacing w:line="256" w:lineRule="auto"/>
                              <w:contextualSpacing/>
                              <w:rPr>
                                <w:color w:val="000000"/>
                              </w:rPr>
                            </w:pPr>
                          </w:p>
                          <w:p w14:paraId="041D3515" w14:textId="77777777" w:rsidR="004A3887" w:rsidRDefault="004A3887" w:rsidP="00515026">
                            <w:pPr>
                              <w:spacing w:line="256" w:lineRule="auto"/>
                              <w:contextualSpacing/>
                              <w:rPr>
                                <w:color w:val="000000"/>
                              </w:rPr>
                            </w:pPr>
                          </w:p>
                          <w:p w14:paraId="6F8A1CCD" w14:textId="77777777" w:rsidR="004A3887" w:rsidRDefault="004A3887" w:rsidP="00515026">
                            <w:pPr>
                              <w:spacing w:line="256" w:lineRule="auto"/>
                              <w:contextualSpacing/>
                              <w:rPr>
                                <w:color w:val="000000"/>
                              </w:rPr>
                            </w:pPr>
                          </w:p>
                          <w:p w14:paraId="207FCAD4" w14:textId="77777777" w:rsidR="004A3887" w:rsidRDefault="004A3887" w:rsidP="00515026">
                            <w:pPr>
                              <w:spacing w:line="256" w:lineRule="auto"/>
                              <w:contextualSpacing/>
                              <w:rPr>
                                <w:color w:val="000000"/>
                              </w:rPr>
                            </w:pPr>
                          </w:p>
                          <w:p w14:paraId="6194DF49" w14:textId="77777777" w:rsidR="004A3887" w:rsidRDefault="004A3887" w:rsidP="00515026">
                            <w:pPr>
                              <w:spacing w:line="256" w:lineRule="auto"/>
                              <w:contextualSpacing/>
                              <w:rPr>
                                <w:color w:val="000000"/>
                              </w:rPr>
                            </w:pPr>
                          </w:p>
                          <w:p w14:paraId="2746DD2C" w14:textId="77777777" w:rsidR="004A3887" w:rsidRDefault="004A3887" w:rsidP="00515026">
                            <w:pPr>
                              <w:spacing w:line="256" w:lineRule="auto"/>
                              <w:contextualSpacing/>
                              <w:rPr>
                                <w:color w:val="000000"/>
                              </w:rPr>
                            </w:pPr>
                          </w:p>
                          <w:p w14:paraId="649F98CE" w14:textId="77777777" w:rsidR="004A3887" w:rsidRDefault="004A3887" w:rsidP="00515026">
                            <w:pPr>
                              <w:spacing w:line="256" w:lineRule="auto"/>
                              <w:contextualSpacing/>
                              <w:rPr>
                                <w:color w:val="000000"/>
                              </w:rPr>
                            </w:pPr>
                          </w:p>
                          <w:p w14:paraId="59B5FD09"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864DBF1" id="Metin Kutusu 1324" o:spid="_x0000_s1036" type="#_x0000_t202" style="position:absolute;left:0;text-align:left;margin-left:4.85pt;margin-top:5.95pt;width:462.55pt;height:110.2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" fillcolor="window" strokeweight=".5pt">
                <v:textbox>
                  <w:txbxContent>
                    <w:p w14:paraId="0EF5FBCC" w14:textId="77777777" w:rsidR="004A3887" w:rsidRDefault="004A3887" w:rsidP="00515026">
                      <w:pPr>
                        <w:spacing w:line="256" w:lineRule="auto"/>
                        <w:contextualSpacing/>
                        <w:rPr>
                          <w:color w:val="000000"/>
                        </w:rPr>
                      </w:pPr>
                    </w:p>
                    <w:p w14:paraId="0DC971BE" w14:textId="77777777" w:rsidR="004A3887" w:rsidRDefault="004A3887" w:rsidP="00515026">
                      <w:pPr>
                        <w:spacing w:line="256" w:lineRule="auto"/>
                        <w:contextualSpacing/>
                        <w:rPr>
                          <w:color w:val="000000"/>
                        </w:rPr>
                      </w:pPr>
                    </w:p>
                    <w:p w14:paraId="041D3515" w14:textId="77777777" w:rsidR="004A3887" w:rsidRDefault="004A3887" w:rsidP="00515026">
                      <w:pPr>
                        <w:spacing w:line="256" w:lineRule="auto"/>
                        <w:contextualSpacing/>
                        <w:rPr>
                          <w:color w:val="000000"/>
                        </w:rPr>
                      </w:pPr>
                    </w:p>
                    <w:p w14:paraId="6F8A1CCD" w14:textId="77777777" w:rsidR="004A3887" w:rsidRDefault="004A3887" w:rsidP="00515026">
                      <w:pPr>
                        <w:spacing w:line="256" w:lineRule="auto"/>
                        <w:contextualSpacing/>
                        <w:rPr>
                          <w:color w:val="000000"/>
                        </w:rPr>
                      </w:pPr>
                    </w:p>
                    <w:p w14:paraId="207FCAD4" w14:textId="77777777" w:rsidR="004A3887" w:rsidRDefault="004A3887" w:rsidP="00515026">
                      <w:pPr>
                        <w:spacing w:line="256" w:lineRule="auto"/>
                        <w:contextualSpacing/>
                        <w:rPr>
                          <w:color w:val="000000"/>
                        </w:rPr>
                      </w:pPr>
                    </w:p>
                    <w:p w14:paraId="6194DF49" w14:textId="77777777" w:rsidR="004A3887" w:rsidRDefault="004A3887" w:rsidP="00515026">
                      <w:pPr>
                        <w:spacing w:line="256" w:lineRule="auto"/>
                        <w:contextualSpacing/>
                        <w:rPr>
                          <w:color w:val="000000"/>
                        </w:rPr>
                      </w:pPr>
                    </w:p>
                    <w:p w14:paraId="2746DD2C" w14:textId="77777777" w:rsidR="004A3887" w:rsidRDefault="004A3887" w:rsidP="00515026">
                      <w:pPr>
                        <w:spacing w:line="256" w:lineRule="auto"/>
                        <w:contextualSpacing/>
                        <w:rPr>
                          <w:color w:val="000000"/>
                        </w:rPr>
                      </w:pPr>
                    </w:p>
                    <w:p w14:paraId="649F98CE" w14:textId="77777777" w:rsidR="004A3887" w:rsidRDefault="004A3887" w:rsidP="00515026">
                      <w:pPr>
                        <w:spacing w:line="256" w:lineRule="auto"/>
                        <w:contextualSpacing/>
                        <w:rPr>
                          <w:color w:val="000000"/>
                        </w:rPr>
                      </w:pPr>
                    </w:p>
                    <w:p w14:paraId="59B5FD09" w14:textId="77777777" w:rsidR="004A3887" w:rsidRDefault="004A3887" w:rsidP="00515026"/>
                  </w:txbxContent>
                </v:textbox>
              </v:shape>
            </w:pict>
          </mc:Fallback>
        </mc:AlternateContent>
      </w:r>
    </w:p>
    <w:p w14:paraId="003DEB35" w14:textId="77777777" w:rsidR="00515026" w:rsidRPr="00E327DF" w:rsidRDefault="00515026" w:rsidP="00E327DF">
      <w:pPr>
        <w:rPr>
          <w:rFonts w:eastAsia="Times New Roman" w:cstheme="minorHAnsi"/>
          <w:color w:val="000000"/>
          <w:szCs w:val="24"/>
        </w:rPr>
      </w:pPr>
    </w:p>
    <w:p w14:paraId="6275000E" w14:textId="77777777" w:rsidR="00515026" w:rsidRPr="00E327DF" w:rsidRDefault="00515026" w:rsidP="00E327DF">
      <w:pPr>
        <w:rPr>
          <w:rFonts w:eastAsia="Times New Roman" w:cstheme="minorHAnsi"/>
          <w:color w:val="000000"/>
          <w:szCs w:val="24"/>
        </w:rPr>
      </w:pPr>
    </w:p>
    <w:p w14:paraId="3D9014F2" w14:textId="77777777" w:rsidR="00515026" w:rsidRPr="00E327DF" w:rsidRDefault="00515026" w:rsidP="00E327DF">
      <w:pPr>
        <w:rPr>
          <w:rFonts w:eastAsia="Times New Roman" w:cstheme="minorHAnsi"/>
          <w:color w:val="000000"/>
          <w:szCs w:val="24"/>
        </w:rPr>
      </w:pPr>
    </w:p>
    <w:p w14:paraId="5B805371" w14:textId="77777777" w:rsidR="00515026" w:rsidRPr="00E327DF" w:rsidRDefault="00515026" w:rsidP="00E327DF">
      <w:pPr>
        <w:ind w:left="360"/>
        <w:contextualSpacing/>
        <w:rPr>
          <w:rFonts w:eastAsia="Times New Roman" w:cstheme="minorHAnsi"/>
          <w:color w:val="000000"/>
          <w:szCs w:val="24"/>
        </w:rPr>
      </w:pPr>
    </w:p>
    <w:p w14:paraId="650DF37C" w14:textId="77777777" w:rsidR="00515026" w:rsidRPr="00E327DF" w:rsidRDefault="00515026" w:rsidP="00E327DF">
      <w:pPr>
        <w:jc w:val="left"/>
        <w:rPr>
          <w:rFonts w:eastAsia="Times New Roman" w:cstheme="minorHAnsi"/>
          <w:color w:val="000000"/>
          <w:szCs w:val="24"/>
        </w:rPr>
      </w:pPr>
    </w:p>
    <w:p w14:paraId="6342C94A" w14:textId="77777777"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Geliştirilecek çözümün kullanılması planlanan ortamdaki ihtiyaçlar nelerdir?</w:t>
      </w:r>
    </w:p>
    <w:p w14:paraId="143115A5" w14:textId="31649E47" w:rsidR="00515026" w:rsidRPr="00E327DF" w:rsidRDefault="00515026" w:rsidP="00E327DF">
      <w:pPr>
        <w:contextualSpacing/>
        <w:rPr>
          <w:rFonts w:eastAsia="Times New Roman" w:cstheme="minorHAnsi"/>
          <w:color w:val="000000"/>
          <w:szCs w:val="24"/>
        </w:rPr>
      </w:pPr>
    </w:p>
    <w:p w14:paraId="3A1814C9" w14:textId="4FEB0F3B" w:rsidR="00515026" w:rsidRPr="00E327DF" w:rsidRDefault="00515026" w:rsidP="00E327DF">
      <w:pPr>
        <w:contextualSpacing/>
        <w:rPr>
          <w:rFonts w:eastAsia="Times New Roman" w:cstheme="minorHAnsi"/>
          <w:color w:val="000000"/>
          <w:szCs w:val="24"/>
        </w:rPr>
      </w:pPr>
    </w:p>
    <w:p w14:paraId="558CA464" w14:textId="77777777" w:rsidR="002116E1" w:rsidRDefault="002116E1" w:rsidP="002116E1">
      <w:pPr>
        <w:ind w:left="720"/>
        <w:contextualSpacing/>
        <w:jc w:val="left"/>
        <w:rPr>
          <w:rFonts w:eastAsia="Times New Roman" w:cstheme="minorHAnsi"/>
          <w:color w:val="000000"/>
          <w:szCs w:val="24"/>
        </w:rPr>
      </w:pPr>
    </w:p>
    <w:p w14:paraId="035E2DE7" w14:textId="07D3706C"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Geliştirilecek çözümün kullanılması planlanan ortamdaki beklentiler nelerdir?</w:t>
      </w:r>
    </w:p>
    <w:p w14:paraId="4F13AB84" w14:textId="3CA0F289" w:rsidR="00515026" w:rsidRPr="00E327DF" w:rsidRDefault="002116E1" w:rsidP="00E327DF">
      <w:pPr>
        <w:ind w:left="720"/>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34720" behindDoc="0" locked="0" layoutInCell="1" allowOverlap="1" wp14:anchorId="71494930" wp14:editId="1100801C">
                <wp:simplePos x="0" y="0"/>
                <wp:positionH relativeFrom="column">
                  <wp:posOffset>57785</wp:posOffset>
                </wp:positionH>
                <wp:positionV relativeFrom="paragraph">
                  <wp:posOffset>114614</wp:posOffset>
                </wp:positionV>
                <wp:extent cx="5874385" cy="1399540"/>
                <wp:effectExtent l="0" t="0" r="12065" b="10160"/>
                <wp:wrapNone/>
                <wp:docPr id="488" name="Metin Kutusu 488"/>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35B9392F" w14:textId="77777777" w:rsidR="004A3887" w:rsidRDefault="004A3887" w:rsidP="00515026">
                            <w:pPr>
                              <w:spacing w:line="256" w:lineRule="auto"/>
                              <w:contextualSpacing/>
                              <w:rPr>
                                <w:color w:val="000000"/>
                              </w:rPr>
                            </w:pPr>
                          </w:p>
                          <w:p w14:paraId="1DD37DAB" w14:textId="77777777" w:rsidR="004A3887" w:rsidRDefault="004A3887" w:rsidP="00515026">
                            <w:pPr>
                              <w:spacing w:line="256" w:lineRule="auto"/>
                              <w:contextualSpacing/>
                              <w:rPr>
                                <w:color w:val="000000"/>
                              </w:rPr>
                            </w:pPr>
                          </w:p>
                          <w:p w14:paraId="5588C86F" w14:textId="77777777" w:rsidR="004A3887" w:rsidRDefault="004A3887" w:rsidP="00515026">
                            <w:pPr>
                              <w:spacing w:line="256" w:lineRule="auto"/>
                              <w:contextualSpacing/>
                              <w:rPr>
                                <w:color w:val="000000"/>
                              </w:rPr>
                            </w:pPr>
                          </w:p>
                          <w:p w14:paraId="7B7E36D1" w14:textId="77777777" w:rsidR="004A3887" w:rsidRDefault="004A3887" w:rsidP="00515026">
                            <w:pPr>
                              <w:spacing w:line="256" w:lineRule="auto"/>
                              <w:contextualSpacing/>
                              <w:rPr>
                                <w:color w:val="000000"/>
                              </w:rPr>
                            </w:pPr>
                          </w:p>
                          <w:p w14:paraId="3409F0BB" w14:textId="77777777" w:rsidR="004A3887" w:rsidRDefault="004A3887" w:rsidP="00515026">
                            <w:pPr>
                              <w:spacing w:line="256" w:lineRule="auto"/>
                              <w:contextualSpacing/>
                              <w:rPr>
                                <w:color w:val="000000"/>
                              </w:rPr>
                            </w:pPr>
                          </w:p>
                          <w:p w14:paraId="7C64F2B2" w14:textId="77777777" w:rsidR="004A3887" w:rsidRDefault="004A3887" w:rsidP="00515026">
                            <w:pPr>
                              <w:spacing w:line="256" w:lineRule="auto"/>
                              <w:contextualSpacing/>
                              <w:rPr>
                                <w:color w:val="000000"/>
                              </w:rPr>
                            </w:pPr>
                          </w:p>
                          <w:p w14:paraId="47BFA2C8" w14:textId="77777777" w:rsidR="004A3887" w:rsidRDefault="004A3887" w:rsidP="00515026">
                            <w:pPr>
                              <w:spacing w:line="256" w:lineRule="auto"/>
                              <w:contextualSpacing/>
                              <w:rPr>
                                <w:color w:val="000000"/>
                              </w:rPr>
                            </w:pPr>
                          </w:p>
                          <w:p w14:paraId="1DD49FE9" w14:textId="77777777" w:rsidR="004A3887" w:rsidRDefault="004A3887" w:rsidP="00515026">
                            <w:pPr>
                              <w:spacing w:line="256" w:lineRule="auto"/>
                              <w:contextualSpacing/>
                              <w:rPr>
                                <w:color w:val="000000"/>
                              </w:rPr>
                            </w:pPr>
                          </w:p>
                          <w:p w14:paraId="01076B8A"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1494930" id="Metin Kutusu 488" o:spid="_x0000_s1037" type="#_x0000_t202" style="position:absolute;left:0;text-align:left;margin-left:4.55pt;margin-top:9pt;width:462.55pt;height:110.2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" fillcolor="window" strokeweight=".5pt">
                <v:textbox>
                  <w:txbxContent>
                    <w:p w14:paraId="35B9392F" w14:textId="77777777" w:rsidR="004A3887" w:rsidRDefault="004A3887" w:rsidP="00515026">
                      <w:pPr>
                        <w:spacing w:line="256" w:lineRule="auto"/>
                        <w:contextualSpacing/>
                        <w:rPr>
                          <w:color w:val="000000"/>
                        </w:rPr>
                      </w:pPr>
                    </w:p>
                    <w:p w14:paraId="1DD37DAB" w14:textId="77777777" w:rsidR="004A3887" w:rsidRDefault="004A3887" w:rsidP="00515026">
                      <w:pPr>
                        <w:spacing w:line="256" w:lineRule="auto"/>
                        <w:contextualSpacing/>
                        <w:rPr>
                          <w:color w:val="000000"/>
                        </w:rPr>
                      </w:pPr>
                    </w:p>
                    <w:p w14:paraId="5588C86F" w14:textId="77777777" w:rsidR="004A3887" w:rsidRDefault="004A3887" w:rsidP="00515026">
                      <w:pPr>
                        <w:spacing w:line="256" w:lineRule="auto"/>
                        <w:contextualSpacing/>
                        <w:rPr>
                          <w:color w:val="000000"/>
                        </w:rPr>
                      </w:pPr>
                    </w:p>
                    <w:p w14:paraId="7B7E36D1" w14:textId="77777777" w:rsidR="004A3887" w:rsidRDefault="004A3887" w:rsidP="00515026">
                      <w:pPr>
                        <w:spacing w:line="256" w:lineRule="auto"/>
                        <w:contextualSpacing/>
                        <w:rPr>
                          <w:color w:val="000000"/>
                        </w:rPr>
                      </w:pPr>
                    </w:p>
                    <w:p w14:paraId="3409F0BB" w14:textId="77777777" w:rsidR="004A3887" w:rsidRDefault="004A3887" w:rsidP="00515026">
                      <w:pPr>
                        <w:spacing w:line="256" w:lineRule="auto"/>
                        <w:contextualSpacing/>
                        <w:rPr>
                          <w:color w:val="000000"/>
                        </w:rPr>
                      </w:pPr>
                    </w:p>
                    <w:p w14:paraId="7C64F2B2" w14:textId="77777777" w:rsidR="004A3887" w:rsidRDefault="004A3887" w:rsidP="00515026">
                      <w:pPr>
                        <w:spacing w:line="256" w:lineRule="auto"/>
                        <w:contextualSpacing/>
                        <w:rPr>
                          <w:color w:val="000000"/>
                        </w:rPr>
                      </w:pPr>
                    </w:p>
                    <w:p w14:paraId="47BFA2C8" w14:textId="77777777" w:rsidR="004A3887" w:rsidRDefault="004A3887" w:rsidP="00515026">
                      <w:pPr>
                        <w:spacing w:line="256" w:lineRule="auto"/>
                        <w:contextualSpacing/>
                        <w:rPr>
                          <w:color w:val="000000"/>
                        </w:rPr>
                      </w:pPr>
                    </w:p>
                    <w:p w14:paraId="1DD49FE9" w14:textId="77777777" w:rsidR="004A3887" w:rsidRDefault="004A3887" w:rsidP="00515026">
                      <w:pPr>
                        <w:spacing w:line="256" w:lineRule="auto"/>
                        <w:contextualSpacing/>
                        <w:rPr>
                          <w:color w:val="000000"/>
                        </w:rPr>
                      </w:pPr>
                    </w:p>
                    <w:p w14:paraId="01076B8A" w14:textId="77777777" w:rsidR="004A3887" w:rsidRDefault="004A3887" w:rsidP="00515026"/>
                  </w:txbxContent>
                </v:textbox>
              </v:shape>
            </w:pict>
          </mc:Fallback>
        </mc:AlternateContent>
      </w:r>
    </w:p>
    <w:p w14:paraId="2C851A55" w14:textId="30E42D0C" w:rsidR="002116E1" w:rsidRDefault="002116E1">
      <w:pPr>
        <w:spacing w:after="160" w:line="259" w:lineRule="auto"/>
        <w:jc w:val="left"/>
        <w:rPr>
          <w:rFonts w:eastAsia="Times New Roman" w:cstheme="minorHAnsi"/>
          <w:color w:val="000000"/>
          <w:szCs w:val="24"/>
        </w:rPr>
      </w:pPr>
      <w:r>
        <w:rPr>
          <w:rFonts w:eastAsia="Times New Roman" w:cstheme="minorHAnsi"/>
          <w:color w:val="000000"/>
          <w:szCs w:val="24"/>
        </w:rPr>
        <w:br w:type="page"/>
      </w:r>
    </w:p>
    <w:p w14:paraId="0B11C2DB" w14:textId="77777777" w:rsidR="00515026" w:rsidRPr="00E327DF" w:rsidRDefault="00515026" w:rsidP="00281D5E">
      <w:pPr>
        <w:numPr>
          <w:ilvl w:val="0"/>
          <w:numId w:val="36"/>
        </w:numPr>
        <w:contextualSpacing/>
        <w:jc w:val="left"/>
        <w:rPr>
          <w:rFonts w:eastAsia="Times New Roman" w:cstheme="minorHAnsi"/>
          <w:b/>
          <w:bCs/>
          <w:szCs w:val="24"/>
        </w:rPr>
      </w:pPr>
      <w:r w:rsidRPr="00E327DF">
        <w:rPr>
          <w:rFonts w:eastAsia="Times New Roman" w:cstheme="minorHAnsi"/>
          <w:b/>
          <w:bCs/>
          <w:szCs w:val="24"/>
        </w:rPr>
        <w:lastRenderedPageBreak/>
        <w:t xml:space="preserve">ÇÖZÜMÜN TANIMLANMASI </w:t>
      </w:r>
      <w:r w:rsidRPr="00E327DF">
        <w:rPr>
          <w:rFonts w:eastAsia="Times New Roman" w:cstheme="minorHAnsi"/>
          <w:b/>
          <w:bCs/>
          <w:color w:val="FF0000"/>
          <w:szCs w:val="24"/>
        </w:rPr>
        <w:t>(Tanımlama – 9. HAFTA)</w:t>
      </w:r>
    </w:p>
    <w:p w14:paraId="436CFA9D" w14:textId="77777777" w:rsidR="00515026" w:rsidRPr="00E327DF" w:rsidRDefault="00515026" w:rsidP="00E327DF">
      <w:pPr>
        <w:ind w:left="360"/>
        <w:contextualSpacing/>
        <w:rPr>
          <w:rFonts w:eastAsia="Times New Roman" w:cstheme="minorHAnsi"/>
          <w:b/>
          <w:bCs/>
          <w:szCs w:val="24"/>
        </w:rPr>
      </w:pPr>
    </w:p>
    <w:p w14:paraId="46D73592" w14:textId="77777777"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Hedeflerin gerçekleştirilmesi için yapılması gerekenler nelerdir?</w:t>
      </w:r>
    </w:p>
    <w:p w14:paraId="492F0864" w14:textId="77777777" w:rsidR="00515026" w:rsidRPr="00E327DF" w:rsidRDefault="00515026" w:rsidP="00E327DF">
      <w:pPr>
        <w:ind w:left="360"/>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36768" behindDoc="0" locked="0" layoutInCell="1" allowOverlap="1" wp14:anchorId="69A7912A" wp14:editId="5C78E833">
                <wp:simplePos x="0" y="0"/>
                <wp:positionH relativeFrom="column">
                  <wp:posOffset>45720</wp:posOffset>
                </wp:positionH>
                <wp:positionV relativeFrom="paragraph">
                  <wp:posOffset>20320</wp:posOffset>
                </wp:positionV>
                <wp:extent cx="5874385" cy="1399540"/>
                <wp:effectExtent l="0" t="0" r="12065" b="10160"/>
                <wp:wrapNone/>
                <wp:docPr id="490" name="Metin Kutusu 490"/>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03D6EFA7" w14:textId="77777777" w:rsidR="004A3887" w:rsidRDefault="004A3887" w:rsidP="00515026">
                            <w:pPr>
                              <w:spacing w:line="256" w:lineRule="auto"/>
                              <w:contextualSpacing/>
                              <w:rPr>
                                <w:color w:val="000000"/>
                              </w:rPr>
                            </w:pPr>
                          </w:p>
                          <w:p w14:paraId="67B48AD2" w14:textId="77777777" w:rsidR="004A3887" w:rsidRDefault="004A3887" w:rsidP="00515026">
                            <w:pPr>
                              <w:spacing w:line="256" w:lineRule="auto"/>
                              <w:contextualSpacing/>
                              <w:rPr>
                                <w:color w:val="000000"/>
                              </w:rPr>
                            </w:pPr>
                          </w:p>
                          <w:p w14:paraId="143E7A20" w14:textId="77777777" w:rsidR="004A3887" w:rsidRDefault="004A3887" w:rsidP="00515026">
                            <w:pPr>
                              <w:spacing w:line="256" w:lineRule="auto"/>
                              <w:contextualSpacing/>
                              <w:rPr>
                                <w:color w:val="000000"/>
                              </w:rPr>
                            </w:pPr>
                          </w:p>
                          <w:p w14:paraId="3BDFDD51" w14:textId="77777777" w:rsidR="004A3887" w:rsidRDefault="004A3887" w:rsidP="00515026">
                            <w:pPr>
                              <w:spacing w:line="256" w:lineRule="auto"/>
                              <w:contextualSpacing/>
                              <w:rPr>
                                <w:color w:val="000000"/>
                              </w:rPr>
                            </w:pPr>
                          </w:p>
                          <w:p w14:paraId="163A2F0A" w14:textId="77777777" w:rsidR="004A3887" w:rsidRDefault="004A3887" w:rsidP="00515026">
                            <w:pPr>
                              <w:spacing w:line="256" w:lineRule="auto"/>
                              <w:contextualSpacing/>
                              <w:rPr>
                                <w:color w:val="000000"/>
                              </w:rPr>
                            </w:pPr>
                          </w:p>
                          <w:p w14:paraId="512B5877" w14:textId="77777777" w:rsidR="004A3887" w:rsidRDefault="004A3887" w:rsidP="00515026">
                            <w:pPr>
                              <w:spacing w:line="256" w:lineRule="auto"/>
                              <w:contextualSpacing/>
                              <w:rPr>
                                <w:color w:val="000000"/>
                              </w:rPr>
                            </w:pPr>
                          </w:p>
                          <w:p w14:paraId="06EDB22A" w14:textId="77777777" w:rsidR="004A3887" w:rsidRDefault="004A3887" w:rsidP="00515026">
                            <w:pPr>
                              <w:spacing w:line="256" w:lineRule="auto"/>
                              <w:contextualSpacing/>
                              <w:rPr>
                                <w:color w:val="000000"/>
                              </w:rPr>
                            </w:pPr>
                          </w:p>
                          <w:p w14:paraId="67D89C12" w14:textId="77777777" w:rsidR="004A3887" w:rsidRDefault="004A3887" w:rsidP="00515026">
                            <w:pPr>
                              <w:spacing w:line="256" w:lineRule="auto"/>
                              <w:contextualSpacing/>
                              <w:rPr>
                                <w:color w:val="000000"/>
                              </w:rPr>
                            </w:pPr>
                          </w:p>
                          <w:p w14:paraId="7BE83BD2"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9A7912A" id="Metin Kutusu 490" o:spid="_x0000_s1038" type="#_x0000_t202" style="position:absolute;left:0;text-align:left;margin-left:3.6pt;margin-top:1.6pt;width:462.55pt;height:110.2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" fillcolor="window" strokeweight=".5pt">
                <v:textbox>
                  <w:txbxContent>
                    <w:p w14:paraId="03D6EFA7" w14:textId="77777777" w:rsidR="004A3887" w:rsidRDefault="004A3887" w:rsidP="00515026">
                      <w:pPr>
                        <w:spacing w:line="256" w:lineRule="auto"/>
                        <w:contextualSpacing/>
                        <w:rPr>
                          <w:color w:val="000000"/>
                        </w:rPr>
                      </w:pPr>
                    </w:p>
                    <w:p w14:paraId="67B48AD2" w14:textId="77777777" w:rsidR="004A3887" w:rsidRDefault="004A3887" w:rsidP="00515026">
                      <w:pPr>
                        <w:spacing w:line="256" w:lineRule="auto"/>
                        <w:contextualSpacing/>
                        <w:rPr>
                          <w:color w:val="000000"/>
                        </w:rPr>
                      </w:pPr>
                    </w:p>
                    <w:p w14:paraId="143E7A20" w14:textId="77777777" w:rsidR="004A3887" w:rsidRDefault="004A3887" w:rsidP="00515026">
                      <w:pPr>
                        <w:spacing w:line="256" w:lineRule="auto"/>
                        <w:contextualSpacing/>
                        <w:rPr>
                          <w:color w:val="000000"/>
                        </w:rPr>
                      </w:pPr>
                    </w:p>
                    <w:p w14:paraId="3BDFDD51" w14:textId="77777777" w:rsidR="004A3887" w:rsidRDefault="004A3887" w:rsidP="00515026">
                      <w:pPr>
                        <w:spacing w:line="256" w:lineRule="auto"/>
                        <w:contextualSpacing/>
                        <w:rPr>
                          <w:color w:val="000000"/>
                        </w:rPr>
                      </w:pPr>
                    </w:p>
                    <w:p w14:paraId="163A2F0A" w14:textId="77777777" w:rsidR="004A3887" w:rsidRDefault="004A3887" w:rsidP="00515026">
                      <w:pPr>
                        <w:spacing w:line="256" w:lineRule="auto"/>
                        <w:contextualSpacing/>
                        <w:rPr>
                          <w:color w:val="000000"/>
                        </w:rPr>
                      </w:pPr>
                    </w:p>
                    <w:p w14:paraId="512B5877" w14:textId="77777777" w:rsidR="004A3887" w:rsidRDefault="004A3887" w:rsidP="00515026">
                      <w:pPr>
                        <w:spacing w:line="256" w:lineRule="auto"/>
                        <w:contextualSpacing/>
                        <w:rPr>
                          <w:color w:val="000000"/>
                        </w:rPr>
                      </w:pPr>
                    </w:p>
                    <w:p w14:paraId="06EDB22A" w14:textId="77777777" w:rsidR="004A3887" w:rsidRDefault="004A3887" w:rsidP="00515026">
                      <w:pPr>
                        <w:spacing w:line="256" w:lineRule="auto"/>
                        <w:contextualSpacing/>
                        <w:rPr>
                          <w:color w:val="000000"/>
                        </w:rPr>
                      </w:pPr>
                    </w:p>
                    <w:p w14:paraId="67D89C12" w14:textId="77777777" w:rsidR="004A3887" w:rsidRDefault="004A3887" w:rsidP="00515026">
                      <w:pPr>
                        <w:spacing w:line="256" w:lineRule="auto"/>
                        <w:contextualSpacing/>
                        <w:rPr>
                          <w:color w:val="000000"/>
                        </w:rPr>
                      </w:pPr>
                    </w:p>
                    <w:p w14:paraId="7BE83BD2" w14:textId="77777777" w:rsidR="004A3887" w:rsidRDefault="004A3887" w:rsidP="00515026"/>
                  </w:txbxContent>
                </v:textbox>
              </v:shape>
            </w:pict>
          </mc:Fallback>
        </mc:AlternateContent>
      </w:r>
    </w:p>
    <w:p w14:paraId="2C61C2D0" w14:textId="77777777" w:rsidR="00515026" w:rsidRPr="00E327DF" w:rsidRDefault="00515026" w:rsidP="00E327DF">
      <w:pPr>
        <w:ind w:left="360"/>
        <w:contextualSpacing/>
        <w:rPr>
          <w:rFonts w:eastAsia="Times New Roman" w:cstheme="minorHAnsi"/>
          <w:color w:val="000000"/>
          <w:szCs w:val="24"/>
        </w:rPr>
      </w:pPr>
    </w:p>
    <w:p w14:paraId="3D7B8146" w14:textId="77777777" w:rsidR="00515026" w:rsidRPr="00E327DF" w:rsidRDefault="00515026" w:rsidP="00E327DF">
      <w:pPr>
        <w:ind w:left="360"/>
        <w:contextualSpacing/>
        <w:rPr>
          <w:rFonts w:eastAsia="Times New Roman" w:cstheme="minorHAnsi"/>
          <w:color w:val="000000"/>
          <w:szCs w:val="24"/>
        </w:rPr>
      </w:pPr>
    </w:p>
    <w:p w14:paraId="461B40DB" w14:textId="77777777" w:rsidR="00515026" w:rsidRPr="00E327DF" w:rsidRDefault="00515026" w:rsidP="00E327DF">
      <w:pPr>
        <w:ind w:left="360"/>
        <w:contextualSpacing/>
        <w:rPr>
          <w:rFonts w:eastAsia="Times New Roman" w:cstheme="minorHAnsi"/>
          <w:color w:val="000000"/>
          <w:szCs w:val="24"/>
        </w:rPr>
      </w:pPr>
    </w:p>
    <w:p w14:paraId="1E93F704" w14:textId="77777777" w:rsidR="00515026" w:rsidRPr="00E327DF" w:rsidRDefault="00515026" w:rsidP="00E327DF">
      <w:pPr>
        <w:ind w:left="360"/>
        <w:contextualSpacing/>
        <w:rPr>
          <w:rFonts w:eastAsia="Times New Roman" w:cstheme="minorHAnsi"/>
          <w:color w:val="000000"/>
          <w:szCs w:val="24"/>
        </w:rPr>
      </w:pPr>
    </w:p>
    <w:p w14:paraId="2D7805AF" w14:textId="77777777" w:rsidR="00515026" w:rsidRPr="00E327DF" w:rsidRDefault="00515026" w:rsidP="00E327DF">
      <w:pPr>
        <w:ind w:left="360"/>
        <w:contextualSpacing/>
        <w:rPr>
          <w:rFonts w:eastAsia="Times New Roman" w:cstheme="minorHAnsi"/>
          <w:color w:val="000000"/>
          <w:szCs w:val="24"/>
        </w:rPr>
      </w:pPr>
    </w:p>
    <w:p w14:paraId="707ECB03" w14:textId="77777777" w:rsidR="00515026" w:rsidRPr="00E327DF" w:rsidRDefault="00515026" w:rsidP="00E327DF">
      <w:pPr>
        <w:ind w:left="360"/>
        <w:contextualSpacing/>
        <w:rPr>
          <w:rFonts w:eastAsia="Times New Roman" w:cstheme="minorHAnsi"/>
          <w:color w:val="000000"/>
          <w:szCs w:val="24"/>
        </w:rPr>
      </w:pPr>
    </w:p>
    <w:p w14:paraId="4B3F1405" w14:textId="77777777" w:rsidR="00515026" w:rsidRPr="00E327DF" w:rsidRDefault="00515026" w:rsidP="00E327DF">
      <w:pPr>
        <w:rPr>
          <w:rFonts w:eastAsia="Times New Roman" w:cstheme="minorHAnsi"/>
          <w:color w:val="000000"/>
          <w:szCs w:val="24"/>
        </w:rPr>
      </w:pPr>
    </w:p>
    <w:p w14:paraId="6636AB65" w14:textId="0B5AAD25" w:rsidR="002116E1" w:rsidRDefault="002116E1" w:rsidP="002116E1">
      <w:pPr>
        <w:ind w:left="720"/>
        <w:contextualSpacing/>
        <w:jc w:val="left"/>
        <w:rPr>
          <w:rFonts w:eastAsia="Times New Roman" w:cstheme="minorHAnsi"/>
          <w:color w:val="000000"/>
          <w:szCs w:val="24"/>
        </w:rPr>
      </w:pPr>
    </w:p>
    <w:p w14:paraId="4DEFED3D" w14:textId="28A8412C"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Teknolojik çözümün belirlenen hedefleri gerçekleştirebilmesi için tasarımı nasıl olmalıdır?</w:t>
      </w:r>
    </w:p>
    <w:p w14:paraId="086D2CCF" w14:textId="30B12BD9" w:rsidR="00515026" w:rsidRPr="00E327DF" w:rsidRDefault="002116E1" w:rsidP="00E327DF">
      <w:pPr>
        <w:ind w:left="360"/>
        <w:jc w:val="left"/>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37792" behindDoc="0" locked="0" layoutInCell="1" allowOverlap="1" wp14:anchorId="2570D49B" wp14:editId="41CDABFE">
                <wp:simplePos x="0" y="0"/>
                <wp:positionH relativeFrom="column">
                  <wp:posOffset>91440</wp:posOffset>
                </wp:positionH>
                <wp:positionV relativeFrom="paragraph">
                  <wp:posOffset>86320</wp:posOffset>
                </wp:positionV>
                <wp:extent cx="5874385" cy="1399540"/>
                <wp:effectExtent l="0" t="0" r="12065" b="10160"/>
                <wp:wrapNone/>
                <wp:docPr id="491" name="Metin Kutusu 491"/>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174BECF7" w14:textId="77777777" w:rsidR="004A3887" w:rsidRDefault="004A3887" w:rsidP="00515026">
                            <w:pPr>
                              <w:spacing w:line="256" w:lineRule="auto"/>
                              <w:contextualSpacing/>
                              <w:rPr>
                                <w:color w:val="000000"/>
                              </w:rPr>
                            </w:pPr>
                          </w:p>
                          <w:p w14:paraId="56CE7501" w14:textId="77777777" w:rsidR="004A3887" w:rsidRDefault="004A3887" w:rsidP="00515026">
                            <w:pPr>
                              <w:spacing w:line="256" w:lineRule="auto"/>
                              <w:contextualSpacing/>
                              <w:rPr>
                                <w:color w:val="000000"/>
                              </w:rPr>
                            </w:pPr>
                          </w:p>
                          <w:p w14:paraId="496B86D2" w14:textId="77777777" w:rsidR="004A3887" w:rsidRDefault="004A3887" w:rsidP="00515026">
                            <w:pPr>
                              <w:spacing w:line="256" w:lineRule="auto"/>
                              <w:contextualSpacing/>
                              <w:rPr>
                                <w:color w:val="000000"/>
                              </w:rPr>
                            </w:pPr>
                          </w:p>
                          <w:p w14:paraId="3D200FDD" w14:textId="77777777" w:rsidR="004A3887" w:rsidRDefault="004A3887" w:rsidP="00515026">
                            <w:pPr>
                              <w:spacing w:line="256" w:lineRule="auto"/>
                              <w:contextualSpacing/>
                              <w:rPr>
                                <w:color w:val="000000"/>
                              </w:rPr>
                            </w:pPr>
                          </w:p>
                          <w:p w14:paraId="120D6881" w14:textId="77777777" w:rsidR="004A3887" w:rsidRDefault="004A3887" w:rsidP="00515026">
                            <w:pPr>
                              <w:spacing w:line="256" w:lineRule="auto"/>
                              <w:contextualSpacing/>
                              <w:rPr>
                                <w:color w:val="000000"/>
                              </w:rPr>
                            </w:pPr>
                          </w:p>
                          <w:p w14:paraId="276EE0D3" w14:textId="77777777" w:rsidR="004A3887" w:rsidRDefault="004A3887" w:rsidP="00515026">
                            <w:pPr>
                              <w:spacing w:line="256" w:lineRule="auto"/>
                              <w:contextualSpacing/>
                              <w:rPr>
                                <w:color w:val="000000"/>
                              </w:rPr>
                            </w:pPr>
                          </w:p>
                          <w:p w14:paraId="63B3CED3" w14:textId="77777777" w:rsidR="004A3887" w:rsidRDefault="004A3887" w:rsidP="00515026">
                            <w:pPr>
                              <w:spacing w:line="256" w:lineRule="auto"/>
                              <w:contextualSpacing/>
                              <w:rPr>
                                <w:color w:val="000000"/>
                              </w:rPr>
                            </w:pPr>
                          </w:p>
                          <w:p w14:paraId="04125C22" w14:textId="77777777" w:rsidR="004A3887" w:rsidRDefault="004A3887" w:rsidP="00515026">
                            <w:pPr>
                              <w:spacing w:line="256" w:lineRule="auto"/>
                              <w:contextualSpacing/>
                              <w:rPr>
                                <w:color w:val="000000"/>
                              </w:rPr>
                            </w:pPr>
                          </w:p>
                          <w:p w14:paraId="4F6531E8"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570D49B" id="Metin Kutusu 491" o:spid="_x0000_s1039" type="#_x0000_t202" style="position:absolute;left:0;text-align:left;margin-left:7.2pt;margin-top:6.8pt;width:462.55pt;height:110.2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" fillcolor="window" strokeweight=".5pt">
                <v:textbox>
                  <w:txbxContent>
                    <w:p w14:paraId="174BECF7" w14:textId="77777777" w:rsidR="004A3887" w:rsidRDefault="004A3887" w:rsidP="00515026">
                      <w:pPr>
                        <w:spacing w:line="256" w:lineRule="auto"/>
                        <w:contextualSpacing/>
                        <w:rPr>
                          <w:color w:val="000000"/>
                        </w:rPr>
                      </w:pPr>
                    </w:p>
                    <w:p w14:paraId="56CE7501" w14:textId="77777777" w:rsidR="004A3887" w:rsidRDefault="004A3887" w:rsidP="00515026">
                      <w:pPr>
                        <w:spacing w:line="256" w:lineRule="auto"/>
                        <w:contextualSpacing/>
                        <w:rPr>
                          <w:color w:val="000000"/>
                        </w:rPr>
                      </w:pPr>
                    </w:p>
                    <w:p w14:paraId="496B86D2" w14:textId="77777777" w:rsidR="004A3887" w:rsidRDefault="004A3887" w:rsidP="00515026">
                      <w:pPr>
                        <w:spacing w:line="256" w:lineRule="auto"/>
                        <w:contextualSpacing/>
                        <w:rPr>
                          <w:color w:val="000000"/>
                        </w:rPr>
                      </w:pPr>
                    </w:p>
                    <w:p w14:paraId="3D200FDD" w14:textId="77777777" w:rsidR="004A3887" w:rsidRDefault="004A3887" w:rsidP="00515026">
                      <w:pPr>
                        <w:spacing w:line="256" w:lineRule="auto"/>
                        <w:contextualSpacing/>
                        <w:rPr>
                          <w:color w:val="000000"/>
                        </w:rPr>
                      </w:pPr>
                    </w:p>
                    <w:p w14:paraId="120D6881" w14:textId="77777777" w:rsidR="004A3887" w:rsidRDefault="004A3887" w:rsidP="00515026">
                      <w:pPr>
                        <w:spacing w:line="256" w:lineRule="auto"/>
                        <w:contextualSpacing/>
                        <w:rPr>
                          <w:color w:val="000000"/>
                        </w:rPr>
                      </w:pPr>
                    </w:p>
                    <w:p w14:paraId="276EE0D3" w14:textId="77777777" w:rsidR="004A3887" w:rsidRDefault="004A3887" w:rsidP="00515026">
                      <w:pPr>
                        <w:spacing w:line="256" w:lineRule="auto"/>
                        <w:contextualSpacing/>
                        <w:rPr>
                          <w:color w:val="000000"/>
                        </w:rPr>
                      </w:pPr>
                    </w:p>
                    <w:p w14:paraId="63B3CED3" w14:textId="77777777" w:rsidR="004A3887" w:rsidRDefault="004A3887" w:rsidP="00515026">
                      <w:pPr>
                        <w:spacing w:line="256" w:lineRule="auto"/>
                        <w:contextualSpacing/>
                        <w:rPr>
                          <w:color w:val="000000"/>
                        </w:rPr>
                      </w:pPr>
                    </w:p>
                    <w:p w14:paraId="04125C22" w14:textId="77777777" w:rsidR="004A3887" w:rsidRDefault="004A3887" w:rsidP="00515026">
                      <w:pPr>
                        <w:spacing w:line="256" w:lineRule="auto"/>
                        <w:contextualSpacing/>
                        <w:rPr>
                          <w:color w:val="000000"/>
                        </w:rPr>
                      </w:pPr>
                    </w:p>
                    <w:p w14:paraId="4F6531E8" w14:textId="77777777" w:rsidR="004A3887" w:rsidRDefault="004A3887" w:rsidP="00515026"/>
                  </w:txbxContent>
                </v:textbox>
              </v:shape>
            </w:pict>
          </mc:Fallback>
        </mc:AlternateContent>
      </w:r>
    </w:p>
    <w:p w14:paraId="5F5CA709" w14:textId="77777777" w:rsidR="00515026" w:rsidRPr="00E327DF" w:rsidRDefault="00515026" w:rsidP="00E327DF">
      <w:pPr>
        <w:rPr>
          <w:rFonts w:eastAsia="Times New Roman" w:cstheme="minorHAnsi"/>
          <w:color w:val="000000"/>
          <w:szCs w:val="24"/>
        </w:rPr>
      </w:pPr>
    </w:p>
    <w:p w14:paraId="0080FA10" w14:textId="77777777" w:rsidR="00515026" w:rsidRPr="00E327DF" w:rsidRDefault="00515026" w:rsidP="00E327DF">
      <w:pPr>
        <w:rPr>
          <w:rFonts w:eastAsia="Times New Roman" w:cstheme="minorHAnsi"/>
          <w:color w:val="000000"/>
          <w:szCs w:val="24"/>
        </w:rPr>
      </w:pPr>
    </w:p>
    <w:p w14:paraId="6F05D99A" w14:textId="77777777" w:rsidR="00515026" w:rsidRPr="00E327DF" w:rsidRDefault="00515026" w:rsidP="00E327DF">
      <w:pPr>
        <w:rPr>
          <w:rFonts w:eastAsia="Times New Roman" w:cstheme="minorHAnsi"/>
          <w:color w:val="000000"/>
          <w:szCs w:val="24"/>
        </w:rPr>
      </w:pPr>
    </w:p>
    <w:p w14:paraId="4E79E614" w14:textId="77777777" w:rsidR="00515026" w:rsidRPr="00E327DF" w:rsidRDefault="00515026" w:rsidP="00E327DF">
      <w:pPr>
        <w:rPr>
          <w:rFonts w:eastAsia="Times New Roman" w:cstheme="minorHAnsi"/>
          <w:color w:val="000000"/>
          <w:szCs w:val="24"/>
        </w:rPr>
      </w:pPr>
    </w:p>
    <w:p w14:paraId="357C5952" w14:textId="77777777" w:rsidR="00515026" w:rsidRPr="00E327DF" w:rsidRDefault="00515026" w:rsidP="00E327DF">
      <w:pPr>
        <w:rPr>
          <w:rFonts w:eastAsia="Times New Roman" w:cstheme="minorHAnsi"/>
          <w:color w:val="000000"/>
          <w:szCs w:val="24"/>
        </w:rPr>
      </w:pPr>
    </w:p>
    <w:p w14:paraId="7E7B6046" w14:textId="77777777" w:rsidR="00515026" w:rsidRPr="00E327DF" w:rsidRDefault="00515026" w:rsidP="00E327DF">
      <w:pPr>
        <w:rPr>
          <w:rFonts w:eastAsia="Times New Roman" w:cstheme="minorHAnsi"/>
          <w:color w:val="000000"/>
          <w:szCs w:val="24"/>
        </w:rPr>
      </w:pPr>
    </w:p>
    <w:p w14:paraId="628C3F69" w14:textId="77777777" w:rsidR="002116E1" w:rsidRDefault="002116E1" w:rsidP="002116E1">
      <w:pPr>
        <w:ind w:left="720"/>
        <w:contextualSpacing/>
        <w:jc w:val="left"/>
        <w:rPr>
          <w:rFonts w:eastAsia="Times New Roman" w:cstheme="minorHAnsi"/>
          <w:color w:val="000000"/>
          <w:szCs w:val="24"/>
        </w:rPr>
      </w:pPr>
    </w:p>
    <w:p w14:paraId="2204E2AC" w14:textId="77777777" w:rsidR="002116E1" w:rsidRDefault="002116E1" w:rsidP="002116E1">
      <w:pPr>
        <w:ind w:left="720"/>
        <w:contextualSpacing/>
        <w:jc w:val="left"/>
        <w:rPr>
          <w:rFonts w:eastAsia="Times New Roman" w:cstheme="minorHAnsi"/>
          <w:color w:val="000000"/>
          <w:szCs w:val="24"/>
        </w:rPr>
      </w:pPr>
    </w:p>
    <w:p w14:paraId="370597AB" w14:textId="396991A3" w:rsidR="002116E1" w:rsidRPr="002116E1"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 xml:space="preserve">Teknolojik çözümün belirlenen hedefleri gerçekleştirebilmesi için hangi </w:t>
      </w:r>
    </w:p>
    <w:p w14:paraId="5E295431" w14:textId="390CB196" w:rsidR="00515026" w:rsidRPr="00E327DF" w:rsidRDefault="00515026" w:rsidP="002116E1">
      <w:pPr>
        <w:ind w:left="720"/>
        <w:contextualSpacing/>
        <w:jc w:val="left"/>
        <w:rPr>
          <w:rFonts w:eastAsia="Times New Roman" w:cstheme="minorHAnsi"/>
          <w:color w:val="000000"/>
          <w:szCs w:val="24"/>
        </w:rPr>
      </w:pPr>
      <w:r w:rsidRPr="00E327DF">
        <w:rPr>
          <w:rFonts w:eastAsia="Times New Roman" w:cstheme="minorHAnsi"/>
          <w:color w:val="000000"/>
          <w:szCs w:val="24"/>
        </w:rPr>
        <w:t>işlemleri yapabilmesi gerekmektedir?</w:t>
      </w:r>
    </w:p>
    <w:p w14:paraId="4E23FEF9" w14:textId="4ACF9C08" w:rsidR="002116E1" w:rsidRDefault="002116E1" w:rsidP="00E327DF">
      <w:pPr>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1938816" behindDoc="0" locked="0" layoutInCell="1" allowOverlap="1" wp14:anchorId="2C3849E8" wp14:editId="6232D720">
                <wp:simplePos x="0" y="0"/>
                <wp:positionH relativeFrom="column">
                  <wp:posOffset>93345</wp:posOffset>
                </wp:positionH>
                <wp:positionV relativeFrom="paragraph">
                  <wp:posOffset>138711</wp:posOffset>
                </wp:positionV>
                <wp:extent cx="5874385" cy="1399540"/>
                <wp:effectExtent l="0" t="0" r="12065" b="10160"/>
                <wp:wrapNone/>
                <wp:docPr id="492" name="Metin Kutusu 492"/>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78387BE7" w14:textId="77777777" w:rsidR="004A3887" w:rsidRDefault="004A3887" w:rsidP="00515026">
                            <w:pPr>
                              <w:spacing w:line="256" w:lineRule="auto"/>
                              <w:contextualSpacing/>
                              <w:rPr>
                                <w:color w:val="000000"/>
                              </w:rPr>
                            </w:pPr>
                          </w:p>
                          <w:p w14:paraId="29F638F7" w14:textId="77777777" w:rsidR="004A3887" w:rsidRDefault="004A3887" w:rsidP="00515026">
                            <w:pPr>
                              <w:spacing w:line="256" w:lineRule="auto"/>
                              <w:contextualSpacing/>
                              <w:rPr>
                                <w:color w:val="000000"/>
                              </w:rPr>
                            </w:pPr>
                          </w:p>
                          <w:p w14:paraId="65F432DF" w14:textId="77777777" w:rsidR="004A3887" w:rsidRDefault="004A3887" w:rsidP="00515026">
                            <w:pPr>
                              <w:spacing w:line="256" w:lineRule="auto"/>
                              <w:contextualSpacing/>
                              <w:rPr>
                                <w:color w:val="000000"/>
                              </w:rPr>
                            </w:pPr>
                          </w:p>
                          <w:p w14:paraId="6450785D" w14:textId="77777777" w:rsidR="004A3887" w:rsidRDefault="004A3887" w:rsidP="00515026">
                            <w:pPr>
                              <w:spacing w:line="256" w:lineRule="auto"/>
                              <w:contextualSpacing/>
                              <w:rPr>
                                <w:color w:val="000000"/>
                              </w:rPr>
                            </w:pPr>
                          </w:p>
                          <w:p w14:paraId="7E268270" w14:textId="77777777" w:rsidR="004A3887" w:rsidRDefault="004A3887" w:rsidP="00515026">
                            <w:pPr>
                              <w:spacing w:line="256" w:lineRule="auto"/>
                              <w:contextualSpacing/>
                              <w:rPr>
                                <w:color w:val="000000"/>
                              </w:rPr>
                            </w:pPr>
                          </w:p>
                          <w:p w14:paraId="26671027" w14:textId="77777777" w:rsidR="004A3887" w:rsidRDefault="004A3887" w:rsidP="00515026">
                            <w:pPr>
                              <w:spacing w:line="256" w:lineRule="auto"/>
                              <w:contextualSpacing/>
                              <w:rPr>
                                <w:color w:val="000000"/>
                              </w:rPr>
                            </w:pPr>
                          </w:p>
                          <w:p w14:paraId="5AE37F9C" w14:textId="77777777" w:rsidR="004A3887" w:rsidRDefault="004A3887" w:rsidP="00515026">
                            <w:pPr>
                              <w:spacing w:line="256" w:lineRule="auto"/>
                              <w:contextualSpacing/>
                              <w:rPr>
                                <w:color w:val="000000"/>
                              </w:rPr>
                            </w:pPr>
                          </w:p>
                          <w:p w14:paraId="64A35C89" w14:textId="77777777" w:rsidR="004A3887" w:rsidRDefault="004A3887" w:rsidP="00515026">
                            <w:pPr>
                              <w:spacing w:line="256" w:lineRule="auto"/>
                              <w:contextualSpacing/>
                              <w:rPr>
                                <w:color w:val="000000"/>
                              </w:rPr>
                            </w:pPr>
                          </w:p>
                          <w:p w14:paraId="6A21DDF1" w14:textId="77777777" w:rsidR="004A3887" w:rsidRDefault="004A3887"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C3849E8" id="Metin Kutusu 492" o:spid="_x0000_s1040" type="#_x0000_t202" style="position:absolute;left:0;text-align:left;margin-left:7.35pt;margin-top:10.9pt;width:462.55pt;height:110.2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" fillcolor="window" strokeweight=".5pt">
                <v:textbox>
                  <w:txbxContent>
                    <w:p w14:paraId="78387BE7" w14:textId="77777777" w:rsidR="004A3887" w:rsidRDefault="004A3887" w:rsidP="00515026">
                      <w:pPr>
                        <w:spacing w:line="256" w:lineRule="auto"/>
                        <w:contextualSpacing/>
                        <w:rPr>
                          <w:color w:val="000000"/>
                        </w:rPr>
                      </w:pPr>
                    </w:p>
                    <w:p w14:paraId="29F638F7" w14:textId="77777777" w:rsidR="004A3887" w:rsidRDefault="004A3887" w:rsidP="00515026">
                      <w:pPr>
                        <w:spacing w:line="256" w:lineRule="auto"/>
                        <w:contextualSpacing/>
                        <w:rPr>
                          <w:color w:val="000000"/>
                        </w:rPr>
                      </w:pPr>
                    </w:p>
                    <w:p w14:paraId="65F432DF" w14:textId="77777777" w:rsidR="004A3887" w:rsidRDefault="004A3887" w:rsidP="00515026">
                      <w:pPr>
                        <w:spacing w:line="256" w:lineRule="auto"/>
                        <w:contextualSpacing/>
                        <w:rPr>
                          <w:color w:val="000000"/>
                        </w:rPr>
                      </w:pPr>
                    </w:p>
                    <w:p w14:paraId="6450785D" w14:textId="77777777" w:rsidR="004A3887" w:rsidRDefault="004A3887" w:rsidP="00515026">
                      <w:pPr>
                        <w:spacing w:line="256" w:lineRule="auto"/>
                        <w:contextualSpacing/>
                        <w:rPr>
                          <w:color w:val="000000"/>
                        </w:rPr>
                      </w:pPr>
                    </w:p>
                    <w:p w14:paraId="7E268270" w14:textId="77777777" w:rsidR="004A3887" w:rsidRDefault="004A3887" w:rsidP="00515026">
                      <w:pPr>
                        <w:spacing w:line="256" w:lineRule="auto"/>
                        <w:contextualSpacing/>
                        <w:rPr>
                          <w:color w:val="000000"/>
                        </w:rPr>
                      </w:pPr>
                    </w:p>
                    <w:p w14:paraId="26671027" w14:textId="77777777" w:rsidR="004A3887" w:rsidRDefault="004A3887" w:rsidP="00515026">
                      <w:pPr>
                        <w:spacing w:line="256" w:lineRule="auto"/>
                        <w:contextualSpacing/>
                        <w:rPr>
                          <w:color w:val="000000"/>
                        </w:rPr>
                      </w:pPr>
                    </w:p>
                    <w:p w14:paraId="5AE37F9C" w14:textId="77777777" w:rsidR="004A3887" w:rsidRDefault="004A3887" w:rsidP="00515026">
                      <w:pPr>
                        <w:spacing w:line="256" w:lineRule="auto"/>
                        <w:contextualSpacing/>
                        <w:rPr>
                          <w:color w:val="000000"/>
                        </w:rPr>
                      </w:pPr>
                    </w:p>
                    <w:p w14:paraId="64A35C89" w14:textId="77777777" w:rsidR="004A3887" w:rsidRDefault="004A3887" w:rsidP="00515026">
                      <w:pPr>
                        <w:spacing w:line="256" w:lineRule="auto"/>
                        <w:contextualSpacing/>
                        <w:rPr>
                          <w:color w:val="000000"/>
                        </w:rPr>
                      </w:pPr>
                    </w:p>
                    <w:p w14:paraId="6A21DDF1" w14:textId="77777777" w:rsidR="004A3887" w:rsidRDefault="004A3887" w:rsidP="00515026"/>
                  </w:txbxContent>
                </v:textbox>
              </v:shape>
            </w:pict>
          </mc:Fallback>
        </mc:AlternateContent>
      </w:r>
    </w:p>
    <w:p w14:paraId="728FB1E4" w14:textId="13EECA32" w:rsidR="00515026" w:rsidRPr="00E327DF" w:rsidRDefault="00515026" w:rsidP="00E327DF">
      <w:pPr>
        <w:rPr>
          <w:rFonts w:eastAsia="Times New Roman" w:cstheme="minorHAnsi"/>
          <w:b/>
          <w:bCs/>
          <w:szCs w:val="24"/>
        </w:rPr>
      </w:pPr>
    </w:p>
    <w:p w14:paraId="0DA86CB8" w14:textId="77777777" w:rsidR="00515026" w:rsidRPr="00E327DF" w:rsidRDefault="00515026" w:rsidP="00E327DF">
      <w:pPr>
        <w:rPr>
          <w:rFonts w:eastAsia="Times New Roman" w:cstheme="minorHAnsi"/>
          <w:b/>
          <w:bCs/>
          <w:szCs w:val="24"/>
        </w:rPr>
      </w:pPr>
    </w:p>
    <w:p w14:paraId="115F901C" w14:textId="77777777" w:rsidR="00515026" w:rsidRPr="00E327DF" w:rsidRDefault="00515026" w:rsidP="00E327DF">
      <w:pPr>
        <w:rPr>
          <w:rFonts w:eastAsia="Times New Roman" w:cstheme="minorHAnsi"/>
          <w:b/>
          <w:bCs/>
          <w:szCs w:val="24"/>
        </w:rPr>
      </w:pPr>
    </w:p>
    <w:p w14:paraId="1A283DAB" w14:textId="77777777" w:rsidR="00515026" w:rsidRPr="00E327DF" w:rsidRDefault="00515026" w:rsidP="00E327DF">
      <w:pPr>
        <w:rPr>
          <w:rFonts w:eastAsia="Times New Roman" w:cstheme="minorHAnsi"/>
          <w:b/>
          <w:bCs/>
          <w:szCs w:val="24"/>
        </w:rPr>
      </w:pPr>
    </w:p>
    <w:p w14:paraId="14D28524" w14:textId="77777777" w:rsidR="00515026" w:rsidRPr="00E327DF" w:rsidRDefault="00515026" w:rsidP="00E327DF">
      <w:pPr>
        <w:jc w:val="left"/>
        <w:rPr>
          <w:rFonts w:eastAsia="Times New Roman" w:cstheme="minorHAnsi"/>
          <w:szCs w:val="24"/>
        </w:rPr>
      </w:pPr>
    </w:p>
    <w:p w14:paraId="6B4A7C82" w14:textId="77777777" w:rsidR="00515026" w:rsidRPr="00E327DF" w:rsidRDefault="00515026" w:rsidP="00E327DF">
      <w:pPr>
        <w:jc w:val="left"/>
        <w:rPr>
          <w:rFonts w:eastAsia="Times New Roman" w:cstheme="minorHAnsi"/>
          <w:szCs w:val="24"/>
        </w:rPr>
      </w:pPr>
    </w:p>
    <w:p w14:paraId="716A2FCA" w14:textId="77777777" w:rsidR="009A5582" w:rsidRDefault="009A5582" w:rsidP="00E327DF">
      <w:pPr>
        <w:jc w:val="left"/>
        <w:rPr>
          <w:rFonts w:cstheme="minorHAnsi"/>
          <w:szCs w:val="24"/>
        </w:rPr>
      </w:pPr>
    </w:p>
    <w:p w14:paraId="1E6E2E9C" w14:textId="77777777" w:rsidR="00240924" w:rsidRPr="00E327DF" w:rsidRDefault="00240924" w:rsidP="00E40394">
      <w:pPr>
        <w:pStyle w:val="Balk1"/>
        <w:jc w:val="both"/>
        <w:rPr>
          <w:szCs w:val="24"/>
        </w:rPr>
      </w:pPr>
    </w:p>
    <w:sectPr w:rsidR="00240924" w:rsidRPr="00E327DF" w:rsidSect="00B01C05">
      <w:headerReference w:type="default" r:id="rId47"/>
      <w:pgSz w:w="11900" w:h="16840"/>
      <w:pgMar w:top="1701"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5C575B" w14:textId="77777777" w:rsidR="00176D38" w:rsidRDefault="00176D38" w:rsidP="00C27C0A">
      <w:r>
        <w:separator/>
      </w:r>
    </w:p>
  </w:endnote>
  <w:endnote w:type="continuationSeparator" w:id="0">
    <w:p w14:paraId="00CECEC3" w14:textId="77777777" w:rsidR="00176D38" w:rsidRDefault="00176D38" w:rsidP="00C2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FDEE" w:usb2="03040000" w:usb3="00000000" w:csb0="00000001" w:csb1="00000000"/>
  </w:font>
  <w:font w:name="Calibri">
    <w:panose1 w:val="020F0502020204030204"/>
    <w:charset w:val="A2"/>
    <w:family w:val="swiss"/>
    <w:pitch w:val="variable"/>
    <w:sig w:usb0="E4002EFF" w:usb1="C000247B" w:usb2="00000009" w:usb3="00000000" w:csb0="000001FF" w:csb1="00000000"/>
  </w:font>
  <w:font w:name="Roboto">
    <w:altName w:val="Times New Roman"/>
    <w:charset w:val="00"/>
    <w:family w:val="auto"/>
    <w:pitch w:val="variable"/>
    <w:sig w:usb0="E00002FF" w:usb1="5000205B" w:usb2="00000020" w:usb3="00000000" w:csb0="0000019F" w:csb1="00000000"/>
  </w:font>
  <w:font w:name="Raleway">
    <w:altName w:val="Times New Roman"/>
    <w:charset w:val="A2"/>
    <w:family w:val="swiss"/>
    <w:pitch w:val="variable"/>
    <w:sig w:usb0="00000001" w:usb1="5000205B" w:usb2="00000000" w:usb3="00000000" w:csb0="00000097" w:csb1="00000000"/>
  </w:font>
  <w:font w:name="Roboto Condensed">
    <w:altName w:val="Times New Roman"/>
    <w:charset w:val="A2"/>
    <w:family w:val="auto"/>
    <w:pitch w:val="variable"/>
    <w:sig w:usb0="E00002FF" w:usb1="5000205B" w:usb2="0000002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Identity-H">
    <w:altName w:val="Calibri"/>
    <w:charset w:val="00"/>
    <w:family w:val="roman"/>
    <w:pitch w:val="default"/>
  </w:font>
  <w:font w:name="Georgia">
    <w:altName w:val="Georgia"/>
    <w:panose1 w:val="02040502050405020303"/>
    <w:charset w:val="A2"/>
    <w:family w:val="roman"/>
    <w:pitch w:val="variable"/>
    <w:sig w:usb0="00000287" w:usb1="00000000" w:usb2="00000000" w:usb3="00000000" w:csb0="0000009F" w:csb1="00000000"/>
  </w:font>
  <w:font w:name="PT Serif">
    <w:altName w:val="Times New Roman"/>
    <w:charset w:val="00"/>
    <w:family w:val="roman"/>
    <w:pitch w:val="variable"/>
    <w:sig w:usb0="00000001" w:usb1="5000204B" w:usb2="00000000" w:usb3="00000000" w:csb0="00000097"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A97B64" w14:textId="77777777" w:rsidR="00176D38" w:rsidRDefault="00176D38" w:rsidP="00C27C0A">
      <w:r>
        <w:separator/>
      </w:r>
    </w:p>
  </w:footnote>
  <w:footnote w:type="continuationSeparator" w:id="0">
    <w:p w14:paraId="1A2A7965" w14:textId="77777777" w:rsidR="00176D38" w:rsidRDefault="00176D38" w:rsidP="00C27C0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9DA1C" w14:textId="77777777" w:rsidR="004A3887" w:rsidRDefault="004A3887" w:rsidP="000A4884">
    <w:pPr>
      <w:pStyle w:val="stBilgi"/>
      <w:ind w:left="720"/>
      <w:jc w:val="right"/>
      <w:rPr>
        <w:sz w:val="16"/>
        <w:szCs w:val="16"/>
      </w:rPr>
    </w:pPr>
  </w:p>
  <w:p w14:paraId="6C2D901B" w14:textId="50A6EA35" w:rsidR="004A3887" w:rsidRPr="000A4884" w:rsidRDefault="004A3887" w:rsidP="000A4884">
    <w:pPr>
      <w:pStyle w:val="stBilgi"/>
      <w:ind w:left="720"/>
      <w:jc w:val="right"/>
      <w:rPr>
        <w:sz w:val="16"/>
        <w:szCs w:val="16"/>
      </w:rPr>
    </w:pPr>
    <w:r>
      <w:rPr>
        <w:sz w:val="16"/>
        <w:szCs w:val="16"/>
      </w:rPr>
      <w:t>8</w:t>
    </w:r>
    <w:r w:rsidRPr="000A4884">
      <w:rPr>
        <w:sz w:val="16"/>
        <w:szCs w:val="16"/>
      </w:rPr>
      <w:t>.Bölüm: Proje Defterinin Teslim Edilmesi</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5780"/>
    <w:multiLevelType w:val="multilevel"/>
    <w:tmpl w:val="002A9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56480"/>
    <w:multiLevelType w:val="hybridMultilevel"/>
    <w:tmpl w:val="7D26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7B3A3E"/>
    <w:multiLevelType w:val="multilevel"/>
    <w:tmpl w:val="3C84D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B550F"/>
    <w:multiLevelType w:val="hybridMultilevel"/>
    <w:tmpl w:val="71F8B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21263B"/>
    <w:multiLevelType w:val="hybridMultilevel"/>
    <w:tmpl w:val="D36A0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7AC03DA"/>
    <w:multiLevelType w:val="hybridMultilevel"/>
    <w:tmpl w:val="E90AED3A"/>
    <w:lvl w:ilvl="0" w:tplc="8FEAB144">
      <w:start w:val="1"/>
      <w:numFmt w:val="bullet"/>
      <w:lvlText w:val=""/>
      <w:lvlJc w:val="left"/>
      <w:pPr>
        <w:ind w:left="720" w:hanging="360"/>
      </w:pPr>
      <w:rPr>
        <w:rFonts w:ascii="Symbol" w:hAnsi="Symbol" w:hint="default"/>
        <w:b/>
        <w:i w:val="0"/>
        <w:color w:val="2E74B5" w:themeColor="accent1" w:themeShade="BF"/>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7EF1F75"/>
    <w:multiLevelType w:val="hybridMultilevel"/>
    <w:tmpl w:val="E2103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91F2A29"/>
    <w:multiLevelType w:val="hybridMultilevel"/>
    <w:tmpl w:val="43B86BC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B37670A"/>
    <w:multiLevelType w:val="hybridMultilevel"/>
    <w:tmpl w:val="717ABE9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9" w15:restartNumberingAfterBreak="0">
    <w:nsid w:val="0E034B25"/>
    <w:multiLevelType w:val="hybridMultilevel"/>
    <w:tmpl w:val="1054E88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F37610C"/>
    <w:multiLevelType w:val="multilevel"/>
    <w:tmpl w:val="A2E4A7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0FA7279"/>
    <w:multiLevelType w:val="hybridMultilevel"/>
    <w:tmpl w:val="931C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50F78"/>
    <w:multiLevelType w:val="hybridMultilevel"/>
    <w:tmpl w:val="50287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D910CA"/>
    <w:multiLevelType w:val="hybridMultilevel"/>
    <w:tmpl w:val="6B32CD4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4762BF2"/>
    <w:multiLevelType w:val="hybridMultilevel"/>
    <w:tmpl w:val="18CCCB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7990167"/>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BC462DA"/>
    <w:multiLevelType w:val="hybridMultilevel"/>
    <w:tmpl w:val="3EC0D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E3A5BE0"/>
    <w:multiLevelType w:val="hybridMultilevel"/>
    <w:tmpl w:val="EBA224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F6E741F"/>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0AC1C4C"/>
    <w:multiLevelType w:val="hybridMultilevel"/>
    <w:tmpl w:val="4726F4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21B00810"/>
    <w:multiLevelType w:val="hybridMultilevel"/>
    <w:tmpl w:val="5ED226EC"/>
    <w:lvl w:ilvl="0" w:tplc="7206C56A">
      <w:start w:val="1"/>
      <w:numFmt w:val="bullet"/>
      <w:lvlText w:val=""/>
      <w:lvlJc w:val="left"/>
      <w:pPr>
        <w:ind w:left="720" w:hanging="360"/>
      </w:pPr>
      <w:rPr>
        <w:rFonts w:ascii="Symbol" w:hAnsi="Symbol"/>
      </w:rPr>
    </w:lvl>
    <w:lvl w:ilvl="1" w:tplc="F06E7204">
      <w:start w:val="1"/>
      <w:numFmt w:val="bullet"/>
      <w:lvlText w:val="o"/>
      <w:lvlJc w:val="left"/>
      <w:pPr>
        <w:ind w:left="1440" w:hanging="360"/>
      </w:pPr>
      <w:rPr>
        <w:rFonts w:ascii="Courier New" w:hAnsi="Courier New"/>
      </w:rPr>
    </w:lvl>
    <w:lvl w:ilvl="2" w:tplc="8480ADEC">
      <w:start w:val="1"/>
      <w:numFmt w:val="bullet"/>
      <w:lvlText w:val=""/>
      <w:lvlJc w:val="left"/>
      <w:pPr>
        <w:ind w:left="2160" w:hanging="360"/>
      </w:pPr>
      <w:rPr>
        <w:rFonts w:ascii="Wingdings" w:hAnsi="Wingdings"/>
      </w:rPr>
    </w:lvl>
    <w:lvl w:ilvl="3" w:tplc="A41AF490">
      <w:start w:val="1"/>
      <w:numFmt w:val="bullet"/>
      <w:lvlText w:val=""/>
      <w:lvlJc w:val="left"/>
      <w:pPr>
        <w:ind w:left="2880" w:hanging="360"/>
      </w:pPr>
      <w:rPr>
        <w:rFonts w:ascii="Symbol" w:hAnsi="Symbol"/>
      </w:rPr>
    </w:lvl>
    <w:lvl w:ilvl="4" w:tplc="EAA42BA0">
      <w:start w:val="1"/>
      <w:numFmt w:val="bullet"/>
      <w:lvlText w:val="o"/>
      <w:lvlJc w:val="left"/>
      <w:pPr>
        <w:ind w:left="3600" w:hanging="360"/>
      </w:pPr>
      <w:rPr>
        <w:rFonts w:ascii="Courier New" w:hAnsi="Courier New"/>
      </w:rPr>
    </w:lvl>
    <w:lvl w:ilvl="5" w:tplc="EE281B50">
      <w:start w:val="1"/>
      <w:numFmt w:val="bullet"/>
      <w:lvlText w:val=""/>
      <w:lvlJc w:val="left"/>
      <w:pPr>
        <w:ind w:left="4320" w:hanging="360"/>
      </w:pPr>
      <w:rPr>
        <w:rFonts w:ascii="Wingdings" w:hAnsi="Wingdings"/>
      </w:rPr>
    </w:lvl>
    <w:lvl w:ilvl="6" w:tplc="44560488">
      <w:start w:val="1"/>
      <w:numFmt w:val="bullet"/>
      <w:lvlText w:val=""/>
      <w:lvlJc w:val="left"/>
      <w:pPr>
        <w:ind w:left="5040" w:hanging="360"/>
      </w:pPr>
      <w:rPr>
        <w:rFonts w:ascii="Symbol" w:hAnsi="Symbol"/>
      </w:rPr>
    </w:lvl>
    <w:lvl w:ilvl="7" w:tplc="4084938C">
      <w:start w:val="1"/>
      <w:numFmt w:val="bullet"/>
      <w:lvlText w:val="o"/>
      <w:lvlJc w:val="left"/>
      <w:pPr>
        <w:ind w:left="5760" w:hanging="360"/>
      </w:pPr>
      <w:rPr>
        <w:rFonts w:ascii="Courier New" w:hAnsi="Courier New"/>
      </w:rPr>
    </w:lvl>
    <w:lvl w:ilvl="8" w:tplc="E962E52A">
      <w:start w:val="1"/>
      <w:numFmt w:val="bullet"/>
      <w:lvlText w:val=""/>
      <w:lvlJc w:val="left"/>
      <w:pPr>
        <w:ind w:left="6480" w:hanging="360"/>
      </w:pPr>
      <w:rPr>
        <w:rFonts w:ascii="Wingdings" w:hAnsi="Wingdings"/>
      </w:rPr>
    </w:lvl>
  </w:abstractNum>
  <w:abstractNum w:abstractNumId="21" w15:restartNumberingAfterBreak="0">
    <w:nsid w:val="21F021D8"/>
    <w:multiLevelType w:val="hybridMultilevel"/>
    <w:tmpl w:val="135AB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5F72BF8"/>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743770C"/>
    <w:multiLevelType w:val="hybridMultilevel"/>
    <w:tmpl w:val="A170D83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4" w15:restartNumberingAfterBreak="0">
    <w:nsid w:val="27BE65BF"/>
    <w:multiLevelType w:val="hybridMultilevel"/>
    <w:tmpl w:val="CAB2C782"/>
    <w:lvl w:ilvl="0" w:tplc="101A1118">
      <w:start w:val="1"/>
      <w:numFmt w:val="bullet"/>
      <w:lvlText w:val=""/>
      <w:lvlJc w:val="left"/>
      <w:pPr>
        <w:ind w:left="720" w:hanging="360"/>
      </w:pPr>
      <w:rPr>
        <w:rFonts w:ascii="Symbol" w:hAnsi="Symbol"/>
      </w:rPr>
    </w:lvl>
    <w:lvl w:ilvl="1" w:tplc="102CBC80">
      <w:start w:val="1"/>
      <w:numFmt w:val="bullet"/>
      <w:lvlText w:val="o"/>
      <w:lvlJc w:val="left"/>
      <w:pPr>
        <w:ind w:left="1440" w:hanging="360"/>
      </w:pPr>
      <w:rPr>
        <w:rFonts w:ascii="Courier New" w:hAnsi="Courier New"/>
      </w:rPr>
    </w:lvl>
    <w:lvl w:ilvl="2" w:tplc="0D7EEB9A">
      <w:start w:val="1"/>
      <w:numFmt w:val="bullet"/>
      <w:lvlText w:val=""/>
      <w:lvlJc w:val="left"/>
      <w:pPr>
        <w:ind w:left="2160" w:hanging="360"/>
      </w:pPr>
      <w:rPr>
        <w:rFonts w:ascii="Wingdings" w:hAnsi="Wingdings"/>
      </w:rPr>
    </w:lvl>
    <w:lvl w:ilvl="3" w:tplc="035C55E8">
      <w:start w:val="1"/>
      <w:numFmt w:val="bullet"/>
      <w:lvlText w:val=""/>
      <w:lvlJc w:val="left"/>
      <w:pPr>
        <w:ind w:left="2880" w:hanging="360"/>
      </w:pPr>
      <w:rPr>
        <w:rFonts w:ascii="Symbol" w:hAnsi="Symbol"/>
      </w:rPr>
    </w:lvl>
    <w:lvl w:ilvl="4" w:tplc="0FA81E02">
      <w:start w:val="1"/>
      <w:numFmt w:val="bullet"/>
      <w:lvlText w:val="o"/>
      <w:lvlJc w:val="left"/>
      <w:pPr>
        <w:ind w:left="3600" w:hanging="360"/>
      </w:pPr>
      <w:rPr>
        <w:rFonts w:ascii="Courier New" w:hAnsi="Courier New"/>
      </w:rPr>
    </w:lvl>
    <w:lvl w:ilvl="5" w:tplc="9506A3D2">
      <w:start w:val="1"/>
      <w:numFmt w:val="bullet"/>
      <w:lvlText w:val=""/>
      <w:lvlJc w:val="left"/>
      <w:pPr>
        <w:ind w:left="4320" w:hanging="360"/>
      </w:pPr>
      <w:rPr>
        <w:rFonts w:ascii="Wingdings" w:hAnsi="Wingdings"/>
      </w:rPr>
    </w:lvl>
    <w:lvl w:ilvl="6" w:tplc="4D008C94">
      <w:start w:val="1"/>
      <w:numFmt w:val="bullet"/>
      <w:lvlText w:val=""/>
      <w:lvlJc w:val="left"/>
      <w:pPr>
        <w:ind w:left="5040" w:hanging="360"/>
      </w:pPr>
      <w:rPr>
        <w:rFonts w:ascii="Symbol" w:hAnsi="Symbol"/>
      </w:rPr>
    </w:lvl>
    <w:lvl w:ilvl="7" w:tplc="9506B348">
      <w:start w:val="1"/>
      <w:numFmt w:val="bullet"/>
      <w:lvlText w:val="o"/>
      <w:lvlJc w:val="left"/>
      <w:pPr>
        <w:ind w:left="5760" w:hanging="360"/>
      </w:pPr>
      <w:rPr>
        <w:rFonts w:ascii="Courier New" w:hAnsi="Courier New"/>
      </w:rPr>
    </w:lvl>
    <w:lvl w:ilvl="8" w:tplc="5C5ED62A">
      <w:start w:val="1"/>
      <w:numFmt w:val="bullet"/>
      <w:lvlText w:val=""/>
      <w:lvlJc w:val="left"/>
      <w:pPr>
        <w:ind w:left="6480" w:hanging="360"/>
      </w:pPr>
      <w:rPr>
        <w:rFonts w:ascii="Wingdings" w:hAnsi="Wingdings"/>
      </w:rPr>
    </w:lvl>
  </w:abstractNum>
  <w:abstractNum w:abstractNumId="25" w15:restartNumberingAfterBreak="0">
    <w:nsid w:val="2AE83A85"/>
    <w:multiLevelType w:val="hybridMultilevel"/>
    <w:tmpl w:val="7570E814"/>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6" w15:restartNumberingAfterBreak="0">
    <w:nsid w:val="2B61624F"/>
    <w:multiLevelType w:val="hybridMultilevel"/>
    <w:tmpl w:val="82B8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2373E3"/>
    <w:multiLevelType w:val="hybridMultilevel"/>
    <w:tmpl w:val="1AB6384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C711895"/>
    <w:multiLevelType w:val="hybridMultilevel"/>
    <w:tmpl w:val="234A5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064168E"/>
    <w:multiLevelType w:val="hybridMultilevel"/>
    <w:tmpl w:val="CA281C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310601CD"/>
    <w:multiLevelType w:val="hybridMultilevel"/>
    <w:tmpl w:val="7626F9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31C33919"/>
    <w:multiLevelType w:val="hybridMultilevel"/>
    <w:tmpl w:val="5CA6DFBA"/>
    <w:lvl w:ilvl="0" w:tplc="04090001">
      <w:start w:val="1"/>
      <w:numFmt w:val="bullet"/>
      <w:lvlText w:val=""/>
      <w:lvlJc w:val="left"/>
      <w:pPr>
        <w:ind w:left="779" w:hanging="360"/>
      </w:pPr>
      <w:rPr>
        <w:rFonts w:ascii="Symbol" w:hAnsi="Symbol" w:hint="default"/>
      </w:rPr>
    </w:lvl>
    <w:lvl w:ilvl="1" w:tplc="04090003">
      <w:start w:val="1"/>
      <w:numFmt w:val="bullet"/>
      <w:lvlText w:val="o"/>
      <w:lvlJc w:val="left"/>
      <w:pPr>
        <w:ind w:left="1499" w:hanging="360"/>
      </w:pPr>
      <w:rPr>
        <w:rFonts w:ascii="Courier New" w:hAnsi="Courier New" w:cs="Courier New" w:hint="default"/>
      </w:rPr>
    </w:lvl>
    <w:lvl w:ilvl="2" w:tplc="04090005">
      <w:start w:val="1"/>
      <w:numFmt w:val="bullet"/>
      <w:lvlText w:val=""/>
      <w:lvlJc w:val="left"/>
      <w:pPr>
        <w:ind w:left="2219" w:hanging="360"/>
      </w:pPr>
      <w:rPr>
        <w:rFonts w:ascii="Wingdings" w:hAnsi="Wingdings" w:hint="default"/>
      </w:rPr>
    </w:lvl>
    <w:lvl w:ilvl="3" w:tplc="04090001">
      <w:start w:val="1"/>
      <w:numFmt w:val="bullet"/>
      <w:lvlText w:val=""/>
      <w:lvlJc w:val="left"/>
      <w:pPr>
        <w:ind w:left="2939" w:hanging="360"/>
      </w:pPr>
      <w:rPr>
        <w:rFonts w:ascii="Symbol" w:hAnsi="Symbol" w:hint="default"/>
      </w:rPr>
    </w:lvl>
    <w:lvl w:ilvl="4" w:tplc="04090003">
      <w:start w:val="1"/>
      <w:numFmt w:val="bullet"/>
      <w:lvlText w:val="o"/>
      <w:lvlJc w:val="left"/>
      <w:pPr>
        <w:ind w:left="3659" w:hanging="360"/>
      </w:pPr>
      <w:rPr>
        <w:rFonts w:ascii="Courier New" w:hAnsi="Courier New" w:cs="Courier New" w:hint="default"/>
      </w:rPr>
    </w:lvl>
    <w:lvl w:ilvl="5" w:tplc="04090005">
      <w:start w:val="1"/>
      <w:numFmt w:val="bullet"/>
      <w:lvlText w:val=""/>
      <w:lvlJc w:val="left"/>
      <w:pPr>
        <w:ind w:left="4379" w:hanging="360"/>
      </w:pPr>
      <w:rPr>
        <w:rFonts w:ascii="Wingdings" w:hAnsi="Wingdings" w:hint="default"/>
      </w:rPr>
    </w:lvl>
    <w:lvl w:ilvl="6" w:tplc="04090001">
      <w:start w:val="1"/>
      <w:numFmt w:val="bullet"/>
      <w:lvlText w:val=""/>
      <w:lvlJc w:val="left"/>
      <w:pPr>
        <w:ind w:left="5099" w:hanging="360"/>
      </w:pPr>
      <w:rPr>
        <w:rFonts w:ascii="Symbol" w:hAnsi="Symbol" w:hint="default"/>
      </w:rPr>
    </w:lvl>
    <w:lvl w:ilvl="7" w:tplc="04090003">
      <w:start w:val="1"/>
      <w:numFmt w:val="bullet"/>
      <w:lvlText w:val="o"/>
      <w:lvlJc w:val="left"/>
      <w:pPr>
        <w:ind w:left="5819" w:hanging="360"/>
      </w:pPr>
      <w:rPr>
        <w:rFonts w:ascii="Courier New" w:hAnsi="Courier New" w:cs="Courier New" w:hint="default"/>
      </w:rPr>
    </w:lvl>
    <w:lvl w:ilvl="8" w:tplc="04090005">
      <w:start w:val="1"/>
      <w:numFmt w:val="bullet"/>
      <w:lvlText w:val=""/>
      <w:lvlJc w:val="left"/>
      <w:pPr>
        <w:ind w:left="6539" w:hanging="360"/>
      </w:pPr>
      <w:rPr>
        <w:rFonts w:ascii="Wingdings" w:hAnsi="Wingdings" w:hint="default"/>
      </w:rPr>
    </w:lvl>
  </w:abstractNum>
  <w:abstractNum w:abstractNumId="32" w15:restartNumberingAfterBreak="0">
    <w:nsid w:val="334469C9"/>
    <w:multiLevelType w:val="hybridMultilevel"/>
    <w:tmpl w:val="CEE49324"/>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372" w:hanging="360"/>
      </w:pPr>
    </w:lvl>
    <w:lvl w:ilvl="2" w:tplc="0409001B">
      <w:start w:val="1"/>
      <w:numFmt w:val="lowerRoman"/>
      <w:lvlText w:val="%3."/>
      <w:lvlJc w:val="right"/>
      <w:pPr>
        <w:ind w:left="1092" w:hanging="180"/>
      </w:pPr>
    </w:lvl>
    <w:lvl w:ilvl="3" w:tplc="0409000F">
      <w:start w:val="1"/>
      <w:numFmt w:val="decimal"/>
      <w:lvlText w:val="%4."/>
      <w:lvlJc w:val="left"/>
      <w:pPr>
        <w:ind w:left="1812" w:hanging="360"/>
      </w:pPr>
    </w:lvl>
    <w:lvl w:ilvl="4" w:tplc="04090019">
      <w:start w:val="1"/>
      <w:numFmt w:val="lowerLetter"/>
      <w:lvlText w:val="%5."/>
      <w:lvlJc w:val="left"/>
      <w:pPr>
        <w:ind w:left="2532" w:hanging="360"/>
      </w:pPr>
    </w:lvl>
    <w:lvl w:ilvl="5" w:tplc="0409001B">
      <w:start w:val="1"/>
      <w:numFmt w:val="lowerRoman"/>
      <w:lvlText w:val="%6."/>
      <w:lvlJc w:val="right"/>
      <w:pPr>
        <w:ind w:left="3252" w:hanging="180"/>
      </w:pPr>
    </w:lvl>
    <w:lvl w:ilvl="6" w:tplc="0409000F">
      <w:start w:val="1"/>
      <w:numFmt w:val="decimal"/>
      <w:lvlText w:val="%7."/>
      <w:lvlJc w:val="left"/>
      <w:pPr>
        <w:ind w:left="3972" w:hanging="360"/>
      </w:pPr>
    </w:lvl>
    <w:lvl w:ilvl="7" w:tplc="04090019">
      <w:start w:val="1"/>
      <w:numFmt w:val="lowerLetter"/>
      <w:lvlText w:val="%8."/>
      <w:lvlJc w:val="left"/>
      <w:pPr>
        <w:ind w:left="4692" w:hanging="360"/>
      </w:pPr>
    </w:lvl>
    <w:lvl w:ilvl="8" w:tplc="0409001B">
      <w:start w:val="1"/>
      <w:numFmt w:val="lowerRoman"/>
      <w:lvlText w:val="%9."/>
      <w:lvlJc w:val="right"/>
      <w:pPr>
        <w:ind w:left="5412" w:hanging="180"/>
      </w:pPr>
    </w:lvl>
  </w:abstractNum>
  <w:abstractNum w:abstractNumId="33" w15:restartNumberingAfterBreak="0">
    <w:nsid w:val="34170933"/>
    <w:multiLevelType w:val="hybridMultilevel"/>
    <w:tmpl w:val="45B217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39F947A4"/>
    <w:multiLevelType w:val="hybridMultilevel"/>
    <w:tmpl w:val="5B261D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3E9F24CE"/>
    <w:multiLevelType w:val="hybridMultilevel"/>
    <w:tmpl w:val="4A40DE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3ECB284A"/>
    <w:multiLevelType w:val="hybridMultilevel"/>
    <w:tmpl w:val="BA2E0A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438174E5"/>
    <w:multiLevelType w:val="hybridMultilevel"/>
    <w:tmpl w:val="A79A2F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43D515A2"/>
    <w:multiLevelType w:val="hybridMultilevel"/>
    <w:tmpl w:val="EFAC178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465B501D"/>
    <w:multiLevelType w:val="hybridMultilevel"/>
    <w:tmpl w:val="4BEAB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6710FE0"/>
    <w:multiLevelType w:val="hybridMultilevel"/>
    <w:tmpl w:val="867A9D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47AC475F"/>
    <w:multiLevelType w:val="hybridMultilevel"/>
    <w:tmpl w:val="8760CC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48AD59FD"/>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4A5D052F"/>
    <w:multiLevelType w:val="hybridMultilevel"/>
    <w:tmpl w:val="3084AF2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4" w15:restartNumberingAfterBreak="0">
    <w:nsid w:val="4A8E5E20"/>
    <w:multiLevelType w:val="hybridMultilevel"/>
    <w:tmpl w:val="7EFE6644"/>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4C3A1C81"/>
    <w:multiLevelType w:val="hybridMultilevel"/>
    <w:tmpl w:val="8F380456"/>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56293515"/>
    <w:multiLevelType w:val="hybridMultilevel"/>
    <w:tmpl w:val="46220DE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7" w15:restartNumberingAfterBreak="0">
    <w:nsid w:val="59891C75"/>
    <w:multiLevelType w:val="hybridMultilevel"/>
    <w:tmpl w:val="B0F414D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8" w15:restartNumberingAfterBreak="0">
    <w:nsid w:val="5A4C50C5"/>
    <w:multiLevelType w:val="hybridMultilevel"/>
    <w:tmpl w:val="DACE8F8C"/>
    <w:lvl w:ilvl="0" w:tplc="04090003">
      <w:start w:val="1"/>
      <w:numFmt w:val="bullet"/>
      <w:lvlText w:val="o"/>
      <w:lvlJc w:val="left"/>
      <w:pPr>
        <w:ind w:left="1068" w:hanging="360"/>
      </w:pPr>
      <w:rPr>
        <w:rFonts w:ascii="Courier New" w:hAnsi="Courier New" w:cs="Courier New"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49" w15:restartNumberingAfterBreak="0">
    <w:nsid w:val="5AC5719A"/>
    <w:multiLevelType w:val="hybridMultilevel"/>
    <w:tmpl w:val="E8084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5C167A26"/>
    <w:multiLevelType w:val="hybridMultilevel"/>
    <w:tmpl w:val="ABB6E40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5E384946"/>
    <w:multiLevelType w:val="hybridMultilevel"/>
    <w:tmpl w:val="811EF33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61287E47"/>
    <w:multiLevelType w:val="multilevel"/>
    <w:tmpl w:val="1D2C9E3C"/>
    <w:lvl w:ilvl="0">
      <w:start w:val="1"/>
      <w:numFmt w:val="bullet"/>
      <w:pStyle w:val="Madde"/>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66093A68"/>
    <w:multiLevelType w:val="hybridMultilevel"/>
    <w:tmpl w:val="AE7A25E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4" w15:restartNumberingAfterBreak="0">
    <w:nsid w:val="66A175F1"/>
    <w:multiLevelType w:val="hybridMultilevel"/>
    <w:tmpl w:val="FE7688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15:restartNumberingAfterBreak="0">
    <w:nsid w:val="695063CD"/>
    <w:multiLevelType w:val="hybridMultilevel"/>
    <w:tmpl w:val="F7BA6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6C1A71C5"/>
    <w:multiLevelType w:val="hybridMultilevel"/>
    <w:tmpl w:val="A6E8B4B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57" w15:restartNumberingAfterBreak="0">
    <w:nsid w:val="6C9D07F4"/>
    <w:multiLevelType w:val="hybridMultilevel"/>
    <w:tmpl w:val="380CB6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6ED24AD5"/>
    <w:multiLevelType w:val="hybridMultilevel"/>
    <w:tmpl w:val="003679AE"/>
    <w:lvl w:ilvl="0" w:tplc="04090001">
      <w:start w:val="1"/>
      <w:numFmt w:val="bullet"/>
      <w:lvlText w:val=""/>
      <w:lvlJc w:val="left"/>
      <w:pPr>
        <w:ind w:left="784" w:hanging="360"/>
      </w:pPr>
      <w:rPr>
        <w:rFonts w:ascii="Symbol" w:hAnsi="Symbol" w:hint="default"/>
      </w:rPr>
    </w:lvl>
    <w:lvl w:ilvl="1" w:tplc="04090003">
      <w:start w:val="1"/>
      <w:numFmt w:val="bullet"/>
      <w:lvlText w:val="o"/>
      <w:lvlJc w:val="left"/>
      <w:pPr>
        <w:ind w:left="1504" w:hanging="360"/>
      </w:pPr>
      <w:rPr>
        <w:rFonts w:ascii="Courier New" w:hAnsi="Courier New" w:cs="Courier New" w:hint="default"/>
      </w:rPr>
    </w:lvl>
    <w:lvl w:ilvl="2" w:tplc="04090005">
      <w:start w:val="1"/>
      <w:numFmt w:val="bullet"/>
      <w:lvlText w:val=""/>
      <w:lvlJc w:val="left"/>
      <w:pPr>
        <w:ind w:left="2224" w:hanging="360"/>
      </w:pPr>
      <w:rPr>
        <w:rFonts w:ascii="Wingdings" w:hAnsi="Wingdings" w:hint="default"/>
      </w:rPr>
    </w:lvl>
    <w:lvl w:ilvl="3" w:tplc="04090001">
      <w:start w:val="1"/>
      <w:numFmt w:val="bullet"/>
      <w:lvlText w:val=""/>
      <w:lvlJc w:val="left"/>
      <w:pPr>
        <w:ind w:left="2944" w:hanging="360"/>
      </w:pPr>
      <w:rPr>
        <w:rFonts w:ascii="Symbol" w:hAnsi="Symbol" w:hint="default"/>
      </w:rPr>
    </w:lvl>
    <w:lvl w:ilvl="4" w:tplc="04090003">
      <w:start w:val="1"/>
      <w:numFmt w:val="bullet"/>
      <w:lvlText w:val="o"/>
      <w:lvlJc w:val="left"/>
      <w:pPr>
        <w:ind w:left="3664" w:hanging="360"/>
      </w:pPr>
      <w:rPr>
        <w:rFonts w:ascii="Courier New" w:hAnsi="Courier New" w:cs="Courier New" w:hint="default"/>
      </w:rPr>
    </w:lvl>
    <w:lvl w:ilvl="5" w:tplc="04090005">
      <w:start w:val="1"/>
      <w:numFmt w:val="bullet"/>
      <w:lvlText w:val=""/>
      <w:lvlJc w:val="left"/>
      <w:pPr>
        <w:ind w:left="4384" w:hanging="360"/>
      </w:pPr>
      <w:rPr>
        <w:rFonts w:ascii="Wingdings" w:hAnsi="Wingdings" w:hint="default"/>
      </w:rPr>
    </w:lvl>
    <w:lvl w:ilvl="6" w:tplc="04090001">
      <w:start w:val="1"/>
      <w:numFmt w:val="bullet"/>
      <w:lvlText w:val=""/>
      <w:lvlJc w:val="left"/>
      <w:pPr>
        <w:ind w:left="5104" w:hanging="360"/>
      </w:pPr>
      <w:rPr>
        <w:rFonts w:ascii="Symbol" w:hAnsi="Symbol" w:hint="default"/>
      </w:rPr>
    </w:lvl>
    <w:lvl w:ilvl="7" w:tplc="04090003">
      <w:start w:val="1"/>
      <w:numFmt w:val="bullet"/>
      <w:lvlText w:val="o"/>
      <w:lvlJc w:val="left"/>
      <w:pPr>
        <w:ind w:left="5824" w:hanging="360"/>
      </w:pPr>
      <w:rPr>
        <w:rFonts w:ascii="Courier New" w:hAnsi="Courier New" w:cs="Courier New" w:hint="default"/>
      </w:rPr>
    </w:lvl>
    <w:lvl w:ilvl="8" w:tplc="04090005">
      <w:start w:val="1"/>
      <w:numFmt w:val="bullet"/>
      <w:lvlText w:val=""/>
      <w:lvlJc w:val="left"/>
      <w:pPr>
        <w:ind w:left="6544" w:hanging="360"/>
      </w:pPr>
      <w:rPr>
        <w:rFonts w:ascii="Wingdings" w:hAnsi="Wingdings" w:hint="default"/>
      </w:rPr>
    </w:lvl>
  </w:abstractNum>
  <w:abstractNum w:abstractNumId="59" w15:restartNumberingAfterBreak="0">
    <w:nsid w:val="70F5258F"/>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0" w15:restartNumberingAfterBreak="0">
    <w:nsid w:val="76822E00"/>
    <w:multiLevelType w:val="hybridMultilevel"/>
    <w:tmpl w:val="9DA2D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A8B73C8"/>
    <w:multiLevelType w:val="hybridMultilevel"/>
    <w:tmpl w:val="195EA9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62" w15:restartNumberingAfterBreak="0">
    <w:nsid w:val="7CFF17E3"/>
    <w:multiLevelType w:val="hybridMultilevel"/>
    <w:tmpl w:val="0624F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3" w15:restartNumberingAfterBreak="0">
    <w:nsid w:val="7D9E605F"/>
    <w:multiLevelType w:val="hybridMultilevel"/>
    <w:tmpl w:val="57D26EA6"/>
    <w:lvl w:ilvl="0" w:tplc="6380BD28">
      <w:start w:val="1"/>
      <w:numFmt w:val="lowerRoman"/>
      <w:lvlText w:val="(%1)"/>
      <w:lvlJc w:val="left"/>
      <w:pPr>
        <w:ind w:left="1428" w:hanging="720"/>
      </w:p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num w:numId="1">
    <w:abstractNumId w:val="52"/>
  </w:num>
  <w:num w:numId="2">
    <w:abstractNumId w:val="10"/>
  </w:num>
  <w:num w:numId="3">
    <w:abstractNumId w:val="24"/>
  </w:num>
  <w:num w:numId="4">
    <w:abstractNumId w:val="20"/>
  </w:num>
  <w:num w:numId="5">
    <w:abstractNumId w:val="33"/>
  </w:num>
  <w:num w:numId="6">
    <w:abstractNumId w:val="30"/>
  </w:num>
  <w:num w:numId="7">
    <w:abstractNumId w:val="34"/>
  </w:num>
  <w:num w:numId="8">
    <w:abstractNumId w:val="55"/>
  </w:num>
  <w:num w:numId="9">
    <w:abstractNumId w:val="25"/>
  </w:num>
  <w:num w:numId="10">
    <w:abstractNumId w:val="57"/>
  </w:num>
  <w:num w:numId="11">
    <w:abstractNumId w:val="40"/>
  </w:num>
  <w:num w:numId="12">
    <w:abstractNumId w:val="53"/>
  </w:num>
  <w:num w:numId="13">
    <w:abstractNumId w:val="61"/>
  </w:num>
  <w:num w:numId="14">
    <w:abstractNumId w:val="36"/>
  </w:num>
  <w:num w:numId="15">
    <w:abstractNumId w:val="5"/>
  </w:num>
  <w:num w:numId="16">
    <w:abstractNumId w:val="56"/>
  </w:num>
  <w:num w:numId="1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1"/>
  </w:num>
  <w:num w:numId="19">
    <w:abstractNumId w:val="62"/>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num>
  <w:num w:numId="22">
    <w:abstractNumId w:val="46"/>
  </w:num>
  <w:num w:numId="23">
    <w:abstractNumId w:val="47"/>
  </w:num>
  <w:num w:numId="24">
    <w:abstractNumId w:val="6"/>
  </w:num>
  <w:num w:numId="25">
    <w:abstractNumId w:val="31"/>
  </w:num>
  <w:num w:numId="26">
    <w:abstractNumId w:val="16"/>
  </w:num>
  <w:num w:numId="27">
    <w:abstractNumId w:val="60"/>
  </w:num>
  <w:num w:numId="28">
    <w:abstractNumId w:val="48"/>
  </w:num>
  <w:num w:numId="29">
    <w:abstractNumId w:val="29"/>
  </w:num>
  <w:num w:numId="30">
    <w:abstractNumId w:val="2"/>
  </w:num>
  <w:num w:numId="31">
    <w:abstractNumId w:val="43"/>
  </w:num>
  <w:num w:numId="32">
    <w:abstractNumId w:val="58"/>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32"/>
  </w:num>
  <w:num w:numId="3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8"/>
  </w:num>
  <w:num w:numId="40">
    <w:abstractNumId w:val="23"/>
  </w:num>
  <w:num w:numId="41">
    <w:abstractNumId w:val="17"/>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4"/>
  </w:num>
  <w:num w:numId="47">
    <w:abstractNumId w:val="12"/>
  </w:num>
  <w:num w:numId="48">
    <w:abstractNumId w:val="39"/>
  </w:num>
  <w:num w:numId="49">
    <w:abstractNumId w:val="11"/>
  </w:num>
  <w:num w:numId="50">
    <w:abstractNumId w:val="7"/>
  </w:num>
  <w:num w:numId="51">
    <w:abstractNumId w:val="9"/>
  </w:num>
  <w:num w:numId="52">
    <w:abstractNumId w:val="51"/>
  </w:num>
  <w:num w:numId="53">
    <w:abstractNumId w:val="14"/>
  </w:num>
  <w:num w:numId="54">
    <w:abstractNumId w:val="38"/>
  </w:num>
  <w:num w:numId="55">
    <w:abstractNumId w:val="13"/>
  </w:num>
  <w:num w:numId="56">
    <w:abstractNumId w:val="59"/>
  </w:num>
  <w:num w:numId="57">
    <w:abstractNumId w:val="18"/>
  </w:num>
  <w:num w:numId="58">
    <w:abstractNumId w:val="15"/>
  </w:num>
  <w:num w:numId="59">
    <w:abstractNumId w:val="22"/>
  </w:num>
  <w:num w:numId="60">
    <w:abstractNumId w:val="26"/>
  </w:num>
  <w:num w:numId="61">
    <w:abstractNumId w:val="4"/>
  </w:num>
  <w:num w:numId="62">
    <w:abstractNumId w:val="28"/>
  </w:num>
  <w:num w:numId="63">
    <w:abstractNumId w:val="42"/>
  </w:num>
  <w:num w:numId="64">
    <w:abstractNumId w:val="45"/>
  </w:num>
  <w:num w:numId="65">
    <w:abstractNumId w:val="4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zSzNDIxMDIwNjdV0lEKTi0uzszPAykwrAUA7S5ExywAAAA="/>
  </w:docVars>
  <w:rsids>
    <w:rsidRoot w:val="006F63A0"/>
    <w:rsid w:val="00001733"/>
    <w:rsid w:val="00001FFA"/>
    <w:rsid w:val="0000316A"/>
    <w:rsid w:val="000056A4"/>
    <w:rsid w:val="00006EB4"/>
    <w:rsid w:val="0000708C"/>
    <w:rsid w:val="000102E6"/>
    <w:rsid w:val="00010A58"/>
    <w:rsid w:val="00010BAF"/>
    <w:rsid w:val="00010FB4"/>
    <w:rsid w:val="00011BF7"/>
    <w:rsid w:val="00013D78"/>
    <w:rsid w:val="000147F7"/>
    <w:rsid w:val="000157DD"/>
    <w:rsid w:val="0001584E"/>
    <w:rsid w:val="00016BAA"/>
    <w:rsid w:val="00016D1A"/>
    <w:rsid w:val="000212A6"/>
    <w:rsid w:val="000245AE"/>
    <w:rsid w:val="00025455"/>
    <w:rsid w:val="0002551B"/>
    <w:rsid w:val="00025C6D"/>
    <w:rsid w:val="00026AAC"/>
    <w:rsid w:val="00027A62"/>
    <w:rsid w:val="00027E18"/>
    <w:rsid w:val="00027F54"/>
    <w:rsid w:val="00031518"/>
    <w:rsid w:val="0003255B"/>
    <w:rsid w:val="000325B3"/>
    <w:rsid w:val="00032DF8"/>
    <w:rsid w:val="00034480"/>
    <w:rsid w:val="00037C14"/>
    <w:rsid w:val="000403A2"/>
    <w:rsid w:val="00041916"/>
    <w:rsid w:val="00044F93"/>
    <w:rsid w:val="00045135"/>
    <w:rsid w:val="000504C7"/>
    <w:rsid w:val="00051D5F"/>
    <w:rsid w:val="00052396"/>
    <w:rsid w:val="00052C34"/>
    <w:rsid w:val="00052F58"/>
    <w:rsid w:val="00056B9B"/>
    <w:rsid w:val="000642A9"/>
    <w:rsid w:val="000643C6"/>
    <w:rsid w:val="00064664"/>
    <w:rsid w:val="00065964"/>
    <w:rsid w:val="00072696"/>
    <w:rsid w:val="0007296C"/>
    <w:rsid w:val="00075860"/>
    <w:rsid w:val="0007786D"/>
    <w:rsid w:val="000800CB"/>
    <w:rsid w:val="00084C57"/>
    <w:rsid w:val="00085A88"/>
    <w:rsid w:val="0008608F"/>
    <w:rsid w:val="0008749E"/>
    <w:rsid w:val="00091CBA"/>
    <w:rsid w:val="00093D55"/>
    <w:rsid w:val="000A02A7"/>
    <w:rsid w:val="000A1DB2"/>
    <w:rsid w:val="000A2ABC"/>
    <w:rsid w:val="000A3A8A"/>
    <w:rsid w:val="000A443A"/>
    <w:rsid w:val="000A4546"/>
    <w:rsid w:val="000A4884"/>
    <w:rsid w:val="000A7AF1"/>
    <w:rsid w:val="000B10D1"/>
    <w:rsid w:val="000B4333"/>
    <w:rsid w:val="000B55B0"/>
    <w:rsid w:val="000B6B95"/>
    <w:rsid w:val="000B7D65"/>
    <w:rsid w:val="000C4A5E"/>
    <w:rsid w:val="000C4AA4"/>
    <w:rsid w:val="000C4D1F"/>
    <w:rsid w:val="000C4F6C"/>
    <w:rsid w:val="000C7C66"/>
    <w:rsid w:val="000D0453"/>
    <w:rsid w:val="000D0DF5"/>
    <w:rsid w:val="000D1B2A"/>
    <w:rsid w:val="000D1E9A"/>
    <w:rsid w:val="000D1F4B"/>
    <w:rsid w:val="000D1F8B"/>
    <w:rsid w:val="000D418C"/>
    <w:rsid w:val="000D4472"/>
    <w:rsid w:val="000D676D"/>
    <w:rsid w:val="000D735E"/>
    <w:rsid w:val="000D7889"/>
    <w:rsid w:val="000E08A8"/>
    <w:rsid w:val="000E0FED"/>
    <w:rsid w:val="000E1A1E"/>
    <w:rsid w:val="000E20DD"/>
    <w:rsid w:val="000E2F0F"/>
    <w:rsid w:val="000E42D9"/>
    <w:rsid w:val="000E4C46"/>
    <w:rsid w:val="000E5D51"/>
    <w:rsid w:val="000F2213"/>
    <w:rsid w:val="000F2359"/>
    <w:rsid w:val="000F4036"/>
    <w:rsid w:val="000F5F6C"/>
    <w:rsid w:val="000F6C55"/>
    <w:rsid w:val="001033A7"/>
    <w:rsid w:val="0010370A"/>
    <w:rsid w:val="00103B39"/>
    <w:rsid w:val="00103FDF"/>
    <w:rsid w:val="00110CD4"/>
    <w:rsid w:val="001136AE"/>
    <w:rsid w:val="0011449E"/>
    <w:rsid w:val="00114EB6"/>
    <w:rsid w:val="001225B6"/>
    <w:rsid w:val="00122BBB"/>
    <w:rsid w:val="001255DB"/>
    <w:rsid w:val="00125CE5"/>
    <w:rsid w:val="00126173"/>
    <w:rsid w:val="00126C2B"/>
    <w:rsid w:val="001305BF"/>
    <w:rsid w:val="001313F3"/>
    <w:rsid w:val="00131AC0"/>
    <w:rsid w:val="00140A3E"/>
    <w:rsid w:val="00140F70"/>
    <w:rsid w:val="00142AB2"/>
    <w:rsid w:val="00143531"/>
    <w:rsid w:val="00143F29"/>
    <w:rsid w:val="00144E28"/>
    <w:rsid w:val="001453D5"/>
    <w:rsid w:val="001457D4"/>
    <w:rsid w:val="001459D5"/>
    <w:rsid w:val="0014789C"/>
    <w:rsid w:val="0015186A"/>
    <w:rsid w:val="0015721A"/>
    <w:rsid w:val="001632D7"/>
    <w:rsid w:val="001652ED"/>
    <w:rsid w:val="00165C08"/>
    <w:rsid w:val="00165E80"/>
    <w:rsid w:val="00166319"/>
    <w:rsid w:val="00172400"/>
    <w:rsid w:val="00173523"/>
    <w:rsid w:val="00176D38"/>
    <w:rsid w:val="00176F37"/>
    <w:rsid w:val="0018016E"/>
    <w:rsid w:val="0018122D"/>
    <w:rsid w:val="0018292B"/>
    <w:rsid w:val="0018304E"/>
    <w:rsid w:val="001838FA"/>
    <w:rsid w:val="00185563"/>
    <w:rsid w:val="00187936"/>
    <w:rsid w:val="00192657"/>
    <w:rsid w:val="0019287B"/>
    <w:rsid w:val="00193471"/>
    <w:rsid w:val="0019684A"/>
    <w:rsid w:val="001968E2"/>
    <w:rsid w:val="00197151"/>
    <w:rsid w:val="00197A0A"/>
    <w:rsid w:val="00197FBB"/>
    <w:rsid w:val="001A09D8"/>
    <w:rsid w:val="001A1D20"/>
    <w:rsid w:val="001A4E9B"/>
    <w:rsid w:val="001A5697"/>
    <w:rsid w:val="001A5AED"/>
    <w:rsid w:val="001A6327"/>
    <w:rsid w:val="001B0F08"/>
    <w:rsid w:val="001B16AC"/>
    <w:rsid w:val="001B4007"/>
    <w:rsid w:val="001B49C3"/>
    <w:rsid w:val="001B717C"/>
    <w:rsid w:val="001B7ED4"/>
    <w:rsid w:val="001C0C96"/>
    <w:rsid w:val="001C2683"/>
    <w:rsid w:val="001C2A91"/>
    <w:rsid w:val="001C3880"/>
    <w:rsid w:val="001C437F"/>
    <w:rsid w:val="001C4E6C"/>
    <w:rsid w:val="001C5684"/>
    <w:rsid w:val="001C5A08"/>
    <w:rsid w:val="001C6055"/>
    <w:rsid w:val="001C6703"/>
    <w:rsid w:val="001C6D66"/>
    <w:rsid w:val="001D0AE4"/>
    <w:rsid w:val="001D0B84"/>
    <w:rsid w:val="001D0E33"/>
    <w:rsid w:val="001D15E2"/>
    <w:rsid w:val="001D2F12"/>
    <w:rsid w:val="001D4859"/>
    <w:rsid w:val="001D5250"/>
    <w:rsid w:val="001D57DE"/>
    <w:rsid w:val="001D6F49"/>
    <w:rsid w:val="001E0FB3"/>
    <w:rsid w:val="001E210D"/>
    <w:rsid w:val="001E2ECC"/>
    <w:rsid w:val="001E3110"/>
    <w:rsid w:val="001E486D"/>
    <w:rsid w:val="001E55A8"/>
    <w:rsid w:val="001E5F28"/>
    <w:rsid w:val="002019A5"/>
    <w:rsid w:val="002019BE"/>
    <w:rsid w:val="00202BA3"/>
    <w:rsid w:val="00204C31"/>
    <w:rsid w:val="00206849"/>
    <w:rsid w:val="00206DF0"/>
    <w:rsid w:val="00207A8E"/>
    <w:rsid w:val="002116E1"/>
    <w:rsid w:val="0021354D"/>
    <w:rsid w:val="0021524D"/>
    <w:rsid w:val="00215EA7"/>
    <w:rsid w:val="002167D8"/>
    <w:rsid w:val="0022045A"/>
    <w:rsid w:val="00221EC7"/>
    <w:rsid w:val="00223018"/>
    <w:rsid w:val="00223074"/>
    <w:rsid w:val="00224BF0"/>
    <w:rsid w:val="00226765"/>
    <w:rsid w:val="002270D0"/>
    <w:rsid w:val="00227519"/>
    <w:rsid w:val="00230E3B"/>
    <w:rsid w:val="00231049"/>
    <w:rsid w:val="0023341C"/>
    <w:rsid w:val="0023630E"/>
    <w:rsid w:val="00240924"/>
    <w:rsid w:val="0024429D"/>
    <w:rsid w:val="00244C66"/>
    <w:rsid w:val="002515EF"/>
    <w:rsid w:val="00251A2A"/>
    <w:rsid w:val="002524B4"/>
    <w:rsid w:val="00252528"/>
    <w:rsid w:val="0025296A"/>
    <w:rsid w:val="00255091"/>
    <w:rsid w:val="00255154"/>
    <w:rsid w:val="00255292"/>
    <w:rsid w:val="00261CC3"/>
    <w:rsid w:val="00262582"/>
    <w:rsid w:val="00262B71"/>
    <w:rsid w:val="00263564"/>
    <w:rsid w:val="00264D5E"/>
    <w:rsid w:val="00266993"/>
    <w:rsid w:val="002709C1"/>
    <w:rsid w:val="00272811"/>
    <w:rsid w:val="00272860"/>
    <w:rsid w:val="00281D5E"/>
    <w:rsid w:val="00283AFB"/>
    <w:rsid w:val="002841FF"/>
    <w:rsid w:val="00284AC0"/>
    <w:rsid w:val="0028511A"/>
    <w:rsid w:val="0028777D"/>
    <w:rsid w:val="00287DB3"/>
    <w:rsid w:val="00290ECC"/>
    <w:rsid w:val="00291217"/>
    <w:rsid w:val="00292F47"/>
    <w:rsid w:val="002932E0"/>
    <w:rsid w:val="00293D41"/>
    <w:rsid w:val="00293ECA"/>
    <w:rsid w:val="002A17BA"/>
    <w:rsid w:val="002A3CF5"/>
    <w:rsid w:val="002A6103"/>
    <w:rsid w:val="002A65F4"/>
    <w:rsid w:val="002A7694"/>
    <w:rsid w:val="002B0CD5"/>
    <w:rsid w:val="002B203A"/>
    <w:rsid w:val="002B237F"/>
    <w:rsid w:val="002B278B"/>
    <w:rsid w:val="002B2C3B"/>
    <w:rsid w:val="002B485D"/>
    <w:rsid w:val="002B5776"/>
    <w:rsid w:val="002C0382"/>
    <w:rsid w:val="002C17F6"/>
    <w:rsid w:val="002C28CD"/>
    <w:rsid w:val="002C6589"/>
    <w:rsid w:val="002C7700"/>
    <w:rsid w:val="002D17D3"/>
    <w:rsid w:val="002D193B"/>
    <w:rsid w:val="002D1DE1"/>
    <w:rsid w:val="002D345F"/>
    <w:rsid w:val="002D628F"/>
    <w:rsid w:val="002D778B"/>
    <w:rsid w:val="002E314D"/>
    <w:rsid w:val="002E315F"/>
    <w:rsid w:val="002E3869"/>
    <w:rsid w:val="002F1690"/>
    <w:rsid w:val="002F1C38"/>
    <w:rsid w:val="002F222D"/>
    <w:rsid w:val="002F373A"/>
    <w:rsid w:val="002F4D6F"/>
    <w:rsid w:val="002F6347"/>
    <w:rsid w:val="002F6AFA"/>
    <w:rsid w:val="00300063"/>
    <w:rsid w:val="003020A7"/>
    <w:rsid w:val="00304B23"/>
    <w:rsid w:val="00304E3F"/>
    <w:rsid w:val="00306725"/>
    <w:rsid w:val="00306B9D"/>
    <w:rsid w:val="0031240C"/>
    <w:rsid w:val="003158AD"/>
    <w:rsid w:val="003159B8"/>
    <w:rsid w:val="00315B90"/>
    <w:rsid w:val="0031705A"/>
    <w:rsid w:val="0032358B"/>
    <w:rsid w:val="00325CAB"/>
    <w:rsid w:val="00327144"/>
    <w:rsid w:val="003302A4"/>
    <w:rsid w:val="003308DF"/>
    <w:rsid w:val="00331B99"/>
    <w:rsid w:val="003320A1"/>
    <w:rsid w:val="0033449D"/>
    <w:rsid w:val="00335369"/>
    <w:rsid w:val="00335C7C"/>
    <w:rsid w:val="00337E05"/>
    <w:rsid w:val="003405BE"/>
    <w:rsid w:val="003409F6"/>
    <w:rsid w:val="00340F52"/>
    <w:rsid w:val="003429EC"/>
    <w:rsid w:val="00343AEA"/>
    <w:rsid w:val="0034574B"/>
    <w:rsid w:val="003472F3"/>
    <w:rsid w:val="003543B3"/>
    <w:rsid w:val="00355D62"/>
    <w:rsid w:val="003568A5"/>
    <w:rsid w:val="00357FC9"/>
    <w:rsid w:val="0036072D"/>
    <w:rsid w:val="00361F7B"/>
    <w:rsid w:val="00364DBC"/>
    <w:rsid w:val="00364FE2"/>
    <w:rsid w:val="003658F9"/>
    <w:rsid w:val="003714FB"/>
    <w:rsid w:val="00371D57"/>
    <w:rsid w:val="003721A0"/>
    <w:rsid w:val="003729E1"/>
    <w:rsid w:val="00373FC8"/>
    <w:rsid w:val="0037405F"/>
    <w:rsid w:val="0037492B"/>
    <w:rsid w:val="003775DA"/>
    <w:rsid w:val="0038139E"/>
    <w:rsid w:val="0038282D"/>
    <w:rsid w:val="00382930"/>
    <w:rsid w:val="00382C92"/>
    <w:rsid w:val="0038354C"/>
    <w:rsid w:val="003869C8"/>
    <w:rsid w:val="00387B76"/>
    <w:rsid w:val="0039107F"/>
    <w:rsid w:val="00391692"/>
    <w:rsid w:val="003916F1"/>
    <w:rsid w:val="0039227E"/>
    <w:rsid w:val="003936E3"/>
    <w:rsid w:val="00394401"/>
    <w:rsid w:val="00395FC4"/>
    <w:rsid w:val="00397FCB"/>
    <w:rsid w:val="003A10CB"/>
    <w:rsid w:val="003A3B67"/>
    <w:rsid w:val="003A5022"/>
    <w:rsid w:val="003A77DF"/>
    <w:rsid w:val="003B049B"/>
    <w:rsid w:val="003B05EC"/>
    <w:rsid w:val="003B089E"/>
    <w:rsid w:val="003B218F"/>
    <w:rsid w:val="003B38FA"/>
    <w:rsid w:val="003B3ADC"/>
    <w:rsid w:val="003B419E"/>
    <w:rsid w:val="003B4F3E"/>
    <w:rsid w:val="003B6645"/>
    <w:rsid w:val="003B71AC"/>
    <w:rsid w:val="003B74D2"/>
    <w:rsid w:val="003C0DD2"/>
    <w:rsid w:val="003C1B9F"/>
    <w:rsid w:val="003C36C0"/>
    <w:rsid w:val="003C5557"/>
    <w:rsid w:val="003D1E9E"/>
    <w:rsid w:val="003D28A5"/>
    <w:rsid w:val="003D5E6C"/>
    <w:rsid w:val="003D75FF"/>
    <w:rsid w:val="003E3957"/>
    <w:rsid w:val="003E4F3B"/>
    <w:rsid w:val="003E53E9"/>
    <w:rsid w:val="003E5889"/>
    <w:rsid w:val="003E6CEA"/>
    <w:rsid w:val="003F0978"/>
    <w:rsid w:val="003F0E96"/>
    <w:rsid w:val="003F1556"/>
    <w:rsid w:val="003F2480"/>
    <w:rsid w:val="003F3663"/>
    <w:rsid w:val="003F3B13"/>
    <w:rsid w:val="003F3D27"/>
    <w:rsid w:val="003F40CA"/>
    <w:rsid w:val="003F4F49"/>
    <w:rsid w:val="003F5F56"/>
    <w:rsid w:val="004004C4"/>
    <w:rsid w:val="0040443E"/>
    <w:rsid w:val="00404CAE"/>
    <w:rsid w:val="00406B96"/>
    <w:rsid w:val="00412149"/>
    <w:rsid w:val="00414CEE"/>
    <w:rsid w:val="00415B19"/>
    <w:rsid w:val="00417B9F"/>
    <w:rsid w:val="00427538"/>
    <w:rsid w:val="00427774"/>
    <w:rsid w:val="00430D66"/>
    <w:rsid w:val="00433F57"/>
    <w:rsid w:val="00435850"/>
    <w:rsid w:val="004372A2"/>
    <w:rsid w:val="00442E89"/>
    <w:rsid w:val="00444566"/>
    <w:rsid w:val="004451F4"/>
    <w:rsid w:val="00446220"/>
    <w:rsid w:val="00451FFA"/>
    <w:rsid w:val="00454352"/>
    <w:rsid w:val="004546D2"/>
    <w:rsid w:val="00461816"/>
    <w:rsid w:val="004620F7"/>
    <w:rsid w:val="004621FC"/>
    <w:rsid w:val="00462AAE"/>
    <w:rsid w:val="00463E9B"/>
    <w:rsid w:val="00464B07"/>
    <w:rsid w:val="004674F5"/>
    <w:rsid w:val="00471657"/>
    <w:rsid w:val="00471C16"/>
    <w:rsid w:val="00473D82"/>
    <w:rsid w:val="00475D7F"/>
    <w:rsid w:val="00475FC2"/>
    <w:rsid w:val="00481ACB"/>
    <w:rsid w:val="00481AD9"/>
    <w:rsid w:val="00483BA0"/>
    <w:rsid w:val="004849B9"/>
    <w:rsid w:val="004859D7"/>
    <w:rsid w:val="00485EDE"/>
    <w:rsid w:val="004860A0"/>
    <w:rsid w:val="004864C1"/>
    <w:rsid w:val="0049144A"/>
    <w:rsid w:val="00494326"/>
    <w:rsid w:val="0049628D"/>
    <w:rsid w:val="004A297E"/>
    <w:rsid w:val="004A3887"/>
    <w:rsid w:val="004B1850"/>
    <w:rsid w:val="004B1928"/>
    <w:rsid w:val="004B2482"/>
    <w:rsid w:val="004B2A53"/>
    <w:rsid w:val="004B3C8D"/>
    <w:rsid w:val="004B4045"/>
    <w:rsid w:val="004B41AC"/>
    <w:rsid w:val="004B4B95"/>
    <w:rsid w:val="004B5075"/>
    <w:rsid w:val="004B688A"/>
    <w:rsid w:val="004B7B4D"/>
    <w:rsid w:val="004C0B8C"/>
    <w:rsid w:val="004C1192"/>
    <w:rsid w:val="004C29FA"/>
    <w:rsid w:val="004C457B"/>
    <w:rsid w:val="004C482C"/>
    <w:rsid w:val="004C4D68"/>
    <w:rsid w:val="004C6FB3"/>
    <w:rsid w:val="004D192C"/>
    <w:rsid w:val="004D1E4E"/>
    <w:rsid w:val="004D23A2"/>
    <w:rsid w:val="004D2851"/>
    <w:rsid w:val="004D3C12"/>
    <w:rsid w:val="004D3EDF"/>
    <w:rsid w:val="004D40F5"/>
    <w:rsid w:val="004D435D"/>
    <w:rsid w:val="004D4472"/>
    <w:rsid w:val="004D55BF"/>
    <w:rsid w:val="004D5F2C"/>
    <w:rsid w:val="004D6E29"/>
    <w:rsid w:val="004E3150"/>
    <w:rsid w:val="004E5A40"/>
    <w:rsid w:val="004F5BC5"/>
    <w:rsid w:val="004F5E85"/>
    <w:rsid w:val="004F743E"/>
    <w:rsid w:val="004F757C"/>
    <w:rsid w:val="004F77BC"/>
    <w:rsid w:val="004F7D9C"/>
    <w:rsid w:val="00501255"/>
    <w:rsid w:val="00502429"/>
    <w:rsid w:val="005058D9"/>
    <w:rsid w:val="005060CB"/>
    <w:rsid w:val="005111B6"/>
    <w:rsid w:val="00511C1B"/>
    <w:rsid w:val="00512524"/>
    <w:rsid w:val="00513052"/>
    <w:rsid w:val="00513971"/>
    <w:rsid w:val="00514CD7"/>
    <w:rsid w:val="00515026"/>
    <w:rsid w:val="00515E62"/>
    <w:rsid w:val="00522E9E"/>
    <w:rsid w:val="00524161"/>
    <w:rsid w:val="005250BF"/>
    <w:rsid w:val="00525F62"/>
    <w:rsid w:val="0052713F"/>
    <w:rsid w:val="00530604"/>
    <w:rsid w:val="00530721"/>
    <w:rsid w:val="00530FEF"/>
    <w:rsid w:val="005345A7"/>
    <w:rsid w:val="005443AC"/>
    <w:rsid w:val="005448B2"/>
    <w:rsid w:val="00546478"/>
    <w:rsid w:val="00551ED6"/>
    <w:rsid w:val="00553016"/>
    <w:rsid w:val="00553105"/>
    <w:rsid w:val="00555295"/>
    <w:rsid w:val="00556FDC"/>
    <w:rsid w:val="00557113"/>
    <w:rsid w:val="00560547"/>
    <w:rsid w:val="00561E20"/>
    <w:rsid w:val="00562726"/>
    <w:rsid w:val="00563045"/>
    <w:rsid w:val="005636B7"/>
    <w:rsid w:val="00566129"/>
    <w:rsid w:val="00566210"/>
    <w:rsid w:val="00570082"/>
    <w:rsid w:val="0057225C"/>
    <w:rsid w:val="005727A4"/>
    <w:rsid w:val="00580041"/>
    <w:rsid w:val="00582C5B"/>
    <w:rsid w:val="00583CE5"/>
    <w:rsid w:val="005841DA"/>
    <w:rsid w:val="0058651E"/>
    <w:rsid w:val="00587DCA"/>
    <w:rsid w:val="00592288"/>
    <w:rsid w:val="00595836"/>
    <w:rsid w:val="00595FB6"/>
    <w:rsid w:val="005966A7"/>
    <w:rsid w:val="005971DE"/>
    <w:rsid w:val="0059732B"/>
    <w:rsid w:val="005A0B2C"/>
    <w:rsid w:val="005A0C01"/>
    <w:rsid w:val="005A2AB2"/>
    <w:rsid w:val="005A3791"/>
    <w:rsid w:val="005A4F97"/>
    <w:rsid w:val="005A51B7"/>
    <w:rsid w:val="005A549B"/>
    <w:rsid w:val="005A702D"/>
    <w:rsid w:val="005B1C3D"/>
    <w:rsid w:val="005B1DCE"/>
    <w:rsid w:val="005B25D5"/>
    <w:rsid w:val="005B3F1C"/>
    <w:rsid w:val="005B43E1"/>
    <w:rsid w:val="005B53E9"/>
    <w:rsid w:val="005B586E"/>
    <w:rsid w:val="005B6B72"/>
    <w:rsid w:val="005B7D7B"/>
    <w:rsid w:val="005C0FB0"/>
    <w:rsid w:val="005C31B7"/>
    <w:rsid w:val="005C3D33"/>
    <w:rsid w:val="005C5BB8"/>
    <w:rsid w:val="005C5E7E"/>
    <w:rsid w:val="005D0219"/>
    <w:rsid w:val="005D0898"/>
    <w:rsid w:val="005D1131"/>
    <w:rsid w:val="005D1B01"/>
    <w:rsid w:val="005D5FAA"/>
    <w:rsid w:val="005E1851"/>
    <w:rsid w:val="005E5D8F"/>
    <w:rsid w:val="005F135C"/>
    <w:rsid w:val="005F1679"/>
    <w:rsid w:val="005F1D08"/>
    <w:rsid w:val="005F4355"/>
    <w:rsid w:val="005F6305"/>
    <w:rsid w:val="005F6865"/>
    <w:rsid w:val="005F6D00"/>
    <w:rsid w:val="005F7E01"/>
    <w:rsid w:val="00600168"/>
    <w:rsid w:val="0060141C"/>
    <w:rsid w:val="00601985"/>
    <w:rsid w:val="00601FE9"/>
    <w:rsid w:val="006028F7"/>
    <w:rsid w:val="00605386"/>
    <w:rsid w:val="0060598C"/>
    <w:rsid w:val="00607469"/>
    <w:rsid w:val="006116EC"/>
    <w:rsid w:val="00613B54"/>
    <w:rsid w:val="00614349"/>
    <w:rsid w:val="0061441B"/>
    <w:rsid w:val="00615AAD"/>
    <w:rsid w:val="0062014C"/>
    <w:rsid w:val="00622709"/>
    <w:rsid w:val="00623FE5"/>
    <w:rsid w:val="00624DFB"/>
    <w:rsid w:val="00626084"/>
    <w:rsid w:val="006264E2"/>
    <w:rsid w:val="00633C47"/>
    <w:rsid w:val="00641978"/>
    <w:rsid w:val="00641EC0"/>
    <w:rsid w:val="00642E08"/>
    <w:rsid w:val="0064395D"/>
    <w:rsid w:val="00643FA6"/>
    <w:rsid w:val="006511F6"/>
    <w:rsid w:val="0065210A"/>
    <w:rsid w:val="00652B9B"/>
    <w:rsid w:val="0065383B"/>
    <w:rsid w:val="00653A9D"/>
    <w:rsid w:val="00653F6D"/>
    <w:rsid w:val="006541BE"/>
    <w:rsid w:val="00654885"/>
    <w:rsid w:val="00654EAF"/>
    <w:rsid w:val="0065717B"/>
    <w:rsid w:val="00660C86"/>
    <w:rsid w:val="00661BB6"/>
    <w:rsid w:val="00663625"/>
    <w:rsid w:val="00665650"/>
    <w:rsid w:val="00666590"/>
    <w:rsid w:val="00666714"/>
    <w:rsid w:val="006706BF"/>
    <w:rsid w:val="006707B9"/>
    <w:rsid w:val="00670EE4"/>
    <w:rsid w:val="0067333E"/>
    <w:rsid w:val="00673D36"/>
    <w:rsid w:val="00677EE0"/>
    <w:rsid w:val="0068033A"/>
    <w:rsid w:val="00680CF4"/>
    <w:rsid w:val="00681906"/>
    <w:rsid w:val="0068392F"/>
    <w:rsid w:val="00683B3F"/>
    <w:rsid w:val="00686618"/>
    <w:rsid w:val="00691939"/>
    <w:rsid w:val="00691B74"/>
    <w:rsid w:val="00692141"/>
    <w:rsid w:val="00692A27"/>
    <w:rsid w:val="006940C0"/>
    <w:rsid w:val="00695AAE"/>
    <w:rsid w:val="006A21F7"/>
    <w:rsid w:val="006A450C"/>
    <w:rsid w:val="006A648F"/>
    <w:rsid w:val="006A7735"/>
    <w:rsid w:val="006B0BCC"/>
    <w:rsid w:val="006B123F"/>
    <w:rsid w:val="006B22FD"/>
    <w:rsid w:val="006B7E13"/>
    <w:rsid w:val="006C04B2"/>
    <w:rsid w:val="006C1DF6"/>
    <w:rsid w:val="006C1DFD"/>
    <w:rsid w:val="006C26F9"/>
    <w:rsid w:val="006C32F7"/>
    <w:rsid w:val="006C368C"/>
    <w:rsid w:val="006C3A92"/>
    <w:rsid w:val="006C4A7C"/>
    <w:rsid w:val="006C5E49"/>
    <w:rsid w:val="006C7461"/>
    <w:rsid w:val="006D207D"/>
    <w:rsid w:val="006D2224"/>
    <w:rsid w:val="006D3399"/>
    <w:rsid w:val="006D39B1"/>
    <w:rsid w:val="006D3B75"/>
    <w:rsid w:val="006D78C8"/>
    <w:rsid w:val="006E0445"/>
    <w:rsid w:val="006F1BB2"/>
    <w:rsid w:val="006F5A78"/>
    <w:rsid w:val="006F63A0"/>
    <w:rsid w:val="006F67E8"/>
    <w:rsid w:val="00700B90"/>
    <w:rsid w:val="007017F1"/>
    <w:rsid w:val="00711105"/>
    <w:rsid w:val="00711683"/>
    <w:rsid w:val="00711DA4"/>
    <w:rsid w:val="00712AA4"/>
    <w:rsid w:val="007137EF"/>
    <w:rsid w:val="00714080"/>
    <w:rsid w:val="007141BF"/>
    <w:rsid w:val="00715941"/>
    <w:rsid w:val="00715F76"/>
    <w:rsid w:val="007177A1"/>
    <w:rsid w:val="00722AEE"/>
    <w:rsid w:val="00724093"/>
    <w:rsid w:val="007240FD"/>
    <w:rsid w:val="00724442"/>
    <w:rsid w:val="00725E8D"/>
    <w:rsid w:val="00725ECB"/>
    <w:rsid w:val="0072637B"/>
    <w:rsid w:val="00726667"/>
    <w:rsid w:val="00726E24"/>
    <w:rsid w:val="00727196"/>
    <w:rsid w:val="00727206"/>
    <w:rsid w:val="007368BF"/>
    <w:rsid w:val="00736BF1"/>
    <w:rsid w:val="007377BD"/>
    <w:rsid w:val="007406DB"/>
    <w:rsid w:val="00742032"/>
    <w:rsid w:val="007423DD"/>
    <w:rsid w:val="00742647"/>
    <w:rsid w:val="00744508"/>
    <w:rsid w:val="00744FB2"/>
    <w:rsid w:val="0074681F"/>
    <w:rsid w:val="00746A59"/>
    <w:rsid w:val="00747639"/>
    <w:rsid w:val="00753216"/>
    <w:rsid w:val="0075486D"/>
    <w:rsid w:val="00756A66"/>
    <w:rsid w:val="007575C4"/>
    <w:rsid w:val="007576B2"/>
    <w:rsid w:val="00757F57"/>
    <w:rsid w:val="00765059"/>
    <w:rsid w:val="00765C21"/>
    <w:rsid w:val="00770004"/>
    <w:rsid w:val="00771287"/>
    <w:rsid w:val="00771FF3"/>
    <w:rsid w:val="0077221E"/>
    <w:rsid w:val="00773ABD"/>
    <w:rsid w:val="00775024"/>
    <w:rsid w:val="00776AF5"/>
    <w:rsid w:val="007801D3"/>
    <w:rsid w:val="00781B41"/>
    <w:rsid w:val="00781F5B"/>
    <w:rsid w:val="00782B91"/>
    <w:rsid w:val="007831F8"/>
    <w:rsid w:val="007853C8"/>
    <w:rsid w:val="00786CD9"/>
    <w:rsid w:val="00790C9E"/>
    <w:rsid w:val="00790DC3"/>
    <w:rsid w:val="00794A4F"/>
    <w:rsid w:val="00795DC9"/>
    <w:rsid w:val="0079673A"/>
    <w:rsid w:val="007975CC"/>
    <w:rsid w:val="007A0585"/>
    <w:rsid w:val="007A34B4"/>
    <w:rsid w:val="007A3F99"/>
    <w:rsid w:val="007A44B9"/>
    <w:rsid w:val="007A4C13"/>
    <w:rsid w:val="007A7EE4"/>
    <w:rsid w:val="007B0184"/>
    <w:rsid w:val="007B25B4"/>
    <w:rsid w:val="007B48C7"/>
    <w:rsid w:val="007C0F04"/>
    <w:rsid w:val="007C111C"/>
    <w:rsid w:val="007C21FD"/>
    <w:rsid w:val="007C299B"/>
    <w:rsid w:val="007C60FD"/>
    <w:rsid w:val="007D0295"/>
    <w:rsid w:val="007D0F65"/>
    <w:rsid w:val="007D617C"/>
    <w:rsid w:val="007D6541"/>
    <w:rsid w:val="007D6908"/>
    <w:rsid w:val="007D6DC4"/>
    <w:rsid w:val="007D7B42"/>
    <w:rsid w:val="007E0730"/>
    <w:rsid w:val="007E0FE1"/>
    <w:rsid w:val="007E31B1"/>
    <w:rsid w:val="007E6167"/>
    <w:rsid w:val="007E62E2"/>
    <w:rsid w:val="007E66D0"/>
    <w:rsid w:val="007E687A"/>
    <w:rsid w:val="007F34AA"/>
    <w:rsid w:val="007F370F"/>
    <w:rsid w:val="00803429"/>
    <w:rsid w:val="00806550"/>
    <w:rsid w:val="00806E32"/>
    <w:rsid w:val="008079EB"/>
    <w:rsid w:val="008130C5"/>
    <w:rsid w:val="008148E5"/>
    <w:rsid w:val="00815BFD"/>
    <w:rsid w:val="008165D3"/>
    <w:rsid w:val="00820378"/>
    <w:rsid w:val="008205A3"/>
    <w:rsid w:val="00821371"/>
    <w:rsid w:val="008254F0"/>
    <w:rsid w:val="00825E0D"/>
    <w:rsid w:val="00826A85"/>
    <w:rsid w:val="00826EC6"/>
    <w:rsid w:val="008315E8"/>
    <w:rsid w:val="00833B6C"/>
    <w:rsid w:val="00840817"/>
    <w:rsid w:val="0084169C"/>
    <w:rsid w:val="008436C0"/>
    <w:rsid w:val="0084432C"/>
    <w:rsid w:val="008453BE"/>
    <w:rsid w:val="00847808"/>
    <w:rsid w:val="00847951"/>
    <w:rsid w:val="0085014E"/>
    <w:rsid w:val="00850E9D"/>
    <w:rsid w:val="0085134C"/>
    <w:rsid w:val="00853156"/>
    <w:rsid w:val="00853DF3"/>
    <w:rsid w:val="0085420B"/>
    <w:rsid w:val="008551C2"/>
    <w:rsid w:val="0085655E"/>
    <w:rsid w:val="00857A6B"/>
    <w:rsid w:val="00861FB3"/>
    <w:rsid w:val="00862074"/>
    <w:rsid w:val="00862F84"/>
    <w:rsid w:val="00863EA1"/>
    <w:rsid w:val="00867C56"/>
    <w:rsid w:val="00867C60"/>
    <w:rsid w:val="00870A8C"/>
    <w:rsid w:val="00873007"/>
    <w:rsid w:val="008732CF"/>
    <w:rsid w:val="00873E4B"/>
    <w:rsid w:val="00875409"/>
    <w:rsid w:val="00876246"/>
    <w:rsid w:val="008764E6"/>
    <w:rsid w:val="00876A87"/>
    <w:rsid w:val="00880CAD"/>
    <w:rsid w:val="008815DC"/>
    <w:rsid w:val="00881AEB"/>
    <w:rsid w:val="00882565"/>
    <w:rsid w:val="00896FEA"/>
    <w:rsid w:val="00897BB2"/>
    <w:rsid w:val="008A0E82"/>
    <w:rsid w:val="008A0F3F"/>
    <w:rsid w:val="008A19A3"/>
    <w:rsid w:val="008A2337"/>
    <w:rsid w:val="008A7D72"/>
    <w:rsid w:val="008A7FB3"/>
    <w:rsid w:val="008B28C1"/>
    <w:rsid w:val="008B3584"/>
    <w:rsid w:val="008B37E0"/>
    <w:rsid w:val="008B4029"/>
    <w:rsid w:val="008C195F"/>
    <w:rsid w:val="008C1A9E"/>
    <w:rsid w:val="008C1D44"/>
    <w:rsid w:val="008C2A99"/>
    <w:rsid w:val="008C4646"/>
    <w:rsid w:val="008C682D"/>
    <w:rsid w:val="008C7C95"/>
    <w:rsid w:val="008D068D"/>
    <w:rsid w:val="008D0C40"/>
    <w:rsid w:val="008D2146"/>
    <w:rsid w:val="008D327A"/>
    <w:rsid w:val="008D3A57"/>
    <w:rsid w:val="008D4C1F"/>
    <w:rsid w:val="008D7988"/>
    <w:rsid w:val="008E289A"/>
    <w:rsid w:val="008E42EA"/>
    <w:rsid w:val="008E4A01"/>
    <w:rsid w:val="008E4F9E"/>
    <w:rsid w:val="008F0325"/>
    <w:rsid w:val="008F07DA"/>
    <w:rsid w:val="008F358F"/>
    <w:rsid w:val="008F5E06"/>
    <w:rsid w:val="008F624F"/>
    <w:rsid w:val="00901DCB"/>
    <w:rsid w:val="009030AD"/>
    <w:rsid w:val="00903A9E"/>
    <w:rsid w:val="00904C18"/>
    <w:rsid w:val="0090761D"/>
    <w:rsid w:val="009077B5"/>
    <w:rsid w:val="00910C1A"/>
    <w:rsid w:val="00910D18"/>
    <w:rsid w:val="009126C0"/>
    <w:rsid w:val="00913029"/>
    <w:rsid w:val="00914A79"/>
    <w:rsid w:val="00914FF8"/>
    <w:rsid w:val="00915966"/>
    <w:rsid w:val="00915D83"/>
    <w:rsid w:val="00916C32"/>
    <w:rsid w:val="0092011C"/>
    <w:rsid w:val="00920499"/>
    <w:rsid w:val="009213DE"/>
    <w:rsid w:val="00921D22"/>
    <w:rsid w:val="00924CE6"/>
    <w:rsid w:val="00924D84"/>
    <w:rsid w:val="00925D60"/>
    <w:rsid w:val="00927515"/>
    <w:rsid w:val="009306E8"/>
    <w:rsid w:val="00936CE6"/>
    <w:rsid w:val="0094106F"/>
    <w:rsid w:val="00941143"/>
    <w:rsid w:val="0094376C"/>
    <w:rsid w:val="00943E6E"/>
    <w:rsid w:val="00950564"/>
    <w:rsid w:val="0095135D"/>
    <w:rsid w:val="00952D40"/>
    <w:rsid w:val="0095772A"/>
    <w:rsid w:val="00957F5E"/>
    <w:rsid w:val="009613DE"/>
    <w:rsid w:val="00961B22"/>
    <w:rsid w:val="00961E5A"/>
    <w:rsid w:val="00963B15"/>
    <w:rsid w:val="0096473C"/>
    <w:rsid w:val="00966478"/>
    <w:rsid w:val="00966B2A"/>
    <w:rsid w:val="0097057A"/>
    <w:rsid w:val="009719FC"/>
    <w:rsid w:val="009723AF"/>
    <w:rsid w:val="009745D9"/>
    <w:rsid w:val="009827A1"/>
    <w:rsid w:val="00982CB9"/>
    <w:rsid w:val="00982FA2"/>
    <w:rsid w:val="009842DC"/>
    <w:rsid w:val="00984376"/>
    <w:rsid w:val="00985E48"/>
    <w:rsid w:val="00987ABE"/>
    <w:rsid w:val="00995325"/>
    <w:rsid w:val="00995BB7"/>
    <w:rsid w:val="00995C85"/>
    <w:rsid w:val="00995E70"/>
    <w:rsid w:val="00997707"/>
    <w:rsid w:val="00997C60"/>
    <w:rsid w:val="009A2087"/>
    <w:rsid w:val="009A5582"/>
    <w:rsid w:val="009A5B1D"/>
    <w:rsid w:val="009A7AB7"/>
    <w:rsid w:val="009A7E1D"/>
    <w:rsid w:val="009B1261"/>
    <w:rsid w:val="009B3DB8"/>
    <w:rsid w:val="009B6103"/>
    <w:rsid w:val="009B63AF"/>
    <w:rsid w:val="009B789E"/>
    <w:rsid w:val="009C12BF"/>
    <w:rsid w:val="009C430A"/>
    <w:rsid w:val="009C5417"/>
    <w:rsid w:val="009C59C1"/>
    <w:rsid w:val="009C6816"/>
    <w:rsid w:val="009C6DAC"/>
    <w:rsid w:val="009D26D6"/>
    <w:rsid w:val="009D58A0"/>
    <w:rsid w:val="009D656A"/>
    <w:rsid w:val="009D686F"/>
    <w:rsid w:val="009E25AF"/>
    <w:rsid w:val="009E4901"/>
    <w:rsid w:val="009E49E8"/>
    <w:rsid w:val="009E5CAF"/>
    <w:rsid w:val="009E71C7"/>
    <w:rsid w:val="009F2E83"/>
    <w:rsid w:val="009F4155"/>
    <w:rsid w:val="009F7745"/>
    <w:rsid w:val="00A0150D"/>
    <w:rsid w:val="00A01810"/>
    <w:rsid w:val="00A02369"/>
    <w:rsid w:val="00A11A93"/>
    <w:rsid w:val="00A12C05"/>
    <w:rsid w:val="00A167E9"/>
    <w:rsid w:val="00A175A5"/>
    <w:rsid w:val="00A20838"/>
    <w:rsid w:val="00A25703"/>
    <w:rsid w:val="00A264E8"/>
    <w:rsid w:val="00A2702D"/>
    <w:rsid w:val="00A31FD8"/>
    <w:rsid w:val="00A34255"/>
    <w:rsid w:val="00A366EC"/>
    <w:rsid w:val="00A4062C"/>
    <w:rsid w:val="00A41F45"/>
    <w:rsid w:val="00A43FB3"/>
    <w:rsid w:val="00A4646D"/>
    <w:rsid w:val="00A53F66"/>
    <w:rsid w:val="00A550B0"/>
    <w:rsid w:val="00A55C80"/>
    <w:rsid w:val="00A6047C"/>
    <w:rsid w:val="00A61E94"/>
    <w:rsid w:val="00A63A0C"/>
    <w:rsid w:val="00A63BC3"/>
    <w:rsid w:val="00A6454B"/>
    <w:rsid w:val="00A66049"/>
    <w:rsid w:val="00A70287"/>
    <w:rsid w:val="00A70961"/>
    <w:rsid w:val="00A72436"/>
    <w:rsid w:val="00A7362C"/>
    <w:rsid w:val="00A738AA"/>
    <w:rsid w:val="00A73CAF"/>
    <w:rsid w:val="00A749FC"/>
    <w:rsid w:val="00A8007B"/>
    <w:rsid w:val="00A80259"/>
    <w:rsid w:val="00A83641"/>
    <w:rsid w:val="00A83EB7"/>
    <w:rsid w:val="00A850CB"/>
    <w:rsid w:val="00A857D6"/>
    <w:rsid w:val="00A85D93"/>
    <w:rsid w:val="00A8708E"/>
    <w:rsid w:val="00A90962"/>
    <w:rsid w:val="00A94745"/>
    <w:rsid w:val="00A947FA"/>
    <w:rsid w:val="00A96930"/>
    <w:rsid w:val="00AA08F9"/>
    <w:rsid w:val="00AA3848"/>
    <w:rsid w:val="00AA4662"/>
    <w:rsid w:val="00AA47C7"/>
    <w:rsid w:val="00AA783F"/>
    <w:rsid w:val="00AA7FF2"/>
    <w:rsid w:val="00AB0E3B"/>
    <w:rsid w:val="00AB2F9B"/>
    <w:rsid w:val="00AB3F46"/>
    <w:rsid w:val="00AB4AFD"/>
    <w:rsid w:val="00AC0A88"/>
    <w:rsid w:val="00AC0E80"/>
    <w:rsid w:val="00AC18AF"/>
    <w:rsid w:val="00AC1917"/>
    <w:rsid w:val="00AC2432"/>
    <w:rsid w:val="00AC277F"/>
    <w:rsid w:val="00AC60F5"/>
    <w:rsid w:val="00AC638E"/>
    <w:rsid w:val="00AC6B60"/>
    <w:rsid w:val="00AC6ECF"/>
    <w:rsid w:val="00AD36D1"/>
    <w:rsid w:val="00AD530A"/>
    <w:rsid w:val="00AD5738"/>
    <w:rsid w:val="00AD5E37"/>
    <w:rsid w:val="00AD6BD7"/>
    <w:rsid w:val="00AD6E80"/>
    <w:rsid w:val="00AE0E6E"/>
    <w:rsid w:val="00AE4C63"/>
    <w:rsid w:val="00AE4C72"/>
    <w:rsid w:val="00AE4F25"/>
    <w:rsid w:val="00AE6A9B"/>
    <w:rsid w:val="00AE79CE"/>
    <w:rsid w:val="00AF2A27"/>
    <w:rsid w:val="00AF4C47"/>
    <w:rsid w:val="00B00A98"/>
    <w:rsid w:val="00B01C05"/>
    <w:rsid w:val="00B02552"/>
    <w:rsid w:val="00B025F1"/>
    <w:rsid w:val="00B03D35"/>
    <w:rsid w:val="00B0526D"/>
    <w:rsid w:val="00B20495"/>
    <w:rsid w:val="00B213D2"/>
    <w:rsid w:val="00B234D0"/>
    <w:rsid w:val="00B2516C"/>
    <w:rsid w:val="00B277FC"/>
    <w:rsid w:val="00B34286"/>
    <w:rsid w:val="00B36395"/>
    <w:rsid w:val="00B37C32"/>
    <w:rsid w:val="00B40DE6"/>
    <w:rsid w:val="00B41422"/>
    <w:rsid w:val="00B41648"/>
    <w:rsid w:val="00B416E9"/>
    <w:rsid w:val="00B4201D"/>
    <w:rsid w:val="00B43A54"/>
    <w:rsid w:val="00B440A0"/>
    <w:rsid w:val="00B50559"/>
    <w:rsid w:val="00B506DA"/>
    <w:rsid w:val="00B540A4"/>
    <w:rsid w:val="00B55001"/>
    <w:rsid w:val="00B562AA"/>
    <w:rsid w:val="00B56AFD"/>
    <w:rsid w:val="00B64966"/>
    <w:rsid w:val="00B701AA"/>
    <w:rsid w:val="00B703B0"/>
    <w:rsid w:val="00B70500"/>
    <w:rsid w:val="00B71BEE"/>
    <w:rsid w:val="00B73A10"/>
    <w:rsid w:val="00B74D67"/>
    <w:rsid w:val="00B76613"/>
    <w:rsid w:val="00B827AC"/>
    <w:rsid w:val="00B843BC"/>
    <w:rsid w:val="00B855C1"/>
    <w:rsid w:val="00B872C9"/>
    <w:rsid w:val="00B873E3"/>
    <w:rsid w:val="00B9270B"/>
    <w:rsid w:val="00B937A7"/>
    <w:rsid w:val="00B94B6F"/>
    <w:rsid w:val="00B970EC"/>
    <w:rsid w:val="00BA17A9"/>
    <w:rsid w:val="00BA3616"/>
    <w:rsid w:val="00BA5A4A"/>
    <w:rsid w:val="00BA62D8"/>
    <w:rsid w:val="00BA6501"/>
    <w:rsid w:val="00BA65AC"/>
    <w:rsid w:val="00BA6CAE"/>
    <w:rsid w:val="00BA72A2"/>
    <w:rsid w:val="00BB2341"/>
    <w:rsid w:val="00BB2D12"/>
    <w:rsid w:val="00BB3B14"/>
    <w:rsid w:val="00BB4348"/>
    <w:rsid w:val="00BB7109"/>
    <w:rsid w:val="00BC18F5"/>
    <w:rsid w:val="00BC3617"/>
    <w:rsid w:val="00BC3749"/>
    <w:rsid w:val="00BC5097"/>
    <w:rsid w:val="00BC64DA"/>
    <w:rsid w:val="00BD15D0"/>
    <w:rsid w:val="00BD211B"/>
    <w:rsid w:val="00BD42D2"/>
    <w:rsid w:val="00BD73B7"/>
    <w:rsid w:val="00BE15E0"/>
    <w:rsid w:val="00BE201C"/>
    <w:rsid w:val="00BE2494"/>
    <w:rsid w:val="00BE2987"/>
    <w:rsid w:val="00BE7882"/>
    <w:rsid w:val="00BF09F4"/>
    <w:rsid w:val="00BF25FB"/>
    <w:rsid w:val="00BF3A20"/>
    <w:rsid w:val="00BF5DB8"/>
    <w:rsid w:val="00BF6BE3"/>
    <w:rsid w:val="00C0481E"/>
    <w:rsid w:val="00C060A8"/>
    <w:rsid w:val="00C11094"/>
    <w:rsid w:val="00C115C1"/>
    <w:rsid w:val="00C130E6"/>
    <w:rsid w:val="00C13D5B"/>
    <w:rsid w:val="00C15DFE"/>
    <w:rsid w:val="00C1677B"/>
    <w:rsid w:val="00C21B5A"/>
    <w:rsid w:val="00C250D3"/>
    <w:rsid w:val="00C27C0A"/>
    <w:rsid w:val="00C31E46"/>
    <w:rsid w:val="00C3250E"/>
    <w:rsid w:val="00C325AF"/>
    <w:rsid w:val="00C32789"/>
    <w:rsid w:val="00C36B34"/>
    <w:rsid w:val="00C37718"/>
    <w:rsid w:val="00C439C3"/>
    <w:rsid w:val="00C44490"/>
    <w:rsid w:val="00C4458B"/>
    <w:rsid w:val="00C446E5"/>
    <w:rsid w:val="00C46590"/>
    <w:rsid w:val="00C52263"/>
    <w:rsid w:val="00C53A16"/>
    <w:rsid w:val="00C56878"/>
    <w:rsid w:val="00C60508"/>
    <w:rsid w:val="00C61E79"/>
    <w:rsid w:val="00C673CD"/>
    <w:rsid w:val="00C677C2"/>
    <w:rsid w:val="00C71FFC"/>
    <w:rsid w:val="00C7235C"/>
    <w:rsid w:val="00C728B0"/>
    <w:rsid w:val="00C74F62"/>
    <w:rsid w:val="00C75ABF"/>
    <w:rsid w:val="00C75B38"/>
    <w:rsid w:val="00C7717A"/>
    <w:rsid w:val="00C82DBF"/>
    <w:rsid w:val="00C834CA"/>
    <w:rsid w:val="00C87C59"/>
    <w:rsid w:val="00C917EB"/>
    <w:rsid w:val="00C93034"/>
    <w:rsid w:val="00C9344A"/>
    <w:rsid w:val="00C93DDE"/>
    <w:rsid w:val="00C9516A"/>
    <w:rsid w:val="00C97A0A"/>
    <w:rsid w:val="00CA0964"/>
    <w:rsid w:val="00CA0ECE"/>
    <w:rsid w:val="00CB668F"/>
    <w:rsid w:val="00CB671B"/>
    <w:rsid w:val="00CC012B"/>
    <w:rsid w:val="00CC0A9C"/>
    <w:rsid w:val="00CC5147"/>
    <w:rsid w:val="00CC6747"/>
    <w:rsid w:val="00CC7436"/>
    <w:rsid w:val="00CD0AB9"/>
    <w:rsid w:val="00CD0DB7"/>
    <w:rsid w:val="00CD1699"/>
    <w:rsid w:val="00CD4007"/>
    <w:rsid w:val="00CD4903"/>
    <w:rsid w:val="00CD57AD"/>
    <w:rsid w:val="00CD6CFD"/>
    <w:rsid w:val="00CE0F1C"/>
    <w:rsid w:val="00CE29AF"/>
    <w:rsid w:val="00CF0B07"/>
    <w:rsid w:val="00CF26BE"/>
    <w:rsid w:val="00CF2B79"/>
    <w:rsid w:val="00CF4927"/>
    <w:rsid w:val="00CF5EAD"/>
    <w:rsid w:val="00D008B2"/>
    <w:rsid w:val="00D00DE8"/>
    <w:rsid w:val="00D018E5"/>
    <w:rsid w:val="00D02161"/>
    <w:rsid w:val="00D02218"/>
    <w:rsid w:val="00D02345"/>
    <w:rsid w:val="00D0446E"/>
    <w:rsid w:val="00D06337"/>
    <w:rsid w:val="00D06C16"/>
    <w:rsid w:val="00D12C0F"/>
    <w:rsid w:val="00D13F18"/>
    <w:rsid w:val="00D158DC"/>
    <w:rsid w:val="00D1597A"/>
    <w:rsid w:val="00D16FFD"/>
    <w:rsid w:val="00D25B8A"/>
    <w:rsid w:val="00D26CC3"/>
    <w:rsid w:val="00D27725"/>
    <w:rsid w:val="00D27B78"/>
    <w:rsid w:val="00D27FDD"/>
    <w:rsid w:val="00D3000C"/>
    <w:rsid w:val="00D31B5B"/>
    <w:rsid w:val="00D40AD2"/>
    <w:rsid w:val="00D41AB9"/>
    <w:rsid w:val="00D42BF4"/>
    <w:rsid w:val="00D46F21"/>
    <w:rsid w:val="00D525E7"/>
    <w:rsid w:val="00D53ED2"/>
    <w:rsid w:val="00D54A19"/>
    <w:rsid w:val="00D54FEB"/>
    <w:rsid w:val="00D55FB2"/>
    <w:rsid w:val="00D56FDA"/>
    <w:rsid w:val="00D5709E"/>
    <w:rsid w:val="00D5711D"/>
    <w:rsid w:val="00D616E2"/>
    <w:rsid w:val="00D62B51"/>
    <w:rsid w:val="00D639B8"/>
    <w:rsid w:val="00D642BB"/>
    <w:rsid w:val="00D64CA7"/>
    <w:rsid w:val="00D65375"/>
    <w:rsid w:val="00D661E8"/>
    <w:rsid w:val="00D66473"/>
    <w:rsid w:val="00D6701F"/>
    <w:rsid w:val="00D72581"/>
    <w:rsid w:val="00D73A6D"/>
    <w:rsid w:val="00D74668"/>
    <w:rsid w:val="00D759B6"/>
    <w:rsid w:val="00D76713"/>
    <w:rsid w:val="00D81CD2"/>
    <w:rsid w:val="00D85719"/>
    <w:rsid w:val="00D85969"/>
    <w:rsid w:val="00D85AB0"/>
    <w:rsid w:val="00D866BC"/>
    <w:rsid w:val="00D86990"/>
    <w:rsid w:val="00D86C9A"/>
    <w:rsid w:val="00D900DA"/>
    <w:rsid w:val="00D9127F"/>
    <w:rsid w:val="00D91EF2"/>
    <w:rsid w:val="00D93F5F"/>
    <w:rsid w:val="00D94606"/>
    <w:rsid w:val="00D971AA"/>
    <w:rsid w:val="00D97D66"/>
    <w:rsid w:val="00DA1298"/>
    <w:rsid w:val="00DA1B28"/>
    <w:rsid w:val="00DA682E"/>
    <w:rsid w:val="00DA6983"/>
    <w:rsid w:val="00DA7332"/>
    <w:rsid w:val="00DA7A8F"/>
    <w:rsid w:val="00DB2896"/>
    <w:rsid w:val="00DB2B8B"/>
    <w:rsid w:val="00DB3A9E"/>
    <w:rsid w:val="00DB4951"/>
    <w:rsid w:val="00DB527E"/>
    <w:rsid w:val="00DB55E5"/>
    <w:rsid w:val="00DB5846"/>
    <w:rsid w:val="00DB7B41"/>
    <w:rsid w:val="00DC00A8"/>
    <w:rsid w:val="00DC71AD"/>
    <w:rsid w:val="00DC7FF5"/>
    <w:rsid w:val="00DD3E51"/>
    <w:rsid w:val="00DD44A4"/>
    <w:rsid w:val="00DD4A29"/>
    <w:rsid w:val="00DE07B8"/>
    <w:rsid w:val="00DE07CB"/>
    <w:rsid w:val="00DE2AE1"/>
    <w:rsid w:val="00DE38BA"/>
    <w:rsid w:val="00DE3A02"/>
    <w:rsid w:val="00DE3A3F"/>
    <w:rsid w:val="00DE408E"/>
    <w:rsid w:val="00DE41C7"/>
    <w:rsid w:val="00DE61A4"/>
    <w:rsid w:val="00DE7E0C"/>
    <w:rsid w:val="00DF1965"/>
    <w:rsid w:val="00DF23B4"/>
    <w:rsid w:val="00DF4FDF"/>
    <w:rsid w:val="00DF6897"/>
    <w:rsid w:val="00DF737F"/>
    <w:rsid w:val="00E026E2"/>
    <w:rsid w:val="00E03760"/>
    <w:rsid w:val="00E041DE"/>
    <w:rsid w:val="00E057E8"/>
    <w:rsid w:val="00E0717E"/>
    <w:rsid w:val="00E117C2"/>
    <w:rsid w:val="00E11F24"/>
    <w:rsid w:val="00E14B58"/>
    <w:rsid w:val="00E2097F"/>
    <w:rsid w:val="00E20D6F"/>
    <w:rsid w:val="00E211AD"/>
    <w:rsid w:val="00E22EB1"/>
    <w:rsid w:val="00E2337C"/>
    <w:rsid w:val="00E23832"/>
    <w:rsid w:val="00E23947"/>
    <w:rsid w:val="00E23A55"/>
    <w:rsid w:val="00E2623B"/>
    <w:rsid w:val="00E303E8"/>
    <w:rsid w:val="00E312D5"/>
    <w:rsid w:val="00E32015"/>
    <w:rsid w:val="00E32772"/>
    <w:rsid w:val="00E327DF"/>
    <w:rsid w:val="00E35F03"/>
    <w:rsid w:val="00E40394"/>
    <w:rsid w:val="00E41858"/>
    <w:rsid w:val="00E42CF4"/>
    <w:rsid w:val="00E433BC"/>
    <w:rsid w:val="00E44897"/>
    <w:rsid w:val="00E46F7E"/>
    <w:rsid w:val="00E47047"/>
    <w:rsid w:val="00E4758A"/>
    <w:rsid w:val="00E47A9A"/>
    <w:rsid w:val="00E500B1"/>
    <w:rsid w:val="00E55DAA"/>
    <w:rsid w:val="00E570F6"/>
    <w:rsid w:val="00E57E77"/>
    <w:rsid w:val="00E656C6"/>
    <w:rsid w:val="00E65D23"/>
    <w:rsid w:val="00E6642A"/>
    <w:rsid w:val="00E66E2B"/>
    <w:rsid w:val="00E67158"/>
    <w:rsid w:val="00E67415"/>
    <w:rsid w:val="00E7089A"/>
    <w:rsid w:val="00E75105"/>
    <w:rsid w:val="00E76D5D"/>
    <w:rsid w:val="00E8250C"/>
    <w:rsid w:val="00E837A2"/>
    <w:rsid w:val="00E84BF8"/>
    <w:rsid w:val="00E90ED2"/>
    <w:rsid w:val="00E9153F"/>
    <w:rsid w:val="00E9200B"/>
    <w:rsid w:val="00E9269F"/>
    <w:rsid w:val="00E929F5"/>
    <w:rsid w:val="00EA0DC5"/>
    <w:rsid w:val="00EA227B"/>
    <w:rsid w:val="00EA49A2"/>
    <w:rsid w:val="00EB0F42"/>
    <w:rsid w:val="00EB19B3"/>
    <w:rsid w:val="00EB4351"/>
    <w:rsid w:val="00EB4468"/>
    <w:rsid w:val="00EB639A"/>
    <w:rsid w:val="00EB70FA"/>
    <w:rsid w:val="00EB7716"/>
    <w:rsid w:val="00EC0870"/>
    <w:rsid w:val="00EC19AE"/>
    <w:rsid w:val="00EC28A9"/>
    <w:rsid w:val="00EC2B95"/>
    <w:rsid w:val="00EC30DE"/>
    <w:rsid w:val="00EC3DB8"/>
    <w:rsid w:val="00EC7336"/>
    <w:rsid w:val="00ED188B"/>
    <w:rsid w:val="00ED2960"/>
    <w:rsid w:val="00ED48E3"/>
    <w:rsid w:val="00ED4A74"/>
    <w:rsid w:val="00ED5A8F"/>
    <w:rsid w:val="00ED5CAB"/>
    <w:rsid w:val="00ED5E56"/>
    <w:rsid w:val="00ED7BFE"/>
    <w:rsid w:val="00EE2B09"/>
    <w:rsid w:val="00EE343B"/>
    <w:rsid w:val="00EE4D1A"/>
    <w:rsid w:val="00EE5007"/>
    <w:rsid w:val="00EE67BE"/>
    <w:rsid w:val="00EE7CA2"/>
    <w:rsid w:val="00EF0662"/>
    <w:rsid w:val="00EF3D8A"/>
    <w:rsid w:val="00EF4098"/>
    <w:rsid w:val="00EF4680"/>
    <w:rsid w:val="00EF53F0"/>
    <w:rsid w:val="00EF71FE"/>
    <w:rsid w:val="00F026BF"/>
    <w:rsid w:val="00F139EE"/>
    <w:rsid w:val="00F14465"/>
    <w:rsid w:val="00F14AD3"/>
    <w:rsid w:val="00F167E8"/>
    <w:rsid w:val="00F172B9"/>
    <w:rsid w:val="00F17383"/>
    <w:rsid w:val="00F2073B"/>
    <w:rsid w:val="00F20B86"/>
    <w:rsid w:val="00F20F40"/>
    <w:rsid w:val="00F227FF"/>
    <w:rsid w:val="00F24871"/>
    <w:rsid w:val="00F2489D"/>
    <w:rsid w:val="00F26B2E"/>
    <w:rsid w:val="00F27100"/>
    <w:rsid w:val="00F30C0C"/>
    <w:rsid w:val="00F31DDC"/>
    <w:rsid w:val="00F341AC"/>
    <w:rsid w:val="00F3554B"/>
    <w:rsid w:val="00F35EA7"/>
    <w:rsid w:val="00F368E9"/>
    <w:rsid w:val="00F40540"/>
    <w:rsid w:val="00F40C21"/>
    <w:rsid w:val="00F42D84"/>
    <w:rsid w:val="00F4556C"/>
    <w:rsid w:val="00F461DF"/>
    <w:rsid w:val="00F50BF1"/>
    <w:rsid w:val="00F5269D"/>
    <w:rsid w:val="00F5425B"/>
    <w:rsid w:val="00F5548A"/>
    <w:rsid w:val="00F556B4"/>
    <w:rsid w:val="00F57C1D"/>
    <w:rsid w:val="00F60757"/>
    <w:rsid w:val="00F6254B"/>
    <w:rsid w:val="00F62803"/>
    <w:rsid w:val="00F635FC"/>
    <w:rsid w:val="00F652E4"/>
    <w:rsid w:val="00F65464"/>
    <w:rsid w:val="00F65E61"/>
    <w:rsid w:val="00F75067"/>
    <w:rsid w:val="00F76DBB"/>
    <w:rsid w:val="00F82B71"/>
    <w:rsid w:val="00F85E5B"/>
    <w:rsid w:val="00F86F6C"/>
    <w:rsid w:val="00F87A92"/>
    <w:rsid w:val="00F92B47"/>
    <w:rsid w:val="00F93C54"/>
    <w:rsid w:val="00F94801"/>
    <w:rsid w:val="00F95532"/>
    <w:rsid w:val="00F95C75"/>
    <w:rsid w:val="00F967FE"/>
    <w:rsid w:val="00F97532"/>
    <w:rsid w:val="00FA1DD3"/>
    <w:rsid w:val="00FA289B"/>
    <w:rsid w:val="00FA36B3"/>
    <w:rsid w:val="00FA4D19"/>
    <w:rsid w:val="00FA54CD"/>
    <w:rsid w:val="00FA685B"/>
    <w:rsid w:val="00FA6B43"/>
    <w:rsid w:val="00FA781B"/>
    <w:rsid w:val="00FB07D4"/>
    <w:rsid w:val="00FB1987"/>
    <w:rsid w:val="00FB315A"/>
    <w:rsid w:val="00FB4AAC"/>
    <w:rsid w:val="00FB4EA3"/>
    <w:rsid w:val="00FB57A8"/>
    <w:rsid w:val="00FB615E"/>
    <w:rsid w:val="00FC00FA"/>
    <w:rsid w:val="00FC055F"/>
    <w:rsid w:val="00FC3679"/>
    <w:rsid w:val="00FC3773"/>
    <w:rsid w:val="00FC3852"/>
    <w:rsid w:val="00FC39CE"/>
    <w:rsid w:val="00FC4983"/>
    <w:rsid w:val="00FC4AA1"/>
    <w:rsid w:val="00FC4B6C"/>
    <w:rsid w:val="00FC669B"/>
    <w:rsid w:val="00FD120D"/>
    <w:rsid w:val="00FD28E4"/>
    <w:rsid w:val="00FD454F"/>
    <w:rsid w:val="00FD58C1"/>
    <w:rsid w:val="00FD73BB"/>
    <w:rsid w:val="00FE41E1"/>
    <w:rsid w:val="00FE5E2F"/>
    <w:rsid w:val="00FE7CFB"/>
    <w:rsid w:val="00FF03AF"/>
    <w:rsid w:val="00FF07FB"/>
    <w:rsid w:val="00FF13BB"/>
    <w:rsid w:val="00FF3116"/>
    <w:rsid w:val="00FF5254"/>
    <w:rsid w:val="00FF61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B8A9F"/>
  <w15:docId w15:val="{14D32E1B-4DD3-44B8-872E-FDCDABEE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880"/>
    <w:pPr>
      <w:spacing w:after="0" w:line="240" w:lineRule="auto"/>
      <w:jc w:val="both"/>
    </w:pPr>
    <w:rPr>
      <w:rFonts w:ascii="Roboto" w:hAnsi="Roboto"/>
      <w:sz w:val="24"/>
    </w:rPr>
  </w:style>
  <w:style w:type="paragraph" w:styleId="Balk1">
    <w:name w:val="heading 1"/>
    <w:basedOn w:val="Normal"/>
    <w:next w:val="Normal"/>
    <w:link w:val="Balk1Char"/>
    <w:uiPriority w:val="9"/>
    <w:qFormat/>
    <w:rsid w:val="00AE4F25"/>
    <w:pPr>
      <w:keepNext/>
      <w:keepLines/>
      <w:jc w:val="center"/>
      <w:outlineLvl w:val="0"/>
    </w:pPr>
    <w:rPr>
      <w:rFonts w:ascii="Raleway" w:eastAsiaTheme="majorEastAsia" w:hAnsi="Raleway" w:cstheme="majorBidi"/>
      <w:b/>
      <w:color w:val="00809E"/>
      <w:sz w:val="40"/>
      <w:szCs w:val="32"/>
    </w:rPr>
  </w:style>
  <w:style w:type="paragraph" w:styleId="Balk2">
    <w:name w:val="heading 2"/>
    <w:basedOn w:val="Normal"/>
    <w:next w:val="Normal"/>
    <w:link w:val="Balk2Char"/>
    <w:uiPriority w:val="9"/>
    <w:unhideWhenUsed/>
    <w:qFormat/>
    <w:rsid w:val="00DF737F"/>
    <w:pPr>
      <w:keepNext/>
      <w:keepLines/>
      <w:spacing w:before="240" w:after="120"/>
      <w:jc w:val="center"/>
      <w:outlineLvl w:val="1"/>
    </w:pPr>
    <w:rPr>
      <w:rFonts w:eastAsiaTheme="majorEastAsia" w:cstheme="majorBidi"/>
      <w:b/>
      <w:color w:val="00809E"/>
      <w:sz w:val="32"/>
      <w:szCs w:val="26"/>
    </w:rPr>
  </w:style>
  <w:style w:type="paragraph" w:styleId="Balk3">
    <w:name w:val="heading 3"/>
    <w:basedOn w:val="Normal"/>
    <w:next w:val="Normal"/>
    <w:link w:val="Balk3Char"/>
    <w:autoRedefine/>
    <w:uiPriority w:val="9"/>
    <w:unhideWhenUsed/>
    <w:qFormat/>
    <w:rsid w:val="00206849"/>
    <w:pPr>
      <w:keepNext/>
      <w:keepLines/>
      <w:spacing w:before="240" w:after="120"/>
      <w:jc w:val="left"/>
      <w:outlineLvl w:val="2"/>
    </w:pPr>
    <w:rPr>
      <w:rFonts w:ascii="Roboto Condensed" w:hAnsi="Roboto Condensed" w:cstheme="majorBidi"/>
      <w:color w:val="00809E"/>
      <w:sz w:val="28"/>
      <w:szCs w:val="24"/>
    </w:rPr>
  </w:style>
  <w:style w:type="paragraph" w:styleId="Balk4">
    <w:name w:val="heading 4"/>
    <w:basedOn w:val="Normal"/>
    <w:next w:val="Normal"/>
    <w:link w:val="Balk4Char"/>
    <w:uiPriority w:val="9"/>
    <w:rsid w:val="001968E2"/>
    <w:pPr>
      <w:keepNext/>
      <w:keepLines/>
      <w:spacing w:before="120" w:after="240"/>
      <w:jc w:val="center"/>
      <w:outlineLvl w:val="3"/>
    </w:pPr>
    <w:rPr>
      <w:i/>
      <w:sz w:val="22"/>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2A17BA"/>
    <w:pPr>
      <w:keepNext/>
      <w:keepLines/>
      <w:spacing w:before="200" w:line="276" w:lineRule="auto"/>
      <w:outlineLvl w:val="6"/>
    </w:pPr>
    <w:rPr>
      <w:rFonts w:asciiTheme="majorHAnsi" w:eastAsiaTheme="majorEastAsia" w:hAnsiTheme="majorHAnsi" w:cstheme="majorBidi"/>
      <w:i/>
      <w:iCs/>
      <w:color w:val="404040" w:themeColor="text1" w:themeTint="BF"/>
      <w:lang w:val="en-US" w:eastAsia="en-US"/>
    </w:rPr>
  </w:style>
  <w:style w:type="paragraph" w:styleId="Balk8">
    <w:name w:val="heading 8"/>
    <w:basedOn w:val="Normal"/>
    <w:next w:val="Normal"/>
    <w:link w:val="Balk8Char"/>
    <w:uiPriority w:val="9"/>
    <w:semiHidden/>
    <w:unhideWhenUsed/>
    <w:qFormat/>
    <w:rsid w:val="002A17BA"/>
    <w:pPr>
      <w:keepNext/>
      <w:keepLines/>
      <w:spacing w:before="200" w:line="276" w:lineRule="auto"/>
      <w:outlineLvl w:val="7"/>
    </w:pPr>
    <w:rPr>
      <w:rFonts w:asciiTheme="majorHAnsi" w:eastAsiaTheme="majorEastAsia" w:hAnsiTheme="majorHAnsi" w:cstheme="majorBidi"/>
      <w:color w:val="5B9BD5" w:themeColor="accent1"/>
      <w:szCs w:val="20"/>
      <w:lang w:val="en-US" w:eastAsia="en-US"/>
    </w:rPr>
  </w:style>
  <w:style w:type="paragraph" w:styleId="Balk9">
    <w:name w:val="heading 9"/>
    <w:basedOn w:val="Normal"/>
    <w:next w:val="Normal"/>
    <w:link w:val="Balk9Char"/>
    <w:uiPriority w:val="9"/>
    <w:semiHidden/>
    <w:unhideWhenUsed/>
    <w:qFormat/>
    <w:rsid w:val="002A17BA"/>
    <w:pPr>
      <w:keepNext/>
      <w:keepLines/>
      <w:spacing w:before="200" w:line="276" w:lineRule="auto"/>
      <w:outlineLvl w:val="8"/>
    </w:pPr>
    <w:rPr>
      <w:rFonts w:asciiTheme="majorHAnsi" w:eastAsiaTheme="majorEastAsia" w:hAnsiTheme="majorHAnsi" w:cstheme="majorBidi"/>
      <w:i/>
      <w:iCs/>
      <w:color w:val="404040" w:themeColor="text1" w:themeTint="BF"/>
      <w:szCs w:val="20"/>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E4F25"/>
    <w:rPr>
      <w:rFonts w:ascii="Raleway" w:eastAsiaTheme="majorEastAsia" w:hAnsi="Raleway" w:cstheme="majorBidi"/>
      <w:b/>
      <w:color w:val="00809E"/>
      <w:sz w:val="40"/>
      <w:szCs w:val="32"/>
    </w:rPr>
  </w:style>
  <w:style w:type="character" w:customStyle="1" w:styleId="Balk2Char">
    <w:name w:val="Başlık 2 Char"/>
    <w:basedOn w:val="VarsaylanParagrafYazTipi"/>
    <w:link w:val="Balk2"/>
    <w:uiPriority w:val="9"/>
    <w:rsid w:val="00DF737F"/>
    <w:rPr>
      <w:rFonts w:ascii="Roboto" w:eastAsiaTheme="majorEastAsia" w:hAnsi="Roboto" w:cstheme="majorBidi"/>
      <w:b/>
      <w:color w:val="00809E"/>
      <w:sz w:val="32"/>
      <w:szCs w:val="26"/>
    </w:rPr>
  </w:style>
  <w:style w:type="character" w:customStyle="1" w:styleId="Balk3Char">
    <w:name w:val="Başlık 3 Char"/>
    <w:basedOn w:val="VarsaylanParagrafYazTipi"/>
    <w:link w:val="Balk3"/>
    <w:uiPriority w:val="9"/>
    <w:rsid w:val="00206849"/>
    <w:rPr>
      <w:rFonts w:ascii="Roboto Condensed" w:hAnsi="Roboto Condensed" w:cstheme="majorBidi"/>
      <w:color w:val="00809E"/>
      <w:sz w:val="28"/>
      <w:szCs w:val="24"/>
    </w:rPr>
  </w:style>
  <w:style w:type="character" w:customStyle="1" w:styleId="Balk4Char">
    <w:name w:val="Başlık 4 Char"/>
    <w:basedOn w:val="VarsaylanParagrafYazTipi"/>
    <w:link w:val="Balk4"/>
    <w:uiPriority w:val="9"/>
    <w:rsid w:val="001968E2"/>
    <w:rPr>
      <w:rFonts w:ascii="Roboto" w:hAnsi="Roboto"/>
      <w:i/>
      <w:szCs w:val="24"/>
    </w:rPr>
  </w:style>
  <w:style w:type="character" w:customStyle="1" w:styleId="Balk5Char">
    <w:name w:val="Başlık 5 Char"/>
    <w:basedOn w:val="VarsaylanParagrafYazTipi"/>
    <w:link w:val="Balk5"/>
    <w:uiPriority w:val="9"/>
    <w:rsid w:val="002A17BA"/>
    <w:rPr>
      <w:b/>
    </w:rPr>
  </w:style>
  <w:style w:type="character" w:customStyle="1" w:styleId="Balk6Char">
    <w:name w:val="Başlık 6 Char"/>
    <w:basedOn w:val="VarsaylanParagrafYazTipi"/>
    <w:link w:val="Balk6"/>
    <w:uiPriority w:val="9"/>
    <w:rsid w:val="002A17BA"/>
    <w:rPr>
      <w:b/>
      <w:sz w:val="20"/>
      <w:szCs w:val="20"/>
    </w:rPr>
  </w:style>
  <w:style w:type="character" w:customStyle="1" w:styleId="Balk7Char">
    <w:name w:val="Başlık 7 Char"/>
    <w:basedOn w:val="VarsaylanParagrafYazTipi"/>
    <w:link w:val="Balk7"/>
    <w:uiPriority w:val="9"/>
    <w:semiHidden/>
    <w:rsid w:val="002A17BA"/>
    <w:rPr>
      <w:rFonts w:asciiTheme="majorHAnsi" w:eastAsiaTheme="majorEastAsia" w:hAnsiTheme="majorHAnsi" w:cstheme="majorBidi"/>
      <w:i/>
      <w:iCs/>
      <w:color w:val="404040" w:themeColor="text1" w:themeTint="BF"/>
      <w:sz w:val="24"/>
      <w:lang w:val="en-US" w:eastAsia="en-US"/>
    </w:rPr>
  </w:style>
  <w:style w:type="character" w:customStyle="1" w:styleId="Balk8Char">
    <w:name w:val="Başlık 8 Char"/>
    <w:basedOn w:val="VarsaylanParagrafYazTipi"/>
    <w:link w:val="Balk8"/>
    <w:uiPriority w:val="9"/>
    <w:semiHidden/>
    <w:rsid w:val="002A17BA"/>
    <w:rPr>
      <w:rFonts w:asciiTheme="majorHAnsi" w:eastAsiaTheme="majorEastAsia" w:hAnsiTheme="majorHAnsi" w:cstheme="majorBidi"/>
      <w:color w:val="5B9BD5" w:themeColor="accent1"/>
      <w:sz w:val="24"/>
      <w:szCs w:val="20"/>
      <w:lang w:val="en-US" w:eastAsia="en-US"/>
    </w:rPr>
  </w:style>
  <w:style w:type="character" w:customStyle="1" w:styleId="Balk9Char">
    <w:name w:val="Başlık 9 Char"/>
    <w:basedOn w:val="VarsaylanParagrafYazTipi"/>
    <w:link w:val="Balk9"/>
    <w:uiPriority w:val="9"/>
    <w:semiHidden/>
    <w:rsid w:val="002A17BA"/>
    <w:rPr>
      <w:rFonts w:asciiTheme="majorHAnsi" w:eastAsiaTheme="majorEastAsia" w:hAnsiTheme="majorHAnsi" w:cstheme="majorBidi"/>
      <w:i/>
      <w:iCs/>
      <w:color w:val="404040" w:themeColor="text1" w:themeTint="BF"/>
      <w:sz w:val="24"/>
      <w:szCs w:val="20"/>
      <w:lang w:val="en-US" w:eastAsia="en-US"/>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before="480" w:after="120"/>
    </w:pPr>
    <w:rPr>
      <w:b/>
      <w:sz w:val="72"/>
      <w:szCs w:val="72"/>
    </w:rPr>
  </w:style>
  <w:style w:type="character" w:customStyle="1" w:styleId="KonuBalChar">
    <w:name w:val="Konu Başlığı Char"/>
    <w:basedOn w:val="VarsaylanParagrafYazTipi"/>
    <w:link w:val="KonuBal"/>
    <w:uiPriority w:val="10"/>
    <w:rsid w:val="002A17BA"/>
    <w:rPr>
      <w:b/>
      <w:sz w:val="72"/>
      <w:szCs w:val="72"/>
    </w:rPr>
  </w:style>
  <w:style w:type="paragraph" w:styleId="ListeParagraf">
    <w:name w:val="List Paragraph"/>
    <w:basedOn w:val="Normal"/>
    <w:uiPriority w:val="34"/>
    <w:qFormat/>
    <w:rsid w:val="000325D9"/>
    <w:pPr>
      <w:ind w:left="720"/>
      <w:contextualSpacing/>
    </w:pPr>
  </w:style>
  <w:style w:type="table" w:styleId="TabloKlavuzu">
    <w:name w:val="Table Grid"/>
    <w:basedOn w:val="NormalTablo"/>
    <w:uiPriority w:val="39"/>
    <w:rsid w:val="00EA1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8A48BA"/>
    <w:pPr>
      <w:tabs>
        <w:tab w:val="decimal" w:pos="360"/>
      </w:tabs>
      <w:spacing w:after="200" w:line="276" w:lineRule="auto"/>
    </w:pPr>
    <w:rPr>
      <w:rFonts w:eastAsiaTheme="minorEastAsia" w:cs="Times New Roman"/>
    </w:rPr>
  </w:style>
  <w:style w:type="paragraph" w:styleId="DipnotMetni">
    <w:name w:val="footnote text"/>
    <w:basedOn w:val="Normal"/>
    <w:link w:val="DipnotMetniChar"/>
    <w:uiPriority w:val="99"/>
    <w:unhideWhenUsed/>
    <w:rsid w:val="008A48BA"/>
    <w:rPr>
      <w:rFonts w:eastAsiaTheme="minorEastAsia" w:cs="Times New Roman"/>
      <w:sz w:val="20"/>
      <w:szCs w:val="20"/>
    </w:rPr>
  </w:style>
  <w:style w:type="character" w:customStyle="1" w:styleId="DipnotMetniChar">
    <w:name w:val="Dipnot Metni Char"/>
    <w:basedOn w:val="VarsaylanParagrafYazTipi"/>
    <w:link w:val="DipnotMetni"/>
    <w:uiPriority w:val="99"/>
    <w:rsid w:val="008A48BA"/>
    <w:rPr>
      <w:rFonts w:eastAsiaTheme="minorEastAsia" w:cs="Times New Roman"/>
      <w:sz w:val="20"/>
      <w:szCs w:val="20"/>
      <w:lang w:eastAsia="tr-TR"/>
    </w:rPr>
  </w:style>
  <w:style w:type="character" w:styleId="HafifVurgulama">
    <w:name w:val="Subtle Emphasis"/>
    <w:basedOn w:val="VarsaylanParagrafYazTipi"/>
    <w:uiPriority w:val="19"/>
    <w:qFormat/>
    <w:rsid w:val="008A48BA"/>
    <w:rPr>
      <w:i/>
      <w:iCs/>
    </w:rPr>
  </w:style>
  <w:style w:type="table" w:styleId="AkGlgeleme-Vurgu1">
    <w:name w:val="Light Shading Accent 1"/>
    <w:basedOn w:val="NormalTablo"/>
    <w:uiPriority w:val="60"/>
    <w:rsid w:val="008A48BA"/>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DzTablo5">
    <w:name w:val="Plain Table 5"/>
    <w:basedOn w:val="NormalTablo"/>
    <w:uiPriority w:val="45"/>
    <w:rsid w:val="008A48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KlavuzTablo1Ak-Vurgu4">
    <w:name w:val="Grid Table 1 Light Accent 4"/>
    <w:basedOn w:val="NormalTablo"/>
    <w:uiPriority w:val="46"/>
    <w:rsid w:val="008A48B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KlavuzTablo1Ak-Vurgu5">
    <w:name w:val="Grid Table 1 Light Accent 5"/>
    <w:basedOn w:val="NormalTablo"/>
    <w:uiPriority w:val="46"/>
    <w:rsid w:val="008A48B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KlavuzuTablo4-Vurgu1">
    <w:name w:val="Grid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KlavuzuTablo4-Vurgu4">
    <w:name w:val="Grid Table 4 Accent 4"/>
    <w:basedOn w:val="NormalTablo"/>
    <w:uiPriority w:val="49"/>
    <w:rsid w:val="00CA07E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KlavuzuTablo4-Vurgu2">
    <w:name w:val="Grid Table 4 Accent 2"/>
    <w:basedOn w:val="NormalTablo"/>
    <w:uiPriority w:val="49"/>
    <w:rsid w:val="00CA07E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ralkYok">
    <w:name w:val="No Spacing"/>
    <w:link w:val="AralkYokChar"/>
    <w:uiPriority w:val="1"/>
    <w:qFormat/>
    <w:rsid w:val="007012AC"/>
    <w:pPr>
      <w:spacing w:after="0" w:line="240" w:lineRule="auto"/>
    </w:pPr>
    <w:rPr>
      <w:rFonts w:eastAsiaTheme="minorEastAsia"/>
    </w:rPr>
  </w:style>
  <w:style w:type="character" w:customStyle="1" w:styleId="AralkYokChar">
    <w:name w:val="Aralık Yok Char"/>
    <w:basedOn w:val="VarsaylanParagrafYazTipi"/>
    <w:link w:val="AralkYok"/>
    <w:uiPriority w:val="1"/>
    <w:rsid w:val="007012AC"/>
    <w:rPr>
      <w:rFonts w:eastAsiaTheme="minorEastAsia"/>
      <w:lang w:eastAsia="tr-TR"/>
    </w:rPr>
  </w:style>
  <w:style w:type="character" w:styleId="Kpr">
    <w:name w:val="Hyperlink"/>
    <w:basedOn w:val="VarsaylanParagrafYazTipi"/>
    <w:uiPriority w:val="99"/>
    <w:unhideWhenUsed/>
    <w:rsid w:val="001B159A"/>
    <w:rPr>
      <w:color w:val="0563C1" w:themeColor="hyperlink"/>
      <w:u w:val="single"/>
    </w:rPr>
  </w:style>
  <w:style w:type="character" w:customStyle="1" w:styleId="tlid-translation">
    <w:name w:val="tlid-translation"/>
    <w:basedOn w:val="VarsaylanParagrafYazTipi"/>
    <w:rsid w:val="001B159A"/>
  </w:style>
  <w:style w:type="paragraph" w:styleId="BalonMetni">
    <w:name w:val="Balloon Text"/>
    <w:basedOn w:val="Normal"/>
    <w:link w:val="BalonMetniChar"/>
    <w:uiPriority w:val="99"/>
    <w:semiHidden/>
    <w:unhideWhenUsed/>
    <w:rsid w:val="00FD066E"/>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066E"/>
    <w:rPr>
      <w:rFonts w:ascii="Segoe UI" w:hAnsi="Segoe UI" w:cs="Segoe UI"/>
      <w:sz w:val="18"/>
      <w:szCs w:val="18"/>
    </w:rPr>
  </w:style>
  <w:style w:type="table" w:customStyle="1" w:styleId="TableGrid1">
    <w:name w:val="Table Grid1"/>
    <w:basedOn w:val="NormalTablo"/>
    <w:next w:val="TabloKlavuzu"/>
    <w:uiPriority w:val="39"/>
    <w:rsid w:val="009B0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39"/>
    <w:rsid w:val="00493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rsid w:val="00C20DA2"/>
    <w:rPr>
      <w:color w:val="605E5C"/>
      <w:shd w:val="clear" w:color="auto" w:fill="E1DFDD"/>
    </w:rPr>
  </w:style>
  <w:style w:type="character" w:styleId="AklamaBavurusu">
    <w:name w:val="annotation reference"/>
    <w:basedOn w:val="VarsaylanParagrafYazTipi"/>
    <w:uiPriority w:val="99"/>
    <w:semiHidden/>
    <w:unhideWhenUsed/>
    <w:rsid w:val="006F0741"/>
    <w:rPr>
      <w:sz w:val="16"/>
      <w:szCs w:val="16"/>
    </w:rPr>
  </w:style>
  <w:style w:type="paragraph" w:styleId="AklamaMetni">
    <w:name w:val="annotation text"/>
    <w:basedOn w:val="Normal"/>
    <w:link w:val="AklamaMetniChar"/>
    <w:uiPriority w:val="99"/>
    <w:semiHidden/>
    <w:unhideWhenUsed/>
    <w:rsid w:val="006F0741"/>
    <w:rPr>
      <w:sz w:val="20"/>
      <w:szCs w:val="20"/>
    </w:rPr>
  </w:style>
  <w:style w:type="character" w:customStyle="1" w:styleId="AklamaMetniChar">
    <w:name w:val="Açıklama Metni Char"/>
    <w:basedOn w:val="VarsaylanParagrafYazTipi"/>
    <w:link w:val="AklamaMetni"/>
    <w:uiPriority w:val="99"/>
    <w:semiHidden/>
    <w:rsid w:val="006F0741"/>
    <w:rPr>
      <w:sz w:val="20"/>
      <w:szCs w:val="20"/>
    </w:rPr>
  </w:style>
  <w:style w:type="paragraph" w:styleId="AklamaKonusu">
    <w:name w:val="annotation subject"/>
    <w:basedOn w:val="AklamaMetni"/>
    <w:next w:val="AklamaMetni"/>
    <w:link w:val="AklamaKonusuChar"/>
    <w:uiPriority w:val="99"/>
    <w:semiHidden/>
    <w:unhideWhenUsed/>
    <w:rsid w:val="006F0741"/>
    <w:rPr>
      <w:b/>
      <w:bCs/>
    </w:rPr>
  </w:style>
  <w:style w:type="character" w:customStyle="1" w:styleId="AklamaKonusuChar">
    <w:name w:val="Açıklama Konusu Char"/>
    <w:basedOn w:val="AklamaMetniChar"/>
    <w:link w:val="AklamaKonusu"/>
    <w:uiPriority w:val="99"/>
    <w:semiHidden/>
    <w:rsid w:val="006F0741"/>
    <w:rPr>
      <w:b/>
      <w:bCs/>
      <w:sz w:val="20"/>
      <w:szCs w:val="20"/>
    </w:rPr>
  </w:style>
  <w:style w:type="paragraph" w:styleId="stBilgi">
    <w:name w:val="header"/>
    <w:basedOn w:val="Normal"/>
    <w:link w:val="stBilgiChar"/>
    <w:uiPriority w:val="99"/>
    <w:unhideWhenUsed/>
    <w:rsid w:val="008313A2"/>
    <w:pPr>
      <w:tabs>
        <w:tab w:val="center" w:pos="4536"/>
        <w:tab w:val="right" w:pos="9072"/>
      </w:tabs>
    </w:pPr>
  </w:style>
  <w:style w:type="character" w:customStyle="1" w:styleId="stBilgiChar">
    <w:name w:val="Üst Bilgi Char"/>
    <w:basedOn w:val="VarsaylanParagrafYazTipi"/>
    <w:link w:val="stBilgi"/>
    <w:uiPriority w:val="99"/>
    <w:rsid w:val="008313A2"/>
  </w:style>
  <w:style w:type="paragraph" w:styleId="AltBilgi">
    <w:name w:val="footer"/>
    <w:basedOn w:val="Normal"/>
    <w:link w:val="AltBilgiChar"/>
    <w:uiPriority w:val="99"/>
    <w:unhideWhenUsed/>
    <w:rsid w:val="008313A2"/>
    <w:pPr>
      <w:tabs>
        <w:tab w:val="center" w:pos="4536"/>
        <w:tab w:val="right" w:pos="9072"/>
      </w:tabs>
    </w:pPr>
  </w:style>
  <w:style w:type="character" w:customStyle="1" w:styleId="AltBilgiChar">
    <w:name w:val="Alt Bilgi Char"/>
    <w:basedOn w:val="VarsaylanParagrafYazTipi"/>
    <w:link w:val="AltBilgi"/>
    <w:uiPriority w:val="99"/>
    <w:rsid w:val="008313A2"/>
  </w:style>
  <w:style w:type="character" w:styleId="zlenenKpr">
    <w:name w:val="FollowedHyperlink"/>
    <w:basedOn w:val="VarsaylanParagrafYazTipi"/>
    <w:uiPriority w:val="99"/>
    <w:semiHidden/>
    <w:unhideWhenUsed/>
    <w:rsid w:val="00C67527"/>
    <w:rPr>
      <w:color w:val="954F72" w:themeColor="followedHyperlink"/>
      <w:u w:val="single"/>
    </w:rPr>
  </w:style>
  <w:style w:type="character" w:customStyle="1" w:styleId="UnresolvedMention2">
    <w:name w:val="Unresolved Mention2"/>
    <w:basedOn w:val="VarsaylanParagrafYazTipi"/>
    <w:uiPriority w:val="99"/>
    <w:semiHidden/>
    <w:unhideWhenUsed/>
    <w:rsid w:val="00C67527"/>
    <w:rPr>
      <w:color w:val="605E5C"/>
      <w:shd w:val="clear" w:color="auto" w:fill="E1DFDD"/>
    </w:rPr>
  </w:style>
  <w:style w:type="character" w:customStyle="1" w:styleId="zmlenmeyenBahsetme1">
    <w:name w:val="Çözümlenmeyen Bahsetme1"/>
    <w:basedOn w:val="VarsaylanParagrafYazTipi"/>
    <w:uiPriority w:val="99"/>
    <w:semiHidden/>
    <w:unhideWhenUsed/>
    <w:rsid w:val="00913847"/>
    <w:rPr>
      <w:color w:val="605E5C"/>
      <w:shd w:val="clear" w:color="auto" w:fill="E1DFDD"/>
    </w:rPr>
  </w:style>
  <w:style w:type="paragraph" w:styleId="TBal">
    <w:name w:val="TOC Heading"/>
    <w:basedOn w:val="Balk1"/>
    <w:next w:val="Normal"/>
    <w:uiPriority w:val="39"/>
    <w:unhideWhenUsed/>
    <w:qFormat/>
    <w:rsid w:val="00CA492B"/>
    <w:pPr>
      <w:outlineLvl w:val="9"/>
    </w:pPr>
  </w:style>
  <w:style w:type="paragraph" w:styleId="T2">
    <w:name w:val="toc 2"/>
    <w:basedOn w:val="Normal"/>
    <w:next w:val="Normal"/>
    <w:autoRedefine/>
    <w:uiPriority w:val="39"/>
    <w:unhideWhenUsed/>
    <w:rsid w:val="00B562AA"/>
    <w:pPr>
      <w:ind w:left="220"/>
      <w:jc w:val="left"/>
    </w:pPr>
    <w:rPr>
      <w:rFonts w:asciiTheme="minorHAnsi" w:hAnsiTheme="minorHAnsi"/>
      <w:smallCaps/>
      <w:sz w:val="20"/>
      <w:szCs w:val="20"/>
    </w:rPr>
  </w:style>
  <w:style w:type="paragraph" w:styleId="T1">
    <w:name w:val="toc 1"/>
    <w:basedOn w:val="Normal"/>
    <w:next w:val="Normal"/>
    <w:autoRedefine/>
    <w:uiPriority w:val="39"/>
    <w:unhideWhenUsed/>
    <w:rsid w:val="003B089E"/>
    <w:pPr>
      <w:spacing w:before="120" w:after="120"/>
      <w:jc w:val="left"/>
    </w:pPr>
    <w:rPr>
      <w:rFonts w:asciiTheme="minorHAnsi" w:hAnsiTheme="minorHAnsi"/>
      <w:b/>
      <w:bCs/>
      <w:caps/>
      <w:sz w:val="20"/>
      <w:szCs w:val="20"/>
    </w:rPr>
  </w:style>
  <w:style w:type="paragraph" w:styleId="T3">
    <w:name w:val="toc 3"/>
    <w:basedOn w:val="Normal"/>
    <w:next w:val="Normal"/>
    <w:autoRedefine/>
    <w:uiPriority w:val="39"/>
    <w:unhideWhenUsed/>
    <w:rsid w:val="009F2E83"/>
    <w:pPr>
      <w:tabs>
        <w:tab w:val="right" w:leader="dot" w:pos="9054"/>
      </w:tabs>
      <w:ind w:left="440"/>
      <w:jc w:val="left"/>
    </w:pPr>
    <w:rPr>
      <w:i/>
      <w:iCs/>
      <w:noProof/>
      <w:sz w:val="22"/>
    </w:rPr>
  </w:style>
  <w:style w:type="table" w:customStyle="1" w:styleId="TableGrid3">
    <w:name w:val="Table Grid3"/>
    <w:basedOn w:val="NormalTablo"/>
    <w:next w:val="TabloKlavuzu"/>
    <w:uiPriority w:val="39"/>
    <w:rsid w:val="00E061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9F23E1"/>
    <w:rPr>
      <w:rFonts w:ascii="Calibri-Identity-H" w:hAnsi="Calibri-Identity-H" w:hint="default"/>
      <w:b w:val="0"/>
      <w:bCs w:val="0"/>
      <w:i w:val="0"/>
      <w:iCs w:val="0"/>
      <w:color w:val="2B2A29"/>
      <w:sz w:val="26"/>
      <w:szCs w:val="26"/>
    </w:rPr>
  </w:style>
  <w:style w:type="character" w:customStyle="1" w:styleId="zmlenmeyenBahsetme2">
    <w:name w:val="Çözümlenmeyen Bahsetme2"/>
    <w:basedOn w:val="VarsaylanParagrafYazTipi"/>
    <w:uiPriority w:val="99"/>
    <w:semiHidden/>
    <w:unhideWhenUsed/>
    <w:rsid w:val="00042E7E"/>
    <w:rPr>
      <w:color w:val="605E5C"/>
      <w:shd w:val="clear" w:color="auto" w:fill="E1DFDD"/>
    </w:rPr>
  </w:style>
  <w:style w:type="character" w:customStyle="1" w:styleId="UnresolvedMention3">
    <w:name w:val="Unresolved Mention3"/>
    <w:basedOn w:val="VarsaylanParagrafYazTipi"/>
    <w:uiPriority w:val="99"/>
    <w:unhideWhenUsed/>
    <w:rsid w:val="00D04650"/>
    <w:rPr>
      <w:color w:val="605E5C"/>
      <w:shd w:val="clear" w:color="auto" w:fill="E1DFDD"/>
    </w:rPr>
  </w:style>
  <w:style w:type="paragraph" w:styleId="T4">
    <w:name w:val="toc 4"/>
    <w:basedOn w:val="Normal"/>
    <w:next w:val="Normal"/>
    <w:autoRedefine/>
    <w:uiPriority w:val="39"/>
    <w:unhideWhenUsed/>
    <w:rsid w:val="00E76159"/>
    <w:pPr>
      <w:ind w:left="660"/>
      <w:jc w:val="left"/>
    </w:pPr>
    <w:rPr>
      <w:rFonts w:asciiTheme="minorHAnsi" w:hAnsiTheme="minorHAnsi"/>
      <w:sz w:val="18"/>
      <w:szCs w:val="18"/>
    </w:rPr>
  </w:style>
  <w:style w:type="paragraph" w:styleId="T5">
    <w:name w:val="toc 5"/>
    <w:basedOn w:val="Normal"/>
    <w:next w:val="Normal"/>
    <w:autoRedefine/>
    <w:uiPriority w:val="39"/>
    <w:unhideWhenUsed/>
    <w:rsid w:val="00E76159"/>
    <w:pPr>
      <w:ind w:left="880"/>
      <w:jc w:val="left"/>
    </w:pPr>
    <w:rPr>
      <w:rFonts w:asciiTheme="minorHAnsi" w:hAnsiTheme="minorHAnsi"/>
      <w:sz w:val="18"/>
      <w:szCs w:val="18"/>
    </w:rPr>
  </w:style>
  <w:style w:type="paragraph" w:styleId="T6">
    <w:name w:val="toc 6"/>
    <w:basedOn w:val="Normal"/>
    <w:next w:val="Normal"/>
    <w:autoRedefine/>
    <w:uiPriority w:val="39"/>
    <w:unhideWhenUsed/>
    <w:rsid w:val="00E76159"/>
    <w:pPr>
      <w:ind w:left="1100"/>
      <w:jc w:val="left"/>
    </w:pPr>
    <w:rPr>
      <w:rFonts w:asciiTheme="minorHAnsi" w:hAnsiTheme="minorHAnsi"/>
      <w:sz w:val="18"/>
      <w:szCs w:val="18"/>
    </w:rPr>
  </w:style>
  <w:style w:type="paragraph" w:styleId="T7">
    <w:name w:val="toc 7"/>
    <w:basedOn w:val="Normal"/>
    <w:next w:val="Normal"/>
    <w:autoRedefine/>
    <w:uiPriority w:val="39"/>
    <w:unhideWhenUsed/>
    <w:rsid w:val="00E76159"/>
    <w:pPr>
      <w:ind w:left="1320"/>
      <w:jc w:val="left"/>
    </w:pPr>
    <w:rPr>
      <w:rFonts w:asciiTheme="minorHAnsi" w:hAnsiTheme="minorHAnsi"/>
      <w:sz w:val="18"/>
      <w:szCs w:val="18"/>
    </w:rPr>
  </w:style>
  <w:style w:type="paragraph" w:styleId="T8">
    <w:name w:val="toc 8"/>
    <w:basedOn w:val="Normal"/>
    <w:next w:val="Normal"/>
    <w:autoRedefine/>
    <w:uiPriority w:val="39"/>
    <w:unhideWhenUsed/>
    <w:rsid w:val="00E76159"/>
    <w:pPr>
      <w:ind w:left="1540"/>
      <w:jc w:val="left"/>
    </w:pPr>
    <w:rPr>
      <w:rFonts w:asciiTheme="minorHAnsi" w:hAnsiTheme="minorHAnsi"/>
      <w:sz w:val="18"/>
      <w:szCs w:val="18"/>
    </w:rPr>
  </w:style>
  <w:style w:type="paragraph" w:styleId="T9">
    <w:name w:val="toc 9"/>
    <w:basedOn w:val="Normal"/>
    <w:next w:val="Normal"/>
    <w:autoRedefine/>
    <w:uiPriority w:val="39"/>
    <w:unhideWhenUsed/>
    <w:rsid w:val="00E76159"/>
    <w:pPr>
      <w:ind w:left="1760"/>
      <w:jc w:val="left"/>
    </w:pPr>
    <w:rPr>
      <w:rFonts w:asciiTheme="minorHAnsi" w:hAnsiTheme="minorHAnsi"/>
      <w:sz w:val="18"/>
      <w:szCs w:val="18"/>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character" w:customStyle="1" w:styleId="AltyazChar">
    <w:name w:val="Altyazı Char"/>
    <w:basedOn w:val="VarsaylanParagrafYazTipi"/>
    <w:link w:val="Altyaz"/>
    <w:uiPriority w:val="11"/>
    <w:rsid w:val="002A17BA"/>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a">
    <w:basedOn w:val="TableNormal1"/>
    <w:tblPr>
      <w:tblStyleRowBandSize w:val="1"/>
      <w:tblStyleColBandSize w:val="1"/>
      <w:tblCellMar>
        <w:left w:w="115" w:type="dxa"/>
        <w:right w:w="115"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b">
    <w:basedOn w:val="TableNormal1"/>
    <w:pPr>
      <w:spacing w:after="0" w:line="240" w:lineRule="auto"/>
    </w:pPr>
    <w:rPr>
      <w:color w:val="2E75B5"/>
    </w:rPr>
    <w:tblPr>
      <w:tblStyleRowBandSize w:val="1"/>
      <w:tblStyleColBandSize w:val="1"/>
      <w:tblCellMar>
        <w:left w:w="108" w:type="dxa"/>
        <w:right w:w="108" w:type="dxa"/>
      </w:tblCellMar>
    </w:tblPr>
  </w:style>
  <w:style w:type="character" w:customStyle="1" w:styleId="zmlenmeyenBahsetme3">
    <w:name w:val="Çözümlenmeyen Bahsetme3"/>
    <w:basedOn w:val="VarsaylanParagrafYazTipi"/>
    <w:uiPriority w:val="99"/>
    <w:semiHidden/>
    <w:unhideWhenUsed/>
    <w:rsid w:val="00F167E8"/>
    <w:rPr>
      <w:color w:val="605E5C"/>
      <w:shd w:val="clear" w:color="auto" w:fill="E1DFDD"/>
    </w:rPr>
  </w:style>
  <w:style w:type="paragraph" w:styleId="ResimYazs">
    <w:name w:val="caption"/>
    <w:basedOn w:val="Normal"/>
    <w:next w:val="Normal"/>
    <w:uiPriority w:val="35"/>
    <w:unhideWhenUsed/>
    <w:qFormat/>
    <w:rsid w:val="00765C21"/>
    <w:pPr>
      <w:spacing w:before="120" w:after="240"/>
      <w:jc w:val="center"/>
    </w:pPr>
    <w:rPr>
      <w:i/>
      <w:sz w:val="22"/>
    </w:rPr>
  </w:style>
  <w:style w:type="paragraph" w:styleId="NormalWeb">
    <w:name w:val="Normal (Web)"/>
    <w:basedOn w:val="Normal"/>
    <w:uiPriority w:val="99"/>
    <w:unhideWhenUsed/>
    <w:rsid w:val="0007296C"/>
    <w:pPr>
      <w:spacing w:before="100" w:beforeAutospacing="1" w:after="100" w:afterAutospacing="1"/>
    </w:pPr>
    <w:rPr>
      <w:rFonts w:ascii="Times New Roman" w:eastAsia="Times New Roman" w:hAnsi="Times New Roman" w:cs="Times New Roman"/>
      <w:szCs w:val="24"/>
    </w:rPr>
  </w:style>
  <w:style w:type="character" w:customStyle="1" w:styleId="zmlenmeyenBahsetme4">
    <w:name w:val="Çözümlenmeyen Bahsetme4"/>
    <w:basedOn w:val="VarsaylanParagrafYazTipi"/>
    <w:uiPriority w:val="99"/>
    <w:semiHidden/>
    <w:unhideWhenUsed/>
    <w:rsid w:val="003B71AC"/>
    <w:rPr>
      <w:color w:val="605E5C"/>
      <w:shd w:val="clear" w:color="auto" w:fill="E1DFDD"/>
    </w:rPr>
  </w:style>
  <w:style w:type="character" w:customStyle="1" w:styleId="zmlenmeyenBahsetme5">
    <w:name w:val="Çözümlenmeyen Bahsetme5"/>
    <w:basedOn w:val="VarsaylanParagrafYazTipi"/>
    <w:uiPriority w:val="99"/>
    <w:semiHidden/>
    <w:unhideWhenUsed/>
    <w:rsid w:val="000D735E"/>
    <w:rPr>
      <w:color w:val="605E5C"/>
      <w:shd w:val="clear" w:color="auto" w:fill="E1DFDD"/>
    </w:rPr>
  </w:style>
  <w:style w:type="paragraph" w:customStyle="1" w:styleId="Balk">
    <w:name w:val="İç Başlık"/>
    <w:basedOn w:val="Normal"/>
    <w:link w:val="BalkChar"/>
    <w:qFormat/>
    <w:rsid w:val="001136AE"/>
    <w:pPr>
      <w:spacing w:before="40"/>
    </w:pPr>
    <w:rPr>
      <w:color w:val="2F5496"/>
      <w:sz w:val="26"/>
      <w:szCs w:val="26"/>
    </w:rPr>
  </w:style>
  <w:style w:type="character" w:customStyle="1" w:styleId="BalkChar">
    <w:name w:val="İç Başlık Char"/>
    <w:basedOn w:val="VarsaylanParagrafYazTipi"/>
    <w:link w:val="Balk"/>
    <w:rsid w:val="001136AE"/>
    <w:rPr>
      <w:color w:val="2F5496"/>
      <w:sz w:val="26"/>
      <w:szCs w:val="26"/>
    </w:rPr>
  </w:style>
  <w:style w:type="paragraph" w:customStyle="1" w:styleId="Madde">
    <w:name w:val="Madde"/>
    <w:basedOn w:val="Normal"/>
    <w:link w:val="MaddeChar"/>
    <w:qFormat/>
    <w:rsid w:val="00227519"/>
    <w:pPr>
      <w:numPr>
        <w:numId w:val="1"/>
      </w:numPr>
      <w:ind w:left="714" w:hanging="357"/>
    </w:pPr>
    <w:rPr>
      <w:color w:val="000000"/>
      <w:szCs w:val="24"/>
    </w:rPr>
  </w:style>
  <w:style w:type="character" w:customStyle="1" w:styleId="MaddeChar">
    <w:name w:val="Madde Char"/>
    <w:basedOn w:val="VarsaylanParagrafYazTipi"/>
    <w:link w:val="Madde"/>
    <w:rsid w:val="00227519"/>
    <w:rPr>
      <w:rFonts w:ascii="Roboto" w:hAnsi="Roboto"/>
      <w:color w:val="000000"/>
      <w:sz w:val="24"/>
      <w:szCs w:val="24"/>
    </w:rPr>
  </w:style>
  <w:style w:type="character" w:customStyle="1" w:styleId="UnresolvedMention4">
    <w:name w:val="Unresolved Mention4"/>
    <w:basedOn w:val="VarsaylanParagrafYazTipi"/>
    <w:uiPriority w:val="99"/>
    <w:semiHidden/>
    <w:unhideWhenUsed/>
    <w:rsid w:val="00B562AA"/>
    <w:rPr>
      <w:color w:val="605E5C"/>
      <w:shd w:val="clear" w:color="auto" w:fill="E1DFDD"/>
    </w:rPr>
  </w:style>
  <w:style w:type="paragraph" w:customStyle="1" w:styleId="msonormal0">
    <w:name w:val="msonormal"/>
    <w:basedOn w:val="Normal"/>
    <w:uiPriority w:val="99"/>
    <w:rsid w:val="002A17BA"/>
    <w:pPr>
      <w:spacing w:before="100" w:beforeAutospacing="1" w:after="100" w:afterAutospacing="1"/>
      <w:jc w:val="left"/>
    </w:pPr>
    <w:rPr>
      <w:rFonts w:ascii="Times New Roman" w:eastAsia="Times New Roman" w:hAnsi="Times New Roman" w:cs="Times New Roman"/>
      <w:szCs w:val="24"/>
      <w:lang w:val="en-GB" w:eastAsia="en-GB"/>
    </w:rPr>
  </w:style>
  <w:style w:type="paragraph" w:styleId="GvdeMetni">
    <w:name w:val="Body Text"/>
    <w:basedOn w:val="Normal"/>
    <w:link w:val="GvdeMetniChar"/>
    <w:uiPriority w:val="99"/>
    <w:semiHidden/>
    <w:unhideWhenUsed/>
    <w:rsid w:val="002A17BA"/>
    <w:pPr>
      <w:spacing w:after="120" w:line="276" w:lineRule="auto"/>
    </w:pPr>
    <w:rPr>
      <w:rFonts w:ascii="PT Serif" w:eastAsiaTheme="minorHAnsi" w:hAnsi="PT Serif" w:cstheme="minorBidi"/>
      <w:lang w:val="en-US" w:eastAsia="en-US"/>
    </w:rPr>
  </w:style>
  <w:style w:type="character" w:customStyle="1" w:styleId="GvdeMetniChar">
    <w:name w:val="Gövde Metni Char"/>
    <w:basedOn w:val="VarsaylanParagrafYazTipi"/>
    <w:link w:val="GvdeMetni"/>
    <w:uiPriority w:val="99"/>
    <w:semiHidden/>
    <w:rsid w:val="002A17BA"/>
    <w:rPr>
      <w:rFonts w:ascii="PT Serif" w:eastAsiaTheme="minorHAnsi" w:hAnsi="PT Serif" w:cstheme="minorBidi"/>
      <w:sz w:val="24"/>
      <w:lang w:val="en-US" w:eastAsia="en-US"/>
    </w:rPr>
  </w:style>
  <w:style w:type="paragraph" w:styleId="Alnt">
    <w:name w:val="Quote"/>
    <w:basedOn w:val="Normal"/>
    <w:next w:val="Normal"/>
    <w:link w:val="AlntChar"/>
    <w:uiPriority w:val="29"/>
    <w:qFormat/>
    <w:rsid w:val="002A17BA"/>
    <w:pPr>
      <w:spacing w:after="200" w:line="276" w:lineRule="auto"/>
    </w:pPr>
    <w:rPr>
      <w:rFonts w:ascii="PT Serif" w:eastAsiaTheme="minorHAnsi" w:hAnsi="PT Serif" w:cstheme="minorBidi"/>
      <w:i/>
      <w:iCs/>
      <w:color w:val="000000" w:themeColor="text1"/>
      <w:lang w:val="en-US" w:eastAsia="en-US"/>
    </w:rPr>
  </w:style>
  <w:style w:type="character" w:customStyle="1" w:styleId="AlntChar">
    <w:name w:val="Alıntı Char"/>
    <w:basedOn w:val="VarsaylanParagrafYazTipi"/>
    <w:link w:val="Alnt"/>
    <w:uiPriority w:val="29"/>
    <w:rsid w:val="002A17BA"/>
    <w:rPr>
      <w:rFonts w:ascii="PT Serif" w:eastAsiaTheme="minorHAnsi" w:hAnsi="PT Serif" w:cstheme="minorBidi"/>
      <w:i/>
      <w:iCs/>
      <w:color w:val="000000" w:themeColor="text1"/>
      <w:sz w:val="24"/>
      <w:lang w:val="en-US" w:eastAsia="en-US"/>
    </w:rPr>
  </w:style>
  <w:style w:type="character" w:customStyle="1" w:styleId="GlAlntChar">
    <w:name w:val="Güçlü Alıntı Char"/>
    <w:basedOn w:val="VarsaylanParagrafYazTipi"/>
    <w:link w:val="GlAlnt"/>
    <w:uiPriority w:val="30"/>
    <w:locked/>
    <w:rsid w:val="002A17BA"/>
    <w:rPr>
      <w:b/>
      <w:bCs/>
      <w:i/>
      <w:iCs/>
      <w:color w:val="5B9BD5" w:themeColor="accent1"/>
    </w:rPr>
  </w:style>
  <w:style w:type="paragraph" w:styleId="GlAlnt">
    <w:name w:val="Intense Quote"/>
    <w:basedOn w:val="Normal"/>
    <w:next w:val="Normal"/>
    <w:link w:val="GlAlntChar"/>
    <w:uiPriority w:val="30"/>
    <w:qFormat/>
    <w:rsid w:val="002A17BA"/>
    <w:pPr>
      <w:pBdr>
        <w:top w:val="single" w:sz="4" w:space="10" w:color="5B9BD5" w:themeColor="accent1"/>
        <w:bottom w:val="single" w:sz="4" w:space="10" w:color="5B9BD5" w:themeColor="accent1"/>
      </w:pBdr>
      <w:spacing w:before="360" w:after="360" w:line="276" w:lineRule="auto"/>
      <w:ind w:left="864" w:right="864"/>
      <w:jc w:val="center"/>
    </w:pPr>
    <w:rPr>
      <w:b/>
      <w:bCs/>
      <w:i/>
      <w:iCs/>
      <w:color w:val="5B9BD5" w:themeColor="accent1"/>
    </w:rPr>
  </w:style>
  <w:style w:type="paragraph" w:customStyle="1" w:styleId="msointensequote">
    <w:name w:val="msointensequote"/>
    <w:basedOn w:val="Normal"/>
    <w:next w:val="Normal"/>
    <w:uiPriority w:val="30"/>
    <w:qFormat/>
    <w:rsid w:val="002A17BA"/>
    <w:pPr>
      <w:pBdr>
        <w:bottom w:val="single" w:sz="4" w:space="4" w:color="5B9BD5" w:themeColor="accent1"/>
      </w:pBdr>
      <w:spacing w:before="200" w:after="280" w:line="276" w:lineRule="auto"/>
      <w:ind w:left="936" w:right="936"/>
    </w:pPr>
    <w:rPr>
      <w:rFonts w:ascii="PT Serif" w:eastAsiaTheme="minorHAnsi" w:hAnsi="PT Serif" w:cstheme="minorBidi"/>
      <w:b/>
      <w:bCs/>
      <w:i/>
      <w:iCs/>
      <w:color w:val="5B9BD5" w:themeColor="accent1"/>
      <w:lang w:val="en-US" w:eastAsia="en-US"/>
    </w:rPr>
  </w:style>
  <w:style w:type="character" w:customStyle="1" w:styleId="ChapNumberChar">
    <w:name w:val="Chap Number Char"/>
    <w:basedOn w:val="VarsaylanParagrafYazTipi"/>
    <w:link w:val="ChapNumber"/>
    <w:locked/>
    <w:rsid w:val="002A17BA"/>
    <w:rPr>
      <w:sz w:val="120"/>
      <w:szCs w:val="118"/>
    </w:rPr>
  </w:style>
  <w:style w:type="paragraph" w:customStyle="1" w:styleId="ChapNumber">
    <w:name w:val="Chap Number"/>
    <w:basedOn w:val="Normal"/>
    <w:link w:val="ChapNumberChar"/>
    <w:qFormat/>
    <w:rsid w:val="002A17BA"/>
    <w:pPr>
      <w:jc w:val="center"/>
    </w:pPr>
    <w:rPr>
      <w:sz w:val="120"/>
      <w:szCs w:val="118"/>
    </w:rPr>
  </w:style>
  <w:style w:type="paragraph" w:customStyle="1" w:styleId="DipnotMetni1">
    <w:name w:val="Dipnot Metni1"/>
    <w:basedOn w:val="Normal"/>
    <w:next w:val="DipnotMetni"/>
    <w:uiPriority w:val="99"/>
    <w:rsid w:val="002A17BA"/>
    <w:pPr>
      <w:jc w:val="left"/>
    </w:pPr>
    <w:rPr>
      <w:rFonts w:ascii="PT Serif" w:eastAsiaTheme="minorHAnsi" w:hAnsi="PT Serif" w:cstheme="minorBidi"/>
      <w:sz w:val="20"/>
      <w:szCs w:val="20"/>
      <w:lang w:val="en-US" w:eastAsia="en-US"/>
    </w:rPr>
  </w:style>
  <w:style w:type="character" w:styleId="YerTutucuMetni">
    <w:name w:val="Placeholder Text"/>
    <w:basedOn w:val="VarsaylanParagrafYazTipi"/>
    <w:uiPriority w:val="99"/>
    <w:semiHidden/>
    <w:rsid w:val="002A17BA"/>
    <w:rPr>
      <w:color w:val="808080"/>
    </w:rPr>
  </w:style>
  <w:style w:type="character" w:customStyle="1" w:styleId="msointenseemphasis">
    <w:name w:val="msointenseemphasis"/>
    <w:basedOn w:val="VarsaylanParagrafYazTipi"/>
    <w:uiPriority w:val="21"/>
    <w:qFormat/>
    <w:rsid w:val="002A17BA"/>
    <w:rPr>
      <w:b/>
      <w:bCs/>
      <w:i/>
      <w:iCs/>
      <w:color w:val="5B9BD5" w:themeColor="accent1"/>
    </w:rPr>
  </w:style>
  <w:style w:type="character" w:styleId="HafifBavuru">
    <w:name w:val="Subtle Reference"/>
    <w:basedOn w:val="VarsaylanParagrafYazTipi"/>
    <w:uiPriority w:val="31"/>
    <w:qFormat/>
    <w:rsid w:val="002A17BA"/>
    <w:rPr>
      <w:smallCaps/>
      <w:color w:val="ED7D31" w:themeColor="accent2"/>
      <w:u w:val="single"/>
    </w:rPr>
  </w:style>
  <w:style w:type="character" w:customStyle="1" w:styleId="msointensereference">
    <w:name w:val="msointensereference"/>
    <w:basedOn w:val="VarsaylanParagrafYazTipi"/>
    <w:uiPriority w:val="32"/>
    <w:qFormat/>
    <w:rsid w:val="002A17BA"/>
    <w:rPr>
      <w:b/>
      <w:bCs/>
      <w:smallCaps/>
      <w:color w:val="ED7D31" w:themeColor="accent2"/>
      <w:spacing w:val="5"/>
      <w:u w:val="single"/>
    </w:rPr>
  </w:style>
  <w:style w:type="character" w:styleId="KitapBal">
    <w:name w:val="Book Title"/>
    <w:basedOn w:val="VarsaylanParagrafYazTipi"/>
    <w:uiPriority w:val="33"/>
    <w:qFormat/>
    <w:rsid w:val="002A17BA"/>
    <w:rPr>
      <w:b/>
      <w:bCs/>
      <w:smallCaps/>
      <w:spacing w:val="5"/>
    </w:rPr>
  </w:style>
  <w:style w:type="character" w:customStyle="1" w:styleId="GlAlntChar1">
    <w:name w:val="Güçlü Alıntı Char1"/>
    <w:basedOn w:val="VarsaylanParagrafYazTipi"/>
    <w:uiPriority w:val="30"/>
    <w:rsid w:val="002A17BA"/>
    <w:rPr>
      <w:i/>
      <w:iCs/>
      <w:color w:val="5B9BD5" w:themeColor="accent1"/>
    </w:rPr>
  </w:style>
  <w:style w:type="character" w:customStyle="1" w:styleId="apple-converted-space">
    <w:name w:val="apple-converted-space"/>
    <w:basedOn w:val="VarsaylanParagrafYazTipi"/>
    <w:rsid w:val="002A17BA"/>
  </w:style>
  <w:style w:type="character" w:customStyle="1" w:styleId="zlenenKpr1">
    <w:name w:val="İzlenen Köprü1"/>
    <w:basedOn w:val="VarsaylanParagrafYazTipi"/>
    <w:uiPriority w:val="99"/>
    <w:semiHidden/>
    <w:rsid w:val="002A17BA"/>
    <w:rPr>
      <w:color w:val="954F72"/>
      <w:u w:val="single"/>
    </w:rPr>
  </w:style>
  <w:style w:type="character" w:customStyle="1" w:styleId="DipnotMetniChar1">
    <w:name w:val="Dipnot Metni Char1"/>
    <w:basedOn w:val="VarsaylanParagrafYazTipi"/>
    <w:uiPriority w:val="99"/>
    <w:semiHidden/>
    <w:locked/>
    <w:rsid w:val="002A17BA"/>
    <w:rPr>
      <w:rFonts w:ascii="PT Serif" w:eastAsiaTheme="minorHAnsi" w:hAnsi="PT Serif" w:cstheme="minorBidi"/>
      <w:sz w:val="20"/>
      <w:szCs w:val="20"/>
      <w:lang w:val="en-US" w:eastAsia="en-US"/>
    </w:rPr>
  </w:style>
  <w:style w:type="table" w:customStyle="1" w:styleId="MainBodyTable">
    <w:name w:val="Main Body Table"/>
    <w:basedOn w:val="NormalTablo"/>
    <w:uiPriority w:val="99"/>
    <w:rsid w:val="002A17BA"/>
    <w:pPr>
      <w:spacing w:before="60" w:after="0" w:line="276" w:lineRule="auto"/>
      <w:jc w:val="both"/>
    </w:pPr>
    <w:rPr>
      <w:rFonts w:ascii="PT Serif" w:eastAsiaTheme="minorHAnsi" w:hAnsi="PT Serif" w:cstheme="minorBidi"/>
      <w:sz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oKlavuzu1">
    <w:name w:val="Tablo Kılavuzu1"/>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
    <w:name w:val="Kılavuzu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2">
    <w:name w:val="Tablo Kılavuzu2"/>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1">
    <w:name w:val="Kılavuzu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3">
    <w:name w:val="Tablo Kılavuzu3"/>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2">
    <w:name w:val="Kılavuzu Tablo 4 - Vurgu 112"/>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11">
    <w:name w:val="Kılavuzu Tablo 4 - Vurgu 1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4">
    <w:name w:val="Tablo Kılavuzu4"/>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uiPriority w:val="60"/>
    <w:rsid w:val="002A17BA"/>
    <w:pPr>
      <w:spacing w:after="0" w:line="240" w:lineRule="auto"/>
    </w:pPr>
    <w:rPr>
      <w:rFonts w:eastAsia="Times New Roman" w:cstheme="minorBidi"/>
      <w:color w:val="2E74B5"/>
      <w:lang w:val="en-US" w:eastAsia="en-US"/>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51">
    <w:name w:val="Düz Tablo 51"/>
    <w:basedOn w:val="NormalTablo"/>
    <w:uiPriority w:val="45"/>
    <w:rsid w:val="002A17BA"/>
    <w:pPr>
      <w:spacing w:after="0" w:line="240" w:lineRule="auto"/>
    </w:pPr>
    <w:rPr>
      <w:rFonts w:eastAsiaTheme="minorHAnsi" w:cstheme="minorBidi"/>
      <w:lang w:val="en-US" w:eastAsia="en-US"/>
    </w:rPr>
    <w:tblPr>
      <w:tblStyleRowBandSize w:val="1"/>
      <w:tblStyleColBandSize w:val="1"/>
      <w:tblInd w:w="0" w:type="nil"/>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Vurgu41">
    <w:name w:val="Kılavuz Tablo 1 Açık - Vurgu 4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uTablo4-Vurgu113">
    <w:name w:val="Kılavuzu Tablo 4 - Vurgu 113"/>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
    <w:name w:val="Liste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41">
    <w:name w:val="Kılavuzu Tablo 4 - Vurgu 4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KlavuzuTablo4-Vurgu21">
    <w:name w:val="Kılavuzu Tablo 4 - Vurgu 2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oKlavuzu5">
    <w:name w:val="Tablo Kılavuzu5"/>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4">
    <w:name w:val="Kılavuzu Tablo 4 - Vurgu 114"/>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1">
    <w:name w:val="Liste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6">
    <w:name w:val="Tablo Kılavuzu6"/>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5">
    <w:name w:val="Kılavuzu Tablo 4 - Vurgu 115"/>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8">
    <w:name w:val="Tablo Kılavuzu8"/>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6">
    <w:name w:val="Kılavuzu Tablo 4 - Vurgu 116"/>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7">
    <w:name w:val="Kılavuzu Tablo 4 - Vurgu 117"/>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9">
    <w:name w:val="Tablo Kılavuzu9"/>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8">
    <w:name w:val="Kılavuzu Tablo 4 - Vurgu 118"/>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5">
    <w:name w:val="Unresolved Mention5"/>
    <w:basedOn w:val="VarsaylanParagrafYazTipi"/>
    <w:uiPriority w:val="99"/>
    <w:semiHidden/>
    <w:unhideWhenUsed/>
    <w:rsid w:val="00364FE2"/>
    <w:rPr>
      <w:color w:val="605E5C"/>
      <w:shd w:val="clear" w:color="auto" w:fill="E1DFDD"/>
    </w:rPr>
  </w:style>
  <w:style w:type="character" w:customStyle="1" w:styleId="HTMLncedenBiimlendirilmiChar">
    <w:name w:val="HTML Önceden Biçimlendirilmiş Char"/>
    <w:basedOn w:val="VarsaylanParagrafYazTipi"/>
    <w:link w:val="HTMLncedenBiimlendirilmi"/>
    <w:uiPriority w:val="99"/>
    <w:semiHidden/>
    <w:rsid w:val="00F26B2E"/>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F26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ljs-number">
    <w:name w:val="hljs-number"/>
    <w:basedOn w:val="VarsaylanParagrafYazTipi"/>
    <w:rsid w:val="00F26B2E"/>
  </w:style>
  <w:style w:type="character" w:customStyle="1" w:styleId="hljs-comment">
    <w:name w:val="hljs-comment"/>
    <w:basedOn w:val="VarsaylanParagrafYazTipi"/>
    <w:rsid w:val="00F26B2E"/>
  </w:style>
  <w:style w:type="character" w:customStyle="1" w:styleId="UnresolvedMention6">
    <w:name w:val="Unresolved Mention6"/>
    <w:basedOn w:val="VarsaylanParagrafYazTipi"/>
    <w:uiPriority w:val="99"/>
    <w:semiHidden/>
    <w:unhideWhenUsed/>
    <w:rsid w:val="00941143"/>
    <w:rPr>
      <w:color w:val="605E5C"/>
      <w:shd w:val="clear" w:color="auto" w:fill="E1DFDD"/>
    </w:rPr>
  </w:style>
  <w:style w:type="paragraph" w:styleId="Dzeltme">
    <w:name w:val="Revision"/>
    <w:hidden/>
    <w:uiPriority w:val="99"/>
    <w:semiHidden/>
    <w:rsid w:val="00340F52"/>
    <w:pPr>
      <w:spacing w:after="0" w:line="240" w:lineRule="auto"/>
    </w:pPr>
  </w:style>
  <w:style w:type="character" w:customStyle="1" w:styleId="zmlenmeyenBahsetme6">
    <w:name w:val="Çözümlenmeyen Bahsetme6"/>
    <w:basedOn w:val="VarsaylanParagrafYazTipi"/>
    <w:uiPriority w:val="99"/>
    <w:semiHidden/>
    <w:unhideWhenUsed/>
    <w:rsid w:val="000D1E9A"/>
    <w:rPr>
      <w:color w:val="605E5C"/>
      <w:shd w:val="clear" w:color="auto" w:fill="E1DFDD"/>
    </w:rPr>
  </w:style>
  <w:style w:type="character" w:customStyle="1" w:styleId="UnresolvedMention">
    <w:name w:val="Unresolved Mention"/>
    <w:basedOn w:val="VarsaylanParagrafYazTipi"/>
    <w:uiPriority w:val="99"/>
    <w:semiHidden/>
    <w:unhideWhenUsed/>
    <w:rsid w:val="006D33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294161">
      <w:bodyDiv w:val="1"/>
      <w:marLeft w:val="0"/>
      <w:marRight w:val="0"/>
      <w:marTop w:val="0"/>
      <w:marBottom w:val="0"/>
      <w:divBdr>
        <w:top w:val="none" w:sz="0" w:space="0" w:color="auto"/>
        <w:left w:val="none" w:sz="0" w:space="0" w:color="auto"/>
        <w:bottom w:val="none" w:sz="0" w:space="0" w:color="auto"/>
        <w:right w:val="none" w:sz="0" w:space="0" w:color="auto"/>
      </w:divBdr>
    </w:div>
    <w:div w:id="1449860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jpg"/><Relationship Id="rId21" Type="http://schemas.openxmlformats.org/officeDocument/2006/relationships/image" Target="media/image13.jpe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e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g"/><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g"/><Relationship Id="rId38" Type="http://schemas.openxmlformats.org/officeDocument/2006/relationships/image" Target="media/image30.jpeg"/><Relationship Id="rId46" Type="http://schemas.openxmlformats.org/officeDocument/2006/relationships/image" Target="media/image38.jpg"/><Relationship Id="rId20" Type="http://schemas.openxmlformats.org/officeDocument/2006/relationships/image" Target="media/image12.jpe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lWya/JryuQ3z/aM91M3mR7PgWw==">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7668047-F12F-424A-BFF8-851476BD0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6</TotalTime>
  <Pages>23</Pages>
  <Words>4379</Words>
  <Characters>24962</Characters>
  <Application>Microsoft Office Word</Application>
  <DocSecurity>0</DocSecurity>
  <Lines>208</Lines>
  <Paragraphs>58</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40</vt:i4>
      </vt:variant>
    </vt:vector>
  </HeadingPairs>
  <TitlesOfParts>
    <vt:vector size="42" baseType="lpstr">
      <vt:lpstr/>
      <vt:lpstr/>
      <vt:lpstr>/Yazarlar</vt:lpstr>
      <vt:lpstr>/İçindekiler</vt:lpstr>
      <vt:lpstr>/Öğretim Kılavuzu</vt:lpstr>
      <vt:lpstr>    Giriş</vt:lpstr>
      <vt:lpstr>        Gözle-Uygula-Tasarla-Üret-Değerlendir Öğrenme Döngüsü</vt:lpstr>
      <vt:lpstr>    Etkinlik Tabanlı Program ve Spiral Öğrenme</vt:lpstr>
      <vt:lpstr>    Eşli Programlama</vt:lpstr>
      <vt:lpstr>    Gruplar Arası İletişim</vt:lpstr>
      <vt:lpstr>    Dönem Projesi</vt:lpstr>
      <vt:lpstr>    Derste Kullanılan Set</vt:lpstr>
      <vt:lpstr>    Laboratuvar Kullanım Yönergesi</vt:lpstr>
      <vt:lpstr>    Sıkça Sorulan Pedagojik Sorular</vt:lpstr>
      <vt:lpstr>/1. Bölüm - Elektronik Programlamaya Giriş</vt:lpstr>
      <vt:lpstr>    1. ADIM: GÖZLE ve UYGULA</vt:lpstr>
      <vt:lpstr>        1.1 Gözle - Elektrik Devrelerinde Elektrik, Akım, Gerilim ve Direnç</vt:lpstr>
      <vt:lpstr>        1.2 Uygula- Elektrik Devrelerinde Elektrik, Akım, Gerilim ve Direnç</vt:lpstr>
      <vt:lpstr>        1.3 Gözle ve Uygula - Basit Bir Devre Oluşturma (Öğrenci 1)</vt:lpstr>
      <vt:lpstr>        1.4 Gözle ve Uygula - Breadboard ve Arduino Uno ile Basit Bir Devre Oluşturma (Ö</vt:lpstr>
      <vt:lpstr>        1.5 Uygula- Basit Bir Devre Oluşturma ve Direnç Değerlerini Değiştirme (Öğrenci </vt:lpstr>
      <vt:lpstr>        1.6 Gözle - Arduino UNO ve Arduino IDE Geliştirme Ortamına Giriş  </vt:lpstr>
      <vt:lpstr>        1.7 Gözle - Uygula Arduino UNO ile LED Yakıp Söndürme (Öğrenci 1)</vt:lpstr>
      <vt:lpstr>        1.8 Uygula- Flip Flop (Öğrenci 2)</vt:lpstr>
      <vt:lpstr>        1.9 Uygula - Trafik Işığı (Öğrenci 1)</vt:lpstr>
      <vt:lpstr>        1.10 Uygula- Araba Yarışı Başlama Işıkları (Öğrenci 2)</vt:lpstr>
      <vt:lpstr>    2. ADIM: TASARLA ve ÜRET</vt:lpstr>
      <vt:lpstr>        2.1 Tasarla - Kavşaktaki Trafik Lambaları</vt:lpstr>
      <vt:lpstr>        2.2 Üret- Kavşaktaki Trafik Lambaları</vt:lpstr>
      <vt:lpstr>        2.3 Tasarla - Müzik ile Uyumlu Hareket Eden LED Uygulaması</vt:lpstr>
      <vt:lpstr>        2.4 Üret- Müzik ile Uyumlu Hareket Eden LED Uygulaması</vt:lpstr>
      <vt:lpstr>    3. ADIM: DEĞERLENDİR</vt:lpstr>
      <vt:lpstr>    4. İLAVE ETKİNLİK</vt:lpstr>
      <vt:lpstr>        4.1 Transit Geçişli Bir Kavşaktaki Trafik Lambaları</vt:lpstr>
      <vt:lpstr>2. Bölüm – Temel Devre Elemanları ile Arduino UNO ve Kodlama Aracı Arduino IDE</vt:lpstr>
      <vt:lpstr>    1. ADIM: GÖZLE ve UYGULA</vt:lpstr>
      <vt:lpstr>        1.1 Gözle ve Uygula - Breadboard, Seri/Paralel Bağlantı, Analog/Dijital Veri ve </vt:lpstr>
      <vt:lpstr>        1.2 Uygula- LED Parlaklığı (Öğrenci 1) </vt:lpstr>
      <vt:lpstr>        1.3 Gözle - Direnç, Direnç Okuma</vt:lpstr>
      <vt:lpstr>        1.4 Gözle ve Uygula - Buzzer</vt:lpstr>
      <vt:lpstr>        1.5 Uygula – Şarkı Çalan Buzzer (Öğrenci 1)</vt:lpstr>
      <vt:lpstr>        1.6 Gözle ve Uygula - Potansiyometre ile LED parlaklığını ayarlama ve Seri Haber</vt:lpstr>
    </vt:vector>
  </TitlesOfParts>
  <Company/>
  <LinksUpToDate>false</LinksUpToDate>
  <CharactersWithSpaces>2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pek Pirpiroğlu GENCER;Erman UZUN</dc:creator>
  <cp:lastModifiedBy>User</cp:lastModifiedBy>
  <cp:revision>21</cp:revision>
  <cp:lastPrinted>2021-12-09T08:27:00Z</cp:lastPrinted>
  <dcterms:created xsi:type="dcterms:W3CDTF">2021-12-09T08:00:00Z</dcterms:created>
  <dcterms:modified xsi:type="dcterms:W3CDTF">2022-02-24T14:49:00Z</dcterms:modified>
</cp:coreProperties>
</file>